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4CF0F" w14:textId="12D0A28D" w:rsidR="00C5016C" w:rsidRPr="00D21876" w:rsidRDefault="00C5016C" w:rsidP="00C5016C">
      <w:pPr>
        <w:pStyle w:val="Heading1"/>
        <w:tabs>
          <w:tab w:val="left" w:pos="4078"/>
        </w:tabs>
        <w:jc w:val="center"/>
        <w:rPr>
          <w:sz w:val="28"/>
          <w:szCs w:val="28"/>
        </w:rPr>
      </w:pPr>
      <w:r w:rsidRPr="00D21876">
        <w:rPr>
          <w:sz w:val="28"/>
          <w:szCs w:val="28"/>
        </w:rPr>
        <w:t xml:space="preserve">Working Instructions: Form 11: Controlled Substance Formulation/Dilution Use </w:t>
      </w:r>
      <w:r w:rsidR="009865B4">
        <w:rPr>
          <w:sz w:val="28"/>
          <w:szCs w:val="28"/>
        </w:rPr>
        <w:t>Form</w:t>
      </w:r>
    </w:p>
    <w:p w14:paraId="70B85833" w14:textId="77777777" w:rsidR="00C5016C" w:rsidRPr="00C5016C" w:rsidRDefault="00C5016C" w:rsidP="00C5016C">
      <w:pPr>
        <w:pStyle w:val="Heading1"/>
        <w:rPr>
          <w:sz w:val="20"/>
          <w:szCs w:val="20"/>
        </w:rPr>
      </w:pPr>
      <w:r w:rsidRPr="00C5016C">
        <w:rPr>
          <w:sz w:val="20"/>
          <w:szCs w:val="20"/>
        </w:rPr>
        <w:t xml:space="preserve">Definitions: </w:t>
      </w:r>
    </w:p>
    <w:p w14:paraId="6B1C8FFD" w14:textId="333486F4" w:rsidR="00C5016C" w:rsidRPr="00C5016C" w:rsidRDefault="00C5016C" w:rsidP="00C5016C">
      <w:pPr>
        <w:pStyle w:val="NoSpacing"/>
        <w:numPr>
          <w:ilvl w:val="0"/>
          <w:numId w:val="22"/>
        </w:numPr>
        <w:rPr>
          <w:sz w:val="20"/>
          <w:szCs w:val="20"/>
        </w:rPr>
      </w:pPr>
      <w:r w:rsidRPr="00C5016C">
        <w:rPr>
          <w:sz w:val="20"/>
          <w:szCs w:val="20"/>
        </w:rPr>
        <w:t>Controlled Substance - The Controlled Substances Act (CSA) places all substances which were in some manner regulated under existing federal law into one of five schedules.  This placement is based on the substance’s medical use, potential for abuse, and safety or dependence liability.  More information can be found in </w:t>
      </w:r>
      <w:hyperlink r:id="rId11" w:history="1">
        <w:r w:rsidRPr="00C5016C">
          <w:rPr>
            <w:color w:val="0D7EA2"/>
            <w:sz w:val="20"/>
            <w:szCs w:val="20"/>
            <w:u w:val="single"/>
          </w:rPr>
          <w:t>Title 21 United States Code (USC) Controlled Substances Act</w:t>
        </w:r>
      </w:hyperlink>
      <w:r w:rsidRPr="00C5016C">
        <w:rPr>
          <w:sz w:val="20"/>
          <w:szCs w:val="20"/>
        </w:rPr>
        <w:t xml:space="preserve"> </w:t>
      </w:r>
      <w:hyperlink r:id="rId12" w:history="1">
        <w:r w:rsidRPr="00C5016C">
          <w:rPr>
            <w:rStyle w:val="Hyperlink"/>
            <w:rFonts w:cstheme="minorHAnsi"/>
            <w:sz w:val="20"/>
            <w:szCs w:val="20"/>
          </w:rPr>
          <w:t>Alphabetical List of Controlled Substances</w:t>
        </w:r>
      </w:hyperlink>
    </w:p>
    <w:p w14:paraId="41CCD9AA" w14:textId="47F0D07F" w:rsidR="00C5016C" w:rsidRPr="00C5016C" w:rsidRDefault="00C5016C" w:rsidP="00C5016C">
      <w:pPr>
        <w:pStyle w:val="NoSpacing"/>
        <w:numPr>
          <w:ilvl w:val="0"/>
          <w:numId w:val="22"/>
        </w:numPr>
        <w:rPr>
          <w:sz w:val="20"/>
          <w:szCs w:val="20"/>
        </w:rPr>
      </w:pPr>
      <w:r w:rsidRPr="00C5016C">
        <w:rPr>
          <w:sz w:val="20"/>
          <w:szCs w:val="20"/>
        </w:rPr>
        <w:t>Drug – For the purpose of the form</w:t>
      </w:r>
      <w:r w:rsidR="001F5139">
        <w:rPr>
          <w:sz w:val="20"/>
          <w:szCs w:val="20"/>
        </w:rPr>
        <w:t>,</w:t>
      </w:r>
      <w:r w:rsidRPr="00C5016C">
        <w:rPr>
          <w:sz w:val="20"/>
          <w:szCs w:val="20"/>
        </w:rPr>
        <w:t xml:space="preserve"> drug is defined as any </w:t>
      </w:r>
      <w:r w:rsidR="000E0019">
        <w:rPr>
          <w:sz w:val="20"/>
          <w:szCs w:val="20"/>
        </w:rPr>
        <w:t>C</w:t>
      </w:r>
      <w:r w:rsidRPr="00C5016C">
        <w:rPr>
          <w:sz w:val="20"/>
          <w:szCs w:val="20"/>
        </w:rPr>
        <w:t xml:space="preserve">ontrolled </w:t>
      </w:r>
      <w:r w:rsidR="000E0019">
        <w:rPr>
          <w:sz w:val="20"/>
          <w:szCs w:val="20"/>
        </w:rPr>
        <w:t>S</w:t>
      </w:r>
      <w:r w:rsidRPr="00C5016C">
        <w:rPr>
          <w:sz w:val="20"/>
          <w:szCs w:val="20"/>
        </w:rPr>
        <w:t xml:space="preserve">ubstance, </w:t>
      </w:r>
      <w:r w:rsidR="000E0019">
        <w:rPr>
          <w:sz w:val="20"/>
          <w:szCs w:val="20"/>
        </w:rPr>
        <w:t>D</w:t>
      </w:r>
      <w:r w:rsidRPr="00C5016C">
        <w:rPr>
          <w:sz w:val="20"/>
          <w:szCs w:val="20"/>
        </w:rPr>
        <w:t xml:space="preserve">angerous </w:t>
      </w:r>
      <w:r w:rsidR="000E0019">
        <w:rPr>
          <w:sz w:val="20"/>
          <w:szCs w:val="20"/>
        </w:rPr>
        <w:t>D</w:t>
      </w:r>
      <w:r w:rsidRPr="00C5016C">
        <w:rPr>
          <w:sz w:val="20"/>
          <w:szCs w:val="20"/>
        </w:rPr>
        <w:t>rug, or diluent.</w:t>
      </w:r>
    </w:p>
    <w:p w14:paraId="6AC7393B" w14:textId="3AEBF77F" w:rsidR="00C5016C" w:rsidRPr="00C5016C" w:rsidRDefault="00C5016C" w:rsidP="00C5016C">
      <w:pPr>
        <w:pStyle w:val="NoSpacing"/>
        <w:numPr>
          <w:ilvl w:val="0"/>
          <w:numId w:val="22"/>
        </w:numPr>
        <w:rPr>
          <w:sz w:val="20"/>
          <w:szCs w:val="20"/>
        </w:rPr>
      </w:pPr>
      <w:r w:rsidRPr="00C5016C">
        <w:rPr>
          <w:sz w:val="20"/>
          <w:szCs w:val="20"/>
        </w:rPr>
        <w:t xml:space="preserve">Registrant – A person licensed and registered with DEA to distribute, manufacture, administer, dispense, import, or export a </w:t>
      </w:r>
      <w:r w:rsidR="000E0019">
        <w:rPr>
          <w:sz w:val="20"/>
          <w:szCs w:val="20"/>
        </w:rPr>
        <w:t>C</w:t>
      </w:r>
      <w:r w:rsidRPr="00C5016C">
        <w:rPr>
          <w:sz w:val="20"/>
          <w:szCs w:val="20"/>
        </w:rPr>
        <w:t xml:space="preserve">ontrolled </w:t>
      </w:r>
      <w:r w:rsidR="000E0019">
        <w:rPr>
          <w:sz w:val="20"/>
          <w:szCs w:val="20"/>
        </w:rPr>
        <w:t>S</w:t>
      </w:r>
      <w:r w:rsidRPr="00C5016C">
        <w:rPr>
          <w:sz w:val="20"/>
          <w:szCs w:val="20"/>
        </w:rPr>
        <w:t>ubstance.</w:t>
      </w:r>
    </w:p>
    <w:p w14:paraId="0EF40439" w14:textId="5768A823" w:rsidR="00C5016C" w:rsidRPr="00C5016C" w:rsidRDefault="00C5016C" w:rsidP="00C5016C">
      <w:pPr>
        <w:pStyle w:val="NoSpacing"/>
        <w:numPr>
          <w:ilvl w:val="0"/>
          <w:numId w:val="22"/>
        </w:numPr>
        <w:rPr>
          <w:sz w:val="20"/>
          <w:szCs w:val="20"/>
        </w:rPr>
      </w:pPr>
      <w:r w:rsidRPr="00C5016C">
        <w:rPr>
          <w:sz w:val="20"/>
          <w:szCs w:val="20"/>
        </w:rPr>
        <w:t>Stock Bottle</w:t>
      </w:r>
      <w:r w:rsidR="00930B0E">
        <w:rPr>
          <w:sz w:val="20"/>
          <w:szCs w:val="20"/>
        </w:rPr>
        <w:t xml:space="preserve"> </w:t>
      </w:r>
      <w:r w:rsidR="005F1AAF">
        <w:rPr>
          <w:sz w:val="20"/>
          <w:szCs w:val="20"/>
        </w:rPr>
        <w:t>–</w:t>
      </w:r>
      <w:r w:rsidR="00930B0E">
        <w:rPr>
          <w:sz w:val="20"/>
          <w:szCs w:val="20"/>
        </w:rPr>
        <w:t xml:space="preserve"> </w:t>
      </w:r>
      <w:r w:rsidR="005F1AAF">
        <w:rPr>
          <w:sz w:val="20"/>
          <w:szCs w:val="20"/>
        </w:rPr>
        <w:t xml:space="preserve">The </w:t>
      </w:r>
      <w:r w:rsidR="00E8652E">
        <w:rPr>
          <w:sz w:val="20"/>
          <w:szCs w:val="20"/>
        </w:rPr>
        <w:t>container/bottle</w:t>
      </w:r>
      <w:r w:rsidR="00423D8F">
        <w:rPr>
          <w:sz w:val="20"/>
          <w:szCs w:val="20"/>
        </w:rPr>
        <w:t xml:space="preserve"> that was received from the supplier. </w:t>
      </w:r>
      <w:r w:rsidR="008A4A49">
        <w:rPr>
          <w:sz w:val="20"/>
          <w:szCs w:val="20"/>
        </w:rPr>
        <w:t>The stock bottle has the original labels from the manufacturer.</w:t>
      </w:r>
    </w:p>
    <w:p w14:paraId="12D4FF57" w14:textId="539A6BE4" w:rsidR="00C5016C" w:rsidRDefault="00C5016C" w:rsidP="00C5016C">
      <w:pPr>
        <w:pStyle w:val="NoSpacing"/>
        <w:numPr>
          <w:ilvl w:val="0"/>
          <w:numId w:val="22"/>
        </w:numPr>
        <w:rPr>
          <w:sz w:val="20"/>
          <w:szCs w:val="20"/>
        </w:rPr>
      </w:pPr>
      <w:r w:rsidRPr="00C5016C">
        <w:rPr>
          <w:sz w:val="20"/>
          <w:szCs w:val="20"/>
        </w:rPr>
        <w:t xml:space="preserve">Working </w:t>
      </w:r>
      <w:r w:rsidR="000E0019">
        <w:rPr>
          <w:sz w:val="20"/>
          <w:szCs w:val="20"/>
        </w:rPr>
        <w:t>B</w:t>
      </w:r>
      <w:r w:rsidRPr="00C5016C">
        <w:rPr>
          <w:sz w:val="20"/>
          <w:szCs w:val="20"/>
        </w:rPr>
        <w:t>ottle-</w:t>
      </w:r>
      <w:r w:rsidR="00423D8F">
        <w:rPr>
          <w:sz w:val="20"/>
          <w:szCs w:val="20"/>
        </w:rPr>
        <w:t xml:space="preserve"> </w:t>
      </w:r>
      <w:r w:rsidR="00DC54E1" w:rsidRPr="00DC54E1">
        <w:rPr>
          <w:sz w:val="20"/>
          <w:szCs w:val="20"/>
        </w:rPr>
        <w:t xml:space="preserve"> </w:t>
      </w:r>
      <w:r w:rsidR="00DC54E1">
        <w:rPr>
          <w:sz w:val="20"/>
          <w:szCs w:val="20"/>
        </w:rPr>
        <w:t>A</w:t>
      </w:r>
      <w:r w:rsidR="00DC54E1" w:rsidRPr="00DC54E1">
        <w:rPr>
          <w:sz w:val="20"/>
          <w:szCs w:val="20"/>
        </w:rPr>
        <w:t xml:space="preserve"> chemical solution made for actual use in the lab, usually made from diluting or combining stock or standard solutions.</w:t>
      </w:r>
    </w:p>
    <w:p w14:paraId="0D220432" w14:textId="048F338A" w:rsidR="002E29E3" w:rsidRPr="00C5016C" w:rsidRDefault="002E29E3" w:rsidP="00C5016C">
      <w:pPr>
        <w:pStyle w:val="NoSpacing"/>
        <w:numPr>
          <w:ilvl w:val="0"/>
          <w:numId w:val="22"/>
        </w:numPr>
        <w:rPr>
          <w:sz w:val="20"/>
          <w:szCs w:val="20"/>
        </w:rPr>
      </w:pPr>
      <w:r>
        <w:rPr>
          <w:sz w:val="20"/>
          <w:szCs w:val="20"/>
        </w:rPr>
        <w:t>Conversion Factor</w:t>
      </w:r>
      <w:r w:rsidR="00885414">
        <w:rPr>
          <w:sz w:val="20"/>
          <w:szCs w:val="20"/>
        </w:rPr>
        <w:t xml:space="preserve"> </w:t>
      </w:r>
      <w:r w:rsidR="00D74F4F">
        <w:rPr>
          <w:sz w:val="20"/>
          <w:szCs w:val="20"/>
        </w:rPr>
        <w:t>–</w:t>
      </w:r>
      <w:r w:rsidR="00885414">
        <w:rPr>
          <w:sz w:val="20"/>
          <w:szCs w:val="20"/>
        </w:rPr>
        <w:t xml:space="preserve"> </w:t>
      </w:r>
      <w:r w:rsidR="00D74F4F">
        <w:rPr>
          <w:sz w:val="20"/>
          <w:szCs w:val="20"/>
        </w:rPr>
        <w:t xml:space="preserve">Is </w:t>
      </w:r>
      <w:r w:rsidR="00AF0609">
        <w:rPr>
          <w:sz w:val="20"/>
          <w:szCs w:val="20"/>
        </w:rPr>
        <w:t>the</w:t>
      </w:r>
      <w:r w:rsidR="00AC5485">
        <w:rPr>
          <w:sz w:val="20"/>
          <w:szCs w:val="20"/>
        </w:rPr>
        <w:t xml:space="preserve"> number</w:t>
      </w:r>
      <w:r w:rsidR="00EF5EC5">
        <w:rPr>
          <w:sz w:val="20"/>
          <w:szCs w:val="20"/>
        </w:rPr>
        <w:t xml:space="preserve"> obtained while </w:t>
      </w:r>
      <w:r w:rsidR="001D293C">
        <w:rPr>
          <w:sz w:val="20"/>
          <w:szCs w:val="20"/>
        </w:rPr>
        <w:t>calculating</w:t>
      </w:r>
      <w:r w:rsidR="00654E13">
        <w:rPr>
          <w:sz w:val="20"/>
          <w:szCs w:val="20"/>
        </w:rPr>
        <w:t xml:space="preserve"> the </w:t>
      </w:r>
      <w:r w:rsidR="005911D4">
        <w:rPr>
          <w:sz w:val="20"/>
          <w:szCs w:val="20"/>
        </w:rPr>
        <w:t>drug</w:t>
      </w:r>
      <w:r w:rsidR="007A363B">
        <w:rPr>
          <w:sz w:val="20"/>
          <w:szCs w:val="20"/>
        </w:rPr>
        <w:t>s</w:t>
      </w:r>
      <w:r w:rsidR="00B67B7C">
        <w:rPr>
          <w:sz w:val="20"/>
          <w:szCs w:val="20"/>
        </w:rPr>
        <w:t xml:space="preserve"> concentration.  </w:t>
      </w:r>
      <w:r w:rsidR="00321A4E">
        <w:rPr>
          <w:sz w:val="20"/>
          <w:szCs w:val="20"/>
        </w:rPr>
        <w:t xml:space="preserve">The conversion factor is used to </w:t>
      </w:r>
      <w:r w:rsidR="00AF0609">
        <w:rPr>
          <w:sz w:val="20"/>
          <w:szCs w:val="20"/>
        </w:rPr>
        <w:t xml:space="preserve">determine the total drug remaining in a drug formulation/dilution at any given time.  </w:t>
      </w:r>
      <w:r w:rsidR="005664DF">
        <w:rPr>
          <w:sz w:val="20"/>
          <w:szCs w:val="20"/>
        </w:rPr>
        <w:t xml:space="preserve">To determine the total amount of controlled substance in a drug at any given time you multiple the conversion factor </w:t>
      </w:r>
      <w:r w:rsidR="00E24401">
        <w:rPr>
          <w:sz w:val="20"/>
          <w:szCs w:val="20"/>
        </w:rPr>
        <w:t>by the total drug remaining</w:t>
      </w:r>
      <w:r w:rsidR="00D4122D">
        <w:rPr>
          <w:sz w:val="20"/>
          <w:szCs w:val="20"/>
        </w:rPr>
        <w:t xml:space="preserve"> in the container</w:t>
      </w:r>
      <w:r w:rsidR="00E24401">
        <w:rPr>
          <w:sz w:val="20"/>
          <w:szCs w:val="20"/>
        </w:rPr>
        <w:t xml:space="preserve">. </w:t>
      </w:r>
    </w:p>
    <w:p w14:paraId="77EB6A8A" w14:textId="101C3135" w:rsidR="00C5016C" w:rsidRPr="00C5016C" w:rsidRDefault="00C5016C" w:rsidP="00C5016C">
      <w:pPr>
        <w:pStyle w:val="Heading1"/>
        <w:rPr>
          <w:sz w:val="20"/>
          <w:szCs w:val="20"/>
        </w:rPr>
      </w:pPr>
      <w:r w:rsidRPr="00C5016C">
        <w:rPr>
          <w:sz w:val="20"/>
          <w:szCs w:val="20"/>
        </w:rPr>
        <w:t>Box 1</w:t>
      </w:r>
      <w:r w:rsidR="001F7B31">
        <w:rPr>
          <w:sz w:val="20"/>
          <w:szCs w:val="20"/>
        </w:rPr>
        <w:t>:</w:t>
      </w:r>
      <w:r w:rsidRPr="00C5016C">
        <w:rPr>
          <w:sz w:val="20"/>
          <w:szCs w:val="20"/>
        </w:rPr>
        <w:t xml:space="preserve"> </w:t>
      </w:r>
      <w:r w:rsidR="001F7B31">
        <w:rPr>
          <w:sz w:val="20"/>
          <w:szCs w:val="20"/>
        </w:rPr>
        <w:t xml:space="preserve">Registrant </w:t>
      </w:r>
      <w:r w:rsidRPr="00C5016C">
        <w:rPr>
          <w:sz w:val="20"/>
          <w:szCs w:val="20"/>
        </w:rPr>
        <w:t>Information</w:t>
      </w:r>
    </w:p>
    <w:p w14:paraId="1D6335BB" w14:textId="591C7C9B" w:rsidR="00C5016C" w:rsidRPr="00930B0E" w:rsidRDefault="008948B9" w:rsidP="00930B0E">
      <w:pPr>
        <w:pStyle w:val="NoSpacing"/>
        <w:numPr>
          <w:ilvl w:val="0"/>
          <w:numId w:val="23"/>
        </w:numPr>
        <w:rPr>
          <w:sz w:val="20"/>
          <w:szCs w:val="20"/>
        </w:rPr>
      </w:pPr>
      <w:r>
        <w:rPr>
          <w:sz w:val="20"/>
          <w:szCs w:val="20"/>
        </w:rPr>
        <w:t>C</w:t>
      </w:r>
      <w:r w:rsidR="00C5016C" w:rsidRPr="00930B0E">
        <w:rPr>
          <w:sz w:val="20"/>
          <w:szCs w:val="20"/>
        </w:rPr>
        <w:t xml:space="preserve">omplete the Registrant’s Name, DEA #, and address in this section. The information must appear </w:t>
      </w:r>
      <w:r w:rsidR="00C5016C" w:rsidRPr="00930B0E">
        <w:rPr>
          <w:sz w:val="20"/>
          <w:szCs w:val="20"/>
          <w:u w:val="single"/>
        </w:rPr>
        <w:t>exactly</w:t>
      </w:r>
      <w:r w:rsidR="00C5016C" w:rsidRPr="00930B0E">
        <w:rPr>
          <w:sz w:val="20"/>
          <w:szCs w:val="20"/>
        </w:rPr>
        <w:t xml:space="preserve"> (in its entirety), as it does on the Registrant’s DEA License. </w:t>
      </w:r>
      <w:r w:rsidR="007058CE">
        <w:rPr>
          <w:sz w:val="20"/>
          <w:szCs w:val="20"/>
        </w:rPr>
        <w:t>I</w:t>
      </w:r>
      <w:r w:rsidR="00B500C8">
        <w:rPr>
          <w:sz w:val="20"/>
          <w:szCs w:val="20"/>
        </w:rPr>
        <w:t xml:space="preserve">f </w:t>
      </w:r>
      <w:r w:rsidR="00783054">
        <w:rPr>
          <w:sz w:val="20"/>
          <w:szCs w:val="20"/>
        </w:rPr>
        <w:t xml:space="preserve">another </w:t>
      </w:r>
      <w:r w:rsidR="00B500C8">
        <w:rPr>
          <w:sz w:val="20"/>
          <w:szCs w:val="20"/>
        </w:rPr>
        <w:t>user’s name needs to be documented on this form</w:t>
      </w:r>
      <w:r w:rsidR="00E16995">
        <w:rPr>
          <w:sz w:val="20"/>
          <w:szCs w:val="20"/>
        </w:rPr>
        <w:t>,</w:t>
      </w:r>
      <w:r w:rsidR="00B500C8">
        <w:rPr>
          <w:sz w:val="20"/>
          <w:szCs w:val="20"/>
        </w:rPr>
        <w:t xml:space="preserve"> then you may note that in the “Reason for Use” section in Box 4. </w:t>
      </w:r>
      <w:r w:rsidR="003D62CD">
        <w:rPr>
          <w:sz w:val="20"/>
          <w:szCs w:val="20"/>
        </w:rPr>
        <w:t xml:space="preserve">  </w:t>
      </w:r>
    </w:p>
    <w:p w14:paraId="02111BAE" w14:textId="3549C799" w:rsidR="00C5016C" w:rsidRPr="00C5016C" w:rsidRDefault="00C5016C" w:rsidP="00C5016C">
      <w:pPr>
        <w:pStyle w:val="Heading1"/>
        <w:rPr>
          <w:sz w:val="20"/>
          <w:szCs w:val="20"/>
        </w:rPr>
      </w:pPr>
      <w:r w:rsidRPr="00C5016C">
        <w:rPr>
          <w:sz w:val="20"/>
          <w:szCs w:val="20"/>
        </w:rPr>
        <w:t xml:space="preserve"> Box 2: </w:t>
      </w:r>
      <w:r w:rsidR="00BE75B3">
        <w:rPr>
          <w:sz w:val="20"/>
          <w:szCs w:val="20"/>
        </w:rPr>
        <w:t>Calculating Concentration from Stock Bottles</w:t>
      </w:r>
      <w:r w:rsidR="001745D7">
        <w:rPr>
          <w:sz w:val="20"/>
          <w:szCs w:val="20"/>
        </w:rPr>
        <w:t xml:space="preserve"> </w:t>
      </w:r>
    </w:p>
    <w:p w14:paraId="655FA665" w14:textId="216703D5" w:rsidR="00C5016C" w:rsidRPr="00C5016C" w:rsidRDefault="00A035BB" w:rsidP="00C5016C">
      <w:pPr>
        <w:pStyle w:val="NoSpacing"/>
        <w:numPr>
          <w:ilvl w:val="0"/>
          <w:numId w:val="14"/>
        </w:numPr>
        <w:rPr>
          <w:sz w:val="20"/>
          <w:szCs w:val="20"/>
        </w:rPr>
      </w:pPr>
      <w:r>
        <w:rPr>
          <w:sz w:val="20"/>
          <w:szCs w:val="20"/>
        </w:rPr>
        <w:t xml:space="preserve">In </w:t>
      </w:r>
      <w:r w:rsidR="00340CF7">
        <w:rPr>
          <w:sz w:val="20"/>
          <w:szCs w:val="20"/>
        </w:rPr>
        <w:t>c</w:t>
      </w:r>
      <w:r>
        <w:rPr>
          <w:sz w:val="20"/>
          <w:szCs w:val="20"/>
        </w:rPr>
        <w:t>olumn 2a, e</w:t>
      </w:r>
      <w:r w:rsidR="00C5016C" w:rsidRPr="00C5016C">
        <w:rPr>
          <w:sz w:val="20"/>
          <w:szCs w:val="20"/>
        </w:rPr>
        <w:t xml:space="preserve">nter the Drug Name </w:t>
      </w:r>
      <w:r w:rsidR="001158D2" w:rsidRPr="001158D2">
        <w:rPr>
          <w:sz w:val="20"/>
          <w:szCs w:val="20"/>
          <w:u w:val="single"/>
        </w:rPr>
        <w:t>exactly</w:t>
      </w:r>
      <w:r w:rsidR="001158D2">
        <w:rPr>
          <w:sz w:val="20"/>
          <w:szCs w:val="20"/>
        </w:rPr>
        <w:t xml:space="preserve"> </w:t>
      </w:r>
      <w:r w:rsidR="00C5016C" w:rsidRPr="00C5016C">
        <w:rPr>
          <w:sz w:val="20"/>
          <w:szCs w:val="20"/>
        </w:rPr>
        <w:t>as it appears on the stock bottle container. If mix</w:t>
      </w:r>
      <w:r w:rsidR="000F3CF6">
        <w:rPr>
          <w:sz w:val="20"/>
          <w:szCs w:val="20"/>
        </w:rPr>
        <w:t>ing</w:t>
      </w:r>
      <w:r w:rsidR="00C5016C" w:rsidRPr="00C5016C">
        <w:rPr>
          <w:sz w:val="20"/>
          <w:szCs w:val="20"/>
        </w:rPr>
        <w:t xml:space="preserve"> more than </w:t>
      </w:r>
      <w:r>
        <w:rPr>
          <w:sz w:val="20"/>
          <w:szCs w:val="20"/>
        </w:rPr>
        <w:t>four</w:t>
      </w:r>
      <w:r w:rsidR="00C5016C" w:rsidRPr="00C5016C">
        <w:rPr>
          <w:sz w:val="20"/>
          <w:szCs w:val="20"/>
        </w:rPr>
        <w:t xml:space="preserve"> drugs, </w:t>
      </w:r>
      <w:r w:rsidR="003E2E9D">
        <w:rPr>
          <w:sz w:val="20"/>
          <w:szCs w:val="20"/>
        </w:rPr>
        <w:t>please</w:t>
      </w:r>
      <w:r w:rsidR="00C5016C">
        <w:rPr>
          <w:sz w:val="20"/>
          <w:szCs w:val="20"/>
        </w:rPr>
        <w:t xml:space="preserve"> contact </w:t>
      </w:r>
      <w:hyperlink r:id="rId13" w:history="1">
        <w:r w:rsidR="00C5016C" w:rsidRPr="00B04C10">
          <w:rPr>
            <w:rStyle w:val="Hyperlink"/>
            <w:sz w:val="20"/>
            <w:szCs w:val="20"/>
          </w:rPr>
          <w:t>ORIC@emory.edu</w:t>
        </w:r>
      </w:hyperlink>
      <w:r w:rsidR="00C5016C">
        <w:rPr>
          <w:sz w:val="20"/>
          <w:szCs w:val="20"/>
        </w:rPr>
        <w:t xml:space="preserve">  for an updated form</w:t>
      </w:r>
      <w:r w:rsidR="00C5016C" w:rsidRPr="00C5016C">
        <w:rPr>
          <w:sz w:val="20"/>
          <w:szCs w:val="20"/>
        </w:rPr>
        <w:t>.</w:t>
      </w:r>
      <w:r w:rsidR="00A26D1D">
        <w:rPr>
          <w:sz w:val="20"/>
          <w:szCs w:val="20"/>
        </w:rPr>
        <w:t xml:space="preserve">  </w:t>
      </w:r>
      <w:r w:rsidR="00255C54">
        <w:rPr>
          <w:sz w:val="20"/>
          <w:szCs w:val="20"/>
        </w:rPr>
        <w:t xml:space="preserve">This drug name must remain the same to use this form continuously. </w:t>
      </w:r>
      <w:r w:rsidR="00A26D1D">
        <w:rPr>
          <w:sz w:val="20"/>
          <w:szCs w:val="20"/>
        </w:rPr>
        <w:t xml:space="preserve">Before creating the formulation/dilution, </w:t>
      </w:r>
      <w:r w:rsidR="004B498C">
        <w:rPr>
          <w:sz w:val="20"/>
          <w:szCs w:val="20"/>
        </w:rPr>
        <w:t>check</w:t>
      </w:r>
      <w:r w:rsidR="00245757">
        <w:rPr>
          <w:sz w:val="20"/>
          <w:szCs w:val="20"/>
        </w:rPr>
        <w:t xml:space="preserve"> form 7</w:t>
      </w:r>
      <w:r w:rsidR="007158B4">
        <w:rPr>
          <w:sz w:val="20"/>
          <w:szCs w:val="20"/>
        </w:rPr>
        <w:t xml:space="preserve"> or C</w:t>
      </w:r>
      <w:r w:rsidR="00245757">
        <w:rPr>
          <w:sz w:val="20"/>
          <w:szCs w:val="20"/>
        </w:rPr>
        <w:t xml:space="preserve"> to </w:t>
      </w:r>
      <w:r w:rsidR="00A26D1D">
        <w:rPr>
          <w:sz w:val="20"/>
          <w:szCs w:val="20"/>
        </w:rPr>
        <w:t xml:space="preserve">ensure that </w:t>
      </w:r>
      <w:r w:rsidR="00595739">
        <w:rPr>
          <w:sz w:val="20"/>
          <w:szCs w:val="20"/>
        </w:rPr>
        <w:t>none of the stock bottles have expired</w:t>
      </w:r>
      <w:r w:rsidR="00245757">
        <w:rPr>
          <w:sz w:val="20"/>
          <w:szCs w:val="20"/>
        </w:rPr>
        <w:t xml:space="preserve">. </w:t>
      </w:r>
      <w:r w:rsidR="00595739">
        <w:rPr>
          <w:sz w:val="20"/>
          <w:szCs w:val="20"/>
        </w:rPr>
        <w:t xml:space="preserve"> </w:t>
      </w:r>
    </w:p>
    <w:p w14:paraId="217F55C6" w14:textId="37C37346" w:rsidR="00C5016C" w:rsidRPr="00C5016C" w:rsidRDefault="001158D2" w:rsidP="00C5016C">
      <w:pPr>
        <w:pStyle w:val="NoSpacing"/>
        <w:numPr>
          <w:ilvl w:val="0"/>
          <w:numId w:val="14"/>
        </w:numPr>
        <w:rPr>
          <w:sz w:val="20"/>
          <w:szCs w:val="20"/>
        </w:rPr>
      </w:pPr>
      <w:r>
        <w:rPr>
          <w:sz w:val="20"/>
          <w:szCs w:val="20"/>
        </w:rPr>
        <w:t xml:space="preserve">In </w:t>
      </w:r>
      <w:r w:rsidR="00340CF7">
        <w:rPr>
          <w:sz w:val="20"/>
          <w:szCs w:val="20"/>
        </w:rPr>
        <w:t>c</w:t>
      </w:r>
      <w:r>
        <w:rPr>
          <w:sz w:val="20"/>
          <w:szCs w:val="20"/>
        </w:rPr>
        <w:t>olumn</w:t>
      </w:r>
      <w:r w:rsidR="00A26D1D">
        <w:rPr>
          <w:sz w:val="20"/>
          <w:szCs w:val="20"/>
        </w:rPr>
        <w:t xml:space="preserve"> 2b, e</w:t>
      </w:r>
      <w:r w:rsidR="00C5016C" w:rsidRPr="00C5016C">
        <w:rPr>
          <w:sz w:val="20"/>
          <w:szCs w:val="20"/>
        </w:rPr>
        <w:t>nter</w:t>
      </w:r>
      <w:r w:rsidR="00245757">
        <w:rPr>
          <w:sz w:val="20"/>
          <w:szCs w:val="20"/>
        </w:rPr>
        <w:t xml:space="preserve"> the stock bottles concentration</w:t>
      </w:r>
      <w:r w:rsidR="00B76FB3">
        <w:rPr>
          <w:sz w:val="20"/>
          <w:szCs w:val="20"/>
        </w:rPr>
        <w:t>/</w:t>
      </w:r>
      <w:r w:rsidR="00245757">
        <w:rPr>
          <w:sz w:val="20"/>
          <w:szCs w:val="20"/>
        </w:rPr>
        <w:t xml:space="preserve">strength from the </w:t>
      </w:r>
      <w:r w:rsidR="00B76FB3">
        <w:rPr>
          <w:sz w:val="20"/>
          <w:szCs w:val="20"/>
        </w:rPr>
        <w:t>manufacturer’s label</w:t>
      </w:r>
      <w:r w:rsidR="00C5016C" w:rsidRPr="00C5016C">
        <w:rPr>
          <w:sz w:val="20"/>
          <w:szCs w:val="20"/>
        </w:rPr>
        <w:t xml:space="preserve">. </w:t>
      </w:r>
      <w:r w:rsidR="00255C54">
        <w:rPr>
          <w:sz w:val="20"/>
          <w:szCs w:val="20"/>
        </w:rPr>
        <w:t>This concentration must remain the same to use this form continuously.</w:t>
      </w:r>
    </w:p>
    <w:p w14:paraId="6A2D5AB2" w14:textId="17C57030" w:rsidR="00C5016C" w:rsidRDefault="00B76FB3" w:rsidP="00391557">
      <w:pPr>
        <w:pStyle w:val="NoSpacing"/>
        <w:numPr>
          <w:ilvl w:val="0"/>
          <w:numId w:val="14"/>
        </w:numPr>
        <w:rPr>
          <w:sz w:val="20"/>
          <w:szCs w:val="20"/>
        </w:rPr>
      </w:pPr>
      <w:r>
        <w:rPr>
          <w:sz w:val="20"/>
          <w:szCs w:val="20"/>
        </w:rPr>
        <w:t xml:space="preserve">In </w:t>
      </w:r>
      <w:r w:rsidR="00340CF7">
        <w:rPr>
          <w:sz w:val="20"/>
          <w:szCs w:val="20"/>
        </w:rPr>
        <w:t>c</w:t>
      </w:r>
      <w:r>
        <w:rPr>
          <w:sz w:val="20"/>
          <w:szCs w:val="20"/>
        </w:rPr>
        <w:t>olumn 2c, r</w:t>
      </w:r>
      <w:r w:rsidR="00C5016C" w:rsidRPr="00C5016C">
        <w:rPr>
          <w:sz w:val="20"/>
          <w:szCs w:val="20"/>
        </w:rPr>
        <w:t xml:space="preserve">ecord the Volume (V) of the </w:t>
      </w:r>
      <w:r w:rsidR="00E16995">
        <w:rPr>
          <w:sz w:val="20"/>
          <w:szCs w:val="20"/>
        </w:rPr>
        <w:t xml:space="preserve">stock </w:t>
      </w:r>
      <w:r w:rsidR="00C5016C" w:rsidRPr="00C5016C">
        <w:rPr>
          <w:sz w:val="20"/>
          <w:szCs w:val="20"/>
        </w:rPr>
        <w:t xml:space="preserve">drug added to the </w:t>
      </w:r>
      <w:r w:rsidR="000E0019">
        <w:rPr>
          <w:sz w:val="20"/>
          <w:szCs w:val="20"/>
        </w:rPr>
        <w:t>W</w:t>
      </w:r>
      <w:r w:rsidR="00C5016C" w:rsidRPr="00C5016C">
        <w:rPr>
          <w:sz w:val="20"/>
          <w:szCs w:val="20"/>
        </w:rPr>
        <w:t xml:space="preserve">orking </w:t>
      </w:r>
      <w:r w:rsidR="00344ED4" w:rsidRPr="00E458E9">
        <w:rPr>
          <w:sz w:val="20"/>
          <w:szCs w:val="20"/>
        </w:rPr>
        <w:t>Bottle</w:t>
      </w:r>
      <w:r w:rsidR="00344ED4">
        <w:rPr>
          <w:sz w:val="20"/>
          <w:szCs w:val="20"/>
        </w:rPr>
        <w:t>. This</w:t>
      </w:r>
      <w:r w:rsidR="00255C54">
        <w:rPr>
          <w:sz w:val="20"/>
          <w:szCs w:val="20"/>
        </w:rPr>
        <w:t xml:space="preserve"> volume must remain the same to use this form continuously.</w:t>
      </w:r>
      <w:r w:rsidR="00391557">
        <w:rPr>
          <w:sz w:val="20"/>
          <w:szCs w:val="20"/>
        </w:rPr>
        <w:t xml:space="preserve"> </w:t>
      </w:r>
      <w:r w:rsidR="00C5016C" w:rsidRPr="00391557">
        <w:rPr>
          <w:sz w:val="20"/>
          <w:szCs w:val="20"/>
        </w:rPr>
        <w:t>If adding microliters (ul) to a solution, convert from ul to ml (ul/1000=ml). If adding grams to a solution, convert to mg (g x1000=mg). Keep units consistent.</w:t>
      </w:r>
    </w:p>
    <w:p w14:paraId="00AFFAE4" w14:textId="61C818DF" w:rsidR="008D4C51" w:rsidRDefault="008D4C51" w:rsidP="00391557">
      <w:pPr>
        <w:pStyle w:val="NoSpacing"/>
        <w:numPr>
          <w:ilvl w:val="0"/>
          <w:numId w:val="14"/>
        </w:numPr>
        <w:rPr>
          <w:sz w:val="20"/>
          <w:szCs w:val="20"/>
        </w:rPr>
      </w:pPr>
      <w:r>
        <w:rPr>
          <w:sz w:val="20"/>
          <w:szCs w:val="20"/>
        </w:rPr>
        <w:t xml:space="preserve">In </w:t>
      </w:r>
      <w:r w:rsidR="00340CF7">
        <w:rPr>
          <w:sz w:val="20"/>
          <w:szCs w:val="20"/>
        </w:rPr>
        <w:t>c</w:t>
      </w:r>
      <w:r>
        <w:rPr>
          <w:sz w:val="20"/>
          <w:szCs w:val="20"/>
        </w:rPr>
        <w:t>olumn 2d, record the total volume</w:t>
      </w:r>
      <w:r w:rsidR="00340CF7">
        <w:rPr>
          <w:sz w:val="20"/>
          <w:szCs w:val="20"/>
        </w:rPr>
        <w:t xml:space="preserve"> of solution</w:t>
      </w:r>
      <w:r>
        <w:rPr>
          <w:sz w:val="20"/>
          <w:szCs w:val="20"/>
        </w:rPr>
        <w:t xml:space="preserve"> created</w:t>
      </w:r>
      <w:r w:rsidR="00340CF7">
        <w:rPr>
          <w:sz w:val="20"/>
          <w:szCs w:val="20"/>
        </w:rPr>
        <w:t xml:space="preserve"> in the Working Bottle.</w:t>
      </w:r>
    </w:p>
    <w:p w14:paraId="344404E6" w14:textId="37AEB61E" w:rsidR="00C5016C" w:rsidRPr="009A51C0" w:rsidRDefault="00340CF7" w:rsidP="009A51C0">
      <w:pPr>
        <w:pStyle w:val="NoSpacing"/>
        <w:numPr>
          <w:ilvl w:val="0"/>
          <w:numId w:val="14"/>
        </w:numPr>
        <w:rPr>
          <w:sz w:val="20"/>
          <w:szCs w:val="20"/>
        </w:rPr>
      </w:pPr>
      <w:r>
        <w:rPr>
          <w:sz w:val="20"/>
          <w:szCs w:val="20"/>
        </w:rPr>
        <w:t xml:space="preserve">In column 2e, </w:t>
      </w:r>
      <w:r w:rsidR="009A51C0">
        <w:rPr>
          <w:sz w:val="20"/>
          <w:szCs w:val="20"/>
        </w:rPr>
        <w:t xml:space="preserve">the </w:t>
      </w:r>
      <w:r w:rsidR="00C5016C" w:rsidRPr="009A51C0">
        <w:rPr>
          <w:sz w:val="20"/>
          <w:szCs w:val="20"/>
        </w:rPr>
        <w:t xml:space="preserve">Conversion </w:t>
      </w:r>
      <w:r w:rsidR="00634A0F" w:rsidRPr="009A51C0">
        <w:rPr>
          <w:sz w:val="20"/>
          <w:szCs w:val="20"/>
        </w:rPr>
        <w:t>F</w:t>
      </w:r>
      <w:r w:rsidR="00C5016C" w:rsidRPr="009A51C0">
        <w:rPr>
          <w:sz w:val="20"/>
          <w:szCs w:val="20"/>
        </w:rPr>
        <w:t xml:space="preserve">actors (CF) </w:t>
      </w:r>
      <w:r w:rsidR="003131C8">
        <w:rPr>
          <w:sz w:val="20"/>
          <w:szCs w:val="20"/>
        </w:rPr>
        <w:t xml:space="preserve">needs to be identified </w:t>
      </w:r>
      <w:r w:rsidR="00141B4F">
        <w:rPr>
          <w:sz w:val="20"/>
          <w:szCs w:val="20"/>
        </w:rPr>
        <w:t>to help determine the concentration of the solution and to identify</w:t>
      </w:r>
      <w:r w:rsidR="00C5016C" w:rsidRPr="009A51C0">
        <w:rPr>
          <w:sz w:val="20"/>
          <w:szCs w:val="20"/>
        </w:rPr>
        <w:t xml:space="preserve"> the total drug amount per ml in the </w:t>
      </w:r>
      <w:r w:rsidR="000E0019" w:rsidRPr="009A51C0">
        <w:rPr>
          <w:sz w:val="20"/>
          <w:szCs w:val="20"/>
        </w:rPr>
        <w:t>W</w:t>
      </w:r>
      <w:r w:rsidR="00C5016C" w:rsidRPr="009A51C0">
        <w:rPr>
          <w:sz w:val="20"/>
          <w:szCs w:val="20"/>
        </w:rPr>
        <w:t xml:space="preserve">orking </w:t>
      </w:r>
      <w:r w:rsidR="000E0019" w:rsidRPr="009A51C0">
        <w:rPr>
          <w:sz w:val="20"/>
          <w:szCs w:val="20"/>
        </w:rPr>
        <w:t>B</w:t>
      </w:r>
      <w:r w:rsidR="00C5016C" w:rsidRPr="009A51C0">
        <w:rPr>
          <w:sz w:val="20"/>
          <w:szCs w:val="20"/>
        </w:rPr>
        <w:t xml:space="preserve">ottle at any time. </w:t>
      </w:r>
      <w:r w:rsidR="006644C3">
        <w:rPr>
          <w:sz w:val="20"/>
          <w:szCs w:val="20"/>
        </w:rPr>
        <w:t xml:space="preserve">Under certain circumstances </w:t>
      </w:r>
      <w:r w:rsidR="00002822">
        <w:rPr>
          <w:sz w:val="20"/>
          <w:szCs w:val="20"/>
        </w:rPr>
        <w:t>it is required</w:t>
      </w:r>
      <w:r w:rsidR="00E706F2">
        <w:rPr>
          <w:sz w:val="20"/>
          <w:szCs w:val="20"/>
        </w:rPr>
        <w:t xml:space="preserve"> to determine </w:t>
      </w:r>
      <w:r w:rsidR="006644C3">
        <w:rPr>
          <w:sz w:val="20"/>
          <w:szCs w:val="20"/>
        </w:rPr>
        <w:t xml:space="preserve">the </w:t>
      </w:r>
      <w:r w:rsidR="00002822">
        <w:rPr>
          <w:sz w:val="20"/>
          <w:szCs w:val="20"/>
        </w:rPr>
        <w:t>total drug re</w:t>
      </w:r>
      <w:r w:rsidR="00E706F2">
        <w:rPr>
          <w:sz w:val="20"/>
          <w:szCs w:val="20"/>
        </w:rPr>
        <w:t>maining</w:t>
      </w:r>
      <w:r w:rsidR="00002822">
        <w:rPr>
          <w:sz w:val="20"/>
          <w:szCs w:val="20"/>
        </w:rPr>
        <w:t xml:space="preserve"> in a solution</w:t>
      </w:r>
      <w:r w:rsidR="00E706F2">
        <w:rPr>
          <w:sz w:val="20"/>
          <w:szCs w:val="20"/>
        </w:rPr>
        <w:t xml:space="preserve">.  </w:t>
      </w:r>
      <w:r w:rsidR="00056868">
        <w:rPr>
          <w:sz w:val="20"/>
          <w:szCs w:val="20"/>
        </w:rPr>
        <w:t xml:space="preserve">For instance, some reverse distributors </w:t>
      </w:r>
      <w:r w:rsidR="00497956">
        <w:rPr>
          <w:sz w:val="20"/>
          <w:szCs w:val="20"/>
        </w:rPr>
        <w:t xml:space="preserve">would only be concerned with the total amount of Ketamine remaining in the solution </w:t>
      </w:r>
      <w:r w:rsidR="001F7B31">
        <w:rPr>
          <w:sz w:val="20"/>
          <w:szCs w:val="20"/>
        </w:rPr>
        <w:t xml:space="preserve">on the sample page below.  </w:t>
      </w:r>
      <w:r w:rsidR="00C5016C" w:rsidRPr="009A51C0">
        <w:rPr>
          <w:sz w:val="20"/>
          <w:szCs w:val="20"/>
        </w:rPr>
        <w:t xml:space="preserve">The Conversion Factor (CF) for each drug will be multiplied by the Total Volume Remaining (TVR) in the Working Bottle to obtain the Total Drug Remaining (TDR). Below is a table for common </w:t>
      </w:r>
      <w:r w:rsidR="00634A0F" w:rsidRPr="009A51C0">
        <w:rPr>
          <w:sz w:val="20"/>
          <w:szCs w:val="20"/>
        </w:rPr>
        <w:t>C</w:t>
      </w:r>
      <w:r w:rsidR="00C5016C" w:rsidRPr="009A51C0">
        <w:rPr>
          <w:sz w:val="20"/>
          <w:szCs w:val="20"/>
        </w:rPr>
        <w:t xml:space="preserve">onversion </w:t>
      </w:r>
      <w:r w:rsidR="00634A0F" w:rsidRPr="009A51C0">
        <w:rPr>
          <w:sz w:val="20"/>
          <w:szCs w:val="20"/>
        </w:rPr>
        <w:t>F</w:t>
      </w:r>
      <w:r w:rsidR="00C5016C" w:rsidRPr="009A51C0">
        <w:rPr>
          <w:sz w:val="20"/>
          <w:szCs w:val="20"/>
        </w:rPr>
        <w:t xml:space="preserve">actors used in the creation of solutions. If you require additional conversion formulas or need further explanation, please contact </w:t>
      </w:r>
      <w:hyperlink r:id="rId14" w:history="1">
        <w:r w:rsidR="00C5016C" w:rsidRPr="009A51C0">
          <w:rPr>
            <w:rStyle w:val="Hyperlink"/>
            <w:sz w:val="20"/>
            <w:szCs w:val="20"/>
          </w:rPr>
          <w:t>ORIC@Emory.edu</w:t>
        </w:r>
      </w:hyperlink>
      <w:r w:rsidR="00C5016C" w:rsidRPr="009A51C0">
        <w:rPr>
          <w:sz w:val="20"/>
          <w:szCs w:val="20"/>
        </w:rPr>
        <w:t xml:space="preserve"> for assistance. </w:t>
      </w:r>
    </w:p>
    <w:tbl>
      <w:tblPr>
        <w:tblStyle w:val="TableGrid"/>
        <w:tblW w:w="0" w:type="auto"/>
        <w:jc w:val="center"/>
        <w:tblLook w:val="04A0" w:firstRow="1" w:lastRow="0" w:firstColumn="1" w:lastColumn="0" w:noHBand="0" w:noVBand="1"/>
      </w:tblPr>
      <w:tblGrid>
        <w:gridCol w:w="3955"/>
        <w:gridCol w:w="5040"/>
        <w:gridCol w:w="2790"/>
      </w:tblGrid>
      <w:tr w:rsidR="00C5016C" w:rsidRPr="00C5016C" w14:paraId="36516B27" w14:textId="77777777" w:rsidTr="001758C4">
        <w:trPr>
          <w:jc w:val="center"/>
        </w:trPr>
        <w:tc>
          <w:tcPr>
            <w:tcW w:w="11785" w:type="dxa"/>
            <w:gridSpan w:val="3"/>
            <w:shd w:val="clear" w:color="auto" w:fill="D9D9D9" w:themeFill="background1" w:themeFillShade="D9"/>
          </w:tcPr>
          <w:p w14:paraId="0D66A841" w14:textId="253829B1" w:rsidR="00C5016C" w:rsidRPr="00C5016C" w:rsidRDefault="00C5016C" w:rsidP="006C73C8">
            <w:pPr>
              <w:pStyle w:val="ListParagraph"/>
              <w:ind w:left="0"/>
              <w:jc w:val="center"/>
              <w:rPr>
                <w:b/>
                <w:bCs/>
                <w:sz w:val="20"/>
                <w:szCs w:val="20"/>
              </w:rPr>
            </w:pPr>
            <w:r w:rsidRPr="00C5016C">
              <w:rPr>
                <w:b/>
                <w:bCs/>
                <w:sz w:val="20"/>
                <w:szCs w:val="20"/>
              </w:rPr>
              <w:t>Common Conversion F</w:t>
            </w:r>
            <w:r w:rsidR="00FD299A">
              <w:rPr>
                <w:b/>
                <w:bCs/>
                <w:sz w:val="20"/>
                <w:szCs w:val="20"/>
              </w:rPr>
              <w:t>ormulas</w:t>
            </w:r>
            <w:r w:rsidRPr="00C5016C">
              <w:rPr>
                <w:b/>
                <w:bCs/>
                <w:sz w:val="20"/>
                <w:szCs w:val="20"/>
              </w:rPr>
              <w:t xml:space="preserve"> (CF)</w:t>
            </w:r>
          </w:p>
        </w:tc>
      </w:tr>
      <w:tr w:rsidR="00C5016C" w:rsidRPr="00C5016C" w14:paraId="4616D0B6" w14:textId="77777777" w:rsidTr="001758C4">
        <w:trPr>
          <w:jc w:val="center"/>
        </w:trPr>
        <w:tc>
          <w:tcPr>
            <w:tcW w:w="3955" w:type="dxa"/>
          </w:tcPr>
          <w:p w14:paraId="6C889114" w14:textId="77777777" w:rsidR="00C5016C" w:rsidRPr="00C5016C" w:rsidRDefault="00C5016C" w:rsidP="006C73C8">
            <w:pPr>
              <w:pStyle w:val="ListParagraph"/>
              <w:ind w:left="0"/>
              <w:rPr>
                <w:sz w:val="20"/>
                <w:szCs w:val="20"/>
              </w:rPr>
            </w:pPr>
            <w:r w:rsidRPr="00C5016C">
              <w:rPr>
                <w:sz w:val="20"/>
                <w:szCs w:val="20"/>
              </w:rPr>
              <w:t>Liquid drug (Concentration = total mg of drug in the liquid)</w:t>
            </w:r>
          </w:p>
        </w:tc>
        <w:tc>
          <w:tcPr>
            <w:tcW w:w="5040" w:type="dxa"/>
          </w:tcPr>
          <w:p w14:paraId="4E32AB45" w14:textId="307CB30A" w:rsidR="00C5016C" w:rsidRPr="00C5016C" w:rsidRDefault="00C5016C" w:rsidP="006C73C8">
            <w:pPr>
              <w:pStyle w:val="ListParagraph"/>
              <w:ind w:left="0"/>
              <w:rPr>
                <w:sz w:val="20"/>
                <w:szCs w:val="20"/>
              </w:rPr>
            </w:pPr>
            <w:r w:rsidRPr="00C5016C">
              <w:rPr>
                <w:sz w:val="20"/>
                <w:szCs w:val="20"/>
              </w:rPr>
              <w:t>CF=</w:t>
            </w:r>
            <w:r>
              <w:rPr>
                <w:sz w:val="20"/>
                <w:szCs w:val="20"/>
              </w:rPr>
              <w:t xml:space="preserve"> </w:t>
            </w:r>
            <w:r w:rsidRPr="00C5016C">
              <w:rPr>
                <w:sz w:val="20"/>
                <w:szCs w:val="20"/>
              </w:rPr>
              <w:t>(Drug Strength in mg x Volume ml Added to the Working Bottle)/Total Volume of ml in the Working Bottle</w:t>
            </w:r>
          </w:p>
        </w:tc>
        <w:tc>
          <w:tcPr>
            <w:tcW w:w="2790" w:type="dxa"/>
          </w:tcPr>
          <w:p w14:paraId="08E14B6A" w14:textId="77777777" w:rsidR="00C5016C" w:rsidRPr="00C5016C" w:rsidRDefault="00C5016C" w:rsidP="006C73C8">
            <w:pPr>
              <w:pStyle w:val="ListParagraph"/>
              <w:ind w:left="0"/>
              <w:rPr>
                <w:b/>
                <w:bCs/>
                <w:sz w:val="20"/>
                <w:szCs w:val="20"/>
              </w:rPr>
            </w:pPr>
            <w:r w:rsidRPr="00C5016C">
              <w:rPr>
                <w:b/>
                <w:bCs/>
                <w:sz w:val="20"/>
                <w:szCs w:val="20"/>
              </w:rPr>
              <w:t>CF = (C x V)/TV</w:t>
            </w:r>
          </w:p>
        </w:tc>
      </w:tr>
      <w:tr w:rsidR="00C5016C" w:rsidRPr="00C5016C" w14:paraId="4C59A079" w14:textId="77777777" w:rsidTr="001758C4">
        <w:trPr>
          <w:jc w:val="center"/>
        </w:trPr>
        <w:tc>
          <w:tcPr>
            <w:tcW w:w="3955" w:type="dxa"/>
          </w:tcPr>
          <w:p w14:paraId="7451C096" w14:textId="77777777" w:rsidR="00C5016C" w:rsidRPr="00C5016C" w:rsidRDefault="00C5016C" w:rsidP="006C73C8">
            <w:pPr>
              <w:pStyle w:val="ListParagraph"/>
              <w:ind w:left="0"/>
              <w:rPr>
                <w:sz w:val="20"/>
                <w:szCs w:val="20"/>
                <w:highlight w:val="yellow"/>
              </w:rPr>
            </w:pPr>
            <w:r w:rsidRPr="00C5016C">
              <w:rPr>
                <w:sz w:val="20"/>
                <w:szCs w:val="20"/>
              </w:rPr>
              <w:t>Diluent</w:t>
            </w:r>
          </w:p>
        </w:tc>
        <w:tc>
          <w:tcPr>
            <w:tcW w:w="5040" w:type="dxa"/>
          </w:tcPr>
          <w:p w14:paraId="7F563EF6" w14:textId="77777777" w:rsidR="00C5016C" w:rsidRPr="00C5016C" w:rsidRDefault="00C5016C" w:rsidP="006C73C8">
            <w:pPr>
              <w:pStyle w:val="ListParagraph"/>
              <w:ind w:left="0"/>
              <w:rPr>
                <w:sz w:val="20"/>
                <w:szCs w:val="20"/>
                <w:highlight w:val="yellow"/>
              </w:rPr>
            </w:pPr>
            <w:r w:rsidRPr="00C5016C">
              <w:rPr>
                <w:sz w:val="20"/>
                <w:szCs w:val="20"/>
              </w:rPr>
              <w:t>CF= Volume of (ml) added / Total Volume of ml in the Working Bottle</w:t>
            </w:r>
          </w:p>
        </w:tc>
        <w:tc>
          <w:tcPr>
            <w:tcW w:w="2790" w:type="dxa"/>
          </w:tcPr>
          <w:p w14:paraId="2ABA68F7" w14:textId="77777777" w:rsidR="00C5016C" w:rsidRPr="00C5016C" w:rsidRDefault="00C5016C" w:rsidP="006C73C8">
            <w:pPr>
              <w:pStyle w:val="ListParagraph"/>
              <w:ind w:left="0"/>
              <w:rPr>
                <w:b/>
                <w:bCs/>
                <w:sz w:val="20"/>
                <w:szCs w:val="20"/>
                <w:highlight w:val="yellow"/>
              </w:rPr>
            </w:pPr>
            <w:r w:rsidRPr="00C5016C">
              <w:rPr>
                <w:b/>
                <w:bCs/>
                <w:sz w:val="20"/>
                <w:szCs w:val="20"/>
              </w:rPr>
              <w:t>CF = V/TV</w:t>
            </w:r>
          </w:p>
        </w:tc>
      </w:tr>
      <w:tr w:rsidR="00C5016C" w:rsidRPr="00C5016C" w14:paraId="6FA903CD" w14:textId="77777777" w:rsidTr="001758C4">
        <w:trPr>
          <w:jc w:val="center"/>
        </w:trPr>
        <w:tc>
          <w:tcPr>
            <w:tcW w:w="3955" w:type="dxa"/>
          </w:tcPr>
          <w:p w14:paraId="256E2C82" w14:textId="1999D19D" w:rsidR="00C5016C" w:rsidRPr="00C5016C" w:rsidRDefault="00C5016C" w:rsidP="006C73C8">
            <w:pPr>
              <w:pStyle w:val="ListParagraph"/>
              <w:ind w:left="0"/>
              <w:rPr>
                <w:sz w:val="20"/>
                <w:szCs w:val="20"/>
              </w:rPr>
            </w:pPr>
            <w:r w:rsidRPr="00C5016C">
              <w:rPr>
                <w:sz w:val="20"/>
                <w:szCs w:val="20"/>
              </w:rPr>
              <w:t>Powder, tablets, capsules</w:t>
            </w:r>
            <w:r w:rsidR="001758C4">
              <w:rPr>
                <w:sz w:val="20"/>
                <w:szCs w:val="20"/>
              </w:rPr>
              <w:t>, patches</w:t>
            </w:r>
            <w:r w:rsidRPr="00C5016C">
              <w:rPr>
                <w:sz w:val="20"/>
                <w:szCs w:val="20"/>
              </w:rPr>
              <w:t>, any other form of C/S</w:t>
            </w:r>
          </w:p>
        </w:tc>
        <w:tc>
          <w:tcPr>
            <w:tcW w:w="5040" w:type="dxa"/>
          </w:tcPr>
          <w:p w14:paraId="0EAE35F2" w14:textId="5040A5DD" w:rsidR="00C5016C" w:rsidRPr="00C5016C" w:rsidRDefault="00C5016C" w:rsidP="006C73C8">
            <w:pPr>
              <w:pStyle w:val="ListParagraph"/>
              <w:ind w:left="0"/>
              <w:rPr>
                <w:sz w:val="20"/>
                <w:szCs w:val="20"/>
              </w:rPr>
            </w:pPr>
            <w:r w:rsidRPr="00C5016C">
              <w:rPr>
                <w:sz w:val="20"/>
                <w:szCs w:val="20"/>
              </w:rPr>
              <w:t xml:space="preserve">Contact ORIC for </w:t>
            </w:r>
            <w:r w:rsidR="00634A0F">
              <w:rPr>
                <w:sz w:val="20"/>
                <w:szCs w:val="20"/>
              </w:rPr>
              <w:t>C</w:t>
            </w:r>
            <w:r w:rsidRPr="00C5016C">
              <w:rPr>
                <w:sz w:val="20"/>
                <w:szCs w:val="20"/>
              </w:rPr>
              <w:t xml:space="preserve">onversion </w:t>
            </w:r>
            <w:r w:rsidR="00CC5A31">
              <w:rPr>
                <w:sz w:val="20"/>
                <w:szCs w:val="20"/>
              </w:rPr>
              <w:t>Formulas</w:t>
            </w:r>
            <w:r w:rsidRPr="00C5016C">
              <w:rPr>
                <w:sz w:val="20"/>
                <w:szCs w:val="20"/>
              </w:rPr>
              <w:t xml:space="preserve"> </w:t>
            </w:r>
            <w:hyperlink r:id="rId15" w:history="1">
              <w:r w:rsidR="000E0019" w:rsidRPr="00974166">
                <w:rPr>
                  <w:rStyle w:val="Hyperlink"/>
                  <w:sz w:val="20"/>
                  <w:szCs w:val="20"/>
                </w:rPr>
                <w:t>ORIC@Emory.edu</w:t>
              </w:r>
            </w:hyperlink>
          </w:p>
        </w:tc>
        <w:tc>
          <w:tcPr>
            <w:tcW w:w="2790" w:type="dxa"/>
          </w:tcPr>
          <w:p w14:paraId="4C5839AA" w14:textId="77777777" w:rsidR="00C5016C" w:rsidRPr="00C5016C" w:rsidRDefault="00C5016C" w:rsidP="006C73C8">
            <w:pPr>
              <w:pStyle w:val="ListParagraph"/>
              <w:ind w:left="0"/>
              <w:rPr>
                <w:b/>
                <w:bCs/>
                <w:sz w:val="20"/>
                <w:szCs w:val="20"/>
              </w:rPr>
            </w:pPr>
            <w:r w:rsidRPr="00C5016C">
              <w:rPr>
                <w:b/>
                <w:bCs/>
                <w:sz w:val="20"/>
                <w:szCs w:val="20"/>
              </w:rPr>
              <w:t>variable</w:t>
            </w:r>
          </w:p>
        </w:tc>
      </w:tr>
    </w:tbl>
    <w:p w14:paraId="4203AF88" w14:textId="785BED33" w:rsidR="00C5016C" w:rsidRPr="00C5016C" w:rsidRDefault="00C5016C" w:rsidP="00C5016C">
      <w:pPr>
        <w:pStyle w:val="Heading1"/>
        <w:rPr>
          <w:sz w:val="20"/>
          <w:szCs w:val="20"/>
        </w:rPr>
      </w:pPr>
      <w:r w:rsidRPr="00C5016C">
        <w:rPr>
          <w:sz w:val="20"/>
          <w:szCs w:val="20"/>
        </w:rPr>
        <w:t xml:space="preserve">Box </w:t>
      </w:r>
      <w:r w:rsidR="008D15B5">
        <w:rPr>
          <w:sz w:val="20"/>
          <w:szCs w:val="20"/>
        </w:rPr>
        <w:t>3</w:t>
      </w:r>
      <w:r w:rsidRPr="00C5016C">
        <w:rPr>
          <w:sz w:val="20"/>
          <w:szCs w:val="20"/>
        </w:rPr>
        <w:t xml:space="preserve">: Working Bottle </w:t>
      </w:r>
      <w:r w:rsidR="001F7B31">
        <w:rPr>
          <w:sz w:val="20"/>
          <w:szCs w:val="20"/>
        </w:rPr>
        <w:t xml:space="preserve">Information and </w:t>
      </w:r>
      <w:r w:rsidRPr="00C5016C">
        <w:rPr>
          <w:sz w:val="20"/>
          <w:szCs w:val="20"/>
        </w:rPr>
        <w:t>Label</w:t>
      </w:r>
    </w:p>
    <w:p w14:paraId="2271C927" w14:textId="75F0092B" w:rsidR="00C5016C" w:rsidRPr="00C5016C" w:rsidRDefault="00C5016C" w:rsidP="00C5016C">
      <w:pPr>
        <w:pStyle w:val="NoSpacing"/>
        <w:numPr>
          <w:ilvl w:val="0"/>
          <w:numId w:val="10"/>
        </w:numPr>
        <w:rPr>
          <w:sz w:val="20"/>
          <w:szCs w:val="20"/>
        </w:rPr>
      </w:pPr>
      <w:r w:rsidRPr="00C5016C">
        <w:rPr>
          <w:sz w:val="20"/>
          <w:szCs w:val="20"/>
        </w:rPr>
        <w:t xml:space="preserve">All the information in this section should be present on </w:t>
      </w:r>
      <w:r w:rsidR="00607C79">
        <w:rPr>
          <w:sz w:val="20"/>
          <w:szCs w:val="20"/>
        </w:rPr>
        <w:t>each</w:t>
      </w:r>
      <w:r w:rsidRPr="00C5016C">
        <w:rPr>
          <w:sz w:val="20"/>
          <w:szCs w:val="20"/>
        </w:rPr>
        <w:t xml:space="preserve"> Working Bottle.</w:t>
      </w:r>
      <w:r w:rsidR="00607C79">
        <w:rPr>
          <w:sz w:val="20"/>
          <w:szCs w:val="20"/>
        </w:rPr>
        <w:t xml:space="preserve">  The drug name, concentration, and total volume should always remain the same. The unique bottle id, </w:t>
      </w:r>
      <w:r w:rsidR="007309BF">
        <w:rPr>
          <w:sz w:val="20"/>
          <w:szCs w:val="20"/>
        </w:rPr>
        <w:t xml:space="preserve">working bottle </w:t>
      </w:r>
      <w:r w:rsidR="00607C79">
        <w:rPr>
          <w:sz w:val="20"/>
          <w:szCs w:val="20"/>
        </w:rPr>
        <w:t xml:space="preserve">expiration date, </w:t>
      </w:r>
      <w:r w:rsidR="007309BF">
        <w:rPr>
          <w:sz w:val="20"/>
          <w:szCs w:val="20"/>
        </w:rPr>
        <w:t xml:space="preserve">working bottle puncture date, initials of person and date created will vary with each new bottle created. </w:t>
      </w:r>
    </w:p>
    <w:p w14:paraId="023EA15B" w14:textId="31B1FED2" w:rsidR="00C5016C" w:rsidRPr="00C5016C" w:rsidRDefault="00C5016C" w:rsidP="00C5016C">
      <w:pPr>
        <w:pStyle w:val="NoSpacing"/>
        <w:numPr>
          <w:ilvl w:val="0"/>
          <w:numId w:val="10"/>
        </w:numPr>
        <w:rPr>
          <w:sz w:val="20"/>
          <w:szCs w:val="20"/>
        </w:rPr>
      </w:pPr>
      <w:r w:rsidRPr="00C5016C">
        <w:rPr>
          <w:sz w:val="20"/>
          <w:szCs w:val="20"/>
        </w:rPr>
        <w:lastRenderedPageBreak/>
        <w:t>The Drug Name is the combined name of the drugs (</w:t>
      </w:r>
      <w:r w:rsidR="00634A0F">
        <w:rPr>
          <w:sz w:val="20"/>
          <w:szCs w:val="20"/>
        </w:rPr>
        <w:t>e.g.</w:t>
      </w:r>
      <w:r w:rsidRPr="00C5016C">
        <w:rPr>
          <w:sz w:val="20"/>
          <w:szCs w:val="20"/>
        </w:rPr>
        <w:t xml:space="preserve"> Ketamine/Xylazine/Saline or Euthasol/Saline or Testosterone/Beta-Cyclo Dextrin).</w:t>
      </w:r>
    </w:p>
    <w:p w14:paraId="37C0DEC6" w14:textId="775665D2" w:rsidR="00C5016C" w:rsidRPr="00E458E9" w:rsidRDefault="00C5016C" w:rsidP="00C5016C">
      <w:pPr>
        <w:pStyle w:val="NoSpacing"/>
        <w:numPr>
          <w:ilvl w:val="0"/>
          <w:numId w:val="10"/>
        </w:numPr>
        <w:rPr>
          <w:sz w:val="20"/>
          <w:szCs w:val="20"/>
        </w:rPr>
      </w:pPr>
      <w:r w:rsidRPr="00E458E9">
        <w:rPr>
          <w:sz w:val="20"/>
          <w:szCs w:val="20"/>
        </w:rPr>
        <w:t xml:space="preserve">Record the Concentration of the solution created. The </w:t>
      </w:r>
      <w:r w:rsidR="00634A0F" w:rsidRPr="00E458E9">
        <w:rPr>
          <w:sz w:val="20"/>
          <w:szCs w:val="20"/>
        </w:rPr>
        <w:t>C</w:t>
      </w:r>
      <w:r w:rsidRPr="00E458E9">
        <w:rPr>
          <w:sz w:val="20"/>
          <w:szCs w:val="20"/>
        </w:rPr>
        <w:t xml:space="preserve">oncentration should be recorded as </w:t>
      </w:r>
      <w:r w:rsidR="00E458E9">
        <w:rPr>
          <w:sz w:val="20"/>
          <w:szCs w:val="20"/>
        </w:rPr>
        <w:t>(</w:t>
      </w:r>
      <w:r w:rsidRPr="00E458E9">
        <w:rPr>
          <w:sz w:val="20"/>
          <w:szCs w:val="20"/>
        </w:rPr>
        <w:t>mg/ml</w:t>
      </w:r>
      <w:r w:rsidR="00E458E9">
        <w:rPr>
          <w:sz w:val="20"/>
          <w:szCs w:val="20"/>
        </w:rPr>
        <w:t>)</w:t>
      </w:r>
      <w:r w:rsidRPr="00E458E9">
        <w:rPr>
          <w:sz w:val="20"/>
          <w:szCs w:val="20"/>
        </w:rPr>
        <w:t xml:space="preserve">. </w:t>
      </w:r>
      <w:r w:rsidR="0099360C">
        <w:rPr>
          <w:sz w:val="20"/>
          <w:szCs w:val="20"/>
        </w:rPr>
        <w:t>Concentration is</w:t>
      </w:r>
      <w:r w:rsidR="00D41BD7">
        <w:rPr>
          <w:sz w:val="20"/>
          <w:szCs w:val="20"/>
        </w:rPr>
        <w:t xml:space="preserve"> not the dose per animal. It is the total concentration of the solution created</w:t>
      </w:r>
      <w:r w:rsidR="00C1493A">
        <w:rPr>
          <w:sz w:val="20"/>
          <w:szCs w:val="20"/>
        </w:rPr>
        <w:t xml:space="preserve"> (see box 2)</w:t>
      </w:r>
      <w:r w:rsidR="00D41BD7">
        <w:rPr>
          <w:sz w:val="20"/>
          <w:szCs w:val="20"/>
        </w:rPr>
        <w:t>.</w:t>
      </w:r>
    </w:p>
    <w:p w14:paraId="7D2F2D0B" w14:textId="3D638750" w:rsidR="00C5016C" w:rsidRPr="00C5016C" w:rsidRDefault="00C5016C" w:rsidP="00C5016C">
      <w:pPr>
        <w:pStyle w:val="NoSpacing"/>
        <w:numPr>
          <w:ilvl w:val="0"/>
          <w:numId w:val="10"/>
        </w:numPr>
        <w:rPr>
          <w:sz w:val="20"/>
          <w:szCs w:val="20"/>
        </w:rPr>
      </w:pPr>
      <w:r w:rsidRPr="00C5016C">
        <w:rPr>
          <w:sz w:val="20"/>
          <w:szCs w:val="20"/>
        </w:rPr>
        <w:t xml:space="preserve">Record the Total Volume </w:t>
      </w:r>
      <w:r w:rsidR="008239F8">
        <w:rPr>
          <w:sz w:val="20"/>
          <w:szCs w:val="20"/>
        </w:rPr>
        <w:t>c</w:t>
      </w:r>
      <w:r w:rsidRPr="00C5016C">
        <w:rPr>
          <w:sz w:val="20"/>
          <w:szCs w:val="20"/>
        </w:rPr>
        <w:t>reated</w:t>
      </w:r>
      <w:r w:rsidR="008239F8">
        <w:rPr>
          <w:sz w:val="20"/>
          <w:szCs w:val="20"/>
        </w:rPr>
        <w:t xml:space="preserve"> from box 2</w:t>
      </w:r>
      <w:r w:rsidR="008B4E73">
        <w:rPr>
          <w:sz w:val="20"/>
          <w:szCs w:val="20"/>
        </w:rPr>
        <w:t>d</w:t>
      </w:r>
      <w:r w:rsidR="008239F8">
        <w:rPr>
          <w:sz w:val="20"/>
          <w:szCs w:val="20"/>
        </w:rPr>
        <w:t xml:space="preserve">. </w:t>
      </w:r>
    </w:p>
    <w:p w14:paraId="15DFEB0C" w14:textId="5881EBAC" w:rsidR="00C5016C" w:rsidRPr="00FA7D8C" w:rsidRDefault="00C5016C" w:rsidP="008B4E73">
      <w:pPr>
        <w:pStyle w:val="NoSpacing"/>
        <w:numPr>
          <w:ilvl w:val="0"/>
          <w:numId w:val="10"/>
        </w:numPr>
        <w:rPr>
          <w:rFonts w:cstheme="minorHAnsi"/>
          <w:color w:val="000000" w:themeColor="text1"/>
          <w:sz w:val="20"/>
          <w:szCs w:val="20"/>
        </w:rPr>
      </w:pPr>
      <w:r w:rsidRPr="00C5016C">
        <w:rPr>
          <w:sz w:val="20"/>
          <w:szCs w:val="20"/>
        </w:rPr>
        <w:t xml:space="preserve">The Working Bottle Unique ID can be any unique identifier that </w:t>
      </w:r>
      <w:r>
        <w:rPr>
          <w:sz w:val="20"/>
          <w:szCs w:val="20"/>
        </w:rPr>
        <w:t>easily matches</w:t>
      </w:r>
      <w:r w:rsidRPr="00C5016C">
        <w:rPr>
          <w:sz w:val="20"/>
          <w:szCs w:val="20"/>
        </w:rPr>
        <w:t xml:space="preserve"> this form to the bottle</w:t>
      </w:r>
      <w:r w:rsidR="00AF391C">
        <w:rPr>
          <w:sz w:val="20"/>
          <w:szCs w:val="20"/>
        </w:rPr>
        <w:t xml:space="preserve"> and can link </w:t>
      </w:r>
      <w:r w:rsidR="00CE0B67">
        <w:rPr>
          <w:sz w:val="20"/>
          <w:szCs w:val="20"/>
        </w:rPr>
        <w:t xml:space="preserve">the stock bottle to </w:t>
      </w:r>
      <w:r w:rsidR="00AF391C">
        <w:rPr>
          <w:sz w:val="20"/>
          <w:szCs w:val="20"/>
        </w:rPr>
        <w:t>Form 7</w:t>
      </w:r>
      <w:r w:rsidR="00870E24">
        <w:rPr>
          <w:sz w:val="20"/>
          <w:szCs w:val="20"/>
        </w:rPr>
        <w:t xml:space="preserve"> or C</w:t>
      </w:r>
      <w:r w:rsidRPr="00C5016C">
        <w:rPr>
          <w:sz w:val="20"/>
          <w:szCs w:val="20"/>
        </w:rPr>
        <w:t xml:space="preserve">. An example of a Unique ID for a Ketamine/Xylazine/Saline solution would be </w:t>
      </w:r>
      <w:r w:rsidR="000F7280">
        <w:rPr>
          <w:sz w:val="20"/>
          <w:szCs w:val="20"/>
        </w:rPr>
        <w:t xml:space="preserve">to combine the drug name and use the creation date </w:t>
      </w:r>
      <w:r w:rsidR="003C0A16">
        <w:rPr>
          <w:sz w:val="20"/>
          <w:szCs w:val="20"/>
        </w:rPr>
        <w:t>e.g.,</w:t>
      </w:r>
      <w:r w:rsidR="000F7280">
        <w:rPr>
          <w:sz w:val="20"/>
          <w:szCs w:val="20"/>
        </w:rPr>
        <w:t xml:space="preserve"> K</w:t>
      </w:r>
      <w:r w:rsidR="00C85EBF">
        <w:rPr>
          <w:sz w:val="20"/>
          <w:szCs w:val="20"/>
        </w:rPr>
        <w:t>XS011524</w:t>
      </w:r>
      <w:r w:rsidR="004273E3">
        <w:rPr>
          <w:sz w:val="20"/>
          <w:szCs w:val="20"/>
        </w:rPr>
        <w:t>.</w:t>
      </w:r>
      <w:r w:rsidR="00D27381">
        <w:rPr>
          <w:sz w:val="20"/>
          <w:szCs w:val="20"/>
        </w:rPr>
        <w:t xml:space="preserve"> . If multiple vials are created then add a -01, -02, -03 to the end of the sequence.</w:t>
      </w:r>
      <w:r w:rsidR="00FA7D8C">
        <w:rPr>
          <w:rFonts w:cstheme="minorHAnsi"/>
          <w:color w:val="000000" w:themeColor="text1"/>
          <w:sz w:val="20"/>
          <w:szCs w:val="20"/>
        </w:rPr>
        <w:t xml:space="preserve"> </w:t>
      </w:r>
      <w:r w:rsidR="004273E3" w:rsidRPr="00FA7D8C">
        <w:rPr>
          <w:sz w:val="20"/>
          <w:szCs w:val="20"/>
        </w:rPr>
        <w:t>On the stock bottle form</w:t>
      </w:r>
      <w:r w:rsidR="003F0684" w:rsidRPr="00FA7D8C">
        <w:rPr>
          <w:sz w:val="20"/>
          <w:szCs w:val="20"/>
        </w:rPr>
        <w:t xml:space="preserve"> (form</w:t>
      </w:r>
      <w:r w:rsidR="004273E3" w:rsidRPr="00FA7D8C">
        <w:rPr>
          <w:sz w:val="20"/>
          <w:szCs w:val="20"/>
        </w:rPr>
        <w:t xml:space="preserve"> 7</w:t>
      </w:r>
      <w:r w:rsidR="00326D6E" w:rsidRPr="00FA7D8C">
        <w:rPr>
          <w:sz w:val="20"/>
          <w:szCs w:val="20"/>
        </w:rPr>
        <w:t xml:space="preserve"> </w:t>
      </w:r>
      <w:r w:rsidR="003F0684" w:rsidRPr="00FA7D8C">
        <w:rPr>
          <w:sz w:val="20"/>
          <w:szCs w:val="20"/>
        </w:rPr>
        <w:t>or C)</w:t>
      </w:r>
      <w:r w:rsidR="004273E3" w:rsidRPr="00FA7D8C">
        <w:rPr>
          <w:sz w:val="20"/>
          <w:szCs w:val="20"/>
        </w:rPr>
        <w:t xml:space="preserve">, it should be documented that the drug went into solution KXS011524. </w:t>
      </w:r>
    </w:p>
    <w:p w14:paraId="4A48DC23" w14:textId="3FCCB378" w:rsidR="00C5016C" w:rsidRPr="00C5016C" w:rsidRDefault="005E5D4A" w:rsidP="00C5016C">
      <w:pPr>
        <w:pStyle w:val="NoSpacing"/>
        <w:numPr>
          <w:ilvl w:val="0"/>
          <w:numId w:val="10"/>
        </w:numPr>
        <w:rPr>
          <w:sz w:val="20"/>
          <w:szCs w:val="20"/>
        </w:rPr>
      </w:pPr>
      <w:r>
        <w:rPr>
          <w:sz w:val="20"/>
          <w:szCs w:val="20"/>
        </w:rPr>
        <w:t xml:space="preserve">Document the </w:t>
      </w:r>
      <w:r w:rsidR="00C5016C">
        <w:rPr>
          <w:sz w:val="20"/>
          <w:szCs w:val="20"/>
        </w:rPr>
        <w:t>Working Bottle's expiration date</w:t>
      </w:r>
      <w:r>
        <w:rPr>
          <w:sz w:val="20"/>
          <w:szCs w:val="20"/>
        </w:rPr>
        <w:t xml:space="preserve">, which is the earliest </w:t>
      </w:r>
      <w:r w:rsidR="00870E24">
        <w:rPr>
          <w:sz w:val="20"/>
          <w:szCs w:val="20"/>
        </w:rPr>
        <w:t xml:space="preserve">date of all the combined drugs. </w:t>
      </w:r>
      <w:r w:rsidR="00C5016C" w:rsidRPr="00C5016C">
        <w:rPr>
          <w:sz w:val="20"/>
          <w:szCs w:val="20"/>
        </w:rPr>
        <w:t xml:space="preserve"> </w:t>
      </w:r>
    </w:p>
    <w:p w14:paraId="68320E11" w14:textId="77777777" w:rsidR="00C5016C" w:rsidRPr="00C5016C" w:rsidRDefault="00C5016C" w:rsidP="00C5016C">
      <w:pPr>
        <w:pStyle w:val="NoSpacing"/>
        <w:numPr>
          <w:ilvl w:val="0"/>
          <w:numId w:val="10"/>
        </w:numPr>
        <w:rPr>
          <w:sz w:val="20"/>
          <w:szCs w:val="20"/>
        </w:rPr>
      </w:pPr>
      <w:r w:rsidRPr="00C5016C">
        <w:rPr>
          <w:sz w:val="20"/>
          <w:szCs w:val="20"/>
        </w:rPr>
        <w:t>Record the date the solution was mixed and the initials of the person mixing.</w:t>
      </w:r>
    </w:p>
    <w:p w14:paraId="74380685" w14:textId="361D9576" w:rsidR="00C5016C" w:rsidRPr="00C5016C" w:rsidRDefault="00C5016C" w:rsidP="00C5016C">
      <w:pPr>
        <w:pStyle w:val="Heading1"/>
        <w:rPr>
          <w:sz w:val="20"/>
          <w:szCs w:val="20"/>
        </w:rPr>
      </w:pPr>
      <w:r w:rsidRPr="00C5016C">
        <w:rPr>
          <w:sz w:val="20"/>
          <w:szCs w:val="20"/>
        </w:rPr>
        <w:t xml:space="preserve">Box </w:t>
      </w:r>
      <w:r w:rsidR="008D15B5">
        <w:rPr>
          <w:sz w:val="20"/>
          <w:szCs w:val="20"/>
        </w:rPr>
        <w:t>4</w:t>
      </w:r>
      <w:r w:rsidRPr="00C5016C">
        <w:rPr>
          <w:sz w:val="20"/>
          <w:szCs w:val="20"/>
        </w:rPr>
        <w:t>: Drug Usage for the Working Bottle</w:t>
      </w:r>
    </w:p>
    <w:p w14:paraId="7B48C654" w14:textId="3ADA7212" w:rsidR="00C75562" w:rsidRDefault="00C5016C" w:rsidP="00C5016C">
      <w:pPr>
        <w:pStyle w:val="NoSpacing"/>
        <w:numPr>
          <w:ilvl w:val="0"/>
          <w:numId w:val="13"/>
        </w:numPr>
        <w:rPr>
          <w:sz w:val="20"/>
          <w:szCs w:val="20"/>
        </w:rPr>
      </w:pPr>
      <w:r w:rsidRPr="00C5016C">
        <w:rPr>
          <w:sz w:val="20"/>
          <w:szCs w:val="20"/>
        </w:rPr>
        <w:t xml:space="preserve">Record the </w:t>
      </w:r>
      <w:r w:rsidR="00C75562">
        <w:rPr>
          <w:sz w:val="20"/>
          <w:szCs w:val="20"/>
        </w:rPr>
        <w:t xml:space="preserve">drug name and concentration on the header for the first page and each subsequent page.  </w:t>
      </w:r>
    </w:p>
    <w:p w14:paraId="1B10F945" w14:textId="5C4F2496" w:rsidR="00532FF6" w:rsidRDefault="00532FF6" w:rsidP="00C5016C">
      <w:pPr>
        <w:pStyle w:val="NoSpacing"/>
        <w:numPr>
          <w:ilvl w:val="0"/>
          <w:numId w:val="13"/>
        </w:numPr>
        <w:rPr>
          <w:sz w:val="20"/>
          <w:szCs w:val="20"/>
        </w:rPr>
      </w:pPr>
      <w:r>
        <w:rPr>
          <w:sz w:val="20"/>
          <w:szCs w:val="20"/>
        </w:rPr>
        <w:t>Document the date the drug is administered/dispensed.</w:t>
      </w:r>
    </w:p>
    <w:p w14:paraId="245F0E22" w14:textId="3FAC8C98" w:rsidR="00C5016C" w:rsidRDefault="00532FF6" w:rsidP="00C5016C">
      <w:pPr>
        <w:pStyle w:val="NoSpacing"/>
        <w:numPr>
          <w:ilvl w:val="0"/>
          <w:numId w:val="13"/>
        </w:numPr>
        <w:rPr>
          <w:sz w:val="20"/>
          <w:szCs w:val="20"/>
        </w:rPr>
      </w:pPr>
      <w:r>
        <w:rPr>
          <w:sz w:val="20"/>
          <w:szCs w:val="20"/>
        </w:rPr>
        <w:t xml:space="preserve">Record the </w:t>
      </w:r>
      <w:r w:rsidR="00C5016C" w:rsidRPr="00C5016C">
        <w:rPr>
          <w:sz w:val="20"/>
          <w:szCs w:val="20"/>
        </w:rPr>
        <w:t xml:space="preserve">Unique Bottle ID for the </w:t>
      </w:r>
      <w:r w:rsidR="000E0019">
        <w:rPr>
          <w:sz w:val="20"/>
          <w:szCs w:val="20"/>
        </w:rPr>
        <w:t>W</w:t>
      </w:r>
      <w:r w:rsidR="00C5016C" w:rsidRPr="00C5016C">
        <w:rPr>
          <w:sz w:val="20"/>
          <w:szCs w:val="20"/>
        </w:rPr>
        <w:t xml:space="preserve">orking </w:t>
      </w:r>
      <w:r w:rsidR="000E0019">
        <w:rPr>
          <w:sz w:val="20"/>
          <w:szCs w:val="20"/>
        </w:rPr>
        <w:t>B</w:t>
      </w:r>
      <w:r w:rsidR="00C5016C" w:rsidRPr="00C5016C">
        <w:rPr>
          <w:sz w:val="20"/>
          <w:szCs w:val="20"/>
        </w:rPr>
        <w:t>ottle</w:t>
      </w:r>
      <w:r w:rsidR="00DD0DD8">
        <w:rPr>
          <w:sz w:val="20"/>
          <w:szCs w:val="20"/>
        </w:rPr>
        <w:t xml:space="preserve">.  If a new Working Bottle is </w:t>
      </w:r>
      <w:r w:rsidR="003C0A16">
        <w:rPr>
          <w:sz w:val="20"/>
          <w:szCs w:val="20"/>
        </w:rPr>
        <w:t>used,</w:t>
      </w:r>
      <w:r w:rsidR="00DD0DD8">
        <w:rPr>
          <w:sz w:val="20"/>
          <w:szCs w:val="20"/>
        </w:rPr>
        <w:t xml:space="preserve"> you may separate the lines</w:t>
      </w:r>
      <w:r w:rsidR="00F37039">
        <w:rPr>
          <w:sz w:val="20"/>
          <w:szCs w:val="20"/>
        </w:rPr>
        <w:t xml:space="preserve"> to delineate between two bottles but that is optional.</w:t>
      </w:r>
    </w:p>
    <w:p w14:paraId="2C3BD6A8" w14:textId="7A74D90F" w:rsidR="00D02893" w:rsidRPr="00C5016C" w:rsidRDefault="00D02893" w:rsidP="00C5016C">
      <w:pPr>
        <w:pStyle w:val="NoSpacing"/>
        <w:numPr>
          <w:ilvl w:val="0"/>
          <w:numId w:val="13"/>
        </w:numPr>
        <w:rPr>
          <w:sz w:val="20"/>
          <w:szCs w:val="20"/>
        </w:rPr>
      </w:pPr>
      <w:r>
        <w:rPr>
          <w:sz w:val="20"/>
          <w:szCs w:val="20"/>
        </w:rPr>
        <w:t>Record the Unique Bottle IDs expiration date from each bottle</w:t>
      </w:r>
      <w:r w:rsidR="00604363">
        <w:rPr>
          <w:sz w:val="20"/>
          <w:szCs w:val="20"/>
        </w:rPr>
        <w:t xml:space="preserve">’s label.  </w:t>
      </w:r>
    </w:p>
    <w:p w14:paraId="00248835" w14:textId="77777777" w:rsidR="0071468E" w:rsidRDefault="00604363" w:rsidP="00285D39">
      <w:pPr>
        <w:pStyle w:val="NoSpacing"/>
        <w:numPr>
          <w:ilvl w:val="0"/>
          <w:numId w:val="13"/>
        </w:numPr>
        <w:contextualSpacing/>
        <w:rPr>
          <w:sz w:val="20"/>
          <w:szCs w:val="20"/>
        </w:rPr>
      </w:pPr>
      <w:r>
        <w:rPr>
          <w:sz w:val="20"/>
          <w:szCs w:val="20"/>
        </w:rPr>
        <w:t>Document</w:t>
      </w:r>
      <w:r w:rsidR="00C5016C" w:rsidRPr="007909F1">
        <w:rPr>
          <w:sz w:val="20"/>
          <w:szCs w:val="20"/>
        </w:rPr>
        <w:t xml:space="preserve"> the</w:t>
      </w:r>
      <w:r>
        <w:rPr>
          <w:sz w:val="20"/>
          <w:szCs w:val="20"/>
        </w:rPr>
        <w:t xml:space="preserve"> starting</w:t>
      </w:r>
      <w:r w:rsidR="00C5016C" w:rsidRPr="007909F1">
        <w:rPr>
          <w:sz w:val="20"/>
          <w:szCs w:val="20"/>
        </w:rPr>
        <w:t xml:space="preserve"> volume</w:t>
      </w:r>
      <w:r w:rsidR="0071468E">
        <w:rPr>
          <w:sz w:val="20"/>
          <w:szCs w:val="20"/>
        </w:rPr>
        <w:t>, how much volume was</w:t>
      </w:r>
      <w:r w:rsidR="00C5016C" w:rsidRPr="007909F1">
        <w:rPr>
          <w:sz w:val="20"/>
          <w:szCs w:val="20"/>
        </w:rPr>
        <w:t xml:space="preserve"> removed, and the </w:t>
      </w:r>
      <w:r w:rsidR="00634A0F" w:rsidRPr="007909F1">
        <w:rPr>
          <w:sz w:val="20"/>
          <w:szCs w:val="20"/>
        </w:rPr>
        <w:t>T</w:t>
      </w:r>
      <w:r w:rsidR="00C5016C" w:rsidRPr="007909F1">
        <w:rPr>
          <w:sz w:val="20"/>
          <w:szCs w:val="20"/>
        </w:rPr>
        <w:t xml:space="preserve">otal </w:t>
      </w:r>
      <w:r w:rsidR="00634A0F" w:rsidRPr="007909F1">
        <w:rPr>
          <w:sz w:val="20"/>
          <w:szCs w:val="20"/>
        </w:rPr>
        <w:t>V</w:t>
      </w:r>
      <w:r w:rsidR="00C5016C" w:rsidRPr="007909F1">
        <w:rPr>
          <w:sz w:val="20"/>
          <w:szCs w:val="20"/>
        </w:rPr>
        <w:t xml:space="preserve">olume </w:t>
      </w:r>
      <w:r w:rsidR="000F3CF6" w:rsidRPr="007909F1">
        <w:rPr>
          <w:sz w:val="20"/>
          <w:szCs w:val="20"/>
        </w:rPr>
        <w:t>R</w:t>
      </w:r>
      <w:r w:rsidR="00C5016C" w:rsidRPr="007909F1">
        <w:rPr>
          <w:sz w:val="20"/>
          <w:szCs w:val="20"/>
        </w:rPr>
        <w:t>emaining</w:t>
      </w:r>
      <w:r w:rsidR="0071468E">
        <w:rPr>
          <w:sz w:val="20"/>
          <w:szCs w:val="20"/>
        </w:rPr>
        <w:t xml:space="preserve">. </w:t>
      </w:r>
    </w:p>
    <w:p w14:paraId="5BDA8D96" w14:textId="5013A034" w:rsidR="007909F1" w:rsidRDefault="0071468E" w:rsidP="00285D39">
      <w:pPr>
        <w:pStyle w:val="NoSpacing"/>
        <w:numPr>
          <w:ilvl w:val="0"/>
          <w:numId w:val="13"/>
        </w:numPr>
        <w:contextualSpacing/>
        <w:rPr>
          <w:sz w:val="20"/>
          <w:szCs w:val="20"/>
        </w:rPr>
      </w:pPr>
      <w:r>
        <w:rPr>
          <w:sz w:val="20"/>
          <w:szCs w:val="20"/>
        </w:rPr>
        <w:t xml:space="preserve">Record the </w:t>
      </w:r>
      <w:r w:rsidR="00C5016C" w:rsidRPr="007909F1">
        <w:rPr>
          <w:sz w:val="20"/>
          <w:szCs w:val="20"/>
        </w:rPr>
        <w:t>initials of the person who</w:t>
      </w:r>
      <w:r w:rsidR="00655343">
        <w:rPr>
          <w:sz w:val="20"/>
          <w:szCs w:val="20"/>
        </w:rPr>
        <w:t xml:space="preserve"> administered/</w:t>
      </w:r>
      <w:r w:rsidR="00C5016C" w:rsidRPr="007909F1">
        <w:rPr>
          <w:sz w:val="20"/>
          <w:szCs w:val="20"/>
        </w:rPr>
        <w:t>dispensed the drug</w:t>
      </w:r>
      <w:r w:rsidR="007909F1">
        <w:rPr>
          <w:sz w:val="20"/>
          <w:szCs w:val="20"/>
        </w:rPr>
        <w:t xml:space="preserve">. </w:t>
      </w:r>
    </w:p>
    <w:p w14:paraId="47FE972A" w14:textId="0BFB5ED1" w:rsidR="00C5016C" w:rsidRDefault="00655343" w:rsidP="00285D39">
      <w:pPr>
        <w:pStyle w:val="NoSpacing"/>
        <w:numPr>
          <w:ilvl w:val="0"/>
          <w:numId w:val="13"/>
        </w:numPr>
        <w:contextualSpacing/>
        <w:rPr>
          <w:sz w:val="20"/>
          <w:szCs w:val="20"/>
        </w:rPr>
      </w:pPr>
      <w:r>
        <w:rPr>
          <w:sz w:val="20"/>
          <w:szCs w:val="20"/>
        </w:rPr>
        <w:t xml:space="preserve">Optional: Document the reason for use. The number of animals </w:t>
      </w:r>
      <w:proofErr w:type="gramStart"/>
      <w:r>
        <w:rPr>
          <w:sz w:val="20"/>
          <w:szCs w:val="20"/>
        </w:rPr>
        <w:t>dosed</w:t>
      </w:r>
      <w:r w:rsidR="007D7C72">
        <w:rPr>
          <w:sz w:val="20"/>
          <w:szCs w:val="20"/>
        </w:rPr>
        <w:t>,</w:t>
      </w:r>
      <w:proofErr w:type="gramEnd"/>
      <w:r w:rsidR="007D7C72">
        <w:rPr>
          <w:sz w:val="20"/>
          <w:szCs w:val="20"/>
        </w:rPr>
        <w:t xml:space="preserve"> protocol number, PI, or reason for using the drug may be documented here. </w:t>
      </w:r>
      <w:r>
        <w:rPr>
          <w:sz w:val="20"/>
          <w:szCs w:val="20"/>
        </w:rPr>
        <w:t xml:space="preserve"> </w:t>
      </w:r>
      <w:r w:rsidR="005317A0">
        <w:rPr>
          <w:sz w:val="20"/>
          <w:szCs w:val="20"/>
        </w:rPr>
        <w:t xml:space="preserve"> </w:t>
      </w:r>
    </w:p>
    <w:p w14:paraId="228EF0C0" w14:textId="6D5425DA" w:rsidR="002C2585" w:rsidRDefault="002C2585" w:rsidP="00285D39">
      <w:pPr>
        <w:pStyle w:val="NoSpacing"/>
        <w:numPr>
          <w:ilvl w:val="0"/>
          <w:numId w:val="13"/>
        </w:numPr>
        <w:contextualSpacing/>
        <w:rPr>
          <w:sz w:val="20"/>
          <w:szCs w:val="20"/>
        </w:rPr>
      </w:pPr>
      <w:r>
        <w:rPr>
          <w:sz w:val="20"/>
          <w:szCs w:val="20"/>
        </w:rPr>
        <w:t xml:space="preserve">DO NOT </w:t>
      </w:r>
      <w:r w:rsidR="00EC4D12">
        <w:rPr>
          <w:sz w:val="20"/>
          <w:szCs w:val="20"/>
        </w:rPr>
        <w:t xml:space="preserve">record that a drug was destroyed on this form.  If there </w:t>
      </w:r>
      <w:r w:rsidR="005317A0">
        <w:rPr>
          <w:sz w:val="20"/>
          <w:szCs w:val="20"/>
        </w:rPr>
        <w:t xml:space="preserve">is drug remaining on the </w:t>
      </w:r>
      <w:r w:rsidR="00344ED4">
        <w:rPr>
          <w:sz w:val="20"/>
          <w:szCs w:val="20"/>
        </w:rPr>
        <w:t>container,</w:t>
      </w:r>
      <w:r w:rsidR="005317A0">
        <w:rPr>
          <w:sz w:val="20"/>
          <w:szCs w:val="20"/>
        </w:rPr>
        <w:t xml:space="preserve"> then the Total Drug Remaining (TDR) is to be documented on Form 4</w:t>
      </w:r>
      <w:r w:rsidR="000D7132">
        <w:rPr>
          <w:sz w:val="20"/>
          <w:szCs w:val="20"/>
        </w:rPr>
        <w:t xml:space="preserve">. DO NOT zero out a drug </w:t>
      </w:r>
      <w:r w:rsidR="00772ACF">
        <w:rPr>
          <w:sz w:val="20"/>
          <w:szCs w:val="20"/>
        </w:rPr>
        <w:t xml:space="preserve">if it was sent to a reverse distributor or destroyed onsite.  Contact ORIC for further explanation. </w:t>
      </w:r>
    </w:p>
    <w:p w14:paraId="06A0AD17" w14:textId="2707F9A6" w:rsidR="00FA64C4" w:rsidRPr="007909F1" w:rsidRDefault="00FA64C4" w:rsidP="00285D39">
      <w:pPr>
        <w:pStyle w:val="NoSpacing"/>
        <w:numPr>
          <w:ilvl w:val="0"/>
          <w:numId w:val="13"/>
        </w:numPr>
        <w:contextualSpacing/>
        <w:rPr>
          <w:sz w:val="20"/>
          <w:szCs w:val="20"/>
        </w:rPr>
      </w:pPr>
      <w:r>
        <w:rPr>
          <w:sz w:val="20"/>
          <w:szCs w:val="20"/>
        </w:rPr>
        <w:t xml:space="preserve">If using additional pages, do not forget to check the box at the bottom of the page.  </w:t>
      </w:r>
    </w:p>
    <w:p w14:paraId="5566263E" w14:textId="77777777" w:rsidR="003138EA" w:rsidRDefault="003138EA" w:rsidP="003138EA">
      <w:pPr>
        <w:pStyle w:val="NoSpacing"/>
        <w:contextualSpacing/>
        <w:rPr>
          <w:sz w:val="20"/>
          <w:szCs w:val="20"/>
        </w:rPr>
      </w:pPr>
    </w:p>
    <w:p w14:paraId="7EF899E8" w14:textId="13155D65" w:rsidR="00095427" w:rsidRDefault="00095427">
      <w:pPr>
        <w:rPr>
          <w:rFonts w:asciiTheme="majorHAnsi" w:eastAsiaTheme="majorEastAsia" w:hAnsiTheme="majorHAnsi" w:cstheme="majorBidi"/>
          <w:spacing w:val="-10"/>
          <w:kern w:val="28"/>
          <w:sz w:val="36"/>
          <w:szCs w:val="36"/>
        </w:rPr>
      </w:pPr>
      <w:r>
        <w:rPr>
          <w:rFonts w:asciiTheme="majorHAnsi" w:eastAsiaTheme="majorEastAsia" w:hAnsiTheme="majorHAnsi" w:cstheme="majorBidi"/>
          <w:spacing w:val="-10"/>
          <w:kern w:val="28"/>
          <w:sz w:val="36"/>
          <w:szCs w:val="36"/>
        </w:rPr>
        <w:br w:type="page"/>
      </w:r>
    </w:p>
    <w:p w14:paraId="0BAFE864" w14:textId="589072AE" w:rsidR="00C5016C" w:rsidRDefault="00000000" w:rsidP="00FB33E2">
      <w:pPr>
        <w:pStyle w:val="Heading1"/>
        <w:jc w:val="center"/>
      </w:pPr>
      <w:sdt>
        <w:sdtPr>
          <w:id w:val="181325835"/>
          <w:docPartObj>
            <w:docPartGallery w:val="Watermarks"/>
          </w:docPartObj>
        </w:sdtPr>
        <w:sdtContent>
          <w:r w:rsidR="00815DEF" w:rsidRPr="00815DEF">
            <w:rPr>
              <w:noProof/>
            </w:rPr>
            <mc:AlternateContent>
              <mc:Choice Requires="wps">
                <w:drawing>
                  <wp:anchor distT="0" distB="0" distL="114300" distR="114300" simplePos="0" relativeHeight="251658241" behindDoc="1" locked="0" layoutInCell="0" allowOverlap="1" wp14:anchorId="4AD54331" wp14:editId="3D4E8D47">
                    <wp:simplePos x="0" y="0"/>
                    <wp:positionH relativeFrom="margin">
                      <wp:align>center</wp:align>
                    </wp:positionH>
                    <wp:positionV relativeFrom="margin">
                      <wp:align>center</wp:align>
                    </wp:positionV>
                    <wp:extent cx="5865495" cy="2513965"/>
                    <wp:effectExtent l="0" t="1447800" r="0" b="11055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4ACBF99" w14:textId="77777777" w:rsidR="00815DEF" w:rsidRDefault="00815DEF" w:rsidP="00815DEF">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AD54331" id="_x0000_t202" coordsize="21600,21600" o:spt="202" path="m,l,21600r21600,l21600,xe">
                    <v:stroke joinstyle="miter"/>
                    <v:path gradientshapeok="t" o:connecttype="rect"/>
                  </v:shapetype>
                  <v:shape id="Text Box 2" o:spid="_x0000_s1026" type="#_x0000_t202" style="position:absolute;left:0;text-align:left;margin-left:0;margin-top:0;width:461.85pt;height:197.9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" o:allowincell="f" filled="f" stroked="f">
                    <v:stroke joinstyle="round"/>
                    <o:lock v:ext="edit" shapetype="t"/>
                    <v:textbox style="mso-fit-shape-to-text:t">
                      <w:txbxContent>
                        <w:p w14:paraId="54ACBF99" w14:textId="77777777" w:rsidR="00815DEF" w:rsidRDefault="00815DEF" w:rsidP="00815DEF">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r w:rsidR="0036657B">
        <w:t xml:space="preserve">Sample </w:t>
      </w:r>
      <w:r w:rsidR="00C5016C" w:rsidRPr="002A4D2F">
        <w:t xml:space="preserve">Form </w:t>
      </w:r>
      <w:r w:rsidR="00C5016C">
        <w:t>11</w:t>
      </w:r>
      <w:r w:rsidR="002B4589">
        <w:t>:</w:t>
      </w:r>
      <w:r w:rsidR="0036657B">
        <w:t xml:space="preserve"> </w:t>
      </w:r>
      <w:r w:rsidR="00C5016C">
        <w:t>Controlled Substance Formulation/Dilution</w:t>
      </w:r>
      <w:r w:rsidR="00C5016C" w:rsidRPr="002A4D2F">
        <w:t xml:space="preserve"> Use</w:t>
      </w:r>
    </w:p>
    <w:p w14:paraId="745B627C" w14:textId="0D2D89FA" w:rsidR="00ED5E35" w:rsidRPr="00FB33E2" w:rsidRDefault="00ED5E35" w:rsidP="00FB33E2">
      <w:pPr>
        <w:pStyle w:val="NoSpacing"/>
        <w:rPr>
          <w:color w:val="FF0000"/>
          <w:sz w:val="20"/>
          <w:szCs w:val="20"/>
        </w:rPr>
      </w:pPr>
      <w:r w:rsidRPr="00FB33E2">
        <w:rPr>
          <w:color w:val="FF0000"/>
          <w:sz w:val="20"/>
          <w:szCs w:val="20"/>
        </w:rPr>
        <w:t>Note: This form may only be used if the drug name</w:t>
      </w:r>
      <w:r w:rsidR="00421B3A">
        <w:rPr>
          <w:color w:val="FF0000"/>
          <w:sz w:val="20"/>
          <w:szCs w:val="20"/>
        </w:rPr>
        <w:t xml:space="preserve">, </w:t>
      </w:r>
      <w:r w:rsidRPr="00FB33E2">
        <w:rPr>
          <w:color w:val="FF0000"/>
          <w:sz w:val="20"/>
          <w:szCs w:val="20"/>
        </w:rPr>
        <w:t>con</w:t>
      </w:r>
      <w:r w:rsidR="00EB5981" w:rsidRPr="00FB33E2">
        <w:rPr>
          <w:color w:val="FF0000"/>
          <w:sz w:val="20"/>
          <w:szCs w:val="20"/>
        </w:rPr>
        <w:t>centration</w:t>
      </w:r>
      <w:r w:rsidR="00421B3A">
        <w:rPr>
          <w:color w:val="FF0000"/>
          <w:sz w:val="20"/>
          <w:szCs w:val="20"/>
        </w:rPr>
        <w:t>, and total volume,</w:t>
      </w:r>
      <w:r w:rsidR="00EB5981" w:rsidRPr="00FB33E2">
        <w:rPr>
          <w:color w:val="FF0000"/>
          <w:sz w:val="20"/>
          <w:szCs w:val="20"/>
        </w:rPr>
        <w:t xml:space="preserve"> created </w:t>
      </w:r>
      <w:r w:rsidR="007A5F9D">
        <w:rPr>
          <w:color w:val="FF0000"/>
          <w:sz w:val="20"/>
          <w:szCs w:val="20"/>
        </w:rPr>
        <w:t>remains the</w:t>
      </w:r>
      <w:r w:rsidR="00EB5981" w:rsidRPr="00FB33E2">
        <w:rPr>
          <w:color w:val="FF0000"/>
          <w:sz w:val="20"/>
          <w:szCs w:val="20"/>
        </w:rPr>
        <w:t xml:space="preserve"> same.  A new form must be used if </w:t>
      </w:r>
      <w:r w:rsidR="00383041">
        <w:rPr>
          <w:color w:val="FF0000"/>
          <w:sz w:val="20"/>
          <w:szCs w:val="20"/>
        </w:rPr>
        <w:t>the concentration changes</w:t>
      </w:r>
      <w:r w:rsidR="00F3781A">
        <w:rPr>
          <w:color w:val="FF0000"/>
          <w:sz w:val="20"/>
          <w:szCs w:val="20"/>
        </w:rPr>
        <w:t>.</w:t>
      </w:r>
    </w:p>
    <w:tbl>
      <w:tblPr>
        <w:tblStyle w:val="TableGrid"/>
        <w:tblW w:w="15030" w:type="dxa"/>
        <w:tblInd w:w="-383" w:type="dxa"/>
        <w:tblBorders>
          <w:top w:val="single" w:sz="18" w:space="0" w:color="auto"/>
          <w:left w:val="single" w:sz="18" w:space="0" w:color="auto"/>
          <w:bottom w:val="single" w:sz="18" w:space="0" w:color="auto"/>
          <w:right w:val="single" w:sz="18" w:space="0" w:color="auto"/>
        </w:tblBorders>
        <w:tblLayout w:type="fixed"/>
        <w:tblLook w:val="06A0" w:firstRow="1" w:lastRow="0" w:firstColumn="1" w:lastColumn="0" w:noHBand="1" w:noVBand="1"/>
      </w:tblPr>
      <w:tblGrid>
        <w:gridCol w:w="3240"/>
        <w:gridCol w:w="1530"/>
        <w:gridCol w:w="180"/>
        <w:gridCol w:w="2520"/>
        <w:gridCol w:w="1260"/>
        <w:gridCol w:w="6300"/>
      </w:tblGrid>
      <w:tr w:rsidR="00C5016C" w14:paraId="361D4E8A" w14:textId="77777777" w:rsidTr="008B1EAA">
        <w:trPr>
          <w:trHeight w:val="240"/>
        </w:trPr>
        <w:tc>
          <w:tcPr>
            <w:tcW w:w="15030" w:type="dxa"/>
            <w:gridSpan w:val="6"/>
            <w:shd w:val="clear" w:color="auto" w:fill="F2F2F2" w:themeFill="background1" w:themeFillShade="F2"/>
            <w:vAlign w:val="bottom"/>
          </w:tcPr>
          <w:p w14:paraId="76730896" w14:textId="77777777" w:rsidR="00C5016C" w:rsidRDefault="00C5016C" w:rsidP="008B1EAA">
            <w:pPr>
              <w:pStyle w:val="NoSpacing"/>
              <w:rPr>
                <w:b/>
                <w:bCs/>
              </w:rPr>
            </w:pPr>
            <w:r>
              <w:rPr>
                <w:b/>
                <w:bCs/>
              </w:rPr>
              <w:t>Box 1: Registrant Information</w:t>
            </w:r>
          </w:p>
        </w:tc>
      </w:tr>
      <w:tr w:rsidR="00C5016C" w14:paraId="4BD46CB3" w14:textId="77777777" w:rsidTr="000947D4">
        <w:trPr>
          <w:trHeight w:val="602"/>
        </w:trPr>
        <w:tc>
          <w:tcPr>
            <w:tcW w:w="3240" w:type="dxa"/>
            <w:shd w:val="clear" w:color="auto" w:fill="auto"/>
            <w:tcMar>
              <w:left w:w="105" w:type="dxa"/>
              <w:right w:w="105" w:type="dxa"/>
            </w:tcMar>
          </w:tcPr>
          <w:p w14:paraId="1D5ADB47" w14:textId="77777777" w:rsidR="00C5016C" w:rsidRDefault="00C5016C" w:rsidP="006C73C8">
            <w:pPr>
              <w:pStyle w:val="NoSpacing"/>
              <w:rPr>
                <w:b/>
                <w:bCs/>
              </w:rPr>
            </w:pPr>
            <w:r w:rsidRPr="1769A867">
              <w:rPr>
                <w:b/>
                <w:bCs/>
              </w:rPr>
              <w:t>Registrant’s Name</w:t>
            </w:r>
            <w:r>
              <w:rPr>
                <w:b/>
                <w:bCs/>
              </w:rPr>
              <w:t xml:space="preserve">: </w:t>
            </w:r>
          </w:p>
          <w:p w14:paraId="419AEFC9" w14:textId="77777777" w:rsidR="00C5016C" w:rsidRDefault="00C5016C" w:rsidP="006C73C8">
            <w:pPr>
              <w:pStyle w:val="NoSpacing"/>
              <w:rPr>
                <w:b/>
                <w:bCs/>
              </w:rPr>
            </w:pPr>
            <w:r w:rsidRPr="001407A2">
              <w:rPr>
                <w:rFonts w:ascii="Lucida Handwriting" w:hAnsi="Lucida Handwriting"/>
                <w:color w:val="1F497D" w:themeColor="text2"/>
                <w:sz w:val="16"/>
                <w:szCs w:val="16"/>
              </w:rPr>
              <w:t>John Smith</w:t>
            </w:r>
          </w:p>
        </w:tc>
        <w:tc>
          <w:tcPr>
            <w:tcW w:w="1530" w:type="dxa"/>
          </w:tcPr>
          <w:p w14:paraId="6FEDC650" w14:textId="77777777" w:rsidR="00C5016C" w:rsidRDefault="00C5016C" w:rsidP="006C73C8">
            <w:pPr>
              <w:pStyle w:val="NoSpacing"/>
              <w:rPr>
                <w:b/>
                <w:bCs/>
              </w:rPr>
            </w:pPr>
            <w:r>
              <w:rPr>
                <w:b/>
                <w:bCs/>
              </w:rPr>
              <w:t xml:space="preserve">DEA #: </w:t>
            </w:r>
            <w:r w:rsidRPr="001407A2">
              <w:rPr>
                <w:rFonts w:ascii="Lucida Handwriting" w:hAnsi="Lucida Handwriting"/>
                <w:color w:val="1F497D" w:themeColor="text2"/>
                <w:sz w:val="18"/>
                <w:szCs w:val="18"/>
              </w:rPr>
              <w:t>RS1234567</w:t>
            </w:r>
          </w:p>
        </w:tc>
        <w:tc>
          <w:tcPr>
            <w:tcW w:w="10260" w:type="dxa"/>
            <w:gridSpan w:val="4"/>
          </w:tcPr>
          <w:p w14:paraId="0FDDD22B" w14:textId="16BE5EF2" w:rsidR="00C5016C" w:rsidRPr="00062E42" w:rsidRDefault="00C5016C" w:rsidP="006C73C8">
            <w:pPr>
              <w:pStyle w:val="NoSpacing"/>
              <w:rPr>
                <w:b/>
                <w:bCs/>
                <w:color w:val="1F497D" w:themeColor="text2"/>
              </w:rPr>
            </w:pPr>
            <w:r>
              <w:rPr>
                <w:b/>
                <w:bCs/>
              </w:rPr>
              <w:t xml:space="preserve">Registered Address: </w:t>
            </w:r>
            <w:r w:rsidRPr="001407A2">
              <w:rPr>
                <w:rFonts w:ascii="Lucida Handwriting" w:hAnsi="Lucida Handwriting"/>
                <w:color w:val="1F497D" w:themeColor="text2"/>
                <w:sz w:val="20"/>
                <w:szCs w:val="20"/>
              </w:rPr>
              <w:t xml:space="preserve">123 Main Street, </w:t>
            </w:r>
            <w:r w:rsidR="000B721A">
              <w:rPr>
                <w:rFonts w:ascii="Lucida Handwriting" w:hAnsi="Lucida Handwriting"/>
                <w:color w:val="1F497D" w:themeColor="text2"/>
                <w:sz w:val="20"/>
                <w:szCs w:val="20"/>
              </w:rPr>
              <w:t xml:space="preserve">Room #4567, </w:t>
            </w:r>
            <w:r w:rsidRPr="001407A2">
              <w:rPr>
                <w:rFonts w:ascii="Lucida Handwriting" w:hAnsi="Lucida Handwriting"/>
                <w:color w:val="1F497D" w:themeColor="text2"/>
                <w:sz w:val="20"/>
                <w:szCs w:val="20"/>
              </w:rPr>
              <w:t>Atlanta, GA, 30325</w:t>
            </w:r>
          </w:p>
        </w:tc>
      </w:tr>
      <w:tr w:rsidR="002A21C0" w14:paraId="1C2FE89A" w14:textId="77777777">
        <w:trPr>
          <w:trHeight w:val="260"/>
        </w:trPr>
        <w:tc>
          <w:tcPr>
            <w:tcW w:w="15030" w:type="dxa"/>
            <w:gridSpan w:val="6"/>
            <w:shd w:val="clear" w:color="auto" w:fill="C6D9F1" w:themeFill="text2" w:themeFillTint="33"/>
            <w:tcMar>
              <w:left w:w="105" w:type="dxa"/>
              <w:right w:w="105" w:type="dxa"/>
            </w:tcMar>
          </w:tcPr>
          <w:p w14:paraId="4D7F0000" w14:textId="6261D36C" w:rsidR="002A21C0" w:rsidRDefault="002A21C0" w:rsidP="002A21C0">
            <w:pPr>
              <w:pStyle w:val="NoSpacing"/>
              <w:rPr>
                <w:b/>
                <w:bCs/>
              </w:rPr>
            </w:pPr>
            <w:r>
              <w:rPr>
                <w:b/>
                <w:bCs/>
              </w:rPr>
              <w:t xml:space="preserve">Box 2: </w:t>
            </w:r>
            <w:r w:rsidR="00DE7659">
              <w:rPr>
                <w:b/>
                <w:bCs/>
              </w:rPr>
              <w:t>Calculating Concentrations</w:t>
            </w:r>
            <w:r w:rsidR="00967A67">
              <w:rPr>
                <w:b/>
                <w:bCs/>
              </w:rPr>
              <w:t xml:space="preserve"> from Stock Bottles</w:t>
            </w:r>
          </w:p>
        </w:tc>
      </w:tr>
      <w:tr w:rsidR="004020D6" w14:paraId="1024CD8A" w14:textId="77777777" w:rsidTr="004020D6">
        <w:trPr>
          <w:trHeight w:val="269"/>
        </w:trPr>
        <w:tc>
          <w:tcPr>
            <w:tcW w:w="3240" w:type="dxa"/>
            <w:shd w:val="clear" w:color="auto" w:fill="C6D9F1" w:themeFill="text2" w:themeFillTint="33"/>
            <w:tcMar>
              <w:left w:w="105" w:type="dxa"/>
              <w:right w:w="105" w:type="dxa"/>
            </w:tcMar>
          </w:tcPr>
          <w:p w14:paraId="3A01D014" w14:textId="0F2711F6" w:rsidR="004020D6" w:rsidRDefault="004020D6" w:rsidP="004020D6">
            <w:pPr>
              <w:pStyle w:val="NoSpacing"/>
              <w:jc w:val="center"/>
              <w:rPr>
                <w:b/>
                <w:bCs/>
              </w:rPr>
            </w:pPr>
            <w:r>
              <w:rPr>
                <w:b/>
                <w:bCs/>
              </w:rPr>
              <w:t>(</w:t>
            </w:r>
            <w:r w:rsidR="001745D7">
              <w:rPr>
                <w:b/>
                <w:bCs/>
              </w:rPr>
              <w:t>2</w:t>
            </w:r>
            <w:r>
              <w:rPr>
                <w:b/>
                <w:bCs/>
              </w:rPr>
              <w:t>a)</w:t>
            </w:r>
          </w:p>
        </w:tc>
        <w:tc>
          <w:tcPr>
            <w:tcW w:w="1710" w:type="dxa"/>
            <w:gridSpan w:val="2"/>
            <w:shd w:val="clear" w:color="auto" w:fill="C6D9F1" w:themeFill="text2" w:themeFillTint="33"/>
            <w:tcMar>
              <w:left w:w="105" w:type="dxa"/>
              <w:right w:w="105" w:type="dxa"/>
            </w:tcMar>
          </w:tcPr>
          <w:p w14:paraId="72985638" w14:textId="68E8D61E" w:rsidR="004020D6" w:rsidRPr="00102114" w:rsidRDefault="004020D6" w:rsidP="004020D6">
            <w:pPr>
              <w:pStyle w:val="NoSpacing"/>
              <w:jc w:val="center"/>
              <w:rPr>
                <w:b/>
                <w:bCs/>
              </w:rPr>
            </w:pPr>
            <w:r>
              <w:rPr>
                <w:b/>
                <w:bCs/>
              </w:rPr>
              <w:t>(</w:t>
            </w:r>
            <w:r w:rsidR="001745D7">
              <w:rPr>
                <w:b/>
                <w:bCs/>
              </w:rPr>
              <w:t>2</w:t>
            </w:r>
            <w:r>
              <w:rPr>
                <w:b/>
                <w:bCs/>
              </w:rPr>
              <w:t>b)</w:t>
            </w:r>
          </w:p>
        </w:tc>
        <w:tc>
          <w:tcPr>
            <w:tcW w:w="2520" w:type="dxa"/>
            <w:shd w:val="clear" w:color="auto" w:fill="C6D9F1" w:themeFill="text2" w:themeFillTint="33"/>
            <w:tcMar>
              <w:left w:w="105" w:type="dxa"/>
              <w:right w:w="105" w:type="dxa"/>
            </w:tcMar>
          </w:tcPr>
          <w:p w14:paraId="5930A312" w14:textId="476B2F3D" w:rsidR="004020D6" w:rsidRPr="00102114" w:rsidRDefault="004020D6" w:rsidP="004020D6">
            <w:pPr>
              <w:pStyle w:val="NoSpacing"/>
              <w:jc w:val="center"/>
              <w:rPr>
                <w:b/>
                <w:bCs/>
              </w:rPr>
            </w:pPr>
            <w:r>
              <w:rPr>
                <w:b/>
                <w:bCs/>
              </w:rPr>
              <w:t>(</w:t>
            </w:r>
            <w:r w:rsidR="001745D7">
              <w:rPr>
                <w:b/>
                <w:bCs/>
              </w:rPr>
              <w:t>2</w:t>
            </w:r>
            <w:r>
              <w:rPr>
                <w:b/>
                <w:bCs/>
              </w:rPr>
              <w:t>c)</w:t>
            </w:r>
          </w:p>
        </w:tc>
        <w:tc>
          <w:tcPr>
            <w:tcW w:w="1260" w:type="dxa"/>
            <w:shd w:val="clear" w:color="auto" w:fill="C6D9F1" w:themeFill="text2" w:themeFillTint="33"/>
          </w:tcPr>
          <w:p w14:paraId="39ECC5C7" w14:textId="7600180A" w:rsidR="004020D6" w:rsidRPr="00102114" w:rsidRDefault="004020D6" w:rsidP="004020D6">
            <w:pPr>
              <w:pStyle w:val="NoSpacing"/>
              <w:jc w:val="center"/>
              <w:rPr>
                <w:b/>
                <w:bCs/>
              </w:rPr>
            </w:pPr>
            <w:r>
              <w:rPr>
                <w:b/>
                <w:bCs/>
              </w:rPr>
              <w:t>(</w:t>
            </w:r>
            <w:r w:rsidR="001745D7">
              <w:rPr>
                <w:b/>
                <w:bCs/>
              </w:rPr>
              <w:t>2</w:t>
            </w:r>
            <w:r>
              <w:rPr>
                <w:b/>
                <w:bCs/>
              </w:rPr>
              <w:t>d)</w:t>
            </w:r>
          </w:p>
        </w:tc>
        <w:tc>
          <w:tcPr>
            <w:tcW w:w="6300" w:type="dxa"/>
            <w:shd w:val="clear" w:color="auto" w:fill="C6D9F1" w:themeFill="text2" w:themeFillTint="33"/>
          </w:tcPr>
          <w:p w14:paraId="4B6C2DC5" w14:textId="7CA73283" w:rsidR="004020D6" w:rsidRPr="00102114" w:rsidRDefault="004020D6" w:rsidP="004020D6">
            <w:pPr>
              <w:pStyle w:val="NoSpacing"/>
              <w:jc w:val="center"/>
              <w:rPr>
                <w:b/>
                <w:bCs/>
              </w:rPr>
            </w:pPr>
            <w:r>
              <w:rPr>
                <w:b/>
                <w:bCs/>
              </w:rPr>
              <w:t>(</w:t>
            </w:r>
            <w:r w:rsidR="001745D7">
              <w:rPr>
                <w:b/>
                <w:bCs/>
              </w:rPr>
              <w:t>2</w:t>
            </w:r>
            <w:r>
              <w:rPr>
                <w:b/>
                <w:bCs/>
              </w:rPr>
              <w:t>e)</w:t>
            </w:r>
          </w:p>
        </w:tc>
      </w:tr>
      <w:tr w:rsidR="000B721A" w14:paraId="322216E4" w14:textId="77777777" w:rsidTr="00660D49">
        <w:trPr>
          <w:trHeight w:val="548"/>
        </w:trPr>
        <w:tc>
          <w:tcPr>
            <w:tcW w:w="3240" w:type="dxa"/>
            <w:shd w:val="clear" w:color="auto" w:fill="FFFFFF" w:themeFill="background1"/>
            <w:tcMar>
              <w:left w:w="105" w:type="dxa"/>
              <w:right w:w="105" w:type="dxa"/>
            </w:tcMar>
          </w:tcPr>
          <w:p w14:paraId="74FB254C" w14:textId="77777777" w:rsidR="000B721A" w:rsidRDefault="000B721A" w:rsidP="006C73C8">
            <w:pPr>
              <w:pStyle w:val="NoSpacing"/>
              <w:rPr>
                <w:b/>
                <w:bCs/>
              </w:rPr>
            </w:pPr>
            <w:r>
              <w:rPr>
                <w:b/>
                <w:bCs/>
              </w:rPr>
              <w:t>C/S</w:t>
            </w:r>
            <w:r w:rsidRPr="00492D0B">
              <w:rPr>
                <w:b/>
                <w:bCs/>
              </w:rPr>
              <w:t xml:space="preserve"> Drug </w:t>
            </w:r>
            <w:r>
              <w:rPr>
                <w:b/>
                <w:bCs/>
              </w:rPr>
              <w:t xml:space="preserve">#1 </w:t>
            </w:r>
            <w:r w:rsidRPr="00492D0B">
              <w:rPr>
                <w:b/>
                <w:bCs/>
              </w:rPr>
              <w:t>name:</w:t>
            </w:r>
            <w:r>
              <w:rPr>
                <w:b/>
                <w:bCs/>
              </w:rPr>
              <w:t xml:space="preserve"> </w:t>
            </w:r>
            <w:r w:rsidRPr="001407A2">
              <w:rPr>
                <w:rFonts w:ascii="Lucida Handwriting" w:hAnsi="Lucida Handwriting"/>
                <w:color w:val="1F497D" w:themeColor="text2"/>
                <w:sz w:val="18"/>
                <w:szCs w:val="18"/>
              </w:rPr>
              <w:t>ketamine</w:t>
            </w:r>
          </w:p>
        </w:tc>
        <w:tc>
          <w:tcPr>
            <w:tcW w:w="1710" w:type="dxa"/>
            <w:gridSpan w:val="2"/>
            <w:shd w:val="clear" w:color="auto" w:fill="FFFFFF" w:themeFill="background1"/>
            <w:tcMar>
              <w:left w:w="105" w:type="dxa"/>
              <w:right w:w="105" w:type="dxa"/>
            </w:tcMar>
          </w:tcPr>
          <w:p w14:paraId="4C3623A9" w14:textId="77777777" w:rsidR="000B721A" w:rsidRPr="00102114" w:rsidRDefault="000B721A" w:rsidP="006C73C8">
            <w:pPr>
              <w:pStyle w:val="NoSpacing"/>
              <w:rPr>
                <w:rFonts w:ascii="Calibri" w:eastAsia="Calibri" w:hAnsi="Calibri" w:cs="Calibri"/>
                <w:b/>
                <w:bCs/>
              </w:rPr>
            </w:pPr>
            <w:r w:rsidRPr="00102114">
              <w:rPr>
                <w:b/>
                <w:bCs/>
              </w:rPr>
              <w:t xml:space="preserve">Concentration (C): </w:t>
            </w:r>
            <w:r w:rsidRPr="00102114">
              <w:rPr>
                <w:rFonts w:ascii="Lucida Handwriting" w:hAnsi="Lucida Handwriting"/>
                <w:color w:val="1F497D" w:themeColor="text2"/>
                <w:sz w:val="16"/>
                <w:szCs w:val="16"/>
              </w:rPr>
              <w:t>100mg/ml</w:t>
            </w:r>
          </w:p>
        </w:tc>
        <w:tc>
          <w:tcPr>
            <w:tcW w:w="2520" w:type="dxa"/>
            <w:shd w:val="clear" w:color="auto" w:fill="FFFFFF" w:themeFill="background1"/>
            <w:tcMar>
              <w:left w:w="105" w:type="dxa"/>
              <w:right w:w="105" w:type="dxa"/>
            </w:tcMar>
          </w:tcPr>
          <w:p w14:paraId="5402D58C" w14:textId="77777777" w:rsidR="000B721A" w:rsidRPr="00102114" w:rsidRDefault="000B721A" w:rsidP="006C73C8">
            <w:pPr>
              <w:pStyle w:val="NoSpacing"/>
              <w:rPr>
                <w:b/>
                <w:bCs/>
              </w:rPr>
            </w:pPr>
            <w:r w:rsidRPr="00102114">
              <w:rPr>
                <w:b/>
                <w:bCs/>
              </w:rPr>
              <w:t xml:space="preserve">Volume Added (V): </w:t>
            </w:r>
            <w:r w:rsidRPr="00102114">
              <w:rPr>
                <w:rFonts w:ascii="Lucida Handwriting" w:hAnsi="Lucida Handwriting"/>
                <w:color w:val="1F497D" w:themeColor="text2"/>
                <w:sz w:val="16"/>
                <w:szCs w:val="16"/>
              </w:rPr>
              <w:t>2ml</w:t>
            </w:r>
          </w:p>
        </w:tc>
        <w:tc>
          <w:tcPr>
            <w:tcW w:w="1260" w:type="dxa"/>
            <w:vMerge w:val="restart"/>
            <w:shd w:val="clear" w:color="auto" w:fill="FFFFFF" w:themeFill="background1"/>
          </w:tcPr>
          <w:p w14:paraId="0BC73CD2" w14:textId="77777777" w:rsidR="000B721A" w:rsidRPr="00102114" w:rsidRDefault="000B721A" w:rsidP="006C73C8">
            <w:pPr>
              <w:pStyle w:val="NoSpacing"/>
              <w:jc w:val="center"/>
              <w:rPr>
                <w:b/>
                <w:bCs/>
              </w:rPr>
            </w:pPr>
            <w:r w:rsidRPr="00102114">
              <w:rPr>
                <w:b/>
                <w:bCs/>
              </w:rPr>
              <w:t>Total Volume (TV):</w:t>
            </w:r>
          </w:p>
          <w:p w14:paraId="7574F969" w14:textId="77777777" w:rsidR="000B721A" w:rsidRPr="00102114" w:rsidRDefault="000B721A" w:rsidP="006C73C8">
            <w:pPr>
              <w:pStyle w:val="NoSpacing"/>
              <w:jc w:val="center"/>
              <w:rPr>
                <w:b/>
                <w:bCs/>
              </w:rPr>
            </w:pPr>
          </w:p>
          <w:p w14:paraId="23912908" w14:textId="77777777" w:rsidR="000B721A" w:rsidRPr="00102114" w:rsidRDefault="000B721A" w:rsidP="006C73C8">
            <w:pPr>
              <w:pStyle w:val="NoSpacing"/>
              <w:jc w:val="center"/>
              <w:rPr>
                <w:rFonts w:ascii="Lucida Handwriting" w:hAnsi="Lucida Handwriting"/>
              </w:rPr>
            </w:pPr>
            <w:r w:rsidRPr="00102114">
              <w:rPr>
                <w:rFonts w:ascii="Lucida Handwriting" w:hAnsi="Lucida Handwriting"/>
                <w:color w:val="1F497D" w:themeColor="text2"/>
              </w:rPr>
              <w:t>10ml</w:t>
            </w:r>
          </w:p>
        </w:tc>
        <w:tc>
          <w:tcPr>
            <w:tcW w:w="6300" w:type="dxa"/>
            <w:shd w:val="clear" w:color="auto" w:fill="FFFFFF" w:themeFill="background1"/>
          </w:tcPr>
          <w:p w14:paraId="12DFE35D" w14:textId="1392BFC8" w:rsidR="000B721A" w:rsidRPr="00102114" w:rsidRDefault="000B721A" w:rsidP="006C73C8">
            <w:pPr>
              <w:pStyle w:val="NoSpacing"/>
              <w:rPr>
                <w:b/>
                <w:bCs/>
              </w:rPr>
            </w:pPr>
            <w:r w:rsidRPr="00102114">
              <w:rPr>
                <w:b/>
                <w:bCs/>
              </w:rPr>
              <w:t xml:space="preserve">Conversion Factor (CF)* (CF=C x V/TV):  </w:t>
            </w:r>
            <w:r w:rsidRPr="00102114">
              <w:rPr>
                <w:rFonts w:ascii="Lucida Handwriting" w:hAnsi="Lucida Handwriting"/>
                <w:color w:val="1F497D" w:themeColor="text2"/>
                <w:sz w:val="16"/>
                <w:szCs w:val="16"/>
              </w:rPr>
              <w:t>100mgx 2ml/10ml=</w:t>
            </w:r>
            <w:r w:rsidRPr="00102114">
              <w:rPr>
                <w:rFonts w:ascii="Lucida Handwriting" w:hAnsi="Lucida Handwriting"/>
                <w:b/>
                <w:bCs/>
                <w:color w:val="1F497D" w:themeColor="text2"/>
                <w:sz w:val="16"/>
                <w:szCs w:val="16"/>
              </w:rPr>
              <w:t xml:space="preserve"> </w:t>
            </w:r>
            <w:r w:rsidRPr="00102114">
              <w:rPr>
                <w:rFonts w:ascii="Lucida Handwriting" w:hAnsi="Lucida Handwriting"/>
                <w:color w:val="1F497D" w:themeColor="text2"/>
                <w:sz w:val="16"/>
                <w:szCs w:val="16"/>
                <w:u w:val="single"/>
              </w:rPr>
              <w:t>20</w:t>
            </w:r>
          </w:p>
        </w:tc>
      </w:tr>
      <w:tr w:rsidR="000B721A" w14:paraId="319C6BA9" w14:textId="77777777" w:rsidTr="00660D49">
        <w:trPr>
          <w:trHeight w:val="593"/>
        </w:trPr>
        <w:tc>
          <w:tcPr>
            <w:tcW w:w="3240" w:type="dxa"/>
            <w:shd w:val="clear" w:color="auto" w:fill="FFFFFF" w:themeFill="background1"/>
            <w:tcMar>
              <w:left w:w="105" w:type="dxa"/>
              <w:right w:w="105" w:type="dxa"/>
            </w:tcMar>
          </w:tcPr>
          <w:p w14:paraId="66AF3D8F" w14:textId="77777777" w:rsidR="000B721A" w:rsidRDefault="000B721A" w:rsidP="006C73C8">
            <w:pPr>
              <w:pStyle w:val="NoSpacing"/>
              <w:rPr>
                <w:b/>
                <w:bCs/>
                <w:sz w:val="18"/>
                <w:szCs w:val="18"/>
              </w:rPr>
            </w:pPr>
            <w:r>
              <w:rPr>
                <w:b/>
                <w:bCs/>
              </w:rPr>
              <w:t>Drug #2 Name:</w:t>
            </w:r>
            <w:r w:rsidRPr="001407A2">
              <w:rPr>
                <w:b/>
                <w:bCs/>
                <w:sz w:val="18"/>
                <w:szCs w:val="18"/>
              </w:rPr>
              <w:t xml:space="preserve"> </w:t>
            </w:r>
          </w:p>
          <w:p w14:paraId="60D4F3D4" w14:textId="08F97FFA" w:rsidR="000B721A" w:rsidRDefault="000B721A" w:rsidP="006C73C8">
            <w:pPr>
              <w:pStyle w:val="NoSpacing"/>
              <w:rPr>
                <w:b/>
                <w:bCs/>
              </w:rPr>
            </w:pPr>
            <w:r w:rsidRPr="001407A2">
              <w:rPr>
                <w:rFonts w:ascii="Lucida Handwriting" w:hAnsi="Lucida Handwriting"/>
                <w:color w:val="1F497D" w:themeColor="text2"/>
                <w:sz w:val="18"/>
                <w:szCs w:val="18"/>
              </w:rPr>
              <w:t>xylazine</w:t>
            </w:r>
          </w:p>
        </w:tc>
        <w:tc>
          <w:tcPr>
            <w:tcW w:w="1710" w:type="dxa"/>
            <w:gridSpan w:val="2"/>
            <w:shd w:val="clear" w:color="auto" w:fill="FFFFFF" w:themeFill="background1"/>
            <w:tcMar>
              <w:left w:w="105" w:type="dxa"/>
              <w:right w:w="105" w:type="dxa"/>
            </w:tcMar>
          </w:tcPr>
          <w:p w14:paraId="4E56D8CB" w14:textId="77777777" w:rsidR="000B721A" w:rsidRPr="00102114" w:rsidRDefault="000B721A" w:rsidP="006C73C8">
            <w:pPr>
              <w:pStyle w:val="NoSpacing"/>
              <w:rPr>
                <w:b/>
                <w:bCs/>
              </w:rPr>
            </w:pPr>
            <w:r w:rsidRPr="00102114">
              <w:rPr>
                <w:b/>
                <w:bCs/>
              </w:rPr>
              <w:t>Concentration (C):</w:t>
            </w:r>
            <w:r w:rsidRPr="00102114">
              <w:rPr>
                <w:rFonts w:ascii="Lucida Handwriting" w:hAnsi="Lucida Handwriting"/>
                <w:color w:val="1F497D" w:themeColor="text2"/>
              </w:rPr>
              <w:t xml:space="preserve"> </w:t>
            </w:r>
            <w:r w:rsidRPr="00102114">
              <w:rPr>
                <w:rFonts w:ascii="Lucida Handwriting" w:hAnsi="Lucida Handwriting"/>
                <w:color w:val="1F497D" w:themeColor="text2"/>
                <w:sz w:val="16"/>
                <w:szCs w:val="16"/>
              </w:rPr>
              <w:t>100mg/ml</w:t>
            </w:r>
          </w:p>
        </w:tc>
        <w:tc>
          <w:tcPr>
            <w:tcW w:w="2520" w:type="dxa"/>
            <w:shd w:val="clear" w:color="auto" w:fill="FFFFFF" w:themeFill="background1"/>
            <w:tcMar>
              <w:left w:w="105" w:type="dxa"/>
              <w:right w:w="105" w:type="dxa"/>
            </w:tcMar>
          </w:tcPr>
          <w:p w14:paraId="74C7B63D" w14:textId="77777777" w:rsidR="000B721A" w:rsidRPr="00102114" w:rsidRDefault="000B721A" w:rsidP="006C73C8">
            <w:pPr>
              <w:pStyle w:val="NoSpacing"/>
              <w:rPr>
                <w:b/>
                <w:bCs/>
              </w:rPr>
            </w:pPr>
            <w:r w:rsidRPr="00102114">
              <w:rPr>
                <w:b/>
                <w:bCs/>
              </w:rPr>
              <w:t xml:space="preserve">Volume Added (V): </w:t>
            </w:r>
            <w:r w:rsidRPr="00102114">
              <w:rPr>
                <w:rFonts w:ascii="Lucida Handwriting" w:hAnsi="Lucida Handwriting"/>
                <w:color w:val="1F497D" w:themeColor="text2"/>
                <w:sz w:val="16"/>
                <w:szCs w:val="16"/>
              </w:rPr>
              <w:t>3ml</w:t>
            </w:r>
          </w:p>
        </w:tc>
        <w:tc>
          <w:tcPr>
            <w:tcW w:w="1260" w:type="dxa"/>
            <w:vMerge/>
            <w:shd w:val="clear" w:color="auto" w:fill="FFFFFF" w:themeFill="background1"/>
          </w:tcPr>
          <w:p w14:paraId="2CA741D7" w14:textId="77777777" w:rsidR="000B721A" w:rsidRPr="00102114" w:rsidRDefault="000B721A" w:rsidP="006C73C8">
            <w:pPr>
              <w:pStyle w:val="NoSpacing"/>
              <w:rPr>
                <w:b/>
                <w:bCs/>
              </w:rPr>
            </w:pPr>
          </w:p>
        </w:tc>
        <w:tc>
          <w:tcPr>
            <w:tcW w:w="6300" w:type="dxa"/>
            <w:shd w:val="clear" w:color="auto" w:fill="FFFFFF" w:themeFill="background1"/>
          </w:tcPr>
          <w:p w14:paraId="27959C5D" w14:textId="04F3A16D" w:rsidR="000B721A" w:rsidRPr="00102114" w:rsidRDefault="000B721A" w:rsidP="006C73C8">
            <w:pPr>
              <w:pStyle w:val="NoSpacing"/>
              <w:rPr>
                <w:b/>
                <w:bCs/>
              </w:rPr>
            </w:pPr>
            <w:r w:rsidRPr="00102114">
              <w:rPr>
                <w:b/>
                <w:bCs/>
              </w:rPr>
              <w:t xml:space="preserve">Conversion Factor (CF)*: (CF=C x V/TV): </w:t>
            </w:r>
            <w:r w:rsidRPr="00102114">
              <w:rPr>
                <w:rFonts w:ascii="Lucida Handwriting" w:hAnsi="Lucida Handwriting"/>
                <w:color w:val="1F497D" w:themeColor="text2"/>
                <w:sz w:val="16"/>
                <w:szCs w:val="16"/>
              </w:rPr>
              <w:t>100mg x 3ml/10ml=</w:t>
            </w:r>
            <w:r w:rsidRPr="00102114">
              <w:rPr>
                <w:b/>
                <w:bCs/>
                <w:color w:val="1F497D" w:themeColor="text2"/>
                <w:sz w:val="16"/>
                <w:szCs w:val="16"/>
              </w:rPr>
              <w:t xml:space="preserve"> </w:t>
            </w:r>
            <w:r w:rsidRPr="00102114">
              <w:rPr>
                <w:rFonts w:ascii="Lucida Handwriting" w:hAnsi="Lucida Handwriting"/>
                <w:color w:val="1F497D" w:themeColor="text2"/>
                <w:sz w:val="16"/>
                <w:szCs w:val="16"/>
                <w:u w:val="single"/>
              </w:rPr>
              <w:t>30</w:t>
            </w:r>
          </w:p>
        </w:tc>
      </w:tr>
      <w:tr w:rsidR="000B721A" w14:paraId="410C5AF0" w14:textId="77777777" w:rsidTr="00660D49">
        <w:trPr>
          <w:trHeight w:val="593"/>
        </w:trPr>
        <w:tc>
          <w:tcPr>
            <w:tcW w:w="3240" w:type="dxa"/>
            <w:shd w:val="clear" w:color="auto" w:fill="FFFFFF" w:themeFill="background1"/>
            <w:tcMar>
              <w:left w:w="105" w:type="dxa"/>
              <w:right w:w="105" w:type="dxa"/>
            </w:tcMar>
          </w:tcPr>
          <w:p w14:paraId="58DAFDFF" w14:textId="77777777" w:rsidR="000B721A" w:rsidRDefault="000B721A" w:rsidP="006C73C8">
            <w:pPr>
              <w:pStyle w:val="NoSpacing"/>
              <w:rPr>
                <w:b/>
                <w:bCs/>
              </w:rPr>
            </w:pPr>
            <w:r>
              <w:rPr>
                <w:b/>
                <w:bCs/>
              </w:rPr>
              <w:t xml:space="preserve">Drug #3 Name(if applicable): </w:t>
            </w:r>
            <w:r w:rsidRPr="001407A2">
              <w:rPr>
                <w:rFonts w:ascii="Lucida Handwriting" w:hAnsi="Lucida Handwriting"/>
                <w:color w:val="1F497D" w:themeColor="text2"/>
                <w:sz w:val="18"/>
                <w:szCs w:val="18"/>
              </w:rPr>
              <w:t>bacteriostatic saline</w:t>
            </w:r>
          </w:p>
        </w:tc>
        <w:tc>
          <w:tcPr>
            <w:tcW w:w="1710" w:type="dxa"/>
            <w:gridSpan w:val="2"/>
            <w:shd w:val="clear" w:color="auto" w:fill="FFFFFF" w:themeFill="background1"/>
            <w:tcMar>
              <w:left w:w="105" w:type="dxa"/>
              <w:right w:w="105" w:type="dxa"/>
            </w:tcMar>
          </w:tcPr>
          <w:p w14:paraId="26D3D240" w14:textId="27EE571F" w:rsidR="000B721A" w:rsidRPr="00102114" w:rsidRDefault="000B721A" w:rsidP="006C73C8">
            <w:pPr>
              <w:pStyle w:val="NoSpacing"/>
              <w:rPr>
                <w:b/>
                <w:bCs/>
              </w:rPr>
            </w:pPr>
            <w:r w:rsidRPr="00102114">
              <w:rPr>
                <w:b/>
                <w:bCs/>
              </w:rPr>
              <w:t>Concentration</w:t>
            </w:r>
            <w:r w:rsidR="002607B9" w:rsidRPr="00102114">
              <w:rPr>
                <w:b/>
                <w:bCs/>
              </w:rPr>
              <w:t xml:space="preserve"> (C):</w:t>
            </w:r>
            <w:r w:rsidRPr="00102114">
              <w:rPr>
                <w:rFonts w:ascii="Lucida Handwriting" w:hAnsi="Lucida Handwriting"/>
                <w:b/>
                <w:bCs/>
              </w:rPr>
              <w:t xml:space="preserve"> </w:t>
            </w:r>
            <w:r w:rsidRPr="00102114">
              <w:rPr>
                <w:rFonts w:ascii="Lucida Handwriting" w:hAnsi="Lucida Handwriting"/>
                <w:color w:val="1F497D" w:themeColor="text2"/>
                <w:sz w:val="16"/>
                <w:szCs w:val="16"/>
              </w:rPr>
              <w:t>n/a</w:t>
            </w:r>
            <w:r w:rsidR="00050583" w:rsidRPr="00102114">
              <w:rPr>
                <w:rFonts w:ascii="Lucida Handwriting" w:hAnsi="Lucida Handwriting"/>
                <w:color w:val="1F497D" w:themeColor="text2"/>
                <w:sz w:val="16"/>
                <w:szCs w:val="16"/>
              </w:rPr>
              <w:t xml:space="preserve"> = 1</w:t>
            </w:r>
          </w:p>
        </w:tc>
        <w:tc>
          <w:tcPr>
            <w:tcW w:w="2520" w:type="dxa"/>
            <w:shd w:val="clear" w:color="auto" w:fill="FFFFFF" w:themeFill="background1"/>
            <w:tcMar>
              <w:left w:w="105" w:type="dxa"/>
              <w:right w:w="105" w:type="dxa"/>
            </w:tcMar>
          </w:tcPr>
          <w:p w14:paraId="27359793" w14:textId="77777777" w:rsidR="000B721A" w:rsidRPr="00102114" w:rsidRDefault="000B721A" w:rsidP="006C73C8">
            <w:pPr>
              <w:pStyle w:val="NoSpacing"/>
              <w:rPr>
                <w:b/>
                <w:bCs/>
              </w:rPr>
            </w:pPr>
            <w:r w:rsidRPr="00102114">
              <w:rPr>
                <w:b/>
                <w:bCs/>
              </w:rPr>
              <w:t xml:space="preserve">Volume Added (V): </w:t>
            </w:r>
            <w:r w:rsidRPr="00102114">
              <w:rPr>
                <w:rFonts w:ascii="Lucida Handwriting" w:hAnsi="Lucida Handwriting"/>
                <w:color w:val="1F497D" w:themeColor="text2"/>
                <w:sz w:val="16"/>
                <w:szCs w:val="16"/>
              </w:rPr>
              <w:t>5ml</w:t>
            </w:r>
          </w:p>
        </w:tc>
        <w:tc>
          <w:tcPr>
            <w:tcW w:w="1260" w:type="dxa"/>
            <w:vMerge/>
            <w:shd w:val="clear" w:color="auto" w:fill="FFFFFF" w:themeFill="background1"/>
          </w:tcPr>
          <w:p w14:paraId="4E04B054" w14:textId="77777777" w:rsidR="000B721A" w:rsidRPr="00102114" w:rsidRDefault="000B721A" w:rsidP="006C73C8">
            <w:pPr>
              <w:pStyle w:val="NoSpacing"/>
              <w:rPr>
                <w:b/>
                <w:bCs/>
              </w:rPr>
            </w:pPr>
          </w:p>
        </w:tc>
        <w:tc>
          <w:tcPr>
            <w:tcW w:w="6300" w:type="dxa"/>
            <w:shd w:val="clear" w:color="auto" w:fill="FFFFFF" w:themeFill="background1"/>
          </w:tcPr>
          <w:p w14:paraId="24ED5CC3" w14:textId="2207705F" w:rsidR="000B721A" w:rsidRPr="00102114" w:rsidRDefault="000B721A" w:rsidP="006C73C8">
            <w:pPr>
              <w:pStyle w:val="NoSpacing"/>
              <w:rPr>
                <w:b/>
                <w:bCs/>
              </w:rPr>
            </w:pPr>
            <w:r w:rsidRPr="00102114">
              <w:rPr>
                <w:b/>
                <w:bCs/>
              </w:rPr>
              <w:t xml:space="preserve">Conversion Factor (CF)* </w:t>
            </w:r>
            <w:r w:rsidR="00050583" w:rsidRPr="00102114">
              <w:rPr>
                <w:b/>
                <w:bCs/>
              </w:rPr>
              <w:t xml:space="preserve">(CF=C x V/TV): </w:t>
            </w:r>
            <w:r w:rsidR="00050583" w:rsidRPr="00102114">
              <w:rPr>
                <w:rFonts w:ascii="Lucida Handwriting" w:hAnsi="Lucida Handwriting"/>
                <w:color w:val="365F91" w:themeColor="accent1" w:themeShade="BF"/>
                <w:sz w:val="16"/>
                <w:szCs w:val="16"/>
              </w:rPr>
              <w:t>1</w:t>
            </w:r>
            <w:r w:rsidR="009D4A37" w:rsidRPr="00102114">
              <w:rPr>
                <w:rFonts w:ascii="Lucida Handwriting" w:hAnsi="Lucida Handwriting"/>
                <w:color w:val="365F91" w:themeColor="accent1" w:themeShade="BF"/>
                <w:sz w:val="16"/>
                <w:szCs w:val="16"/>
              </w:rPr>
              <w:t xml:space="preserve"> x </w:t>
            </w:r>
            <w:r w:rsidRPr="00102114">
              <w:rPr>
                <w:rFonts w:ascii="Lucida Handwriting" w:hAnsi="Lucida Handwriting"/>
                <w:color w:val="365F91" w:themeColor="accent1" w:themeShade="BF"/>
                <w:sz w:val="16"/>
                <w:szCs w:val="16"/>
              </w:rPr>
              <w:t>5</w:t>
            </w:r>
            <w:r w:rsidRPr="00102114">
              <w:rPr>
                <w:rFonts w:ascii="Lucida Handwriting" w:hAnsi="Lucida Handwriting"/>
                <w:color w:val="1F497D" w:themeColor="text2"/>
                <w:sz w:val="16"/>
                <w:szCs w:val="16"/>
              </w:rPr>
              <w:t>ml/10ml=</w:t>
            </w:r>
            <w:r w:rsidRPr="00102114">
              <w:rPr>
                <w:rFonts w:ascii="Lucida Handwriting" w:hAnsi="Lucida Handwriting"/>
                <w:b/>
                <w:bCs/>
                <w:color w:val="1F497D" w:themeColor="text2"/>
                <w:sz w:val="16"/>
                <w:szCs w:val="16"/>
              </w:rPr>
              <w:t xml:space="preserve"> </w:t>
            </w:r>
            <w:r w:rsidRPr="00102114">
              <w:rPr>
                <w:rFonts w:ascii="Lucida Handwriting" w:hAnsi="Lucida Handwriting"/>
                <w:color w:val="1F497D" w:themeColor="text2"/>
                <w:sz w:val="16"/>
                <w:szCs w:val="16"/>
                <w:u w:val="single"/>
              </w:rPr>
              <w:t>0.5</w:t>
            </w:r>
          </w:p>
        </w:tc>
      </w:tr>
      <w:tr w:rsidR="000B721A" w14:paraId="301AA238" w14:textId="77777777" w:rsidTr="00660D49">
        <w:trPr>
          <w:trHeight w:val="593"/>
        </w:trPr>
        <w:tc>
          <w:tcPr>
            <w:tcW w:w="3240" w:type="dxa"/>
            <w:shd w:val="clear" w:color="auto" w:fill="FFFFFF" w:themeFill="background1"/>
            <w:tcMar>
              <w:left w:w="105" w:type="dxa"/>
              <w:right w:w="105" w:type="dxa"/>
            </w:tcMar>
          </w:tcPr>
          <w:p w14:paraId="00D82AA6" w14:textId="5CD89FB6" w:rsidR="000B721A" w:rsidRDefault="000B721A" w:rsidP="000B721A">
            <w:pPr>
              <w:pStyle w:val="NoSpacing"/>
              <w:rPr>
                <w:b/>
                <w:bCs/>
              </w:rPr>
            </w:pPr>
            <w:r>
              <w:rPr>
                <w:b/>
                <w:bCs/>
              </w:rPr>
              <w:t>Drug #</w:t>
            </w:r>
            <w:r w:rsidR="00A65AAE">
              <w:rPr>
                <w:b/>
                <w:bCs/>
              </w:rPr>
              <w:t>4</w:t>
            </w:r>
            <w:r>
              <w:rPr>
                <w:b/>
                <w:bCs/>
              </w:rPr>
              <w:t xml:space="preserve"> Name(if applicable):</w:t>
            </w:r>
          </w:p>
          <w:p w14:paraId="138C2C42" w14:textId="2389CDAA" w:rsidR="000B721A" w:rsidRPr="00407B0D" w:rsidRDefault="000B721A" w:rsidP="000B721A">
            <w:pPr>
              <w:pStyle w:val="NoSpacing"/>
              <w:rPr>
                <w:rFonts w:ascii="Lucida Handwriting" w:hAnsi="Lucida Handwriting"/>
                <w:sz w:val="20"/>
                <w:szCs w:val="20"/>
              </w:rPr>
            </w:pPr>
            <w:r w:rsidRPr="00407B0D">
              <w:rPr>
                <w:rFonts w:ascii="Lucida Handwriting" w:hAnsi="Lucida Handwriting"/>
                <w:color w:val="365F91" w:themeColor="accent1" w:themeShade="BF"/>
                <w:sz w:val="20"/>
                <w:szCs w:val="20"/>
              </w:rPr>
              <w:t>N/A</w:t>
            </w:r>
          </w:p>
        </w:tc>
        <w:tc>
          <w:tcPr>
            <w:tcW w:w="1710" w:type="dxa"/>
            <w:gridSpan w:val="2"/>
            <w:shd w:val="clear" w:color="auto" w:fill="FFFFFF" w:themeFill="background1"/>
            <w:tcMar>
              <w:left w:w="105" w:type="dxa"/>
              <w:right w:w="105" w:type="dxa"/>
            </w:tcMar>
          </w:tcPr>
          <w:p w14:paraId="038A9A5A" w14:textId="5DCD3198" w:rsidR="000B721A" w:rsidRDefault="000B721A" w:rsidP="000B721A">
            <w:pPr>
              <w:pStyle w:val="NoSpacing"/>
              <w:rPr>
                <w:b/>
                <w:bCs/>
              </w:rPr>
            </w:pPr>
            <w:r>
              <w:rPr>
                <w:b/>
                <w:bCs/>
              </w:rPr>
              <w:t>Concentration</w:t>
            </w:r>
            <w:r w:rsidR="002607B9">
              <w:rPr>
                <w:b/>
                <w:bCs/>
              </w:rPr>
              <w:t xml:space="preserve"> (C):</w:t>
            </w:r>
            <w:r w:rsidRPr="00062E42">
              <w:rPr>
                <w:rFonts w:ascii="Lucida Handwriting" w:hAnsi="Lucida Handwriting"/>
                <w:b/>
                <w:bCs/>
              </w:rPr>
              <w:t xml:space="preserve"> </w:t>
            </w:r>
            <w:r>
              <w:rPr>
                <w:rFonts w:ascii="Lucida Handwriting" w:hAnsi="Lucida Handwriting"/>
                <w:color w:val="1F497D" w:themeColor="text2"/>
                <w:sz w:val="16"/>
                <w:szCs w:val="16"/>
              </w:rPr>
              <w:t>N/A</w:t>
            </w:r>
          </w:p>
        </w:tc>
        <w:tc>
          <w:tcPr>
            <w:tcW w:w="2520" w:type="dxa"/>
            <w:shd w:val="clear" w:color="auto" w:fill="FFFFFF" w:themeFill="background1"/>
            <w:tcMar>
              <w:left w:w="105" w:type="dxa"/>
              <w:right w:w="105" w:type="dxa"/>
            </w:tcMar>
          </w:tcPr>
          <w:p w14:paraId="39527BCA" w14:textId="77777777" w:rsidR="000B721A" w:rsidRDefault="000B721A" w:rsidP="000B721A">
            <w:pPr>
              <w:pStyle w:val="NoSpacing"/>
              <w:rPr>
                <w:b/>
                <w:bCs/>
              </w:rPr>
            </w:pPr>
            <w:r>
              <w:rPr>
                <w:b/>
                <w:bCs/>
              </w:rPr>
              <w:t xml:space="preserve">Volume Added (V): </w:t>
            </w:r>
          </w:p>
          <w:p w14:paraId="77500EE9" w14:textId="5C25D852" w:rsidR="000B721A" w:rsidRPr="00407B0D" w:rsidRDefault="000B721A" w:rsidP="000B721A">
            <w:pPr>
              <w:pStyle w:val="NoSpacing"/>
              <w:rPr>
                <w:rFonts w:ascii="Lucida Handwriting" w:hAnsi="Lucida Handwriting"/>
                <w:sz w:val="20"/>
                <w:szCs w:val="20"/>
              </w:rPr>
            </w:pPr>
            <w:r w:rsidRPr="00407B0D">
              <w:rPr>
                <w:rFonts w:ascii="Lucida Handwriting" w:hAnsi="Lucida Handwriting"/>
                <w:color w:val="365F91" w:themeColor="accent1" w:themeShade="BF"/>
                <w:sz w:val="20"/>
                <w:szCs w:val="20"/>
              </w:rPr>
              <w:t>N/A</w:t>
            </w:r>
          </w:p>
        </w:tc>
        <w:tc>
          <w:tcPr>
            <w:tcW w:w="1260" w:type="dxa"/>
            <w:vMerge/>
            <w:shd w:val="clear" w:color="auto" w:fill="FFFFFF" w:themeFill="background1"/>
          </w:tcPr>
          <w:p w14:paraId="555904E4" w14:textId="77777777" w:rsidR="000B721A" w:rsidRDefault="000B721A" w:rsidP="000B721A">
            <w:pPr>
              <w:pStyle w:val="NoSpacing"/>
              <w:rPr>
                <w:b/>
                <w:bCs/>
              </w:rPr>
            </w:pPr>
          </w:p>
        </w:tc>
        <w:tc>
          <w:tcPr>
            <w:tcW w:w="6300" w:type="dxa"/>
            <w:shd w:val="clear" w:color="auto" w:fill="FFFFFF" w:themeFill="background1"/>
          </w:tcPr>
          <w:p w14:paraId="531D8F98" w14:textId="55B881EA" w:rsidR="000B721A" w:rsidRPr="009B7D75" w:rsidRDefault="00DA669E" w:rsidP="000B721A">
            <w:pPr>
              <w:pStyle w:val="NoSpacing"/>
              <w:rPr>
                <w:b/>
                <w:bCs/>
              </w:rPr>
            </w:pPr>
            <w:r w:rsidRPr="009B7D75">
              <w:rPr>
                <w:b/>
                <w:bCs/>
              </w:rPr>
              <w:t>Conversion Factor</w:t>
            </w:r>
            <w:r>
              <w:rPr>
                <w:b/>
                <w:bCs/>
              </w:rPr>
              <w:t xml:space="preserve"> </w:t>
            </w:r>
            <w:r w:rsidRPr="009B7D75">
              <w:rPr>
                <w:b/>
                <w:bCs/>
              </w:rPr>
              <w:t xml:space="preserve">(CF)* </w:t>
            </w:r>
            <w:r w:rsidR="00314523">
              <w:rPr>
                <w:b/>
                <w:bCs/>
              </w:rPr>
              <w:t xml:space="preserve">(CF=C x V/TV): </w:t>
            </w:r>
            <w:r w:rsidRPr="00407B0D">
              <w:rPr>
                <w:rFonts w:ascii="Lucida Handwriting" w:hAnsi="Lucida Handwriting"/>
                <w:color w:val="365F91" w:themeColor="accent1" w:themeShade="BF"/>
                <w:sz w:val="20"/>
                <w:szCs w:val="20"/>
              </w:rPr>
              <w:t>N/A</w:t>
            </w:r>
          </w:p>
        </w:tc>
      </w:tr>
    </w:tbl>
    <w:p w14:paraId="12098893" w14:textId="77777777" w:rsidR="00C5016C" w:rsidRDefault="00C5016C" w:rsidP="00C5016C">
      <w:pPr>
        <w:pStyle w:val="NoSpacing"/>
        <w:rPr>
          <w:i/>
          <w:iCs/>
          <w:sz w:val="20"/>
          <w:szCs w:val="20"/>
        </w:rPr>
      </w:pPr>
    </w:p>
    <w:tbl>
      <w:tblPr>
        <w:tblStyle w:val="TableGrid"/>
        <w:tblW w:w="13297" w:type="dxa"/>
        <w:jc w:val="center"/>
        <w:tblBorders>
          <w:top w:val="single" w:sz="18" w:space="0" w:color="auto"/>
          <w:left w:val="single" w:sz="18" w:space="0" w:color="auto"/>
          <w:bottom w:val="single" w:sz="18" w:space="0" w:color="auto"/>
          <w:right w:val="single" w:sz="18" w:space="0" w:color="auto"/>
        </w:tblBorders>
        <w:tblLayout w:type="fixed"/>
        <w:tblLook w:val="06A0" w:firstRow="1" w:lastRow="0" w:firstColumn="1" w:lastColumn="0" w:noHBand="1" w:noVBand="1"/>
      </w:tblPr>
      <w:tblGrid>
        <w:gridCol w:w="6367"/>
        <w:gridCol w:w="11"/>
        <w:gridCol w:w="6919"/>
      </w:tblGrid>
      <w:tr w:rsidR="00C5016C" w:rsidRPr="00C927EC" w14:paraId="658E71BD" w14:textId="77777777" w:rsidTr="00664913">
        <w:trPr>
          <w:trHeight w:val="432"/>
          <w:jc w:val="center"/>
        </w:trPr>
        <w:tc>
          <w:tcPr>
            <w:tcW w:w="6367" w:type="dxa"/>
            <w:shd w:val="clear" w:color="auto" w:fill="EAF1DD" w:themeFill="accent3" w:themeFillTint="33"/>
          </w:tcPr>
          <w:p w14:paraId="12C92BA6" w14:textId="15D6597A" w:rsidR="00C5016C" w:rsidRPr="006A43D7" w:rsidRDefault="00C5016C" w:rsidP="006C73C8">
            <w:pPr>
              <w:pStyle w:val="NoSpacing"/>
              <w:rPr>
                <w:b/>
                <w:bCs/>
              </w:rPr>
            </w:pPr>
            <w:r>
              <w:rPr>
                <w:b/>
                <w:bCs/>
              </w:rPr>
              <w:t xml:space="preserve">Box </w:t>
            </w:r>
            <w:r w:rsidR="001A5945">
              <w:rPr>
                <w:b/>
                <w:bCs/>
              </w:rPr>
              <w:t>3</w:t>
            </w:r>
            <w:r>
              <w:rPr>
                <w:b/>
                <w:bCs/>
              </w:rPr>
              <w:t xml:space="preserve">: </w:t>
            </w:r>
            <w:r w:rsidRPr="006A43D7">
              <w:rPr>
                <w:b/>
                <w:bCs/>
              </w:rPr>
              <w:t xml:space="preserve">Working Bottle </w:t>
            </w:r>
            <w:r w:rsidR="00B53E4C">
              <w:rPr>
                <w:b/>
                <w:bCs/>
              </w:rPr>
              <w:t xml:space="preserve">Information and </w:t>
            </w:r>
            <w:r w:rsidRPr="006A43D7">
              <w:rPr>
                <w:b/>
                <w:bCs/>
              </w:rPr>
              <w:t xml:space="preserve">Label </w:t>
            </w:r>
          </w:p>
        </w:tc>
        <w:tc>
          <w:tcPr>
            <w:tcW w:w="6930" w:type="dxa"/>
            <w:gridSpan w:val="2"/>
            <w:shd w:val="clear" w:color="auto" w:fill="auto"/>
          </w:tcPr>
          <w:p w14:paraId="4A9C3447" w14:textId="589D2FB8" w:rsidR="00C5016C" w:rsidRPr="006A43D7" w:rsidRDefault="00C5016C" w:rsidP="006C73C8">
            <w:pPr>
              <w:pStyle w:val="NoSpacing"/>
              <w:rPr>
                <w:b/>
                <w:bCs/>
              </w:rPr>
            </w:pPr>
            <w:r>
              <w:rPr>
                <w:b/>
                <w:bCs/>
              </w:rPr>
              <w:t>Working Bottle Unique ID</w:t>
            </w:r>
            <w:r w:rsidR="00F4594C">
              <w:rPr>
                <w:b/>
                <w:bCs/>
              </w:rPr>
              <w:t>*</w:t>
            </w:r>
            <w:r>
              <w:rPr>
                <w:b/>
                <w:bCs/>
              </w:rPr>
              <w:t xml:space="preserve">: </w:t>
            </w:r>
            <w:r w:rsidRPr="0017096D">
              <w:rPr>
                <w:rFonts w:ascii="Lucida Handwriting" w:hAnsi="Lucida Handwriting"/>
                <w:color w:val="1F497D" w:themeColor="text2"/>
                <w:sz w:val="20"/>
                <w:szCs w:val="20"/>
              </w:rPr>
              <w:t xml:space="preserve"> </w:t>
            </w:r>
            <w:r w:rsidR="00281C08" w:rsidRPr="00281C08">
              <w:rPr>
                <w:rFonts w:ascii="Lucida Handwriting" w:hAnsi="Lucida Handwriting"/>
                <w:color w:val="1F497D" w:themeColor="text2"/>
                <w:sz w:val="20"/>
                <w:szCs w:val="20"/>
                <w:highlight w:val="yellow"/>
              </w:rPr>
              <w:t>varied</w:t>
            </w:r>
          </w:p>
        </w:tc>
      </w:tr>
      <w:tr w:rsidR="00C5016C" w:rsidRPr="00C927EC" w14:paraId="63D90F5B" w14:textId="77777777" w:rsidTr="00664913">
        <w:trPr>
          <w:trHeight w:val="377"/>
          <w:jc w:val="center"/>
        </w:trPr>
        <w:tc>
          <w:tcPr>
            <w:tcW w:w="6367" w:type="dxa"/>
          </w:tcPr>
          <w:p w14:paraId="24AE59B8" w14:textId="5BAA9B54" w:rsidR="00C5016C" w:rsidRPr="006A43D7" w:rsidRDefault="00C5016C" w:rsidP="006C73C8">
            <w:pPr>
              <w:pStyle w:val="NoSpacing"/>
              <w:rPr>
                <w:b/>
                <w:bCs/>
              </w:rPr>
            </w:pPr>
            <w:r w:rsidRPr="006A43D7">
              <w:rPr>
                <w:b/>
                <w:bCs/>
              </w:rPr>
              <w:t>Drug Name</w:t>
            </w:r>
            <w:r w:rsidR="00BE42D9">
              <w:rPr>
                <w:b/>
                <w:bCs/>
              </w:rPr>
              <w:t xml:space="preserve"> (Box 2)</w:t>
            </w:r>
            <w:r>
              <w:rPr>
                <w:b/>
                <w:bCs/>
              </w:rPr>
              <w:t xml:space="preserve">: </w:t>
            </w:r>
            <w:r w:rsidRPr="00062E42">
              <w:rPr>
                <w:rFonts w:ascii="Lucida Handwriting" w:hAnsi="Lucida Handwriting"/>
                <w:color w:val="1F497D" w:themeColor="text2"/>
              </w:rPr>
              <w:t>Ketamine/Xylazine/Saline</w:t>
            </w:r>
          </w:p>
        </w:tc>
        <w:tc>
          <w:tcPr>
            <w:tcW w:w="6930" w:type="dxa"/>
            <w:gridSpan w:val="2"/>
            <w:shd w:val="clear" w:color="auto" w:fill="auto"/>
          </w:tcPr>
          <w:p w14:paraId="4FB4BD90" w14:textId="1E420C83" w:rsidR="00C5016C" w:rsidRPr="006A43D7" w:rsidRDefault="00C5016C" w:rsidP="006C73C8">
            <w:pPr>
              <w:pStyle w:val="NoSpacing"/>
              <w:rPr>
                <w:b/>
                <w:bCs/>
              </w:rPr>
            </w:pPr>
            <w:r>
              <w:rPr>
                <w:b/>
                <w:bCs/>
              </w:rPr>
              <w:t xml:space="preserve">Working Bottle Expiration Date*: </w:t>
            </w:r>
            <w:r w:rsidR="00281C08" w:rsidRPr="00281C08">
              <w:rPr>
                <w:rFonts w:ascii="Lucida Handwriting" w:hAnsi="Lucida Handwriting"/>
                <w:color w:val="1F497D" w:themeColor="text2"/>
                <w:highlight w:val="yellow"/>
              </w:rPr>
              <w:t>varied</w:t>
            </w:r>
          </w:p>
        </w:tc>
      </w:tr>
      <w:tr w:rsidR="00C5016C" w:rsidRPr="00C927EC" w14:paraId="75A59245" w14:textId="77777777" w:rsidTr="00664913">
        <w:trPr>
          <w:trHeight w:val="440"/>
          <w:jc w:val="center"/>
        </w:trPr>
        <w:tc>
          <w:tcPr>
            <w:tcW w:w="6367" w:type="dxa"/>
          </w:tcPr>
          <w:p w14:paraId="192F124B" w14:textId="59E9B0E0" w:rsidR="00C5016C" w:rsidRPr="006A43D7" w:rsidRDefault="00C5016C" w:rsidP="006C73C8">
            <w:pPr>
              <w:pStyle w:val="NoSpacing"/>
              <w:rPr>
                <w:b/>
                <w:bCs/>
              </w:rPr>
            </w:pPr>
            <w:r>
              <w:rPr>
                <w:b/>
                <w:bCs/>
              </w:rPr>
              <w:t>Concentration</w:t>
            </w:r>
            <w:r w:rsidR="00BE42D9">
              <w:rPr>
                <w:b/>
                <w:bCs/>
              </w:rPr>
              <w:t xml:space="preserve"> (Box 2)</w:t>
            </w:r>
            <w:r>
              <w:rPr>
                <w:b/>
                <w:bCs/>
              </w:rPr>
              <w:t xml:space="preserve">: </w:t>
            </w:r>
            <w:r w:rsidRPr="00494DC3">
              <w:rPr>
                <w:rFonts w:ascii="Lucida Handwriting" w:hAnsi="Lucida Handwriting"/>
                <w:color w:val="1F497D" w:themeColor="text2"/>
              </w:rPr>
              <w:t>20mg/30mg/</w:t>
            </w:r>
            <w:r w:rsidR="00853D09">
              <w:rPr>
                <w:rFonts w:ascii="Lucida Handwriting" w:hAnsi="Lucida Handwriting"/>
                <w:color w:val="1F497D" w:themeColor="text2"/>
              </w:rPr>
              <w:t>0.5</w:t>
            </w:r>
            <w:r w:rsidRPr="00494DC3">
              <w:rPr>
                <w:rFonts w:ascii="Lucida Handwriting" w:hAnsi="Lucida Handwriting"/>
                <w:color w:val="1F497D" w:themeColor="text2"/>
              </w:rPr>
              <w:t>ml</w:t>
            </w:r>
            <w:r w:rsidR="00635B95">
              <w:rPr>
                <w:rFonts w:ascii="Lucida Handwriting" w:hAnsi="Lucida Handwriting"/>
                <w:color w:val="1F497D" w:themeColor="text2"/>
              </w:rPr>
              <w:t xml:space="preserve"> per </w:t>
            </w:r>
            <w:r w:rsidR="008E7B9F">
              <w:rPr>
                <w:rFonts w:ascii="Lucida Handwriting" w:hAnsi="Lucida Handwriting"/>
                <w:color w:val="1F497D" w:themeColor="text2"/>
              </w:rPr>
              <w:t>ml</w:t>
            </w:r>
          </w:p>
        </w:tc>
        <w:tc>
          <w:tcPr>
            <w:tcW w:w="6930" w:type="dxa"/>
            <w:gridSpan w:val="2"/>
            <w:shd w:val="clear" w:color="auto" w:fill="auto"/>
          </w:tcPr>
          <w:p w14:paraId="3DDD80DE" w14:textId="34E9FA71" w:rsidR="00C5016C" w:rsidRPr="006A43D7" w:rsidRDefault="00C5016C" w:rsidP="006C73C8">
            <w:pPr>
              <w:pStyle w:val="NoSpacing"/>
              <w:tabs>
                <w:tab w:val="left" w:pos="1440"/>
                <w:tab w:val="left" w:pos="3150"/>
              </w:tabs>
              <w:rPr>
                <w:b/>
                <w:bCs/>
              </w:rPr>
            </w:pPr>
            <w:r w:rsidRPr="00A04CB8">
              <w:rPr>
                <w:b/>
                <w:bCs/>
              </w:rPr>
              <w:t xml:space="preserve">Working Bottle 1st Puncture Date:  </w:t>
            </w:r>
            <w:r w:rsidR="00281C08" w:rsidRPr="00281C08">
              <w:rPr>
                <w:rFonts w:ascii="Lucida Handwriting" w:hAnsi="Lucida Handwriting"/>
                <w:color w:val="1F497D" w:themeColor="text2"/>
                <w:highlight w:val="yellow"/>
              </w:rPr>
              <w:t>varied</w:t>
            </w:r>
          </w:p>
        </w:tc>
      </w:tr>
      <w:tr w:rsidR="00C5016C" w:rsidRPr="00C927EC" w14:paraId="69ADCAEF" w14:textId="77777777" w:rsidTr="00664913">
        <w:trPr>
          <w:trHeight w:val="467"/>
          <w:jc w:val="center"/>
        </w:trPr>
        <w:tc>
          <w:tcPr>
            <w:tcW w:w="6367" w:type="dxa"/>
          </w:tcPr>
          <w:p w14:paraId="6BE96829" w14:textId="2056BC56" w:rsidR="00C5016C" w:rsidRPr="006A43D7" w:rsidRDefault="00C5016C" w:rsidP="006C73C8">
            <w:pPr>
              <w:pStyle w:val="NoSpacing"/>
              <w:rPr>
                <w:b/>
                <w:bCs/>
              </w:rPr>
            </w:pPr>
            <w:r>
              <w:rPr>
                <w:b/>
                <w:bCs/>
              </w:rPr>
              <w:t>Total Volume Created</w:t>
            </w:r>
            <w:r w:rsidR="00627875">
              <w:rPr>
                <w:b/>
                <w:bCs/>
              </w:rPr>
              <w:t xml:space="preserve"> </w:t>
            </w:r>
            <w:r>
              <w:rPr>
                <w:b/>
                <w:bCs/>
              </w:rPr>
              <w:t xml:space="preserve">: </w:t>
            </w:r>
            <w:r w:rsidRPr="00607C79">
              <w:rPr>
                <w:rFonts w:ascii="Lucida Handwriting" w:hAnsi="Lucida Handwriting"/>
                <w:color w:val="1F497D" w:themeColor="text2"/>
              </w:rPr>
              <w:t>10ml</w:t>
            </w:r>
          </w:p>
        </w:tc>
        <w:tc>
          <w:tcPr>
            <w:tcW w:w="6930" w:type="dxa"/>
            <w:gridSpan w:val="2"/>
            <w:shd w:val="clear" w:color="auto" w:fill="auto"/>
          </w:tcPr>
          <w:p w14:paraId="744DD9EA" w14:textId="1DF2BECB" w:rsidR="00C5016C" w:rsidRPr="006A43D7" w:rsidRDefault="00C5016C" w:rsidP="006C73C8">
            <w:pPr>
              <w:pStyle w:val="NoSpacing"/>
              <w:rPr>
                <w:b/>
                <w:bCs/>
              </w:rPr>
            </w:pPr>
            <w:r>
              <w:rPr>
                <w:b/>
                <w:bCs/>
              </w:rPr>
              <w:t xml:space="preserve">Date Mixed and Initials of person Mixing:  </w:t>
            </w:r>
            <w:r w:rsidR="00281C08" w:rsidRPr="00281C08">
              <w:rPr>
                <w:rFonts w:ascii="Lucida Handwriting" w:hAnsi="Lucida Handwriting"/>
                <w:color w:val="1F497D" w:themeColor="text2"/>
                <w:highlight w:val="yellow"/>
              </w:rPr>
              <w:t>varied</w:t>
            </w:r>
          </w:p>
        </w:tc>
      </w:tr>
      <w:tr w:rsidR="00664913" w:rsidRPr="00664913" w14:paraId="10AF40A8" w14:textId="77777777" w:rsidTr="00664913">
        <w:trPr>
          <w:trHeight w:val="323"/>
          <w:jc w:val="center"/>
        </w:trPr>
        <w:tc>
          <w:tcPr>
            <w:tcW w:w="6378" w:type="dxa"/>
            <w:gridSpan w:val="2"/>
          </w:tcPr>
          <w:p w14:paraId="40F49CC4" w14:textId="19E7497E" w:rsidR="00FA64C4" w:rsidRDefault="00E419C7" w:rsidP="006C73C8">
            <w:pPr>
              <w:pStyle w:val="NoSpacing"/>
              <w:rPr>
                <w:b/>
                <w:bCs/>
              </w:rPr>
            </w:pPr>
            <w:r>
              <w:rPr>
                <w:b/>
                <w:bCs/>
                <w:color w:val="FF0000"/>
              </w:rPr>
              <w:t xml:space="preserve">Fill in this side of </w:t>
            </w:r>
            <w:r w:rsidR="00F354D3">
              <w:rPr>
                <w:b/>
                <w:bCs/>
                <w:color w:val="FF0000"/>
              </w:rPr>
              <w:t xml:space="preserve">Box 3. </w:t>
            </w:r>
            <w:r w:rsidR="00F74539">
              <w:rPr>
                <w:b/>
                <w:bCs/>
                <w:color w:val="FF0000"/>
              </w:rPr>
              <w:t>This inf</w:t>
            </w:r>
            <w:r w:rsidR="00664913">
              <w:rPr>
                <w:b/>
                <w:bCs/>
                <w:color w:val="FF0000"/>
              </w:rPr>
              <w:t>o</w:t>
            </w:r>
            <w:r w:rsidR="00F74539">
              <w:rPr>
                <w:b/>
                <w:bCs/>
                <w:color w:val="FF0000"/>
              </w:rPr>
              <w:t xml:space="preserve"> must be on the working bottle</w:t>
            </w:r>
          </w:p>
        </w:tc>
        <w:tc>
          <w:tcPr>
            <w:tcW w:w="6919" w:type="dxa"/>
          </w:tcPr>
          <w:p w14:paraId="628B2FA2" w14:textId="652B4126" w:rsidR="00FA64C4" w:rsidRPr="00664913" w:rsidRDefault="00F74539" w:rsidP="006C73C8">
            <w:pPr>
              <w:pStyle w:val="NoSpacing"/>
              <w:rPr>
                <w:b/>
                <w:bCs/>
                <w:color w:val="FF0000"/>
              </w:rPr>
            </w:pPr>
            <w:r w:rsidRPr="00664913">
              <w:rPr>
                <w:b/>
                <w:bCs/>
                <w:color w:val="FF0000"/>
              </w:rPr>
              <w:t xml:space="preserve">This side of Box 3 </w:t>
            </w:r>
            <w:r w:rsidR="00AC5F7E">
              <w:rPr>
                <w:b/>
                <w:bCs/>
                <w:color w:val="FF0000"/>
              </w:rPr>
              <w:t>varies</w:t>
            </w:r>
            <w:r w:rsidRPr="00664913">
              <w:rPr>
                <w:b/>
                <w:bCs/>
                <w:color w:val="FF0000"/>
              </w:rPr>
              <w:t xml:space="preserve"> per bottle but must be on the </w:t>
            </w:r>
            <w:r w:rsidR="00664913" w:rsidRPr="00664913">
              <w:rPr>
                <w:b/>
                <w:bCs/>
                <w:color w:val="FF0000"/>
              </w:rPr>
              <w:t xml:space="preserve">working </w:t>
            </w:r>
            <w:r w:rsidRPr="00664913">
              <w:rPr>
                <w:b/>
                <w:bCs/>
                <w:color w:val="FF0000"/>
              </w:rPr>
              <w:t>bottle</w:t>
            </w:r>
          </w:p>
        </w:tc>
      </w:tr>
    </w:tbl>
    <w:p w14:paraId="4B4F2670" w14:textId="22A346F8" w:rsidR="00C5016C" w:rsidRDefault="00B7542E" w:rsidP="00C5016C">
      <w:pPr>
        <w:pStyle w:val="NoSpacing"/>
        <w:rPr>
          <w:i/>
          <w:iCs/>
          <w:sz w:val="20"/>
          <w:szCs w:val="20"/>
        </w:rPr>
      </w:pPr>
      <w:r>
        <w:rPr>
          <w:i/>
          <w:iCs/>
          <w:noProof/>
          <w:sz w:val="20"/>
          <w:szCs w:val="20"/>
        </w:rPr>
        <mc:AlternateContent>
          <mc:Choice Requires="wps">
            <w:drawing>
              <wp:anchor distT="0" distB="0" distL="114300" distR="114300" simplePos="0" relativeHeight="251658240" behindDoc="0" locked="0" layoutInCell="1" allowOverlap="1" wp14:anchorId="3C6AC0C1" wp14:editId="28A51B5E">
                <wp:simplePos x="0" y="0"/>
                <wp:positionH relativeFrom="column">
                  <wp:posOffset>6488430</wp:posOffset>
                </wp:positionH>
                <wp:positionV relativeFrom="paragraph">
                  <wp:posOffset>2169160</wp:posOffset>
                </wp:positionV>
                <wp:extent cx="152400" cy="209550"/>
                <wp:effectExtent l="0" t="0" r="0" b="0"/>
                <wp:wrapNone/>
                <wp:docPr id="1" name="Multiplication Sign 1"/>
                <wp:cNvGraphicFramePr/>
                <a:graphic xmlns:a="http://schemas.openxmlformats.org/drawingml/2006/main">
                  <a:graphicData uri="http://schemas.microsoft.com/office/word/2010/wordprocessingShape">
                    <wps:wsp>
                      <wps:cNvSpPr/>
                      <wps:spPr>
                        <a:xfrm>
                          <a:off x="0" y="0"/>
                          <a:ext cx="152400" cy="209550"/>
                        </a:xfrm>
                        <a:prstGeom prst="mathMultiply">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A3234" id="Multiplication Sign 1" o:spid="_x0000_s1026" style="position:absolute;margin-left:510.9pt;margin-top:170.8pt;width:12pt;height:1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52400,209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" path="m22108,60870l51097,39787,76200,74304,101303,39787r28989,21083l98361,104775r31931,43905l101303,169763,76200,135246,51097,169763,22108,148680,54039,104775,22108,60870xe" fillcolor="black [3213]" stroked="f" strokeweight="2pt">
                <v:path arrowok="t" o:connecttype="custom" o:connectlocs="22108,60870;51097,39787;76200,74304;101303,39787;130292,60870;98361,104775;130292,148680;101303,169763;76200,135246;51097,169763;22108,148680;54039,104775;22108,60870" o:connectangles="0,0,0,0,0,0,0,0,0,0,0,0,0"/>
              </v:shape>
            </w:pict>
          </mc:Fallback>
        </mc:AlternateContent>
      </w:r>
    </w:p>
    <w:tbl>
      <w:tblPr>
        <w:tblStyle w:val="TableGrid"/>
        <w:tblW w:w="14940" w:type="dxa"/>
        <w:tblInd w:w="-293" w:type="dxa"/>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1800"/>
        <w:gridCol w:w="1710"/>
        <w:gridCol w:w="1800"/>
        <w:gridCol w:w="1440"/>
        <w:gridCol w:w="1530"/>
        <w:gridCol w:w="1530"/>
        <w:gridCol w:w="1800"/>
        <w:gridCol w:w="3330"/>
      </w:tblGrid>
      <w:tr w:rsidR="00A53B77" w14:paraId="331A58EB" w14:textId="77777777" w:rsidTr="00F13273">
        <w:trPr>
          <w:trHeight w:val="305"/>
        </w:trPr>
        <w:tc>
          <w:tcPr>
            <w:tcW w:w="6750" w:type="dxa"/>
            <w:gridSpan w:val="4"/>
            <w:shd w:val="clear" w:color="auto" w:fill="E5DFEC" w:themeFill="accent4" w:themeFillTint="33"/>
          </w:tcPr>
          <w:p w14:paraId="352E734D" w14:textId="3C8A59C9" w:rsidR="00A53B77" w:rsidRDefault="00A53B77" w:rsidP="004528C8">
            <w:pPr>
              <w:rPr>
                <w:b/>
                <w:bCs/>
              </w:rPr>
            </w:pPr>
            <w:r>
              <w:rPr>
                <w:b/>
                <w:bCs/>
              </w:rPr>
              <w:t>Box 4: Drug Usage for Working Bottle</w:t>
            </w:r>
          </w:p>
        </w:tc>
        <w:tc>
          <w:tcPr>
            <w:tcW w:w="8190" w:type="dxa"/>
            <w:gridSpan w:val="4"/>
            <w:shd w:val="clear" w:color="auto" w:fill="auto"/>
            <w:vAlign w:val="bottom"/>
          </w:tcPr>
          <w:p w14:paraId="5C43E0F7" w14:textId="4A69D7B9" w:rsidR="00A53B77" w:rsidRDefault="00A53B77" w:rsidP="004528C8">
            <w:pPr>
              <w:rPr>
                <w:b/>
                <w:bCs/>
              </w:rPr>
            </w:pPr>
            <w:r>
              <w:rPr>
                <w:b/>
                <w:bCs/>
              </w:rPr>
              <w:t>Drug Name and Concentration:</w:t>
            </w:r>
            <w:r w:rsidR="002C2585">
              <w:rPr>
                <w:b/>
                <w:bCs/>
              </w:rPr>
              <w:t xml:space="preserve"> </w:t>
            </w:r>
            <w:r w:rsidR="002C2585" w:rsidRPr="004F5CAC">
              <w:rPr>
                <w:rFonts w:ascii="Lucida Handwriting" w:hAnsi="Lucida Handwriting"/>
                <w:color w:val="4F81BD" w:themeColor="accent1"/>
                <w:sz w:val="16"/>
                <w:szCs w:val="16"/>
              </w:rPr>
              <w:t>Ketamine/Xylazine</w:t>
            </w:r>
            <w:r w:rsidR="004F5CAC" w:rsidRPr="004F5CAC">
              <w:rPr>
                <w:rFonts w:ascii="Lucida Handwriting" w:hAnsi="Lucida Handwriting"/>
                <w:color w:val="4F81BD" w:themeColor="accent1"/>
                <w:sz w:val="16"/>
                <w:szCs w:val="16"/>
              </w:rPr>
              <w:t>/Saline  20mg/30mg/0.5ml per ml</w:t>
            </w:r>
          </w:p>
        </w:tc>
      </w:tr>
      <w:tr w:rsidR="00A53B77" w:rsidRPr="007071A9" w14:paraId="5992C41D" w14:textId="77777777" w:rsidTr="002B07EE">
        <w:trPr>
          <w:trHeight w:val="656"/>
        </w:trPr>
        <w:tc>
          <w:tcPr>
            <w:tcW w:w="1800" w:type="dxa"/>
          </w:tcPr>
          <w:p w14:paraId="16E79206" w14:textId="77777777" w:rsidR="00A53B77" w:rsidRPr="00A53B77" w:rsidRDefault="00A53B77" w:rsidP="00D802D2">
            <w:pPr>
              <w:jc w:val="center"/>
              <w:rPr>
                <w:b/>
                <w:bCs/>
                <w:sz w:val="20"/>
                <w:szCs w:val="20"/>
              </w:rPr>
            </w:pPr>
            <w:r w:rsidRPr="00A53B77">
              <w:rPr>
                <w:b/>
                <w:bCs/>
                <w:sz w:val="20"/>
                <w:szCs w:val="20"/>
              </w:rPr>
              <w:t>Date</w:t>
            </w:r>
          </w:p>
        </w:tc>
        <w:tc>
          <w:tcPr>
            <w:tcW w:w="1710" w:type="dxa"/>
          </w:tcPr>
          <w:p w14:paraId="4CD9A3E1" w14:textId="511F3469" w:rsidR="00A53B77" w:rsidRPr="00A53B77" w:rsidRDefault="00A53B77" w:rsidP="00D802D2">
            <w:pPr>
              <w:jc w:val="center"/>
              <w:rPr>
                <w:sz w:val="20"/>
                <w:szCs w:val="20"/>
              </w:rPr>
            </w:pPr>
            <w:r w:rsidRPr="00A53B77">
              <w:rPr>
                <w:b/>
                <w:bCs/>
                <w:sz w:val="20"/>
                <w:szCs w:val="20"/>
              </w:rPr>
              <w:t>Unique Bottle ID</w:t>
            </w:r>
          </w:p>
        </w:tc>
        <w:tc>
          <w:tcPr>
            <w:tcW w:w="1800" w:type="dxa"/>
          </w:tcPr>
          <w:p w14:paraId="10B90505" w14:textId="24C75542" w:rsidR="00A53B77" w:rsidRPr="00A53B77" w:rsidRDefault="00A53B77" w:rsidP="00D802D2">
            <w:pPr>
              <w:jc w:val="center"/>
              <w:rPr>
                <w:b/>
                <w:bCs/>
                <w:sz w:val="20"/>
                <w:szCs w:val="20"/>
              </w:rPr>
            </w:pPr>
            <w:r w:rsidRPr="00A53B77">
              <w:rPr>
                <w:b/>
                <w:bCs/>
                <w:sz w:val="20"/>
                <w:szCs w:val="20"/>
              </w:rPr>
              <w:t>Unique Bottle ID Expiration Date</w:t>
            </w:r>
          </w:p>
        </w:tc>
        <w:tc>
          <w:tcPr>
            <w:tcW w:w="1440" w:type="dxa"/>
          </w:tcPr>
          <w:p w14:paraId="5470D550" w14:textId="212E8535" w:rsidR="00A53B77" w:rsidRPr="00A53B77" w:rsidRDefault="00A53B77" w:rsidP="00D802D2">
            <w:pPr>
              <w:jc w:val="center"/>
              <w:rPr>
                <w:b/>
                <w:bCs/>
                <w:sz w:val="20"/>
                <w:szCs w:val="20"/>
              </w:rPr>
            </w:pPr>
            <w:r w:rsidRPr="00A53B77">
              <w:rPr>
                <w:b/>
                <w:bCs/>
                <w:sz w:val="20"/>
                <w:szCs w:val="20"/>
              </w:rPr>
              <w:t>Starting Volume (ml)</w:t>
            </w:r>
          </w:p>
        </w:tc>
        <w:tc>
          <w:tcPr>
            <w:tcW w:w="1530" w:type="dxa"/>
          </w:tcPr>
          <w:p w14:paraId="07B45175" w14:textId="6241EEF6" w:rsidR="00A53B77" w:rsidRPr="00A53B77" w:rsidRDefault="00A53B77" w:rsidP="00D802D2">
            <w:pPr>
              <w:jc w:val="center"/>
              <w:rPr>
                <w:sz w:val="20"/>
                <w:szCs w:val="20"/>
              </w:rPr>
            </w:pPr>
            <w:r w:rsidRPr="00A53B77">
              <w:rPr>
                <w:b/>
                <w:bCs/>
                <w:sz w:val="20"/>
                <w:szCs w:val="20"/>
              </w:rPr>
              <w:t>Volume removed (ml)</w:t>
            </w:r>
          </w:p>
        </w:tc>
        <w:tc>
          <w:tcPr>
            <w:tcW w:w="1530" w:type="dxa"/>
          </w:tcPr>
          <w:p w14:paraId="2BA59E7E" w14:textId="6B56EE42" w:rsidR="00A53B77" w:rsidRPr="00A53B77" w:rsidRDefault="00A53B77" w:rsidP="00D802D2">
            <w:pPr>
              <w:jc w:val="center"/>
              <w:rPr>
                <w:sz w:val="20"/>
                <w:szCs w:val="20"/>
              </w:rPr>
            </w:pPr>
            <w:r w:rsidRPr="00A53B77">
              <w:rPr>
                <w:b/>
                <w:bCs/>
                <w:sz w:val="20"/>
                <w:szCs w:val="20"/>
              </w:rPr>
              <w:t>Total Volume Remaining (TVR) (ml)</w:t>
            </w:r>
          </w:p>
        </w:tc>
        <w:tc>
          <w:tcPr>
            <w:tcW w:w="1800" w:type="dxa"/>
          </w:tcPr>
          <w:p w14:paraId="0BBE08F7" w14:textId="7DCE5143" w:rsidR="00A53B77" w:rsidRPr="00A53B77" w:rsidRDefault="00A53B77" w:rsidP="00D802D2">
            <w:pPr>
              <w:jc w:val="center"/>
              <w:rPr>
                <w:sz w:val="18"/>
                <w:szCs w:val="18"/>
              </w:rPr>
            </w:pPr>
            <w:r w:rsidRPr="00A53B77">
              <w:rPr>
                <w:b/>
                <w:bCs/>
                <w:sz w:val="18"/>
                <w:szCs w:val="18"/>
              </w:rPr>
              <w:t>Initials of person dispensing/ administering</w:t>
            </w:r>
          </w:p>
        </w:tc>
        <w:tc>
          <w:tcPr>
            <w:tcW w:w="3330" w:type="dxa"/>
          </w:tcPr>
          <w:p w14:paraId="146AA042" w14:textId="77C8CBDE" w:rsidR="00A53B77" w:rsidRPr="007071A9" w:rsidRDefault="00A53B77" w:rsidP="00D802D2">
            <w:pPr>
              <w:jc w:val="center"/>
              <w:rPr>
                <w:b/>
                <w:bCs/>
              </w:rPr>
            </w:pPr>
            <w:r>
              <w:rPr>
                <w:b/>
                <w:bCs/>
              </w:rPr>
              <w:t>Reason for Use (optional)</w:t>
            </w:r>
          </w:p>
        </w:tc>
      </w:tr>
      <w:tr w:rsidR="00A53B77" w:rsidRPr="00A31BE9" w14:paraId="0E2F1565" w14:textId="77777777" w:rsidTr="002B07EE">
        <w:trPr>
          <w:trHeight w:val="432"/>
        </w:trPr>
        <w:tc>
          <w:tcPr>
            <w:tcW w:w="1800" w:type="dxa"/>
          </w:tcPr>
          <w:p w14:paraId="6E7A78F4" w14:textId="34E29787" w:rsidR="00A53B77" w:rsidRPr="0089594D" w:rsidRDefault="007D7C72" w:rsidP="00D802D2">
            <w:pPr>
              <w:rPr>
                <w:rFonts w:ascii="Lucida Handwriting" w:hAnsi="Lucida Handwriting"/>
                <w:b/>
                <w:bCs/>
                <w:color w:val="4F81BD" w:themeColor="accent1"/>
              </w:rPr>
            </w:pPr>
            <w:r w:rsidRPr="0089594D">
              <w:rPr>
                <w:rFonts w:ascii="Lucida Handwriting" w:hAnsi="Lucida Handwriting"/>
                <w:b/>
                <w:bCs/>
                <w:color w:val="4F81BD" w:themeColor="accent1"/>
              </w:rPr>
              <w:t>01/01/24</w:t>
            </w:r>
          </w:p>
        </w:tc>
        <w:tc>
          <w:tcPr>
            <w:tcW w:w="1710" w:type="dxa"/>
          </w:tcPr>
          <w:p w14:paraId="6B7F2279" w14:textId="69E1C051" w:rsidR="00A53B77" w:rsidRPr="0089594D" w:rsidRDefault="007D7C72" w:rsidP="00D802D2">
            <w:pPr>
              <w:rPr>
                <w:rFonts w:ascii="Lucida Handwriting" w:hAnsi="Lucida Handwriting"/>
                <w:color w:val="4F81BD" w:themeColor="accent1"/>
              </w:rPr>
            </w:pPr>
            <w:r w:rsidRPr="0089594D">
              <w:rPr>
                <w:rFonts w:ascii="Lucida Handwriting" w:hAnsi="Lucida Handwriting"/>
                <w:color w:val="4F81BD" w:themeColor="accent1"/>
              </w:rPr>
              <w:t>KXS</w:t>
            </w:r>
            <w:r w:rsidR="00F95818" w:rsidRPr="0089594D">
              <w:rPr>
                <w:rFonts w:ascii="Lucida Handwriting" w:hAnsi="Lucida Handwriting"/>
                <w:color w:val="4F81BD" w:themeColor="accent1"/>
              </w:rPr>
              <w:t>010124</w:t>
            </w:r>
          </w:p>
        </w:tc>
        <w:tc>
          <w:tcPr>
            <w:tcW w:w="1800" w:type="dxa"/>
          </w:tcPr>
          <w:p w14:paraId="173EC8A5" w14:textId="1CEFC273" w:rsidR="00A53B77" w:rsidRPr="0089594D" w:rsidRDefault="00F95818" w:rsidP="00D802D2">
            <w:pPr>
              <w:rPr>
                <w:rFonts w:ascii="Lucida Handwriting" w:hAnsi="Lucida Handwriting"/>
                <w:color w:val="4F81BD" w:themeColor="accent1"/>
              </w:rPr>
            </w:pPr>
            <w:r w:rsidRPr="0089594D">
              <w:rPr>
                <w:rFonts w:ascii="Lucida Handwriting" w:hAnsi="Lucida Handwriting"/>
                <w:color w:val="4F81BD" w:themeColor="accent1"/>
              </w:rPr>
              <w:t>03/01/24</w:t>
            </w:r>
          </w:p>
        </w:tc>
        <w:tc>
          <w:tcPr>
            <w:tcW w:w="1440" w:type="dxa"/>
          </w:tcPr>
          <w:p w14:paraId="075A6349" w14:textId="2E4D16C6" w:rsidR="00A53B77" w:rsidRPr="0089594D" w:rsidRDefault="00F95818" w:rsidP="00D802D2">
            <w:pPr>
              <w:rPr>
                <w:rFonts w:ascii="Lucida Handwriting" w:hAnsi="Lucida Handwriting"/>
                <w:color w:val="4F81BD" w:themeColor="accent1"/>
              </w:rPr>
            </w:pPr>
            <w:r w:rsidRPr="0089594D">
              <w:rPr>
                <w:rFonts w:ascii="Lucida Handwriting" w:hAnsi="Lucida Handwriting"/>
                <w:color w:val="4F81BD" w:themeColor="accent1"/>
              </w:rPr>
              <w:t>10ml</w:t>
            </w:r>
          </w:p>
        </w:tc>
        <w:tc>
          <w:tcPr>
            <w:tcW w:w="1530" w:type="dxa"/>
          </w:tcPr>
          <w:p w14:paraId="319FAD94" w14:textId="1A32BBB5" w:rsidR="00A53B77" w:rsidRPr="0089594D" w:rsidRDefault="00F95818" w:rsidP="00D802D2">
            <w:pPr>
              <w:rPr>
                <w:rFonts w:ascii="Lucida Handwriting" w:hAnsi="Lucida Handwriting"/>
                <w:color w:val="4F81BD" w:themeColor="accent1"/>
              </w:rPr>
            </w:pPr>
            <w:r w:rsidRPr="0089594D">
              <w:rPr>
                <w:rFonts w:ascii="Lucida Handwriting" w:hAnsi="Lucida Handwriting"/>
                <w:color w:val="4F81BD" w:themeColor="accent1"/>
              </w:rPr>
              <w:t>1ml</w:t>
            </w:r>
          </w:p>
        </w:tc>
        <w:tc>
          <w:tcPr>
            <w:tcW w:w="1530" w:type="dxa"/>
          </w:tcPr>
          <w:p w14:paraId="55D2DA3C" w14:textId="735C19D4" w:rsidR="00A53B77" w:rsidRPr="0089594D" w:rsidRDefault="00F95818" w:rsidP="00D802D2">
            <w:pPr>
              <w:rPr>
                <w:rFonts w:ascii="Lucida Handwriting" w:hAnsi="Lucida Handwriting"/>
                <w:color w:val="4F81BD" w:themeColor="accent1"/>
              </w:rPr>
            </w:pPr>
            <w:r w:rsidRPr="0089594D">
              <w:rPr>
                <w:rFonts w:ascii="Lucida Handwriting" w:hAnsi="Lucida Handwriting"/>
                <w:color w:val="4F81BD" w:themeColor="accent1"/>
              </w:rPr>
              <w:t>9ml</w:t>
            </w:r>
          </w:p>
        </w:tc>
        <w:tc>
          <w:tcPr>
            <w:tcW w:w="1800" w:type="dxa"/>
          </w:tcPr>
          <w:p w14:paraId="150B16FA" w14:textId="548FD3CD" w:rsidR="00A53B77" w:rsidRPr="0089594D" w:rsidRDefault="00F95818" w:rsidP="00D802D2">
            <w:pPr>
              <w:rPr>
                <w:rFonts w:ascii="Lucida Handwriting" w:hAnsi="Lucida Handwriting"/>
                <w:color w:val="4F81BD" w:themeColor="accent1"/>
              </w:rPr>
            </w:pPr>
            <w:r w:rsidRPr="0089594D">
              <w:rPr>
                <w:rFonts w:ascii="Lucida Handwriting" w:hAnsi="Lucida Handwriting"/>
                <w:color w:val="4F81BD" w:themeColor="accent1"/>
              </w:rPr>
              <w:t>DB</w:t>
            </w:r>
          </w:p>
        </w:tc>
        <w:tc>
          <w:tcPr>
            <w:tcW w:w="3330" w:type="dxa"/>
          </w:tcPr>
          <w:p w14:paraId="657D2CDD" w14:textId="769E7E2D" w:rsidR="00A53B77" w:rsidRPr="0089594D" w:rsidRDefault="00F95818" w:rsidP="00D802D2">
            <w:pPr>
              <w:rPr>
                <w:rFonts w:ascii="Lucida Handwriting" w:hAnsi="Lucida Handwriting"/>
                <w:color w:val="4F81BD" w:themeColor="accent1"/>
              </w:rPr>
            </w:pPr>
            <w:r w:rsidRPr="0089594D">
              <w:rPr>
                <w:rFonts w:ascii="Lucida Handwriting" w:hAnsi="Lucida Handwriting"/>
                <w:color w:val="4F81BD" w:themeColor="accent1"/>
              </w:rPr>
              <w:t>Protocol #12456</w:t>
            </w:r>
          </w:p>
        </w:tc>
      </w:tr>
      <w:tr w:rsidR="00A53B77" w:rsidRPr="00A31BE9" w14:paraId="77CBDAC9" w14:textId="77777777" w:rsidTr="002B07EE">
        <w:trPr>
          <w:trHeight w:val="432"/>
        </w:trPr>
        <w:tc>
          <w:tcPr>
            <w:tcW w:w="1800" w:type="dxa"/>
          </w:tcPr>
          <w:p w14:paraId="3F5487E0" w14:textId="01E104EB" w:rsidR="00A53B77" w:rsidRPr="0089594D" w:rsidRDefault="00F95818" w:rsidP="00D802D2">
            <w:pPr>
              <w:rPr>
                <w:rFonts w:ascii="Lucida Handwriting" w:hAnsi="Lucida Handwriting"/>
                <w:b/>
                <w:bCs/>
                <w:color w:val="4F81BD" w:themeColor="accent1"/>
              </w:rPr>
            </w:pPr>
            <w:r w:rsidRPr="0089594D">
              <w:rPr>
                <w:rFonts w:ascii="Lucida Handwriting" w:hAnsi="Lucida Handwriting"/>
                <w:b/>
                <w:bCs/>
                <w:color w:val="4F81BD" w:themeColor="accent1"/>
              </w:rPr>
              <w:t>01/05/24</w:t>
            </w:r>
          </w:p>
        </w:tc>
        <w:tc>
          <w:tcPr>
            <w:tcW w:w="1710" w:type="dxa"/>
          </w:tcPr>
          <w:p w14:paraId="28ED8174" w14:textId="143D206E" w:rsidR="00A53B77" w:rsidRPr="0089594D" w:rsidRDefault="00813813" w:rsidP="00D802D2">
            <w:pPr>
              <w:rPr>
                <w:rFonts w:ascii="Lucida Handwriting" w:hAnsi="Lucida Handwriting"/>
                <w:color w:val="4F81BD" w:themeColor="accent1"/>
              </w:rPr>
            </w:pPr>
            <w:r w:rsidRPr="0089594D">
              <w:rPr>
                <w:rFonts w:ascii="Lucida Handwriting" w:hAnsi="Lucida Handwriting"/>
                <w:color w:val="4F81BD" w:themeColor="accent1"/>
              </w:rPr>
              <w:t>KXS010124</w:t>
            </w:r>
          </w:p>
        </w:tc>
        <w:tc>
          <w:tcPr>
            <w:tcW w:w="1800" w:type="dxa"/>
          </w:tcPr>
          <w:p w14:paraId="7EBD35C9" w14:textId="3C0589B3" w:rsidR="00A53B77" w:rsidRPr="0089594D" w:rsidRDefault="00813813" w:rsidP="00D802D2">
            <w:pPr>
              <w:rPr>
                <w:rFonts w:ascii="Lucida Handwriting" w:hAnsi="Lucida Handwriting"/>
                <w:color w:val="4F81BD" w:themeColor="accent1"/>
              </w:rPr>
            </w:pPr>
            <w:r w:rsidRPr="0089594D">
              <w:rPr>
                <w:rFonts w:ascii="Lucida Handwriting" w:hAnsi="Lucida Handwriting"/>
                <w:color w:val="4F81BD" w:themeColor="accent1"/>
              </w:rPr>
              <w:t>03/</w:t>
            </w:r>
            <w:r w:rsidR="00807833" w:rsidRPr="0089594D">
              <w:rPr>
                <w:rFonts w:ascii="Lucida Handwriting" w:hAnsi="Lucida Handwriting"/>
                <w:color w:val="4F81BD" w:themeColor="accent1"/>
              </w:rPr>
              <w:t>01/24</w:t>
            </w:r>
          </w:p>
        </w:tc>
        <w:tc>
          <w:tcPr>
            <w:tcW w:w="1440" w:type="dxa"/>
          </w:tcPr>
          <w:p w14:paraId="3A8C1A41" w14:textId="1CCC6259" w:rsidR="00A53B77" w:rsidRPr="0089594D" w:rsidRDefault="00807833" w:rsidP="00D802D2">
            <w:pPr>
              <w:rPr>
                <w:rFonts w:ascii="Lucida Handwriting" w:hAnsi="Lucida Handwriting"/>
                <w:color w:val="4F81BD" w:themeColor="accent1"/>
              </w:rPr>
            </w:pPr>
            <w:r w:rsidRPr="0089594D">
              <w:rPr>
                <w:rFonts w:ascii="Lucida Handwriting" w:hAnsi="Lucida Handwriting"/>
                <w:color w:val="4F81BD" w:themeColor="accent1"/>
              </w:rPr>
              <w:t>9ml</w:t>
            </w:r>
          </w:p>
        </w:tc>
        <w:tc>
          <w:tcPr>
            <w:tcW w:w="1530" w:type="dxa"/>
          </w:tcPr>
          <w:p w14:paraId="2BD804A9" w14:textId="3CA2193B" w:rsidR="00A53B77" w:rsidRPr="0089594D" w:rsidRDefault="00807833" w:rsidP="00D802D2">
            <w:pPr>
              <w:rPr>
                <w:rFonts w:ascii="Lucida Handwriting" w:hAnsi="Lucida Handwriting"/>
                <w:color w:val="4F81BD" w:themeColor="accent1"/>
              </w:rPr>
            </w:pPr>
            <w:r w:rsidRPr="0089594D">
              <w:rPr>
                <w:rFonts w:ascii="Lucida Handwriting" w:hAnsi="Lucida Handwriting"/>
                <w:color w:val="4F81BD" w:themeColor="accent1"/>
              </w:rPr>
              <w:t>5ml</w:t>
            </w:r>
          </w:p>
        </w:tc>
        <w:tc>
          <w:tcPr>
            <w:tcW w:w="1530" w:type="dxa"/>
          </w:tcPr>
          <w:p w14:paraId="19378118" w14:textId="469A9FBC" w:rsidR="00A53B77" w:rsidRPr="0089594D" w:rsidRDefault="00807833" w:rsidP="00D802D2">
            <w:pPr>
              <w:rPr>
                <w:rFonts w:ascii="Lucida Handwriting" w:hAnsi="Lucida Handwriting"/>
                <w:color w:val="4F81BD" w:themeColor="accent1"/>
              </w:rPr>
            </w:pPr>
            <w:r w:rsidRPr="0089594D">
              <w:rPr>
                <w:rFonts w:ascii="Lucida Handwriting" w:hAnsi="Lucida Handwriting"/>
                <w:color w:val="4F81BD" w:themeColor="accent1"/>
              </w:rPr>
              <w:t>4ml</w:t>
            </w:r>
          </w:p>
        </w:tc>
        <w:tc>
          <w:tcPr>
            <w:tcW w:w="1800" w:type="dxa"/>
          </w:tcPr>
          <w:p w14:paraId="016023F4" w14:textId="47313AB0" w:rsidR="00A53B77" w:rsidRPr="0089594D" w:rsidRDefault="00807833" w:rsidP="00D802D2">
            <w:pPr>
              <w:rPr>
                <w:rFonts w:ascii="Lucida Handwriting" w:hAnsi="Lucida Handwriting"/>
                <w:color w:val="4F81BD" w:themeColor="accent1"/>
              </w:rPr>
            </w:pPr>
            <w:r w:rsidRPr="0089594D">
              <w:rPr>
                <w:rFonts w:ascii="Lucida Handwriting" w:hAnsi="Lucida Handwriting"/>
                <w:color w:val="4F81BD" w:themeColor="accent1"/>
              </w:rPr>
              <w:t>DB</w:t>
            </w:r>
          </w:p>
        </w:tc>
        <w:tc>
          <w:tcPr>
            <w:tcW w:w="3330" w:type="dxa"/>
          </w:tcPr>
          <w:p w14:paraId="604FFDE3" w14:textId="660EC203" w:rsidR="00A53B77" w:rsidRPr="0089594D" w:rsidRDefault="00807833" w:rsidP="00D802D2">
            <w:pPr>
              <w:rPr>
                <w:rFonts w:ascii="Lucida Handwriting" w:hAnsi="Lucida Handwriting"/>
                <w:color w:val="4F81BD" w:themeColor="accent1"/>
              </w:rPr>
            </w:pPr>
            <w:r w:rsidRPr="0089594D">
              <w:rPr>
                <w:rFonts w:ascii="Lucida Handwriting" w:hAnsi="Lucida Handwriting"/>
                <w:color w:val="4F81BD" w:themeColor="accent1"/>
              </w:rPr>
              <w:t>Protocol #12456</w:t>
            </w:r>
          </w:p>
        </w:tc>
      </w:tr>
      <w:tr w:rsidR="00A53B77" w:rsidRPr="00A31BE9" w14:paraId="07476975" w14:textId="77777777" w:rsidTr="002B07EE">
        <w:trPr>
          <w:trHeight w:val="432"/>
        </w:trPr>
        <w:tc>
          <w:tcPr>
            <w:tcW w:w="1800" w:type="dxa"/>
          </w:tcPr>
          <w:p w14:paraId="629536D8" w14:textId="07D70A3B" w:rsidR="00A53B77" w:rsidRPr="0089594D" w:rsidRDefault="00807833" w:rsidP="00D802D2">
            <w:pPr>
              <w:rPr>
                <w:rFonts w:ascii="Lucida Handwriting" w:hAnsi="Lucida Handwriting"/>
                <w:b/>
                <w:bCs/>
                <w:color w:val="4F81BD" w:themeColor="accent1"/>
              </w:rPr>
            </w:pPr>
            <w:r w:rsidRPr="0089594D">
              <w:rPr>
                <w:rFonts w:ascii="Lucida Handwriting" w:hAnsi="Lucida Handwriting"/>
                <w:b/>
                <w:bCs/>
                <w:color w:val="4F81BD" w:themeColor="accent1"/>
              </w:rPr>
              <w:t>01/06/24</w:t>
            </w:r>
          </w:p>
        </w:tc>
        <w:tc>
          <w:tcPr>
            <w:tcW w:w="1710" w:type="dxa"/>
          </w:tcPr>
          <w:p w14:paraId="1165F6FB" w14:textId="0811E6BE" w:rsidR="00A53B77" w:rsidRPr="0089594D" w:rsidRDefault="00813813" w:rsidP="00D802D2">
            <w:pPr>
              <w:rPr>
                <w:rFonts w:ascii="Lucida Handwriting" w:hAnsi="Lucida Handwriting"/>
                <w:color w:val="4F81BD" w:themeColor="accent1"/>
              </w:rPr>
            </w:pPr>
            <w:r w:rsidRPr="0089594D">
              <w:rPr>
                <w:rFonts w:ascii="Lucida Handwriting" w:hAnsi="Lucida Handwriting"/>
                <w:color w:val="4F81BD" w:themeColor="accent1"/>
              </w:rPr>
              <w:t>KXS010124</w:t>
            </w:r>
          </w:p>
        </w:tc>
        <w:tc>
          <w:tcPr>
            <w:tcW w:w="1800" w:type="dxa"/>
          </w:tcPr>
          <w:p w14:paraId="4D395296" w14:textId="5A8F5313" w:rsidR="00A53B77" w:rsidRPr="0089594D" w:rsidRDefault="00807833" w:rsidP="00D802D2">
            <w:pPr>
              <w:rPr>
                <w:rFonts w:ascii="Lucida Handwriting" w:hAnsi="Lucida Handwriting"/>
                <w:color w:val="4F81BD" w:themeColor="accent1"/>
              </w:rPr>
            </w:pPr>
            <w:r w:rsidRPr="0089594D">
              <w:rPr>
                <w:rFonts w:ascii="Lucida Handwriting" w:hAnsi="Lucida Handwriting"/>
                <w:color w:val="4F81BD" w:themeColor="accent1"/>
              </w:rPr>
              <w:t>03/01/24</w:t>
            </w:r>
          </w:p>
        </w:tc>
        <w:tc>
          <w:tcPr>
            <w:tcW w:w="1440" w:type="dxa"/>
          </w:tcPr>
          <w:p w14:paraId="0FC0ADFD" w14:textId="0CD38678" w:rsidR="00A53B77" w:rsidRPr="0089594D" w:rsidRDefault="0089594D" w:rsidP="00D802D2">
            <w:pPr>
              <w:rPr>
                <w:rFonts w:ascii="Lucida Handwriting" w:hAnsi="Lucida Handwriting"/>
                <w:color w:val="4F81BD" w:themeColor="accent1"/>
              </w:rPr>
            </w:pPr>
            <w:r w:rsidRPr="0089594D">
              <w:rPr>
                <w:rFonts w:ascii="Lucida Handwriting" w:hAnsi="Lucida Handwriting"/>
                <w:b/>
                <w:bCs/>
                <w:noProof/>
                <w:color w:val="4F81BD" w:themeColor="accent1"/>
              </w:rPr>
              <mc:AlternateContent>
                <mc:Choice Requires="wps">
                  <w:drawing>
                    <wp:anchor distT="45720" distB="45720" distL="114300" distR="114300" simplePos="0" relativeHeight="251660800" behindDoc="0" locked="0" layoutInCell="1" allowOverlap="1" wp14:anchorId="7964F199" wp14:editId="7A949DD4">
                      <wp:simplePos x="0" y="0"/>
                      <wp:positionH relativeFrom="column">
                        <wp:posOffset>-3268980</wp:posOffset>
                      </wp:positionH>
                      <wp:positionV relativeFrom="paragraph">
                        <wp:posOffset>253365</wp:posOffset>
                      </wp:positionV>
                      <wp:extent cx="9144000" cy="340995"/>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0" cy="340995"/>
                              </a:xfrm>
                              <a:prstGeom prst="rect">
                                <a:avLst/>
                              </a:prstGeom>
                              <a:noFill/>
                              <a:ln w="9525">
                                <a:noFill/>
                                <a:miter lim="800000"/>
                                <a:headEnd/>
                                <a:tailEnd/>
                              </a:ln>
                            </wps:spPr>
                            <wps:txbx>
                              <w:txbxContent>
                                <w:p w14:paraId="408FC9A9" w14:textId="2C02AD82" w:rsidR="0089594D" w:rsidRPr="0089594D" w:rsidRDefault="0089594D">
                                  <w:pPr>
                                    <w:rPr>
                                      <w:rFonts w:ascii="Lucida Handwriting" w:hAnsi="Lucida Handwriting"/>
                                      <w:color w:val="4F81BD" w:themeColor="accent1"/>
                                    </w:rPr>
                                  </w:pPr>
                                  <w:r w:rsidRPr="0089594D">
                                    <w:rPr>
                                      <w:rFonts w:ascii="Lucida Handwriting" w:hAnsi="Lucida Handwriting"/>
                                      <w:color w:val="4F81BD" w:themeColor="accent1"/>
                                    </w:rPr>
                                    <w:t>--</w:t>
                                  </w:r>
                                  <w:r>
                                    <w:rPr>
                                      <w:rFonts w:ascii="Lucida Handwriting" w:hAnsi="Lucida Handwriting"/>
                                      <w:color w:val="4F81BD" w:themeColor="accent1"/>
                                    </w:rPr>
                                    <w:t>----------------------------</w:t>
                                  </w:r>
                                  <w:r w:rsidRPr="0089594D">
                                    <w:rPr>
                                      <w:rFonts w:ascii="Lucida Handwriting" w:hAnsi="Lucida Handwriting"/>
                                      <w:color w:val="4F81BD" w:themeColor="accent1"/>
                                    </w:rPr>
                                    <w:t>-------New Bottle created-----</w:t>
                                  </w:r>
                                  <w:r>
                                    <w:rPr>
                                      <w:rFonts w:ascii="Lucida Handwriting" w:hAnsi="Lucida Handwriting"/>
                                      <w:color w:val="4F81BD" w:themeColor="accent1"/>
                                    </w:rPr>
                                    <w:t>-------------------------------------------------</w:t>
                                  </w:r>
                                  <w:r w:rsidRPr="0089594D">
                                    <w:rPr>
                                      <w:rFonts w:ascii="Lucida Handwriting" w:hAnsi="Lucida Handwriting"/>
                                      <w:color w:val="4F81BD" w:themeColor="accent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64F199" id="_x0000_s1027" type="#_x0000_t202" style="position:absolute;margin-left:-257.4pt;margin-top:19.95pt;width:10in;height:26.8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" filled="f" stroked="f">
                      <v:textbox>
                        <w:txbxContent>
                          <w:p w14:paraId="408FC9A9" w14:textId="2C02AD82" w:rsidR="0089594D" w:rsidRPr="0089594D" w:rsidRDefault="0089594D">
                            <w:pPr>
                              <w:rPr>
                                <w:rFonts w:ascii="Lucida Handwriting" w:hAnsi="Lucida Handwriting"/>
                                <w:color w:val="4F81BD" w:themeColor="accent1"/>
                              </w:rPr>
                            </w:pPr>
                            <w:r w:rsidRPr="0089594D">
                              <w:rPr>
                                <w:rFonts w:ascii="Lucida Handwriting" w:hAnsi="Lucida Handwriting"/>
                                <w:color w:val="4F81BD" w:themeColor="accent1"/>
                              </w:rPr>
                              <w:t>--</w:t>
                            </w:r>
                            <w:r>
                              <w:rPr>
                                <w:rFonts w:ascii="Lucida Handwriting" w:hAnsi="Lucida Handwriting"/>
                                <w:color w:val="4F81BD" w:themeColor="accent1"/>
                              </w:rPr>
                              <w:t>----------------------------</w:t>
                            </w:r>
                            <w:r w:rsidRPr="0089594D">
                              <w:rPr>
                                <w:rFonts w:ascii="Lucida Handwriting" w:hAnsi="Lucida Handwriting"/>
                                <w:color w:val="4F81BD" w:themeColor="accent1"/>
                              </w:rPr>
                              <w:t>-------New Bottle created-----</w:t>
                            </w:r>
                            <w:r>
                              <w:rPr>
                                <w:rFonts w:ascii="Lucida Handwriting" w:hAnsi="Lucida Handwriting"/>
                                <w:color w:val="4F81BD" w:themeColor="accent1"/>
                              </w:rPr>
                              <w:t>-------------------------------------------------</w:t>
                            </w:r>
                            <w:r w:rsidRPr="0089594D">
                              <w:rPr>
                                <w:rFonts w:ascii="Lucida Handwriting" w:hAnsi="Lucida Handwriting"/>
                                <w:color w:val="4F81BD" w:themeColor="accent1"/>
                              </w:rPr>
                              <w:t>-----</w:t>
                            </w:r>
                          </w:p>
                        </w:txbxContent>
                      </v:textbox>
                    </v:shape>
                  </w:pict>
                </mc:Fallback>
              </mc:AlternateContent>
            </w:r>
            <w:r w:rsidR="00807833" w:rsidRPr="0089594D">
              <w:rPr>
                <w:rFonts w:ascii="Lucida Handwriting" w:hAnsi="Lucida Handwriting"/>
                <w:color w:val="4F81BD" w:themeColor="accent1"/>
              </w:rPr>
              <w:t>4ml</w:t>
            </w:r>
          </w:p>
        </w:tc>
        <w:tc>
          <w:tcPr>
            <w:tcW w:w="1530" w:type="dxa"/>
          </w:tcPr>
          <w:p w14:paraId="6DDF7C3A" w14:textId="075A5841" w:rsidR="00A53B77" w:rsidRPr="0089594D" w:rsidRDefault="00A975FF" w:rsidP="00D802D2">
            <w:pPr>
              <w:rPr>
                <w:rFonts w:ascii="Lucida Handwriting" w:hAnsi="Lucida Handwriting"/>
                <w:color w:val="4F81BD" w:themeColor="accent1"/>
              </w:rPr>
            </w:pPr>
            <w:r w:rsidRPr="0089594D">
              <w:rPr>
                <w:rFonts w:ascii="Lucida Handwriting" w:hAnsi="Lucida Handwriting"/>
                <w:color w:val="4F81BD" w:themeColor="accent1"/>
              </w:rPr>
              <w:t>3ml</w:t>
            </w:r>
          </w:p>
        </w:tc>
        <w:tc>
          <w:tcPr>
            <w:tcW w:w="1530" w:type="dxa"/>
          </w:tcPr>
          <w:p w14:paraId="31ADBB8D" w14:textId="17763286" w:rsidR="00A53B77" w:rsidRPr="0089594D" w:rsidRDefault="00A975FF" w:rsidP="00D802D2">
            <w:pPr>
              <w:rPr>
                <w:rFonts w:ascii="Lucida Handwriting" w:hAnsi="Lucida Handwriting"/>
                <w:color w:val="4F81BD" w:themeColor="accent1"/>
              </w:rPr>
            </w:pPr>
            <w:r w:rsidRPr="0089594D">
              <w:rPr>
                <w:rFonts w:ascii="Lucida Handwriting" w:hAnsi="Lucida Handwriting"/>
                <w:color w:val="4F81BD" w:themeColor="accent1"/>
              </w:rPr>
              <w:t>1ml</w:t>
            </w:r>
          </w:p>
        </w:tc>
        <w:tc>
          <w:tcPr>
            <w:tcW w:w="1800" w:type="dxa"/>
          </w:tcPr>
          <w:p w14:paraId="7100DB13" w14:textId="54312E5C" w:rsidR="00A53B77" w:rsidRPr="0089594D" w:rsidRDefault="00A975FF" w:rsidP="00D802D2">
            <w:pPr>
              <w:rPr>
                <w:rFonts w:ascii="Lucida Handwriting" w:hAnsi="Lucida Handwriting"/>
                <w:color w:val="4F81BD" w:themeColor="accent1"/>
              </w:rPr>
            </w:pPr>
            <w:r w:rsidRPr="0089594D">
              <w:rPr>
                <w:rFonts w:ascii="Lucida Handwriting" w:hAnsi="Lucida Handwriting"/>
                <w:color w:val="4F81BD" w:themeColor="accent1"/>
              </w:rPr>
              <w:t>JS</w:t>
            </w:r>
          </w:p>
        </w:tc>
        <w:tc>
          <w:tcPr>
            <w:tcW w:w="3330" w:type="dxa"/>
          </w:tcPr>
          <w:p w14:paraId="48E15359" w14:textId="17C14B85" w:rsidR="00A53B77" w:rsidRPr="0089594D" w:rsidRDefault="00A975FF" w:rsidP="00D802D2">
            <w:pPr>
              <w:rPr>
                <w:rFonts w:ascii="Lucida Handwriting" w:hAnsi="Lucida Handwriting"/>
                <w:color w:val="4F81BD" w:themeColor="accent1"/>
              </w:rPr>
            </w:pPr>
            <w:r w:rsidRPr="0089594D">
              <w:rPr>
                <w:rFonts w:ascii="Lucida Handwriting" w:hAnsi="Lucida Handwriting"/>
                <w:color w:val="4F81BD" w:themeColor="accent1"/>
              </w:rPr>
              <w:t>Protocol #12456</w:t>
            </w:r>
          </w:p>
        </w:tc>
      </w:tr>
      <w:tr w:rsidR="00A53B77" w:rsidRPr="00A31BE9" w14:paraId="0E4F9DA5" w14:textId="77777777" w:rsidTr="002B07EE">
        <w:trPr>
          <w:trHeight w:val="432"/>
        </w:trPr>
        <w:tc>
          <w:tcPr>
            <w:tcW w:w="1800" w:type="dxa"/>
          </w:tcPr>
          <w:p w14:paraId="59A56519" w14:textId="1C413679" w:rsidR="00A53B77" w:rsidRPr="00A31BE9" w:rsidRDefault="00A53B77" w:rsidP="00D802D2">
            <w:pPr>
              <w:rPr>
                <w:b/>
                <w:bCs/>
              </w:rPr>
            </w:pPr>
          </w:p>
        </w:tc>
        <w:tc>
          <w:tcPr>
            <w:tcW w:w="1710" w:type="dxa"/>
          </w:tcPr>
          <w:p w14:paraId="392467BE" w14:textId="13410112" w:rsidR="00A53B77" w:rsidRPr="00A31BE9" w:rsidRDefault="00A53B77" w:rsidP="00D802D2"/>
        </w:tc>
        <w:tc>
          <w:tcPr>
            <w:tcW w:w="1800" w:type="dxa"/>
          </w:tcPr>
          <w:p w14:paraId="18477800" w14:textId="561283EB" w:rsidR="00A53B77" w:rsidRPr="00A31BE9" w:rsidRDefault="00A53B77" w:rsidP="00D802D2"/>
        </w:tc>
        <w:tc>
          <w:tcPr>
            <w:tcW w:w="1440" w:type="dxa"/>
          </w:tcPr>
          <w:p w14:paraId="44ACC0EF" w14:textId="424CD300" w:rsidR="00A53B77" w:rsidRPr="00A31BE9" w:rsidRDefault="00A53B77" w:rsidP="00D802D2"/>
        </w:tc>
        <w:tc>
          <w:tcPr>
            <w:tcW w:w="1530" w:type="dxa"/>
          </w:tcPr>
          <w:p w14:paraId="327273A8" w14:textId="77777777" w:rsidR="00A53B77" w:rsidRPr="00A31BE9" w:rsidRDefault="00A53B77" w:rsidP="00D802D2"/>
        </w:tc>
        <w:tc>
          <w:tcPr>
            <w:tcW w:w="1530" w:type="dxa"/>
          </w:tcPr>
          <w:p w14:paraId="6BCBBDE8" w14:textId="77777777" w:rsidR="00A53B77" w:rsidRPr="00A31BE9" w:rsidRDefault="00A53B77" w:rsidP="00D802D2"/>
        </w:tc>
        <w:tc>
          <w:tcPr>
            <w:tcW w:w="1800" w:type="dxa"/>
          </w:tcPr>
          <w:p w14:paraId="0241713C" w14:textId="32C54554" w:rsidR="00A53B77" w:rsidRPr="00A31BE9" w:rsidRDefault="00A53B77" w:rsidP="00D802D2"/>
        </w:tc>
        <w:tc>
          <w:tcPr>
            <w:tcW w:w="3330" w:type="dxa"/>
          </w:tcPr>
          <w:p w14:paraId="23A1B954" w14:textId="77777777" w:rsidR="00A53B77" w:rsidRPr="00A31BE9" w:rsidRDefault="00A53B77" w:rsidP="00D802D2"/>
        </w:tc>
      </w:tr>
      <w:tr w:rsidR="00F13273" w14:paraId="3C66ACD5" w14:textId="77777777">
        <w:trPr>
          <w:trHeight w:val="305"/>
        </w:trPr>
        <w:tc>
          <w:tcPr>
            <w:tcW w:w="6750" w:type="dxa"/>
            <w:gridSpan w:val="4"/>
            <w:shd w:val="clear" w:color="auto" w:fill="E5DFEC" w:themeFill="accent4" w:themeFillTint="33"/>
          </w:tcPr>
          <w:p w14:paraId="1E4CEAEA" w14:textId="19BFD483" w:rsidR="00F13273" w:rsidRDefault="00F13273" w:rsidP="00D802D2">
            <w:pPr>
              <w:rPr>
                <w:b/>
                <w:bCs/>
              </w:rPr>
            </w:pPr>
            <w:r>
              <w:rPr>
                <w:b/>
                <w:bCs/>
              </w:rPr>
              <w:lastRenderedPageBreak/>
              <w:t>Box 4: Drug Usage for Working Bottle</w:t>
            </w:r>
            <w:r w:rsidR="002F5138">
              <w:rPr>
                <w:b/>
                <w:bCs/>
              </w:rPr>
              <w:t xml:space="preserve"> Continued </w:t>
            </w:r>
          </w:p>
        </w:tc>
        <w:tc>
          <w:tcPr>
            <w:tcW w:w="8190" w:type="dxa"/>
            <w:gridSpan w:val="4"/>
            <w:shd w:val="clear" w:color="auto" w:fill="auto"/>
            <w:vAlign w:val="bottom"/>
          </w:tcPr>
          <w:p w14:paraId="07DCCB0F" w14:textId="3CC735E8" w:rsidR="00F13273" w:rsidRDefault="00F13273" w:rsidP="00D802D2">
            <w:pPr>
              <w:rPr>
                <w:b/>
                <w:bCs/>
              </w:rPr>
            </w:pPr>
            <w:r>
              <w:rPr>
                <w:b/>
                <w:bCs/>
              </w:rPr>
              <w:t>Drug Name and Concentration:</w:t>
            </w:r>
            <w:r w:rsidR="004F5CAC">
              <w:rPr>
                <w:b/>
                <w:bCs/>
              </w:rPr>
              <w:t xml:space="preserve"> </w:t>
            </w:r>
            <w:r w:rsidR="004F5CAC" w:rsidRPr="004F5CAC">
              <w:rPr>
                <w:rFonts w:ascii="Lucida Handwriting" w:hAnsi="Lucida Handwriting"/>
                <w:color w:val="4F81BD" w:themeColor="accent1"/>
                <w:sz w:val="16"/>
                <w:szCs w:val="16"/>
              </w:rPr>
              <w:t>Ketamine/Xylazine/Saline  20mg/30mg/0.5ml per ml</w:t>
            </w:r>
          </w:p>
        </w:tc>
      </w:tr>
      <w:tr w:rsidR="00F13273" w:rsidRPr="007071A9" w14:paraId="020D3D8E" w14:textId="77777777" w:rsidTr="002B07EE">
        <w:trPr>
          <w:trHeight w:val="305"/>
        </w:trPr>
        <w:tc>
          <w:tcPr>
            <w:tcW w:w="1800" w:type="dxa"/>
          </w:tcPr>
          <w:p w14:paraId="4A012B90" w14:textId="77777777" w:rsidR="00F13273" w:rsidRPr="00A53B77" w:rsidRDefault="00F13273" w:rsidP="00D802D2">
            <w:pPr>
              <w:jc w:val="center"/>
              <w:rPr>
                <w:b/>
                <w:bCs/>
                <w:sz w:val="20"/>
                <w:szCs w:val="20"/>
              </w:rPr>
            </w:pPr>
            <w:r w:rsidRPr="00A53B77">
              <w:rPr>
                <w:b/>
                <w:bCs/>
                <w:sz w:val="20"/>
                <w:szCs w:val="20"/>
              </w:rPr>
              <w:t>Date</w:t>
            </w:r>
          </w:p>
        </w:tc>
        <w:tc>
          <w:tcPr>
            <w:tcW w:w="1710" w:type="dxa"/>
          </w:tcPr>
          <w:p w14:paraId="29F11864" w14:textId="7DC0390E" w:rsidR="00F13273" w:rsidRPr="00A53B77" w:rsidRDefault="00F13273" w:rsidP="00D802D2">
            <w:pPr>
              <w:jc w:val="center"/>
              <w:rPr>
                <w:sz w:val="20"/>
                <w:szCs w:val="20"/>
              </w:rPr>
            </w:pPr>
            <w:r w:rsidRPr="00A53B77">
              <w:rPr>
                <w:b/>
                <w:bCs/>
                <w:sz w:val="20"/>
                <w:szCs w:val="20"/>
              </w:rPr>
              <w:t>Unique Bottle ID</w:t>
            </w:r>
            <w:r w:rsidR="00AB321B">
              <w:rPr>
                <w:b/>
                <w:bCs/>
                <w:sz w:val="20"/>
                <w:szCs w:val="20"/>
              </w:rPr>
              <w:t>*</w:t>
            </w:r>
          </w:p>
        </w:tc>
        <w:tc>
          <w:tcPr>
            <w:tcW w:w="1800" w:type="dxa"/>
          </w:tcPr>
          <w:p w14:paraId="21418F71" w14:textId="77777777" w:rsidR="00F13273" w:rsidRPr="00A53B77" w:rsidRDefault="00F13273" w:rsidP="00D802D2">
            <w:pPr>
              <w:jc w:val="center"/>
              <w:rPr>
                <w:b/>
                <w:bCs/>
                <w:sz w:val="20"/>
                <w:szCs w:val="20"/>
              </w:rPr>
            </w:pPr>
            <w:r w:rsidRPr="00A53B77">
              <w:rPr>
                <w:b/>
                <w:bCs/>
                <w:sz w:val="20"/>
                <w:szCs w:val="20"/>
              </w:rPr>
              <w:t>Unique Bottle ID Expiration Date</w:t>
            </w:r>
          </w:p>
        </w:tc>
        <w:tc>
          <w:tcPr>
            <w:tcW w:w="1440" w:type="dxa"/>
          </w:tcPr>
          <w:p w14:paraId="6B28B718" w14:textId="77777777" w:rsidR="00F13273" w:rsidRPr="00A53B77" w:rsidRDefault="00F13273" w:rsidP="00D802D2">
            <w:pPr>
              <w:jc w:val="center"/>
              <w:rPr>
                <w:b/>
                <w:bCs/>
                <w:sz w:val="20"/>
                <w:szCs w:val="20"/>
              </w:rPr>
            </w:pPr>
            <w:r w:rsidRPr="00A53B77">
              <w:rPr>
                <w:b/>
                <w:bCs/>
                <w:sz w:val="20"/>
                <w:szCs w:val="20"/>
              </w:rPr>
              <w:t>Starting Volume (ml)</w:t>
            </w:r>
          </w:p>
        </w:tc>
        <w:tc>
          <w:tcPr>
            <w:tcW w:w="1530" w:type="dxa"/>
          </w:tcPr>
          <w:p w14:paraId="1404F3C8" w14:textId="77777777" w:rsidR="00F13273" w:rsidRPr="00A53B77" w:rsidRDefault="00F13273" w:rsidP="00D802D2">
            <w:pPr>
              <w:jc w:val="center"/>
              <w:rPr>
                <w:sz w:val="20"/>
                <w:szCs w:val="20"/>
              </w:rPr>
            </w:pPr>
            <w:r w:rsidRPr="00A53B77">
              <w:rPr>
                <w:b/>
                <w:bCs/>
                <w:sz w:val="20"/>
                <w:szCs w:val="20"/>
              </w:rPr>
              <w:t>Volume removed (ml)</w:t>
            </w:r>
          </w:p>
        </w:tc>
        <w:tc>
          <w:tcPr>
            <w:tcW w:w="1530" w:type="dxa"/>
          </w:tcPr>
          <w:p w14:paraId="1D08EE0A" w14:textId="77777777" w:rsidR="00F13273" w:rsidRPr="00A53B77" w:rsidRDefault="00F13273" w:rsidP="00D802D2">
            <w:pPr>
              <w:jc w:val="center"/>
              <w:rPr>
                <w:sz w:val="20"/>
                <w:szCs w:val="20"/>
              </w:rPr>
            </w:pPr>
            <w:r w:rsidRPr="00A53B77">
              <w:rPr>
                <w:b/>
                <w:bCs/>
                <w:sz w:val="20"/>
                <w:szCs w:val="20"/>
              </w:rPr>
              <w:t>Total Volume Remaining (TVR) (ml)</w:t>
            </w:r>
          </w:p>
        </w:tc>
        <w:tc>
          <w:tcPr>
            <w:tcW w:w="1800" w:type="dxa"/>
          </w:tcPr>
          <w:p w14:paraId="7AA0B9D0" w14:textId="77777777" w:rsidR="00F13273" w:rsidRPr="00A53B77" w:rsidRDefault="00F13273" w:rsidP="00D802D2">
            <w:pPr>
              <w:jc w:val="center"/>
              <w:rPr>
                <w:sz w:val="18"/>
                <w:szCs w:val="18"/>
              </w:rPr>
            </w:pPr>
            <w:r w:rsidRPr="00A53B77">
              <w:rPr>
                <w:b/>
                <w:bCs/>
                <w:sz w:val="18"/>
                <w:szCs w:val="18"/>
              </w:rPr>
              <w:t>Initials of person dispensing/ administering</w:t>
            </w:r>
          </w:p>
        </w:tc>
        <w:tc>
          <w:tcPr>
            <w:tcW w:w="3330" w:type="dxa"/>
          </w:tcPr>
          <w:p w14:paraId="03056C02" w14:textId="77777777" w:rsidR="00F13273" w:rsidRPr="007071A9" w:rsidRDefault="00F13273" w:rsidP="00D802D2">
            <w:pPr>
              <w:jc w:val="center"/>
              <w:rPr>
                <w:b/>
                <w:bCs/>
              </w:rPr>
            </w:pPr>
            <w:r>
              <w:rPr>
                <w:b/>
                <w:bCs/>
              </w:rPr>
              <w:t>Reason for Use (optional)</w:t>
            </w:r>
          </w:p>
        </w:tc>
      </w:tr>
      <w:tr w:rsidR="0089594D" w:rsidRPr="00A31BE9" w14:paraId="310B7B2E" w14:textId="77777777" w:rsidTr="002B07EE">
        <w:trPr>
          <w:trHeight w:val="432"/>
        </w:trPr>
        <w:tc>
          <w:tcPr>
            <w:tcW w:w="1800" w:type="dxa"/>
          </w:tcPr>
          <w:p w14:paraId="50FF263C" w14:textId="2B16E514" w:rsidR="0089594D" w:rsidRPr="009D4108" w:rsidRDefault="0089594D" w:rsidP="0089594D">
            <w:pPr>
              <w:rPr>
                <w:rFonts w:ascii="Lucida Handwriting" w:hAnsi="Lucida Handwriting"/>
                <w:b/>
                <w:bCs/>
                <w:color w:val="4F81BD" w:themeColor="accent1"/>
              </w:rPr>
            </w:pPr>
            <w:r w:rsidRPr="009D4108">
              <w:rPr>
                <w:rFonts w:ascii="Lucida Handwriting" w:hAnsi="Lucida Handwriting"/>
                <w:b/>
                <w:bCs/>
                <w:color w:val="4F81BD" w:themeColor="accent1"/>
              </w:rPr>
              <w:t>01/10/24</w:t>
            </w:r>
          </w:p>
        </w:tc>
        <w:tc>
          <w:tcPr>
            <w:tcW w:w="1710" w:type="dxa"/>
          </w:tcPr>
          <w:p w14:paraId="676ABEBB" w14:textId="285EEB3C" w:rsidR="0089594D" w:rsidRPr="009D4108" w:rsidRDefault="0089594D" w:rsidP="0089594D">
            <w:pPr>
              <w:rPr>
                <w:rFonts w:ascii="Lucida Handwriting" w:hAnsi="Lucida Handwriting"/>
                <w:color w:val="4F81BD" w:themeColor="accent1"/>
              </w:rPr>
            </w:pPr>
            <w:r w:rsidRPr="009D4108">
              <w:rPr>
                <w:rFonts w:ascii="Lucida Handwriting" w:hAnsi="Lucida Handwriting"/>
                <w:color w:val="4F81BD" w:themeColor="accent1"/>
              </w:rPr>
              <w:t>KXS011024</w:t>
            </w:r>
          </w:p>
        </w:tc>
        <w:tc>
          <w:tcPr>
            <w:tcW w:w="1800" w:type="dxa"/>
          </w:tcPr>
          <w:p w14:paraId="0523F68F" w14:textId="251FDB76" w:rsidR="0089594D" w:rsidRPr="009D4108" w:rsidRDefault="0089594D" w:rsidP="0089594D">
            <w:pPr>
              <w:rPr>
                <w:rFonts w:ascii="Lucida Handwriting" w:hAnsi="Lucida Handwriting"/>
                <w:color w:val="4F81BD" w:themeColor="accent1"/>
              </w:rPr>
            </w:pPr>
            <w:r w:rsidRPr="009D4108">
              <w:rPr>
                <w:rFonts w:ascii="Lucida Handwriting" w:hAnsi="Lucida Handwriting"/>
                <w:color w:val="4F81BD" w:themeColor="accent1"/>
              </w:rPr>
              <w:t>03/10/24</w:t>
            </w:r>
          </w:p>
        </w:tc>
        <w:tc>
          <w:tcPr>
            <w:tcW w:w="1440" w:type="dxa"/>
          </w:tcPr>
          <w:p w14:paraId="4FB691A2" w14:textId="1A314732" w:rsidR="0089594D" w:rsidRPr="009D4108" w:rsidRDefault="0089594D" w:rsidP="0089594D">
            <w:pPr>
              <w:rPr>
                <w:rFonts w:ascii="Lucida Handwriting" w:hAnsi="Lucida Handwriting"/>
                <w:color w:val="4F81BD" w:themeColor="accent1"/>
              </w:rPr>
            </w:pPr>
            <w:r w:rsidRPr="009D4108">
              <w:rPr>
                <w:rFonts w:ascii="Lucida Handwriting" w:hAnsi="Lucida Handwriting"/>
                <w:color w:val="4F81BD" w:themeColor="accent1"/>
              </w:rPr>
              <w:t>10ml</w:t>
            </w:r>
          </w:p>
        </w:tc>
        <w:tc>
          <w:tcPr>
            <w:tcW w:w="1530" w:type="dxa"/>
          </w:tcPr>
          <w:p w14:paraId="29FDCAD8" w14:textId="65A644B2" w:rsidR="0089594D" w:rsidRPr="009D4108" w:rsidRDefault="0089594D" w:rsidP="0089594D">
            <w:pPr>
              <w:rPr>
                <w:rFonts w:ascii="Lucida Handwriting" w:hAnsi="Lucida Handwriting"/>
                <w:color w:val="4F81BD" w:themeColor="accent1"/>
              </w:rPr>
            </w:pPr>
            <w:r w:rsidRPr="009D4108">
              <w:rPr>
                <w:rFonts w:ascii="Lucida Handwriting" w:hAnsi="Lucida Handwriting"/>
                <w:color w:val="4F81BD" w:themeColor="accent1"/>
              </w:rPr>
              <w:t>5ml</w:t>
            </w:r>
          </w:p>
        </w:tc>
        <w:tc>
          <w:tcPr>
            <w:tcW w:w="1530" w:type="dxa"/>
          </w:tcPr>
          <w:p w14:paraId="085B95E4" w14:textId="182E3EE1" w:rsidR="0089594D" w:rsidRPr="009D4108" w:rsidRDefault="0089594D" w:rsidP="0089594D">
            <w:pPr>
              <w:rPr>
                <w:rFonts w:ascii="Lucida Handwriting" w:hAnsi="Lucida Handwriting"/>
                <w:color w:val="4F81BD" w:themeColor="accent1"/>
              </w:rPr>
            </w:pPr>
            <w:r w:rsidRPr="009D4108">
              <w:rPr>
                <w:rFonts w:ascii="Lucida Handwriting" w:hAnsi="Lucida Handwriting"/>
                <w:color w:val="4F81BD" w:themeColor="accent1"/>
              </w:rPr>
              <w:t>5ml</w:t>
            </w:r>
          </w:p>
        </w:tc>
        <w:tc>
          <w:tcPr>
            <w:tcW w:w="1800" w:type="dxa"/>
          </w:tcPr>
          <w:p w14:paraId="3C920200" w14:textId="44A8B175" w:rsidR="0089594D" w:rsidRPr="009D4108" w:rsidRDefault="0089594D" w:rsidP="0089594D">
            <w:pPr>
              <w:rPr>
                <w:rFonts w:ascii="Lucida Handwriting" w:hAnsi="Lucida Handwriting"/>
                <w:color w:val="4F81BD" w:themeColor="accent1"/>
              </w:rPr>
            </w:pPr>
            <w:r w:rsidRPr="009D4108">
              <w:rPr>
                <w:rFonts w:ascii="Lucida Handwriting" w:hAnsi="Lucida Handwriting"/>
                <w:color w:val="4F81BD" w:themeColor="accent1"/>
              </w:rPr>
              <w:t>JS</w:t>
            </w:r>
          </w:p>
        </w:tc>
        <w:tc>
          <w:tcPr>
            <w:tcW w:w="3330" w:type="dxa"/>
          </w:tcPr>
          <w:p w14:paraId="4863A05A" w14:textId="621E622E" w:rsidR="0089594D" w:rsidRPr="009D4108" w:rsidRDefault="009D4108" w:rsidP="0089594D">
            <w:pPr>
              <w:rPr>
                <w:rFonts w:ascii="Lucida Handwriting" w:hAnsi="Lucida Handwriting"/>
                <w:color w:val="4F81BD" w:themeColor="accent1"/>
              </w:rPr>
            </w:pPr>
            <w:r w:rsidRPr="009D4108">
              <w:rPr>
                <w:rFonts w:ascii="Lucida Handwriting" w:hAnsi="Lucida Handwriting"/>
                <w:color w:val="4F81BD" w:themeColor="accent1"/>
              </w:rPr>
              <w:t>Protocol #45678</w:t>
            </w:r>
          </w:p>
        </w:tc>
      </w:tr>
      <w:tr w:rsidR="009D4108" w:rsidRPr="00A31BE9" w14:paraId="1DF7130C" w14:textId="77777777" w:rsidTr="002B07EE">
        <w:trPr>
          <w:trHeight w:val="432"/>
        </w:trPr>
        <w:tc>
          <w:tcPr>
            <w:tcW w:w="1800" w:type="dxa"/>
          </w:tcPr>
          <w:p w14:paraId="20816F6D" w14:textId="5D1605E4" w:rsidR="009D4108" w:rsidRPr="00A31BE9" w:rsidRDefault="009D4108" w:rsidP="009D4108">
            <w:pPr>
              <w:tabs>
                <w:tab w:val="left" w:pos="1370"/>
              </w:tabs>
              <w:rPr>
                <w:b/>
                <w:bCs/>
              </w:rPr>
            </w:pPr>
            <w:r w:rsidRPr="009D4108">
              <w:rPr>
                <w:rFonts w:ascii="Lucida Handwriting" w:hAnsi="Lucida Handwriting"/>
                <w:b/>
                <w:bCs/>
                <w:color w:val="4F81BD" w:themeColor="accent1"/>
              </w:rPr>
              <w:t>01/1</w:t>
            </w:r>
            <w:r>
              <w:rPr>
                <w:rFonts w:ascii="Lucida Handwriting" w:hAnsi="Lucida Handwriting"/>
                <w:b/>
                <w:bCs/>
                <w:color w:val="4F81BD" w:themeColor="accent1"/>
              </w:rPr>
              <w:t>5</w:t>
            </w:r>
            <w:r w:rsidRPr="009D4108">
              <w:rPr>
                <w:rFonts w:ascii="Lucida Handwriting" w:hAnsi="Lucida Handwriting"/>
                <w:b/>
                <w:bCs/>
                <w:color w:val="4F81BD" w:themeColor="accent1"/>
              </w:rPr>
              <w:t>/24</w:t>
            </w:r>
          </w:p>
        </w:tc>
        <w:tc>
          <w:tcPr>
            <w:tcW w:w="1710" w:type="dxa"/>
          </w:tcPr>
          <w:p w14:paraId="209C68AA" w14:textId="547176B2" w:rsidR="009D4108" w:rsidRPr="00A31BE9" w:rsidRDefault="009D4108" w:rsidP="009D4108">
            <w:r w:rsidRPr="009D4108">
              <w:rPr>
                <w:rFonts w:ascii="Lucida Handwriting" w:hAnsi="Lucida Handwriting"/>
                <w:color w:val="4F81BD" w:themeColor="accent1"/>
              </w:rPr>
              <w:t>KXS011024</w:t>
            </w:r>
          </w:p>
        </w:tc>
        <w:tc>
          <w:tcPr>
            <w:tcW w:w="1800" w:type="dxa"/>
          </w:tcPr>
          <w:p w14:paraId="2B6800D9" w14:textId="1FE37776" w:rsidR="009D4108" w:rsidRPr="00A31BE9" w:rsidRDefault="009D4108" w:rsidP="009D4108">
            <w:r w:rsidRPr="009D4108">
              <w:rPr>
                <w:rFonts w:ascii="Lucida Handwriting" w:hAnsi="Lucida Handwriting"/>
                <w:color w:val="4F81BD" w:themeColor="accent1"/>
              </w:rPr>
              <w:t>03/10/24</w:t>
            </w:r>
          </w:p>
        </w:tc>
        <w:tc>
          <w:tcPr>
            <w:tcW w:w="1440" w:type="dxa"/>
          </w:tcPr>
          <w:p w14:paraId="4FF55C6C" w14:textId="2AC2DF0C" w:rsidR="009D4108" w:rsidRPr="00A31BE9" w:rsidRDefault="009D4108" w:rsidP="009D4108">
            <w:r>
              <w:rPr>
                <w:rFonts w:ascii="Lucida Handwriting" w:hAnsi="Lucida Handwriting"/>
                <w:color w:val="4F81BD" w:themeColor="accent1"/>
              </w:rPr>
              <w:t>5</w:t>
            </w:r>
            <w:r w:rsidRPr="009D4108">
              <w:rPr>
                <w:rFonts w:ascii="Lucida Handwriting" w:hAnsi="Lucida Handwriting"/>
                <w:color w:val="4F81BD" w:themeColor="accent1"/>
              </w:rPr>
              <w:t>ml</w:t>
            </w:r>
          </w:p>
        </w:tc>
        <w:tc>
          <w:tcPr>
            <w:tcW w:w="1530" w:type="dxa"/>
          </w:tcPr>
          <w:p w14:paraId="12E7820A" w14:textId="3D67597F" w:rsidR="009D4108" w:rsidRPr="00A31BE9" w:rsidRDefault="009D4108" w:rsidP="009D4108">
            <w:r w:rsidRPr="009D4108">
              <w:rPr>
                <w:rFonts w:ascii="Lucida Handwriting" w:hAnsi="Lucida Handwriting"/>
                <w:color w:val="4F81BD" w:themeColor="accent1"/>
              </w:rPr>
              <w:t>5ml</w:t>
            </w:r>
          </w:p>
        </w:tc>
        <w:tc>
          <w:tcPr>
            <w:tcW w:w="1530" w:type="dxa"/>
          </w:tcPr>
          <w:p w14:paraId="56747533" w14:textId="6CE01005" w:rsidR="009D4108" w:rsidRPr="00A31BE9" w:rsidRDefault="009D4108" w:rsidP="009D4108">
            <w:r>
              <w:rPr>
                <w:rFonts w:ascii="Lucida Handwriting" w:hAnsi="Lucida Handwriting"/>
                <w:color w:val="4F81BD" w:themeColor="accent1"/>
              </w:rPr>
              <w:t>0</w:t>
            </w:r>
            <w:r w:rsidRPr="009D4108">
              <w:rPr>
                <w:rFonts w:ascii="Lucida Handwriting" w:hAnsi="Lucida Handwriting"/>
                <w:color w:val="4F81BD" w:themeColor="accent1"/>
              </w:rPr>
              <w:t>ml</w:t>
            </w:r>
          </w:p>
        </w:tc>
        <w:tc>
          <w:tcPr>
            <w:tcW w:w="1800" w:type="dxa"/>
          </w:tcPr>
          <w:p w14:paraId="4CC10EE0" w14:textId="1C03DB1D" w:rsidR="009D4108" w:rsidRPr="00A31BE9" w:rsidRDefault="009D4108" w:rsidP="009D4108">
            <w:r w:rsidRPr="009D4108">
              <w:rPr>
                <w:rFonts w:ascii="Lucida Handwriting" w:hAnsi="Lucida Handwriting"/>
                <w:color w:val="4F81BD" w:themeColor="accent1"/>
              </w:rPr>
              <w:t>JS</w:t>
            </w:r>
          </w:p>
        </w:tc>
        <w:tc>
          <w:tcPr>
            <w:tcW w:w="3330" w:type="dxa"/>
          </w:tcPr>
          <w:p w14:paraId="2564900D" w14:textId="5AF9AF8A" w:rsidR="009D4108" w:rsidRPr="00A31BE9" w:rsidRDefault="009D4108" w:rsidP="009D4108">
            <w:r w:rsidRPr="009D4108">
              <w:rPr>
                <w:rFonts w:ascii="Lucida Handwriting" w:hAnsi="Lucida Handwriting"/>
                <w:color w:val="4F81BD" w:themeColor="accent1"/>
              </w:rPr>
              <w:t>Protocol #45678</w:t>
            </w:r>
          </w:p>
        </w:tc>
      </w:tr>
      <w:tr w:rsidR="009D4108" w:rsidRPr="00A31BE9" w14:paraId="34EDAE80" w14:textId="77777777" w:rsidTr="002B07EE">
        <w:trPr>
          <w:trHeight w:val="432"/>
        </w:trPr>
        <w:tc>
          <w:tcPr>
            <w:tcW w:w="1800" w:type="dxa"/>
          </w:tcPr>
          <w:p w14:paraId="2DFF1274" w14:textId="77777777" w:rsidR="009D4108" w:rsidRDefault="009D4108" w:rsidP="009D4108">
            <w:pPr>
              <w:tabs>
                <w:tab w:val="left" w:pos="1370"/>
              </w:tabs>
              <w:rPr>
                <w:b/>
                <w:bCs/>
              </w:rPr>
            </w:pPr>
          </w:p>
        </w:tc>
        <w:tc>
          <w:tcPr>
            <w:tcW w:w="1710" w:type="dxa"/>
          </w:tcPr>
          <w:p w14:paraId="2D73AFCD" w14:textId="77777777" w:rsidR="009D4108" w:rsidRPr="00A31BE9" w:rsidRDefault="009D4108" w:rsidP="009D4108"/>
        </w:tc>
        <w:tc>
          <w:tcPr>
            <w:tcW w:w="1800" w:type="dxa"/>
          </w:tcPr>
          <w:p w14:paraId="4A2C2623" w14:textId="77777777" w:rsidR="009D4108" w:rsidRPr="00A31BE9" w:rsidRDefault="009D4108" w:rsidP="009D4108"/>
        </w:tc>
        <w:tc>
          <w:tcPr>
            <w:tcW w:w="1440" w:type="dxa"/>
          </w:tcPr>
          <w:p w14:paraId="1ABFDE50" w14:textId="77777777" w:rsidR="009D4108" w:rsidRPr="00A31BE9" w:rsidRDefault="009D4108" w:rsidP="009D4108"/>
        </w:tc>
        <w:tc>
          <w:tcPr>
            <w:tcW w:w="1530" w:type="dxa"/>
          </w:tcPr>
          <w:p w14:paraId="4DC0757C" w14:textId="77777777" w:rsidR="009D4108" w:rsidRPr="00A31BE9" w:rsidRDefault="009D4108" w:rsidP="009D4108"/>
        </w:tc>
        <w:tc>
          <w:tcPr>
            <w:tcW w:w="1530" w:type="dxa"/>
          </w:tcPr>
          <w:p w14:paraId="6B67E864" w14:textId="77777777" w:rsidR="009D4108" w:rsidRPr="00A31BE9" w:rsidRDefault="009D4108" w:rsidP="009D4108"/>
        </w:tc>
        <w:tc>
          <w:tcPr>
            <w:tcW w:w="1800" w:type="dxa"/>
          </w:tcPr>
          <w:p w14:paraId="0C4B3613" w14:textId="77777777" w:rsidR="009D4108" w:rsidRPr="00A31BE9" w:rsidRDefault="009D4108" w:rsidP="009D4108"/>
        </w:tc>
        <w:tc>
          <w:tcPr>
            <w:tcW w:w="3330" w:type="dxa"/>
          </w:tcPr>
          <w:p w14:paraId="3C662030" w14:textId="77777777" w:rsidR="009D4108" w:rsidRPr="00A31BE9" w:rsidRDefault="009D4108" w:rsidP="009D4108"/>
        </w:tc>
      </w:tr>
      <w:tr w:rsidR="009D4108" w:rsidRPr="00A31BE9" w14:paraId="33635CEC" w14:textId="77777777" w:rsidTr="002B07EE">
        <w:trPr>
          <w:trHeight w:val="432"/>
        </w:trPr>
        <w:tc>
          <w:tcPr>
            <w:tcW w:w="1800" w:type="dxa"/>
          </w:tcPr>
          <w:p w14:paraId="535F475F" w14:textId="77777777" w:rsidR="009D4108" w:rsidRDefault="009D4108" w:rsidP="009D4108">
            <w:pPr>
              <w:tabs>
                <w:tab w:val="left" w:pos="1370"/>
              </w:tabs>
              <w:rPr>
                <w:b/>
                <w:bCs/>
              </w:rPr>
            </w:pPr>
          </w:p>
        </w:tc>
        <w:tc>
          <w:tcPr>
            <w:tcW w:w="1710" w:type="dxa"/>
          </w:tcPr>
          <w:p w14:paraId="0941EF11" w14:textId="77777777" w:rsidR="009D4108" w:rsidRPr="00A31BE9" w:rsidRDefault="009D4108" w:rsidP="009D4108"/>
        </w:tc>
        <w:tc>
          <w:tcPr>
            <w:tcW w:w="1800" w:type="dxa"/>
          </w:tcPr>
          <w:p w14:paraId="417D13B3" w14:textId="77777777" w:rsidR="009D4108" w:rsidRPr="00A31BE9" w:rsidRDefault="009D4108" w:rsidP="009D4108"/>
        </w:tc>
        <w:tc>
          <w:tcPr>
            <w:tcW w:w="1440" w:type="dxa"/>
          </w:tcPr>
          <w:sdt>
            <w:sdtPr>
              <w:id w:val="-137189497"/>
              <w:docPartObj>
                <w:docPartGallery w:val="Watermarks"/>
              </w:docPartObj>
            </w:sdtPr>
            <w:sdtContent>
              <w:p w14:paraId="7669A087" w14:textId="2C6D65DE" w:rsidR="009D4108" w:rsidRPr="00A31BE9" w:rsidRDefault="003E1082" w:rsidP="009D4108">
                <w:r>
                  <w:rPr>
                    <w:noProof/>
                  </w:rPr>
                  <mc:AlternateContent>
                    <mc:Choice Requires="wps">
                      <w:drawing>
                        <wp:anchor distT="0" distB="0" distL="114300" distR="114300" simplePos="0" relativeHeight="251662848" behindDoc="1" locked="0" layoutInCell="0" allowOverlap="1" wp14:anchorId="683321AF" wp14:editId="30B9DE5C">
                          <wp:simplePos x="0" y="0"/>
                          <wp:positionH relativeFrom="margin">
                            <wp:align>center</wp:align>
                          </wp:positionH>
                          <wp:positionV relativeFrom="margin">
                            <wp:align>center</wp:align>
                          </wp:positionV>
                          <wp:extent cx="5865495" cy="2513965"/>
                          <wp:effectExtent l="0" t="1447800" r="0" b="1105535"/>
                          <wp:wrapNone/>
                          <wp:docPr id="90234220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983073" w14:textId="77777777" w:rsidR="003E1082" w:rsidRDefault="003E1082" w:rsidP="003E1082">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83321AF" id="Text Box 1" o:spid="_x0000_s1028" type="#_x0000_t202" style="position:absolute;margin-left:0;margin-top:0;width:461.85pt;height:197.95pt;rotation:-45;z-index:-2516536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" o:allowincell="f" filled="f" stroked="f">
                          <v:stroke joinstyle="round"/>
                          <o:lock v:ext="edit" shapetype="t"/>
                          <v:textbox style="mso-fit-shape-to-text:t">
                            <w:txbxContent>
                              <w:p w14:paraId="29983073" w14:textId="77777777" w:rsidR="003E1082" w:rsidRDefault="003E1082" w:rsidP="003E1082">
                                <w:pPr>
                                  <w:jc w:val="center"/>
                                  <w:rPr>
                                    <w:rFonts w:ascii="Calibri" w:hAnsi="Calibri" w:cs="Calibri"/>
                                    <w:color w:val="C0C0C0"/>
                                    <w:sz w:val="72"/>
                                    <w:szCs w:val="72"/>
                                    <w14:textFill>
                                      <w14:solidFill>
                                        <w14:srgbClr w14:val="C0C0C0">
                                          <w14:alpha w14:val="50000"/>
                                        </w14:srgbClr>
                                      </w14:solidFill>
                                    </w14:textFill>
                                  </w:rP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p>
            </w:sdtContent>
          </w:sdt>
        </w:tc>
        <w:tc>
          <w:tcPr>
            <w:tcW w:w="1530" w:type="dxa"/>
          </w:tcPr>
          <w:p w14:paraId="4D404777" w14:textId="77777777" w:rsidR="009D4108" w:rsidRPr="00A31BE9" w:rsidRDefault="009D4108" w:rsidP="009D4108"/>
        </w:tc>
        <w:tc>
          <w:tcPr>
            <w:tcW w:w="1530" w:type="dxa"/>
          </w:tcPr>
          <w:p w14:paraId="360273C7" w14:textId="77777777" w:rsidR="009D4108" w:rsidRPr="00A31BE9" w:rsidRDefault="009D4108" w:rsidP="009D4108"/>
        </w:tc>
        <w:tc>
          <w:tcPr>
            <w:tcW w:w="1800" w:type="dxa"/>
          </w:tcPr>
          <w:p w14:paraId="17206114" w14:textId="77777777" w:rsidR="009D4108" w:rsidRPr="00A31BE9" w:rsidRDefault="009D4108" w:rsidP="009D4108"/>
        </w:tc>
        <w:tc>
          <w:tcPr>
            <w:tcW w:w="3330" w:type="dxa"/>
          </w:tcPr>
          <w:p w14:paraId="5038F031" w14:textId="77777777" w:rsidR="009D4108" w:rsidRPr="00A31BE9" w:rsidRDefault="009D4108" w:rsidP="009D4108"/>
        </w:tc>
      </w:tr>
      <w:tr w:rsidR="009D4108" w:rsidRPr="00A31BE9" w14:paraId="7B0821C9" w14:textId="77777777" w:rsidTr="002B07EE">
        <w:trPr>
          <w:trHeight w:val="432"/>
        </w:trPr>
        <w:tc>
          <w:tcPr>
            <w:tcW w:w="1800" w:type="dxa"/>
          </w:tcPr>
          <w:p w14:paraId="601FFE1C" w14:textId="77777777" w:rsidR="009D4108" w:rsidRPr="00A31BE9" w:rsidRDefault="009D4108" w:rsidP="009D4108">
            <w:pPr>
              <w:rPr>
                <w:b/>
                <w:bCs/>
              </w:rPr>
            </w:pPr>
          </w:p>
        </w:tc>
        <w:tc>
          <w:tcPr>
            <w:tcW w:w="1710" w:type="dxa"/>
          </w:tcPr>
          <w:p w14:paraId="46646B69" w14:textId="77777777" w:rsidR="009D4108" w:rsidRPr="00A31BE9" w:rsidRDefault="009D4108" w:rsidP="009D4108"/>
        </w:tc>
        <w:tc>
          <w:tcPr>
            <w:tcW w:w="1800" w:type="dxa"/>
          </w:tcPr>
          <w:p w14:paraId="157982EC" w14:textId="77777777" w:rsidR="009D4108" w:rsidRPr="00A31BE9" w:rsidRDefault="009D4108" w:rsidP="009D4108"/>
        </w:tc>
        <w:tc>
          <w:tcPr>
            <w:tcW w:w="1440" w:type="dxa"/>
          </w:tcPr>
          <w:p w14:paraId="71A06129" w14:textId="77777777" w:rsidR="009D4108" w:rsidRPr="00A31BE9" w:rsidRDefault="009D4108" w:rsidP="009D4108"/>
        </w:tc>
        <w:tc>
          <w:tcPr>
            <w:tcW w:w="1530" w:type="dxa"/>
          </w:tcPr>
          <w:p w14:paraId="30BC6266" w14:textId="77777777" w:rsidR="009D4108" w:rsidRPr="00A31BE9" w:rsidRDefault="009D4108" w:rsidP="009D4108"/>
        </w:tc>
        <w:tc>
          <w:tcPr>
            <w:tcW w:w="1530" w:type="dxa"/>
          </w:tcPr>
          <w:p w14:paraId="4617AA50" w14:textId="77777777" w:rsidR="009D4108" w:rsidRPr="00A31BE9" w:rsidRDefault="009D4108" w:rsidP="009D4108"/>
        </w:tc>
        <w:tc>
          <w:tcPr>
            <w:tcW w:w="1800" w:type="dxa"/>
          </w:tcPr>
          <w:p w14:paraId="14ED8EF0" w14:textId="77777777" w:rsidR="009D4108" w:rsidRPr="00A31BE9" w:rsidRDefault="009D4108" w:rsidP="009D4108"/>
        </w:tc>
        <w:tc>
          <w:tcPr>
            <w:tcW w:w="3330" w:type="dxa"/>
          </w:tcPr>
          <w:p w14:paraId="789158C9" w14:textId="77777777" w:rsidR="009D4108" w:rsidRPr="00A31BE9" w:rsidRDefault="009D4108" w:rsidP="009D4108"/>
        </w:tc>
      </w:tr>
      <w:tr w:rsidR="009D4108" w:rsidRPr="00A31BE9" w14:paraId="10456469" w14:textId="77777777" w:rsidTr="002B07EE">
        <w:trPr>
          <w:trHeight w:val="432"/>
        </w:trPr>
        <w:tc>
          <w:tcPr>
            <w:tcW w:w="1800" w:type="dxa"/>
          </w:tcPr>
          <w:p w14:paraId="0F829EE6" w14:textId="77777777" w:rsidR="009D4108" w:rsidRPr="00A31BE9" w:rsidRDefault="009D4108" w:rsidP="009D4108">
            <w:pPr>
              <w:rPr>
                <w:b/>
                <w:bCs/>
              </w:rPr>
            </w:pPr>
          </w:p>
        </w:tc>
        <w:tc>
          <w:tcPr>
            <w:tcW w:w="1710" w:type="dxa"/>
          </w:tcPr>
          <w:p w14:paraId="211684F8" w14:textId="77777777" w:rsidR="009D4108" w:rsidRPr="00A31BE9" w:rsidRDefault="009D4108" w:rsidP="009D4108"/>
        </w:tc>
        <w:tc>
          <w:tcPr>
            <w:tcW w:w="1800" w:type="dxa"/>
          </w:tcPr>
          <w:p w14:paraId="77F7E665" w14:textId="77777777" w:rsidR="009D4108" w:rsidRPr="00A31BE9" w:rsidRDefault="009D4108" w:rsidP="009D4108"/>
        </w:tc>
        <w:tc>
          <w:tcPr>
            <w:tcW w:w="1440" w:type="dxa"/>
          </w:tcPr>
          <w:p w14:paraId="7C4EBBC1" w14:textId="77777777" w:rsidR="009D4108" w:rsidRPr="00A31BE9" w:rsidRDefault="009D4108" w:rsidP="009D4108"/>
        </w:tc>
        <w:tc>
          <w:tcPr>
            <w:tcW w:w="1530" w:type="dxa"/>
          </w:tcPr>
          <w:p w14:paraId="7385E01C" w14:textId="77777777" w:rsidR="009D4108" w:rsidRPr="00A31BE9" w:rsidRDefault="009D4108" w:rsidP="009D4108"/>
        </w:tc>
        <w:tc>
          <w:tcPr>
            <w:tcW w:w="1530" w:type="dxa"/>
          </w:tcPr>
          <w:p w14:paraId="71F37BE5" w14:textId="77777777" w:rsidR="009D4108" w:rsidRPr="00A31BE9" w:rsidRDefault="009D4108" w:rsidP="009D4108"/>
        </w:tc>
        <w:tc>
          <w:tcPr>
            <w:tcW w:w="1800" w:type="dxa"/>
          </w:tcPr>
          <w:p w14:paraId="24E4E56C" w14:textId="77777777" w:rsidR="009D4108" w:rsidRPr="00A31BE9" w:rsidRDefault="009D4108" w:rsidP="009D4108"/>
        </w:tc>
        <w:tc>
          <w:tcPr>
            <w:tcW w:w="3330" w:type="dxa"/>
          </w:tcPr>
          <w:p w14:paraId="7C4222FE" w14:textId="77777777" w:rsidR="009D4108" w:rsidRPr="00A31BE9" w:rsidRDefault="009D4108" w:rsidP="009D4108"/>
        </w:tc>
      </w:tr>
      <w:tr w:rsidR="009D4108" w:rsidRPr="00A31BE9" w14:paraId="42876EC5" w14:textId="77777777" w:rsidTr="002B07EE">
        <w:trPr>
          <w:trHeight w:val="432"/>
        </w:trPr>
        <w:tc>
          <w:tcPr>
            <w:tcW w:w="1800" w:type="dxa"/>
          </w:tcPr>
          <w:p w14:paraId="69376348" w14:textId="77777777" w:rsidR="009D4108" w:rsidRPr="00A31BE9" w:rsidRDefault="009D4108" w:rsidP="009D4108">
            <w:pPr>
              <w:rPr>
                <w:b/>
                <w:bCs/>
              </w:rPr>
            </w:pPr>
          </w:p>
        </w:tc>
        <w:tc>
          <w:tcPr>
            <w:tcW w:w="1710" w:type="dxa"/>
          </w:tcPr>
          <w:p w14:paraId="0CE8BBE4" w14:textId="77777777" w:rsidR="009D4108" w:rsidRPr="00A31BE9" w:rsidRDefault="009D4108" w:rsidP="009D4108"/>
        </w:tc>
        <w:tc>
          <w:tcPr>
            <w:tcW w:w="1800" w:type="dxa"/>
          </w:tcPr>
          <w:p w14:paraId="577CE189" w14:textId="77777777" w:rsidR="009D4108" w:rsidRPr="00A31BE9" w:rsidRDefault="009D4108" w:rsidP="009D4108"/>
        </w:tc>
        <w:tc>
          <w:tcPr>
            <w:tcW w:w="1440" w:type="dxa"/>
          </w:tcPr>
          <w:p w14:paraId="6CE51816" w14:textId="77777777" w:rsidR="009D4108" w:rsidRPr="00A31BE9" w:rsidRDefault="009D4108" w:rsidP="009D4108"/>
        </w:tc>
        <w:tc>
          <w:tcPr>
            <w:tcW w:w="1530" w:type="dxa"/>
          </w:tcPr>
          <w:p w14:paraId="2BDA0399" w14:textId="77777777" w:rsidR="009D4108" w:rsidRPr="00A31BE9" w:rsidRDefault="009D4108" w:rsidP="009D4108"/>
        </w:tc>
        <w:tc>
          <w:tcPr>
            <w:tcW w:w="1530" w:type="dxa"/>
          </w:tcPr>
          <w:p w14:paraId="65C8C4F2" w14:textId="77777777" w:rsidR="009D4108" w:rsidRPr="00A31BE9" w:rsidRDefault="009D4108" w:rsidP="009D4108"/>
        </w:tc>
        <w:tc>
          <w:tcPr>
            <w:tcW w:w="1800" w:type="dxa"/>
          </w:tcPr>
          <w:p w14:paraId="623852E0" w14:textId="77777777" w:rsidR="009D4108" w:rsidRPr="00A31BE9" w:rsidRDefault="009D4108" w:rsidP="009D4108"/>
        </w:tc>
        <w:tc>
          <w:tcPr>
            <w:tcW w:w="3330" w:type="dxa"/>
          </w:tcPr>
          <w:p w14:paraId="25D048D9" w14:textId="77777777" w:rsidR="009D4108" w:rsidRPr="00A31BE9" w:rsidRDefault="009D4108" w:rsidP="009D4108"/>
        </w:tc>
      </w:tr>
      <w:tr w:rsidR="009D4108" w:rsidRPr="00A31BE9" w14:paraId="1E58A561" w14:textId="77777777" w:rsidTr="002B07EE">
        <w:trPr>
          <w:trHeight w:val="432"/>
        </w:trPr>
        <w:tc>
          <w:tcPr>
            <w:tcW w:w="1800" w:type="dxa"/>
          </w:tcPr>
          <w:p w14:paraId="4827DB55" w14:textId="77777777" w:rsidR="009D4108" w:rsidRPr="00A31BE9" w:rsidRDefault="009D4108" w:rsidP="009D4108">
            <w:pPr>
              <w:rPr>
                <w:b/>
                <w:bCs/>
              </w:rPr>
            </w:pPr>
          </w:p>
        </w:tc>
        <w:tc>
          <w:tcPr>
            <w:tcW w:w="1710" w:type="dxa"/>
          </w:tcPr>
          <w:p w14:paraId="3C163454" w14:textId="77777777" w:rsidR="009D4108" w:rsidRPr="00A31BE9" w:rsidRDefault="009D4108" w:rsidP="009D4108"/>
        </w:tc>
        <w:tc>
          <w:tcPr>
            <w:tcW w:w="1800" w:type="dxa"/>
          </w:tcPr>
          <w:p w14:paraId="3AE25C4C" w14:textId="77777777" w:rsidR="009D4108" w:rsidRPr="00A31BE9" w:rsidRDefault="009D4108" w:rsidP="009D4108"/>
        </w:tc>
        <w:tc>
          <w:tcPr>
            <w:tcW w:w="1440" w:type="dxa"/>
          </w:tcPr>
          <w:p w14:paraId="18FBAB06" w14:textId="77777777" w:rsidR="009D4108" w:rsidRPr="00A31BE9" w:rsidRDefault="009D4108" w:rsidP="009D4108"/>
        </w:tc>
        <w:tc>
          <w:tcPr>
            <w:tcW w:w="1530" w:type="dxa"/>
          </w:tcPr>
          <w:p w14:paraId="09DCCFBD" w14:textId="77777777" w:rsidR="009D4108" w:rsidRPr="00A31BE9" w:rsidRDefault="009D4108" w:rsidP="009D4108"/>
        </w:tc>
        <w:tc>
          <w:tcPr>
            <w:tcW w:w="1530" w:type="dxa"/>
          </w:tcPr>
          <w:p w14:paraId="771A2EDE" w14:textId="77777777" w:rsidR="009D4108" w:rsidRPr="00A31BE9" w:rsidRDefault="009D4108" w:rsidP="009D4108"/>
        </w:tc>
        <w:tc>
          <w:tcPr>
            <w:tcW w:w="1800" w:type="dxa"/>
          </w:tcPr>
          <w:p w14:paraId="4284F71B" w14:textId="77777777" w:rsidR="009D4108" w:rsidRPr="00A31BE9" w:rsidRDefault="009D4108" w:rsidP="009D4108"/>
        </w:tc>
        <w:tc>
          <w:tcPr>
            <w:tcW w:w="3330" w:type="dxa"/>
          </w:tcPr>
          <w:p w14:paraId="0208956A" w14:textId="77777777" w:rsidR="009D4108" w:rsidRPr="00A31BE9" w:rsidRDefault="009D4108" w:rsidP="009D4108"/>
        </w:tc>
      </w:tr>
      <w:tr w:rsidR="009D4108" w:rsidRPr="00A31BE9" w14:paraId="74E2569C" w14:textId="77777777" w:rsidTr="002B07EE">
        <w:trPr>
          <w:trHeight w:val="432"/>
        </w:trPr>
        <w:tc>
          <w:tcPr>
            <w:tcW w:w="1800" w:type="dxa"/>
          </w:tcPr>
          <w:p w14:paraId="2AA28269" w14:textId="77777777" w:rsidR="009D4108" w:rsidRPr="00A31BE9" w:rsidRDefault="009D4108" w:rsidP="009D4108">
            <w:pPr>
              <w:rPr>
                <w:b/>
                <w:bCs/>
              </w:rPr>
            </w:pPr>
          </w:p>
        </w:tc>
        <w:tc>
          <w:tcPr>
            <w:tcW w:w="1710" w:type="dxa"/>
          </w:tcPr>
          <w:p w14:paraId="3771C1D3" w14:textId="77777777" w:rsidR="009D4108" w:rsidRPr="00A31BE9" w:rsidRDefault="009D4108" w:rsidP="009D4108"/>
        </w:tc>
        <w:tc>
          <w:tcPr>
            <w:tcW w:w="1800" w:type="dxa"/>
          </w:tcPr>
          <w:p w14:paraId="222580AA" w14:textId="77777777" w:rsidR="009D4108" w:rsidRPr="00A31BE9" w:rsidRDefault="009D4108" w:rsidP="009D4108"/>
        </w:tc>
        <w:tc>
          <w:tcPr>
            <w:tcW w:w="1440" w:type="dxa"/>
          </w:tcPr>
          <w:p w14:paraId="13C5B867" w14:textId="77777777" w:rsidR="009D4108" w:rsidRPr="00A31BE9" w:rsidRDefault="009D4108" w:rsidP="009D4108"/>
        </w:tc>
        <w:tc>
          <w:tcPr>
            <w:tcW w:w="1530" w:type="dxa"/>
          </w:tcPr>
          <w:p w14:paraId="233FF534" w14:textId="77777777" w:rsidR="009D4108" w:rsidRPr="00A31BE9" w:rsidRDefault="009D4108" w:rsidP="009D4108"/>
        </w:tc>
        <w:tc>
          <w:tcPr>
            <w:tcW w:w="1530" w:type="dxa"/>
          </w:tcPr>
          <w:p w14:paraId="67AE7EB1" w14:textId="77777777" w:rsidR="009D4108" w:rsidRPr="00A31BE9" w:rsidRDefault="009D4108" w:rsidP="009D4108"/>
        </w:tc>
        <w:tc>
          <w:tcPr>
            <w:tcW w:w="1800" w:type="dxa"/>
          </w:tcPr>
          <w:p w14:paraId="2C3F2BFC" w14:textId="77777777" w:rsidR="009D4108" w:rsidRPr="00A31BE9" w:rsidRDefault="009D4108" w:rsidP="009D4108"/>
        </w:tc>
        <w:tc>
          <w:tcPr>
            <w:tcW w:w="3330" w:type="dxa"/>
          </w:tcPr>
          <w:p w14:paraId="0E873AAA" w14:textId="77777777" w:rsidR="009D4108" w:rsidRPr="00A31BE9" w:rsidRDefault="009D4108" w:rsidP="009D4108"/>
        </w:tc>
      </w:tr>
      <w:tr w:rsidR="009D4108" w:rsidRPr="00A31BE9" w14:paraId="60B76325" w14:textId="77777777" w:rsidTr="002B07EE">
        <w:trPr>
          <w:trHeight w:val="432"/>
        </w:trPr>
        <w:tc>
          <w:tcPr>
            <w:tcW w:w="1800" w:type="dxa"/>
          </w:tcPr>
          <w:p w14:paraId="2A218A1F" w14:textId="77777777" w:rsidR="009D4108" w:rsidRPr="00A31BE9" w:rsidRDefault="009D4108" w:rsidP="009D4108">
            <w:pPr>
              <w:rPr>
                <w:b/>
                <w:bCs/>
              </w:rPr>
            </w:pPr>
          </w:p>
        </w:tc>
        <w:tc>
          <w:tcPr>
            <w:tcW w:w="1710" w:type="dxa"/>
          </w:tcPr>
          <w:p w14:paraId="63BC8D05" w14:textId="77777777" w:rsidR="009D4108" w:rsidRPr="00A31BE9" w:rsidRDefault="009D4108" w:rsidP="009D4108"/>
        </w:tc>
        <w:tc>
          <w:tcPr>
            <w:tcW w:w="1800" w:type="dxa"/>
          </w:tcPr>
          <w:p w14:paraId="537AD6C7" w14:textId="77777777" w:rsidR="009D4108" w:rsidRPr="00A31BE9" w:rsidRDefault="009D4108" w:rsidP="009D4108"/>
        </w:tc>
        <w:tc>
          <w:tcPr>
            <w:tcW w:w="1440" w:type="dxa"/>
          </w:tcPr>
          <w:p w14:paraId="2A8E6198" w14:textId="77777777" w:rsidR="009D4108" w:rsidRPr="00A31BE9" w:rsidRDefault="009D4108" w:rsidP="009D4108"/>
        </w:tc>
        <w:tc>
          <w:tcPr>
            <w:tcW w:w="1530" w:type="dxa"/>
          </w:tcPr>
          <w:p w14:paraId="3342BAC5" w14:textId="77777777" w:rsidR="009D4108" w:rsidRPr="00A31BE9" w:rsidRDefault="009D4108" w:rsidP="009D4108"/>
        </w:tc>
        <w:tc>
          <w:tcPr>
            <w:tcW w:w="1530" w:type="dxa"/>
          </w:tcPr>
          <w:p w14:paraId="2203D409" w14:textId="77777777" w:rsidR="009D4108" w:rsidRPr="00A31BE9" w:rsidRDefault="009D4108" w:rsidP="009D4108"/>
        </w:tc>
        <w:tc>
          <w:tcPr>
            <w:tcW w:w="1800" w:type="dxa"/>
          </w:tcPr>
          <w:p w14:paraId="07EA2727" w14:textId="77777777" w:rsidR="009D4108" w:rsidRPr="00A31BE9" w:rsidRDefault="009D4108" w:rsidP="009D4108"/>
        </w:tc>
        <w:tc>
          <w:tcPr>
            <w:tcW w:w="3330" w:type="dxa"/>
          </w:tcPr>
          <w:p w14:paraId="3CECBA64" w14:textId="77777777" w:rsidR="009D4108" w:rsidRPr="00A31BE9" w:rsidRDefault="009D4108" w:rsidP="009D4108"/>
        </w:tc>
      </w:tr>
      <w:tr w:rsidR="009D4108" w:rsidRPr="00A31BE9" w14:paraId="470771BB" w14:textId="77777777" w:rsidTr="002B07EE">
        <w:trPr>
          <w:trHeight w:val="432"/>
        </w:trPr>
        <w:tc>
          <w:tcPr>
            <w:tcW w:w="1800" w:type="dxa"/>
          </w:tcPr>
          <w:p w14:paraId="44FB2AC5" w14:textId="77777777" w:rsidR="009D4108" w:rsidRPr="00A31BE9" w:rsidRDefault="009D4108" w:rsidP="009D4108">
            <w:pPr>
              <w:rPr>
                <w:b/>
                <w:bCs/>
              </w:rPr>
            </w:pPr>
          </w:p>
        </w:tc>
        <w:tc>
          <w:tcPr>
            <w:tcW w:w="1710" w:type="dxa"/>
          </w:tcPr>
          <w:p w14:paraId="72A4A66C" w14:textId="77777777" w:rsidR="009D4108" w:rsidRPr="00A31BE9" w:rsidRDefault="009D4108" w:rsidP="009D4108"/>
        </w:tc>
        <w:tc>
          <w:tcPr>
            <w:tcW w:w="1800" w:type="dxa"/>
          </w:tcPr>
          <w:p w14:paraId="31917BCA" w14:textId="77777777" w:rsidR="009D4108" w:rsidRPr="00A31BE9" w:rsidRDefault="009D4108" w:rsidP="009D4108"/>
        </w:tc>
        <w:tc>
          <w:tcPr>
            <w:tcW w:w="1440" w:type="dxa"/>
          </w:tcPr>
          <w:p w14:paraId="3546C648" w14:textId="77777777" w:rsidR="009D4108" w:rsidRPr="00A31BE9" w:rsidRDefault="009D4108" w:rsidP="009D4108"/>
        </w:tc>
        <w:tc>
          <w:tcPr>
            <w:tcW w:w="1530" w:type="dxa"/>
          </w:tcPr>
          <w:p w14:paraId="77318016" w14:textId="77777777" w:rsidR="009D4108" w:rsidRPr="00A31BE9" w:rsidRDefault="009D4108" w:rsidP="009D4108"/>
        </w:tc>
        <w:tc>
          <w:tcPr>
            <w:tcW w:w="1530" w:type="dxa"/>
          </w:tcPr>
          <w:p w14:paraId="410BB438" w14:textId="77777777" w:rsidR="009D4108" w:rsidRPr="00A31BE9" w:rsidRDefault="009D4108" w:rsidP="009D4108"/>
        </w:tc>
        <w:tc>
          <w:tcPr>
            <w:tcW w:w="1800" w:type="dxa"/>
          </w:tcPr>
          <w:p w14:paraId="790D954B" w14:textId="77777777" w:rsidR="009D4108" w:rsidRPr="00A31BE9" w:rsidRDefault="009D4108" w:rsidP="009D4108"/>
        </w:tc>
        <w:tc>
          <w:tcPr>
            <w:tcW w:w="3330" w:type="dxa"/>
          </w:tcPr>
          <w:p w14:paraId="19254CFE" w14:textId="77777777" w:rsidR="009D4108" w:rsidRPr="00A31BE9" w:rsidRDefault="009D4108" w:rsidP="009D4108"/>
        </w:tc>
      </w:tr>
      <w:tr w:rsidR="009D4108" w:rsidRPr="00A31BE9" w14:paraId="4749C6ED" w14:textId="77777777" w:rsidTr="002B07EE">
        <w:trPr>
          <w:trHeight w:val="432"/>
        </w:trPr>
        <w:tc>
          <w:tcPr>
            <w:tcW w:w="1800" w:type="dxa"/>
          </w:tcPr>
          <w:p w14:paraId="301FE3BB" w14:textId="77777777" w:rsidR="009D4108" w:rsidRPr="00A31BE9" w:rsidRDefault="009D4108" w:rsidP="009D4108">
            <w:pPr>
              <w:rPr>
                <w:b/>
                <w:bCs/>
              </w:rPr>
            </w:pPr>
          </w:p>
        </w:tc>
        <w:tc>
          <w:tcPr>
            <w:tcW w:w="1710" w:type="dxa"/>
          </w:tcPr>
          <w:p w14:paraId="52705952" w14:textId="77777777" w:rsidR="009D4108" w:rsidRPr="00A31BE9" w:rsidRDefault="009D4108" w:rsidP="009D4108"/>
        </w:tc>
        <w:tc>
          <w:tcPr>
            <w:tcW w:w="1800" w:type="dxa"/>
          </w:tcPr>
          <w:p w14:paraId="3B1F7734" w14:textId="77777777" w:rsidR="009D4108" w:rsidRPr="00A31BE9" w:rsidRDefault="009D4108" w:rsidP="009D4108"/>
        </w:tc>
        <w:tc>
          <w:tcPr>
            <w:tcW w:w="1440" w:type="dxa"/>
          </w:tcPr>
          <w:p w14:paraId="412CEC9E" w14:textId="77777777" w:rsidR="009D4108" w:rsidRPr="00A31BE9" w:rsidRDefault="009D4108" w:rsidP="009D4108"/>
        </w:tc>
        <w:tc>
          <w:tcPr>
            <w:tcW w:w="1530" w:type="dxa"/>
          </w:tcPr>
          <w:p w14:paraId="737E445C" w14:textId="77777777" w:rsidR="009D4108" w:rsidRPr="00A31BE9" w:rsidRDefault="009D4108" w:rsidP="009D4108"/>
        </w:tc>
        <w:tc>
          <w:tcPr>
            <w:tcW w:w="1530" w:type="dxa"/>
          </w:tcPr>
          <w:p w14:paraId="4E116AE4" w14:textId="77777777" w:rsidR="009D4108" w:rsidRPr="00A31BE9" w:rsidRDefault="009D4108" w:rsidP="009D4108"/>
        </w:tc>
        <w:tc>
          <w:tcPr>
            <w:tcW w:w="1800" w:type="dxa"/>
          </w:tcPr>
          <w:p w14:paraId="0D3E9535" w14:textId="77777777" w:rsidR="009D4108" w:rsidRPr="00A31BE9" w:rsidRDefault="009D4108" w:rsidP="009D4108"/>
        </w:tc>
        <w:tc>
          <w:tcPr>
            <w:tcW w:w="3330" w:type="dxa"/>
          </w:tcPr>
          <w:p w14:paraId="34EEC6B4" w14:textId="77777777" w:rsidR="009D4108" w:rsidRPr="00A31BE9" w:rsidRDefault="009D4108" w:rsidP="009D4108"/>
        </w:tc>
      </w:tr>
      <w:tr w:rsidR="009D4108" w:rsidRPr="00A31BE9" w14:paraId="2AF6222D" w14:textId="77777777" w:rsidTr="002B07EE">
        <w:trPr>
          <w:trHeight w:val="432"/>
        </w:trPr>
        <w:tc>
          <w:tcPr>
            <w:tcW w:w="1800" w:type="dxa"/>
          </w:tcPr>
          <w:p w14:paraId="0FEB1E78" w14:textId="77777777" w:rsidR="009D4108" w:rsidRPr="00A31BE9" w:rsidRDefault="009D4108" w:rsidP="009D4108">
            <w:pPr>
              <w:rPr>
                <w:b/>
                <w:bCs/>
              </w:rPr>
            </w:pPr>
          </w:p>
        </w:tc>
        <w:tc>
          <w:tcPr>
            <w:tcW w:w="1710" w:type="dxa"/>
          </w:tcPr>
          <w:p w14:paraId="49FC9239" w14:textId="77777777" w:rsidR="009D4108" w:rsidRPr="00A31BE9" w:rsidRDefault="009D4108" w:rsidP="009D4108"/>
        </w:tc>
        <w:tc>
          <w:tcPr>
            <w:tcW w:w="1800" w:type="dxa"/>
          </w:tcPr>
          <w:p w14:paraId="79826A1F" w14:textId="77777777" w:rsidR="009D4108" w:rsidRPr="00A31BE9" w:rsidRDefault="009D4108" w:rsidP="009D4108"/>
        </w:tc>
        <w:tc>
          <w:tcPr>
            <w:tcW w:w="1440" w:type="dxa"/>
          </w:tcPr>
          <w:p w14:paraId="1B2E2A2A" w14:textId="77777777" w:rsidR="009D4108" w:rsidRPr="00A31BE9" w:rsidRDefault="009D4108" w:rsidP="009D4108"/>
        </w:tc>
        <w:tc>
          <w:tcPr>
            <w:tcW w:w="1530" w:type="dxa"/>
          </w:tcPr>
          <w:p w14:paraId="55144D52" w14:textId="77777777" w:rsidR="009D4108" w:rsidRPr="00A31BE9" w:rsidRDefault="009D4108" w:rsidP="009D4108"/>
        </w:tc>
        <w:tc>
          <w:tcPr>
            <w:tcW w:w="1530" w:type="dxa"/>
          </w:tcPr>
          <w:p w14:paraId="06E7283F" w14:textId="77777777" w:rsidR="009D4108" w:rsidRPr="00A31BE9" w:rsidRDefault="009D4108" w:rsidP="009D4108"/>
        </w:tc>
        <w:tc>
          <w:tcPr>
            <w:tcW w:w="1800" w:type="dxa"/>
          </w:tcPr>
          <w:p w14:paraId="6CFFAA1D" w14:textId="77777777" w:rsidR="009D4108" w:rsidRPr="00A31BE9" w:rsidRDefault="009D4108" w:rsidP="009D4108"/>
        </w:tc>
        <w:tc>
          <w:tcPr>
            <w:tcW w:w="3330" w:type="dxa"/>
          </w:tcPr>
          <w:p w14:paraId="272E0157" w14:textId="77777777" w:rsidR="009D4108" w:rsidRPr="00A31BE9" w:rsidRDefault="009D4108" w:rsidP="009D4108"/>
        </w:tc>
      </w:tr>
      <w:tr w:rsidR="009D4108" w:rsidRPr="00A31BE9" w14:paraId="666E801C" w14:textId="77777777" w:rsidTr="002B07EE">
        <w:trPr>
          <w:trHeight w:val="432"/>
        </w:trPr>
        <w:tc>
          <w:tcPr>
            <w:tcW w:w="1800" w:type="dxa"/>
          </w:tcPr>
          <w:p w14:paraId="1C96527D" w14:textId="77777777" w:rsidR="009D4108" w:rsidRPr="00A31BE9" w:rsidRDefault="009D4108" w:rsidP="009D4108">
            <w:pPr>
              <w:rPr>
                <w:b/>
                <w:bCs/>
              </w:rPr>
            </w:pPr>
          </w:p>
        </w:tc>
        <w:tc>
          <w:tcPr>
            <w:tcW w:w="1710" w:type="dxa"/>
          </w:tcPr>
          <w:p w14:paraId="4DE7495F" w14:textId="77777777" w:rsidR="009D4108" w:rsidRPr="00A31BE9" w:rsidRDefault="009D4108" w:rsidP="009D4108"/>
        </w:tc>
        <w:tc>
          <w:tcPr>
            <w:tcW w:w="1800" w:type="dxa"/>
          </w:tcPr>
          <w:p w14:paraId="3CF691AF" w14:textId="77777777" w:rsidR="009D4108" w:rsidRPr="00A31BE9" w:rsidRDefault="009D4108" w:rsidP="009D4108"/>
        </w:tc>
        <w:tc>
          <w:tcPr>
            <w:tcW w:w="1440" w:type="dxa"/>
          </w:tcPr>
          <w:p w14:paraId="5A3FCE0D" w14:textId="77777777" w:rsidR="009D4108" w:rsidRPr="00A31BE9" w:rsidRDefault="009D4108" w:rsidP="009D4108"/>
        </w:tc>
        <w:tc>
          <w:tcPr>
            <w:tcW w:w="1530" w:type="dxa"/>
          </w:tcPr>
          <w:p w14:paraId="5CD09CA4" w14:textId="77777777" w:rsidR="009D4108" w:rsidRPr="00A31BE9" w:rsidRDefault="009D4108" w:rsidP="009D4108"/>
        </w:tc>
        <w:tc>
          <w:tcPr>
            <w:tcW w:w="1530" w:type="dxa"/>
          </w:tcPr>
          <w:p w14:paraId="4A162A33" w14:textId="77777777" w:rsidR="009D4108" w:rsidRPr="00A31BE9" w:rsidRDefault="009D4108" w:rsidP="009D4108"/>
        </w:tc>
        <w:tc>
          <w:tcPr>
            <w:tcW w:w="1800" w:type="dxa"/>
          </w:tcPr>
          <w:p w14:paraId="4F5DD293" w14:textId="77777777" w:rsidR="009D4108" w:rsidRPr="00A31BE9" w:rsidRDefault="009D4108" w:rsidP="009D4108"/>
        </w:tc>
        <w:tc>
          <w:tcPr>
            <w:tcW w:w="3330" w:type="dxa"/>
          </w:tcPr>
          <w:p w14:paraId="5D642865" w14:textId="77777777" w:rsidR="009D4108" w:rsidRPr="00A31BE9" w:rsidRDefault="009D4108" w:rsidP="009D4108"/>
        </w:tc>
      </w:tr>
      <w:tr w:rsidR="009D4108" w:rsidRPr="00A31BE9" w14:paraId="64E8BC71" w14:textId="77777777" w:rsidTr="002B07EE">
        <w:trPr>
          <w:trHeight w:val="432"/>
        </w:trPr>
        <w:tc>
          <w:tcPr>
            <w:tcW w:w="1800" w:type="dxa"/>
          </w:tcPr>
          <w:p w14:paraId="29659695" w14:textId="77777777" w:rsidR="009D4108" w:rsidRPr="00A31BE9" w:rsidRDefault="009D4108" w:rsidP="009D4108">
            <w:pPr>
              <w:rPr>
                <w:b/>
                <w:bCs/>
              </w:rPr>
            </w:pPr>
          </w:p>
        </w:tc>
        <w:tc>
          <w:tcPr>
            <w:tcW w:w="1710" w:type="dxa"/>
          </w:tcPr>
          <w:p w14:paraId="394EAB4B" w14:textId="77777777" w:rsidR="009D4108" w:rsidRPr="00A31BE9" w:rsidRDefault="009D4108" w:rsidP="009D4108"/>
        </w:tc>
        <w:tc>
          <w:tcPr>
            <w:tcW w:w="1800" w:type="dxa"/>
          </w:tcPr>
          <w:p w14:paraId="1A0E3BEF" w14:textId="77777777" w:rsidR="009D4108" w:rsidRPr="00A31BE9" w:rsidRDefault="009D4108" w:rsidP="009D4108"/>
        </w:tc>
        <w:tc>
          <w:tcPr>
            <w:tcW w:w="1440" w:type="dxa"/>
          </w:tcPr>
          <w:p w14:paraId="2F1DF194" w14:textId="77777777" w:rsidR="009D4108" w:rsidRPr="00A31BE9" w:rsidRDefault="009D4108" w:rsidP="009D4108"/>
        </w:tc>
        <w:tc>
          <w:tcPr>
            <w:tcW w:w="1530" w:type="dxa"/>
          </w:tcPr>
          <w:p w14:paraId="2AC9859F" w14:textId="77777777" w:rsidR="009D4108" w:rsidRPr="00A31BE9" w:rsidRDefault="009D4108" w:rsidP="009D4108"/>
        </w:tc>
        <w:tc>
          <w:tcPr>
            <w:tcW w:w="1530" w:type="dxa"/>
          </w:tcPr>
          <w:p w14:paraId="1017E9D9" w14:textId="77777777" w:rsidR="009D4108" w:rsidRPr="00A31BE9" w:rsidRDefault="009D4108" w:rsidP="009D4108"/>
        </w:tc>
        <w:tc>
          <w:tcPr>
            <w:tcW w:w="1800" w:type="dxa"/>
          </w:tcPr>
          <w:p w14:paraId="0072EF72" w14:textId="77777777" w:rsidR="009D4108" w:rsidRPr="00A31BE9" w:rsidRDefault="009D4108" w:rsidP="009D4108"/>
        </w:tc>
        <w:tc>
          <w:tcPr>
            <w:tcW w:w="3330" w:type="dxa"/>
          </w:tcPr>
          <w:p w14:paraId="54589213" w14:textId="77777777" w:rsidR="009D4108" w:rsidRPr="00A31BE9" w:rsidRDefault="009D4108" w:rsidP="009D4108"/>
        </w:tc>
      </w:tr>
      <w:tr w:rsidR="009D4108" w:rsidRPr="00A31BE9" w14:paraId="51EF3F24" w14:textId="77777777" w:rsidTr="002B07EE">
        <w:trPr>
          <w:trHeight w:val="432"/>
        </w:trPr>
        <w:tc>
          <w:tcPr>
            <w:tcW w:w="1800" w:type="dxa"/>
          </w:tcPr>
          <w:p w14:paraId="355BEDF1" w14:textId="77777777" w:rsidR="009D4108" w:rsidRPr="00A31BE9" w:rsidRDefault="009D4108" w:rsidP="009D4108">
            <w:pPr>
              <w:rPr>
                <w:b/>
                <w:bCs/>
              </w:rPr>
            </w:pPr>
          </w:p>
        </w:tc>
        <w:tc>
          <w:tcPr>
            <w:tcW w:w="1710" w:type="dxa"/>
          </w:tcPr>
          <w:p w14:paraId="22C3FB69" w14:textId="77777777" w:rsidR="009D4108" w:rsidRPr="00A31BE9" w:rsidRDefault="009D4108" w:rsidP="009D4108"/>
        </w:tc>
        <w:tc>
          <w:tcPr>
            <w:tcW w:w="1800" w:type="dxa"/>
          </w:tcPr>
          <w:p w14:paraId="5390C236" w14:textId="77777777" w:rsidR="009D4108" w:rsidRPr="00A31BE9" w:rsidRDefault="009D4108" w:rsidP="009D4108"/>
        </w:tc>
        <w:tc>
          <w:tcPr>
            <w:tcW w:w="1440" w:type="dxa"/>
          </w:tcPr>
          <w:p w14:paraId="73776E00" w14:textId="77777777" w:rsidR="009D4108" w:rsidRPr="00A31BE9" w:rsidRDefault="009D4108" w:rsidP="009D4108"/>
        </w:tc>
        <w:tc>
          <w:tcPr>
            <w:tcW w:w="1530" w:type="dxa"/>
          </w:tcPr>
          <w:p w14:paraId="47C3F4C7" w14:textId="77777777" w:rsidR="009D4108" w:rsidRPr="00A31BE9" w:rsidRDefault="009D4108" w:rsidP="009D4108"/>
        </w:tc>
        <w:tc>
          <w:tcPr>
            <w:tcW w:w="1530" w:type="dxa"/>
          </w:tcPr>
          <w:p w14:paraId="43925D05" w14:textId="77777777" w:rsidR="009D4108" w:rsidRPr="00A31BE9" w:rsidRDefault="009D4108" w:rsidP="009D4108"/>
        </w:tc>
        <w:tc>
          <w:tcPr>
            <w:tcW w:w="1800" w:type="dxa"/>
          </w:tcPr>
          <w:p w14:paraId="610763C7" w14:textId="77777777" w:rsidR="009D4108" w:rsidRPr="00A31BE9" w:rsidRDefault="009D4108" w:rsidP="009D4108"/>
        </w:tc>
        <w:tc>
          <w:tcPr>
            <w:tcW w:w="3330" w:type="dxa"/>
          </w:tcPr>
          <w:p w14:paraId="738BB6C3" w14:textId="77777777" w:rsidR="009D4108" w:rsidRPr="00A31BE9" w:rsidRDefault="009D4108" w:rsidP="009D4108"/>
        </w:tc>
      </w:tr>
      <w:tr w:rsidR="009D4108" w:rsidRPr="00A31BE9" w14:paraId="4A0C0893" w14:textId="77777777" w:rsidTr="002B07EE">
        <w:trPr>
          <w:trHeight w:val="432"/>
        </w:trPr>
        <w:tc>
          <w:tcPr>
            <w:tcW w:w="1800" w:type="dxa"/>
          </w:tcPr>
          <w:p w14:paraId="2043A7BD" w14:textId="77777777" w:rsidR="009D4108" w:rsidRPr="00A31BE9" w:rsidRDefault="009D4108" w:rsidP="009D4108">
            <w:pPr>
              <w:rPr>
                <w:b/>
                <w:bCs/>
              </w:rPr>
            </w:pPr>
          </w:p>
        </w:tc>
        <w:tc>
          <w:tcPr>
            <w:tcW w:w="1710" w:type="dxa"/>
          </w:tcPr>
          <w:p w14:paraId="5E86CD9B" w14:textId="77777777" w:rsidR="009D4108" w:rsidRPr="00A31BE9" w:rsidRDefault="009D4108" w:rsidP="009D4108"/>
        </w:tc>
        <w:tc>
          <w:tcPr>
            <w:tcW w:w="1800" w:type="dxa"/>
          </w:tcPr>
          <w:p w14:paraId="748AAC3D" w14:textId="77777777" w:rsidR="009D4108" w:rsidRPr="00A31BE9" w:rsidRDefault="009D4108" w:rsidP="009D4108"/>
        </w:tc>
        <w:tc>
          <w:tcPr>
            <w:tcW w:w="1440" w:type="dxa"/>
          </w:tcPr>
          <w:p w14:paraId="06FEA6CF" w14:textId="77777777" w:rsidR="009D4108" w:rsidRPr="00A31BE9" w:rsidRDefault="009D4108" w:rsidP="009D4108"/>
        </w:tc>
        <w:tc>
          <w:tcPr>
            <w:tcW w:w="1530" w:type="dxa"/>
          </w:tcPr>
          <w:p w14:paraId="72521668" w14:textId="77777777" w:rsidR="009D4108" w:rsidRPr="00A31BE9" w:rsidRDefault="009D4108" w:rsidP="009D4108"/>
        </w:tc>
        <w:tc>
          <w:tcPr>
            <w:tcW w:w="1530" w:type="dxa"/>
          </w:tcPr>
          <w:p w14:paraId="5232915C" w14:textId="77777777" w:rsidR="009D4108" w:rsidRPr="00A31BE9" w:rsidRDefault="009D4108" w:rsidP="009D4108"/>
        </w:tc>
        <w:tc>
          <w:tcPr>
            <w:tcW w:w="1800" w:type="dxa"/>
          </w:tcPr>
          <w:p w14:paraId="78FF60BE" w14:textId="77777777" w:rsidR="009D4108" w:rsidRPr="00A31BE9" w:rsidRDefault="009D4108" w:rsidP="009D4108"/>
        </w:tc>
        <w:tc>
          <w:tcPr>
            <w:tcW w:w="3330" w:type="dxa"/>
          </w:tcPr>
          <w:p w14:paraId="782F4F8F" w14:textId="77777777" w:rsidR="009D4108" w:rsidRPr="00A31BE9" w:rsidRDefault="009D4108" w:rsidP="009D4108"/>
        </w:tc>
      </w:tr>
      <w:tr w:rsidR="009D4108" w:rsidRPr="00A31BE9" w14:paraId="4F4B1B4B" w14:textId="77777777" w:rsidTr="002B07EE">
        <w:trPr>
          <w:trHeight w:val="432"/>
        </w:trPr>
        <w:tc>
          <w:tcPr>
            <w:tcW w:w="1800" w:type="dxa"/>
          </w:tcPr>
          <w:p w14:paraId="326D362A" w14:textId="77777777" w:rsidR="009D4108" w:rsidRPr="00A31BE9" w:rsidRDefault="009D4108" w:rsidP="009D4108">
            <w:pPr>
              <w:rPr>
                <w:b/>
                <w:bCs/>
              </w:rPr>
            </w:pPr>
          </w:p>
        </w:tc>
        <w:tc>
          <w:tcPr>
            <w:tcW w:w="1710" w:type="dxa"/>
          </w:tcPr>
          <w:p w14:paraId="22C3C965" w14:textId="77777777" w:rsidR="009D4108" w:rsidRPr="00A31BE9" w:rsidRDefault="009D4108" w:rsidP="009D4108"/>
        </w:tc>
        <w:tc>
          <w:tcPr>
            <w:tcW w:w="1800" w:type="dxa"/>
          </w:tcPr>
          <w:p w14:paraId="4C11DCE4" w14:textId="77777777" w:rsidR="009D4108" w:rsidRPr="00A31BE9" w:rsidRDefault="009D4108" w:rsidP="009D4108"/>
        </w:tc>
        <w:tc>
          <w:tcPr>
            <w:tcW w:w="1440" w:type="dxa"/>
          </w:tcPr>
          <w:p w14:paraId="6453EF51" w14:textId="77777777" w:rsidR="009D4108" w:rsidRPr="00A31BE9" w:rsidRDefault="009D4108" w:rsidP="009D4108"/>
        </w:tc>
        <w:tc>
          <w:tcPr>
            <w:tcW w:w="1530" w:type="dxa"/>
          </w:tcPr>
          <w:p w14:paraId="0310E420" w14:textId="77777777" w:rsidR="009D4108" w:rsidRPr="00A31BE9" w:rsidRDefault="009D4108" w:rsidP="009D4108"/>
        </w:tc>
        <w:tc>
          <w:tcPr>
            <w:tcW w:w="1530" w:type="dxa"/>
          </w:tcPr>
          <w:p w14:paraId="3A0C501B" w14:textId="77777777" w:rsidR="009D4108" w:rsidRPr="00A31BE9" w:rsidRDefault="009D4108" w:rsidP="009D4108"/>
        </w:tc>
        <w:tc>
          <w:tcPr>
            <w:tcW w:w="1800" w:type="dxa"/>
          </w:tcPr>
          <w:p w14:paraId="0569E34C" w14:textId="77777777" w:rsidR="009D4108" w:rsidRPr="00A31BE9" w:rsidRDefault="009D4108" w:rsidP="009D4108"/>
        </w:tc>
        <w:tc>
          <w:tcPr>
            <w:tcW w:w="3330" w:type="dxa"/>
          </w:tcPr>
          <w:p w14:paraId="4A4189AA" w14:textId="77777777" w:rsidR="009D4108" w:rsidRPr="00A31BE9" w:rsidRDefault="009D4108" w:rsidP="009D4108"/>
        </w:tc>
      </w:tr>
      <w:tr w:rsidR="009D4108" w:rsidRPr="00A31BE9" w14:paraId="3BB02314" w14:textId="77777777" w:rsidTr="002B07EE">
        <w:trPr>
          <w:trHeight w:val="432"/>
        </w:trPr>
        <w:tc>
          <w:tcPr>
            <w:tcW w:w="1800" w:type="dxa"/>
          </w:tcPr>
          <w:p w14:paraId="25B8A8EB" w14:textId="77777777" w:rsidR="009D4108" w:rsidRPr="00A31BE9" w:rsidRDefault="009D4108" w:rsidP="009D4108">
            <w:pPr>
              <w:rPr>
                <w:b/>
                <w:bCs/>
              </w:rPr>
            </w:pPr>
          </w:p>
        </w:tc>
        <w:tc>
          <w:tcPr>
            <w:tcW w:w="1710" w:type="dxa"/>
          </w:tcPr>
          <w:p w14:paraId="383501FC" w14:textId="77777777" w:rsidR="009D4108" w:rsidRPr="00A31BE9" w:rsidRDefault="009D4108" w:rsidP="009D4108"/>
        </w:tc>
        <w:tc>
          <w:tcPr>
            <w:tcW w:w="1800" w:type="dxa"/>
          </w:tcPr>
          <w:p w14:paraId="6499E661" w14:textId="77777777" w:rsidR="009D4108" w:rsidRPr="00A31BE9" w:rsidRDefault="009D4108" w:rsidP="009D4108"/>
        </w:tc>
        <w:tc>
          <w:tcPr>
            <w:tcW w:w="1440" w:type="dxa"/>
          </w:tcPr>
          <w:p w14:paraId="7F27FC2A" w14:textId="77777777" w:rsidR="009D4108" w:rsidRPr="00A31BE9" w:rsidRDefault="009D4108" w:rsidP="009D4108"/>
        </w:tc>
        <w:tc>
          <w:tcPr>
            <w:tcW w:w="1530" w:type="dxa"/>
          </w:tcPr>
          <w:p w14:paraId="3C01CACC" w14:textId="77777777" w:rsidR="009D4108" w:rsidRPr="00A31BE9" w:rsidRDefault="009D4108" w:rsidP="009D4108"/>
        </w:tc>
        <w:tc>
          <w:tcPr>
            <w:tcW w:w="1530" w:type="dxa"/>
          </w:tcPr>
          <w:p w14:paraId="2BCDD18C" w14:textId="77777777" w:rsidR="009D4108" w:rsidRPr="00A31BE9" w:rsidRDefault="009D4108" w:rsidP="009D4108"/>
        </w:tc>
        <w:tc>
          <w:tcPr>
            <w:tcW w:w="1800" w:type="dxa"/>
          </w:tcPr>
          <w:p w14:paraId="11ECAEBF" w14:textId="77777777" w:rsidR="009D4108" w:rsidRPr="00A31BE9" w:rsidRDefault="009D4108" w:rsidP="009D4108"/>
        </w:tc>
        <w:tc>
          <w:tcPr>
            <w:tcW w:w="3330" w:type="dxa"/>
          </w:tcPr>
          <w:p w14:paraId="3FF8826B" w14:textId="77777777" w:rsidR="009D4108" w:rsidRPr="00A31BE9" w:rsidRDefault="009D4108" w:rsidP="009D4108"/>
        </w:tc>
      </w:tr>
    </w:tbl>
    <w:p w14:paraId="0E245C30" w14:textId="23F1509E" w:rsidR="00341AB9" w:rsidRDefault="00341AB9" w:rsidP="00B7542E">
      <w:pPr>
        <w:pStyle w:val="Title"/>
        <w:jc w:val="center"/>
        <w:rPr>
          <w:color w:val="365F91" w:themeColor="accent1" w:themeShade="BF"/>
          <w:sz w:val="28"/>
          <w:szCs w:val="28"/>
        </w:rPr>
      </w:pPr>
    </w:p>
    <w:p w14:paraId="042F556B" w14:textId="77777777" w:rsidR="0038094B" w:rsidRDefault="0038094B" w:rsidP="0038094B"/>
    <w:p w14:paraId="0C1548B1" w14:textId="3B557136" w:rsidR="0038094B" w:rsidRDefault="0038094B" w:rsidP="0038094B">
      <w:pPr>
        <w:pStyle w:val="Heading1"/>
        <w:jc w:val="center"/>
      </w:pPr>
      <w:r w:rsidRPr="002A4D2F">
        <w:lastRenderedPageBreak/>
        <w:t xml:space="preserve">Form </w:t>
      </w:r>
      <w:r>
        <w:t>11: Controlled Substance Formulation/Dilution</w:t>
      </w:r>
      <w:r w:rsidRPr="002A4D2F">
        <w:t xml:space="preserve"> Use</w:t>
      </w:r>
    </w:p>
    <w:p w14:paraId="27926CA5" w14:textId="77777777" w:rsidR="0038094B" w:rsidRPr="00FB33E2" w:rsidRDefault="0038094B" w:rsidP="0038094B">
      <w:pPr>
        <w:pStyle w:val="NoSpacing"/>
        <w:rPr>
          <w:color w:val="FF0000"/>
          <w:sz w:val="20"/>
          <w:szCs w:val="20"/>
        </w:rPr>
      </w:pPr>
      <w:r w:rsidRPr="00FB33E2">
        <w:rPr>
          <w:color w:val="FF0000"/>
          <w:sz w:val="20"/>
          <w:szCs w:val="20"/>
        </w:rPr>
        <w:t>Note: This form may only be used if the drug name</w:t>
      </w:r>
      <w:r>
        <w:rPr>
          <w:color w:val="FF0000"/>
          <w:sz w:val="20"/>
          <w:szCs w:val="20"/>
        </w:rPr>
        <w:t xml:space="preserve">, </w:t>
      </w:r>
      <w:r w:rsidRPr="00FB33E2">
        <w:rPr>
          <w:color w:val="FF0000"/>
          <w:sz w:val="20"/>
          <w:szCs w:val="20"/>
        </w:rPr>
        <w:t>concentration</w:t>
      </w:r>
      <w:r>
        <w:rPr>
          <w:color w:val="FF0000"/>
          <w:sz w:val="20"/>
          <w:szCs w:val="20"/>
        </w:rPr>
        <w:t>, and total volume,</w:t>
      </w:r>
      <w:r w:rsidRPr="00FB33E2">
        <w:rPr>
          <w:color w:val="FF0000"/>
          <w:sz w:val="20"/>
          <w:szCs w:val="20"/>
        </w:rPr>
        <w:t xml:space="preserve"> created </w:t>
      </w:r>
      <w:r>
        <w:rPr>
          <w:color w:val="FF0000"/>
          <w:sz w:val="20"/>
          <w:szCs w:val="20"/>
        </w:rPr>
        <w:t>remains the</w:t>
      </w:r>
      <w:r w:rsidRPr="00FB33E2">
        <w:rPr>
          <w:color w:val="FF0000"/>
          <w:sz w:val="20"/>
          <w:szCs w:val="20"/>
        </w:rPr>
        <w:t xml:space="preserve"> same.  A new form must be used if </w:t>
      </w:r>
      <w:r>
        <w:rPr>
          <w:color w:val="FF0000"/>
          <w:sz w:val="20"/>
          <w:szCs w:val="20"/>
        </w:rPr>
        <w:t>the concentration changes.</w:t>
      </w:r>
    </w:p>
    <w:tbl>
      <w:tblPr>
        <w:tblStyle w:val="TableGrid"/>
        <w:tblW w:w="15030" w:type="dxa"/>
        <w:tblInd w:w="-383" w:type="dxa"/>
        <w:tblBorders>
          <w:top w:val="single" w:sz="18" w:space="0" w:color="auto"/>
          <w:left w:val="single" w:sz="18" w:space="0" w:color="auto"/>
          <w:bottom w:val="single" w:sz="18" w:space="0" w:color="auto"/>
          <w:right w:val="single" w:sz="18" w:space="0" w:color="auto"/>
        </w:tblBorders>
        <w:tblLayout w:type="fixed"/>
        <w:tblLook w:val="06A0" w:firstRow="1" w:lastRow="0" w:firstColumn="1" w:lastColumn="0" w:noHBand="1" w:noVBand="1"/>
      </w:tblPr>
      <w:tblGrid>
        <w:gridCol w:w="3240"/>
        <w:gridCol w:w="1530"/>
        <w:gridCol w:w="180"/>
        <w:gridCol w:w="2520"/>
        <w:gridCol w:w="1260"/>
        <w:gridCol w:w="6300"/>
      </w:tblGrid>
      <w:tr w:rsidR="0038094B" w14:paraId="464E3744" w14:textId="77777777" w:rsidTr="00D802D2">
        <w:trPr>
          <w:trHeight w:val="240"/>
        </w:trPr>
        <w:tc>
          <w:tcPr>
            <w:tcW w:w="15030" w:type="dxa"/>
            <w:gridSpan w:val="6"/>
            <w:shd w:val="clear" w:color="auto" w:fill="F2F2F2" w:themeFill="background1" w:themeFillShade="F2"/>
            <w:vAlign w:val="bottom"/>
          </w:tcPr>
          <w:p w14:paraId="375EAE37" w14:textId="77777777" w:rsidR="0038094B" w:rsidRDefault="0038094B" w:rsidP="00D802D2">
            <w:pPr>
              <w:pStyle w:val="NoSpacing"/>
              <w:rPr>
                <w:b/>
                <w:bCs/>
              </w:rPr>
            </w:pPr>
            <w:r>
              <w:rPr>
                <w:b/>
                <w:bCs/>
              </w:rPr>
              <w:t>Box 1: Registrant Information</w:t>
            </w:r>
          </w:p>
        </w:tc>
      </w:tr>
      <w:tr w:rsidR="0038094B" w14:paraId="0B7F8DBC" w14:textId="77777777" w:rsidTr="00D802D2">
        <w:trPr>
          <w:trHeight w:val="602"/>
        </w:trPr>
        <w:tc>
          <w:tcPr>
            <w:tcW w:w="3240" w:type="dxa"/>
            <w:shd w:val="clear" w:color="auto" w:fill="auto"/>
            <w:tcMar>
              <w:left w:w="105" w:type="dxa"/>
              <w:right w:w="105" w:type="dxa"/>
            </w:tcMar>
          </w:tcPr>
          <w:p w14:paraId="41AB09E3" w14:textId="77777777" w:rsidR="0038094B" w:rsidRDefault="0038094B" w:rsidP="00D802D2">
            <w:pPr>
              <w:pStyle w:val="NoSpacing"/>
              <w:rPr>
                <w:b/>
                <w:bCs/>
              </w:rPr>
            </w:pPr>
            <w:r w:rsidRPr="1769A867">
              <w:rPr>
                <w:b/>
                <w:bCs/>
              </w:rPr>
              <w:t>Registrant’s Name</w:t>
            </w:r>
            <w:r>
              <w:rPr>
                <w:b/>
                <w:bCs/>
              </w:rPr>
              <w:t xml:space="preserve">: </w:t>
            </w:r>
          </w:p>
          <w:p w14:paraId="59A72FAA" w14:textId="2E6744F5" w:rsidR="0038094B" w:rsidRDefault="0038094B" w:rsidP="00D802D2">
            <w:pPr>
              <w:pStyle w:val="NoSpacing"/>
              <w:rPr>
                <w:b/>
                <w:bCs/>
              </w:rPr>
            </w:pPr>
          </w:p>
        </w:tc>
        <w:tc>
          <w:tcPr>
            <w:tcW w:w="1530" w:type="dxa"/>
          </w:tcPr>
          <w:p w14:paraId="7DDC83AA" w14:textId="4ACD4884" w:rsidR="0038094B" w:rsidRDefault="0038094B" w:rsidP="00D802D2">
            <w:pPr>
              <w:pStyle w:val="NoSpacing"/>
              <w:rPr>
                <w:b/>
                <w:bCs/>
              </w:rPr>
            </w:pPr>
            <w:r>
              <w:rPr>
                <w:b/>
                <w:bCs/>
              </w:rPr>
              <w:t xml:space="preserve">DEA #: </w:t>
            </w:r>
          </w:p>
        </w:tc>
        <w:tc>
          <w:tcPr>
            <w:tcW w:w="10260" w:type="dxa"/>
            <w:gridSpan w:val="4"/>
          </w:tcPr>
          <w:p w14:paraId="0FB41B14" w14:textId="4063BDCE" w:rsidR="0038094B" w:rsidRPr="00062E42" w:rsidRDefault="0038094B" w:rsidP="00D802D2">
            <w:pPr>
              <w:pStyle w:val="NoSpacing"/>
              <w:rPr>
                <w:b/>
                <w:bCs/>
                <w:color w:val="1F497D" w:themeColor="text2"/>
              </w:rPr>
            </w:pPr>
            <w:r>
              <w:rPr>
                <w:b/>
                <w:bCs/>
              </w:rPr>
              <w:t xml:space="preserve">Registered Address: </w:t>
            </w:r>
          </w:p>
        </w:tc>
      </w:tr>
      <w:tr w:rsidR="0038094B" w14:paraId="6E7EDF8F" w14:textId="77777777" w:rsidTr="00D802D2">
        <w:trPr>
          <w:trHeight w:val="260"/>
        </w:trPr>
        <w:tc>
          <w:tcPr>
            <w:tcW w:w="15030" w:type="dxa"/>
            <w:gridSpan w:val="6"/>
            <w:shd w:val="clear" w:color="auto" w:fill="C6D9F1" w:themeFill="text2" w:themeFillTint="33"/>
            <w:tcMar>
              <w:left w:w="105" w:type="dxa"/>
              <w:right w:w="105" w:type="dxa"/>
            </w:tcMar>
          </w:tcPr>
          <w:p w14:paraId="376D1301" w14:textId="77777777" w:rsidR="0038094B" w:rsidRDefault="0038094B" w:rsidP="00D802D2">
            <w:pPr>
              <w:pStyle w:val="NoSpacing"/>
              <w:rPr>
                <w:b/>
                <w:bCs/>
              </w:rPr>
            </w:pPr>
            <w:r>
              <w:rPr>
                <w:b/>
                <w:bCs/>
              </w:rPr>
              <w:t>Box 2: Calculating Concentrations from Stock Bottles</w:t>
            </w:r>
          </w:p>
        </w:tc>
      </w:tr>
      <w:tr w:rsidR="0038094B" w14:paraId="15D14C92" w14:textId="77777777" w:rsidTr="00D802D2">
        <w:trPr>
          <w:trHeight w:val="269"/>
        </w:trPr>
        <w:tc>
          <w:tcPr>
            <w:tcW w:w="3240" w:type="dxa"/>
            <w:shd w:val="clear" w:color="auto" w:fill="C6D9F1" w:themeFill="text2" w:themeFillTint="33"/>
            <w:tcMar>
              <w:left w:w="105" w:type="dxa"/>
              <w:right w:w="105" w:type="dxa"/>
            </w:tcMar>
          </w:tcPr>
          <w:p w14:paraId="145354C2" w14:textId="77777777" w:rsidR="0038094B" w:rsidRDefault="0038094B" w:rsidP="00D802D2">
            <w:pPr>
              <w:pStyle w:val="NoSpacing"/>
              <w:jc w:val="center"/>
              <w:rPr>
                <w:b/>
                <w:bCs/>
              </w:rPr>
            </w:pPr>
            <w:r>
              <w:rPr>
                <w:b/>
                <w:bCs/>
              </w:rPr>
              <w:t>(2a)</w:t>
            </w:r>
          </w:p>
        </w:tc>
        <w:tc>
          <w:tcPr>
            <w:tcW w:w="1710" w:type="dxa"/>
            <w:gridSpan w:val="2"/>
            <w:shd w:val="clear" w:color="auto" w:fill="C6D9F1" w:themeFill="text2" w:themeFillTint="33"/>
            <w:tcMar>
              <w:left w:w="105" w:type="dxa"/>
              <w:right w:w="105" w:type="dxa"/>
            </w:tcMar>
          </w:tcPr>
          <w:p w14:paraId="5BE747DA" w14:textId="77777777" w:rsidR="0038094B" w:rsidRPr="00102114" w:rsidRDefault="0038094B" w:rsidP="00D802D2">
            <w:pPr>
              <w:pStyle w:val="NoSpacing"/>
              <w:jc w:val="center"/>
              <w:rPr>
                <w:b/>
                <w:bCs/>
              </w:rPr>
            </w:pPr>
            <w:r>
              <w:rPr>
                <w:b/>
                <w:bCs/>
              </w:rPr>
              <w:t>(2b)</w:t>
            </w:r>
          </w:p>
        </w:tc>
        <w:tc>
          <w:tcPr>
            <w:tcW w:w="2520" w:type="dxa"/>
            <w:shd w:val="clear" w:color="auto" w:fill="C6D9F1" w:themeFill="text2" w:themeFillTint="33"/>
            <w:tcMar>
              <w:left w:w="105" w:type="dxa"/>
              <w:right w:w="105" w:type="dxa"/>
            </w:tcMar>
          </w:tcPr>
          <w:p w14:paraId="52BC6AEF" w14:textId="77777777" w:rsidR="0038094B" w:rsidRPr="00102114" w:rsidRDefault="0038094B" w:rsidP="00D802D2">
            <w:pPr>
              <w:pStyle w:val="NoSpacing"/>
              <w:jc w:val="center"/>
              <w:rPr>
                <w:b/>
                <w:bCs/>
              </w:rPr>
            </w:pPr>
            <w:r>
              <w:rPr>
                <w:b/>
                <w:bCs/>
              </w:rPr>
              <w:t>(2c)</w:t>
            </w:r>
          </w:p>
        </w:tc>
        <w:tc>
          <w:tcPr>
            <w:tcW w:w="1260" w:type="dxa"/>
            <w:shd w:val="clear" w:color="auto" w:fill="C6D9F1" w:themeFill="text2" w:themeFillTint="33"/>
          </w:tcPr>
          <w:p w14:paraId="215F2C84" w14:textId="77777777" w:rsidR="0038094B" w:rsidRPr="00102114" w:rsidRDefault="0038094B" w:rsidP="00D802D2">
            <w:pPr>
              <w:pStyle w:val="NoSpacing"/>
              <w:jc w:val="center"/>
              <w:rPr>
                <w:b/>
                <w:bCs/>
              </w:rPr>
            </w:pPr>
            <w:r>
              <w:rPr>
                <w:b/>
                <w:bCs/>
              </w:rPr>
              <w:t>(2d)</w:t>
            </w:r>
          </w:p>
        </w:tc>
        <w:tc>
          <w:tcPr>
            <w:tcW w:w="6300" w:type="dxa"/>
            <w:shd w:val="clear" w:color="auto" w:fill="C6D9F1" w:themeFill="text2" w:themeFillTint="33"/>
          </w:tcPr>
          <w:p w14:paraId="5B3B87B0" w14:textId="77777777" w:rsidR="0038094B" w:rsidRPr="00102114" w:rsidRDefault="0038094B" w:rsidP="00D802D2">
            <w:pPr>
              <w:pStyle w:val="NoSpacing"/>
              <w:jc w:val="center"/>
              <w:rPr>
                <w:b/>
                <w:bCs/>
              </w:rPr>
            </w:pPr>
            <w:r>
              <w:rPr>
                <w:b/>
                <w:bCs/>
              </w:rPr>
              <w:t>(2e)</w:t>
            </w:r>
          </w:p>
        </w:tc>
      </w:tr>
      <w:tr w:rsidR="0038094B" w14:paraId="7D2AFC33" w14:textId="77777777" w:rsidTr="00D802D2">
        <w:trPr>
          <w:trHeight w:val="548"/>
        </w:trPr>
        <w:tc>
          <w:tcPr>
            <w:tcW w:w="3240" w:type="dxa"/>
            <w:shd w:val="clear" w:color="auto" w:fill="FFFFFF" w:themeFill="background1"/>
            <w:tcMar>
              <w:left w:w="105" w:type="dxa"/>
              <w:right w:w="105" w:type="dxa"/>
            </w:tcMar>
          </w:tcPr>
          <w:p w14:paraId="19734A85" w14:textId="03C888BE" w:rsidR="0038094B" w:rsidRDefault="0038094B" w:rsidP="00D802D2">
            <w:pPr>
              <w:pStyle w:val="NoSpacing"/>
              <w:rPr>
                <w:b/>
                <w:bCs/>
              </w:rPr>
            </w:pPr>
            <w:r>
              <w:rPr>
                <w:b/>
                <w:bCs/>
              </w:rPr>
              <w:t>C/S</w:t>
            </w:r>
            <w:r w:rsidRPr="00492D0B">
              <w:rPr>
                <w:b/>
                <w:bCs/>
              </w:rPr>
              <w:t xml:space="preserve"> Drug </w:t>
            </w:r>
            <w:r>
              <w:rPr>
                <w:b/>
                <w:bCs/>
              </w:rPr>
              <w:t xml:space="preserve">#1 </w:t>
            </w:r>
            <w:r w:rsidRPr="00492D0B">
              <w:rPr>
                <w:b/>
                <w:bCs/>
              </w:rPr>
              <w:t>name:</w:t>
            </w:r>
            <w:r>
              <w:rPr>
                <w:b/>
                <w:bCs/>
              </w:rPr>
              <w:t xml:space="preserve"> </w:t>
            </w:r>
          </w:p>
        </w:tc>
        <w:tc>
          <w:tcPr>
            <w:tcW w:w="1710" w:type="dxa"/>
            <w:gridSpan w:val="2"/>
            <w:shd w:val="clear" w:color="auto" w:fill="FFFFFF" w:themeFill="background1"/>
            <w:tcMar>
              <w:left w:w="105" w:type="dxa"/>
              <w:right w:w="105" w:type="dxa"/>
            </w:tcMar>
          </w:tcPr>
          <w:p w14:paraId="76FE7CBF" w14:textId="4AD90CB0" w:rsidR="0038094B" w:rsidRPr="00102114" w:rsidRDefault="0038094B" w:rsidP="00D802D2">
            <w:pPr>
              <w:pStyle w:val="NoSpacing"/>
              <w:rPr>
                <w:rFonts w:ascii="Calibri" w:eastAsia="Calibri" w:hAnsi="Calibri" w:cs="Calibri"/>
                <w:b/>
                <w:bCs/>
              </w:rPr>
            </w:pPr>
            <w:r w:rsidRPr="00102114">
              <w:rPr>
                <w:b/>
                <w:bCs/>
              </w:rPr>
              <w:t xml:space="preserve">Concentration (C): </w:t>
            </w:r>
          </w:p>
        </w:tc>
        <w:tc>
          <w:tcPr>
            <w:tcW w:w="2520" w:type="dxa"/>
            <w:shd w:val="clear" w:color="auto" w:fill="FFFFFF" w:themeFill="background1"/>
            <w:tcMar>
              <w:left w:w="105" w:type="dxa"/>
              <w:right w:w="105" w:type="dxa"/>
            </w:tcMar>
          </w:tcPr>
          <w:p w14:paraId="1C04A094" w14:textId="4B3B1EC2" w:rsidR="0038094B" w:rsidRPr="00102114" w:rsidRDefault="0038094B" w:rsidP="00D802D2">
            <w:pPr>
              <w:pStyle w:val="NoSpacing"/>
              <w:rPr>
                <w:b/>
                <w:bCs/>
              </w:rPr>
            </w:pPr>
            <w:r w:rsidRPr="00102114">
              <w:rPr>
                <w:b/>
                <w:bCs/>
              </w:rPr>
              <w:t xml:space="preserve">Volume Added (V): </w:t>
            </w:r>
          </w:p>
        </w:tc>
        <w:tc>
          <w:tcPr>
            <w:tcW w:w="1260" w:type="dxa"/>
            <w:vMerge w:val="restart"/>
            <w:shd w:val="clear" w:color="auto" w:fill="FFFFFF" w:themeFill="background1"/>
          </w:tcPr>
          <w:p w14:paraId="78910489" w14:textId="77777777" w:rsidR="0038094B" w:rsidRPr="00102114" w:rsidRDefault="0038094B" w:rsidP="00D802D2">
            <w:pPr>
              <w:pStyle w:val="NoSpacing"/>
              <w:jc w:val="center"/>
              <w:rPr>
                <w:b/>
                <w:bCs/>
              </w:rPr>
            </w:pPr>
            <w:r w:rsidRPr="00102114">
              <w:rPr>
                <w:b/>
                <w:bCs/>
              </w:rPr>
              <w:t>Total Volume (TV):</w:t>
            </w:r>
          </w:p>
          <w:p w14:paraId="6E67F381" w14:textId="77777777" w:rsidR="0038094B" w:rsidRPr="00102114" w:rsidRDefault="0038094B" w:rsidP="00D802D2">
            <w:pPr>
              <w:pStyle w:val="NoSpacing"/>
              <w:jc w:val="center"/>
              <w:rPr>
                <w:b/>
                <w:bCs/>
              </w:rPr>
            </w:pPr>
          </w:p>
          <w:p w14:paraId="24F57FE5" w14:textId="332D8FD0" w:rsidR="0038094B" w:rsidRPr="00102114" w:rsidRDefault="0038094B" w:rsidP="00D802D2">
            <w:pPr>
              <w:pStyle w:val="NoSpacing"/>
              <w:jc w:val="center"/>
              <w:rPr>
                <w:rFonts w:ascii="Lucida Handwriting" w:hAnsi="Lucida Handwriting"/>
              </w:rPr>
            </w:pPr>
          </w:p>
        </w:tc>
        <w:tc>
          <w:tcPr>
            <w:tcW w:w="6300" w:type="dxa"/>
            <w:shd w:val="clear" w:color="auto" w:fill="FFFFFF" w:themeFill="background1"/>
          </w:tcPr>
          <w:p w14:paraId="79383A8C" w14:textId="0A57D328" w:rsidR="0038094B" w:rsidRPr="00102114" w:rsidRDefault="0038094B" w:rsidP="00D802D2">
            <w:pPr>
              <w:pStyle w:val="NoSpacing"/>
              <w:rPr>
                <w:b/>
                <w:bCs/>
              </w:rPr>
            </w:pPr>
            <w:r w:rsidRPr="00102114">
              <w:rPr>
                <w:b/>
                <w:bCs/>
              </w:rPr>
              <w:t xml:space="preserve">Conversion Factor (CF)* </w:t>
            </w:r>
          </w:p>
        </w:tc>
      </w:tr>
      <w:tr w:rsidR="0038094B" w14:paraId="4BECAE7A" w14:textId="77777777" w:rsidTr="00D802D2">
        <w:trPr>
          <w:trHeight w:val="593"/>
        </w:trPr>
        <w:tc>
          <w:tcPr>
            <w:tcW w:w="3240" w:type="dxa"/>
            <w:shd w:val="clear" w:color="auto" w:fill="FFFFFF" w:themeFill="background1"/>
            <w:tcMar>
              <w:left w:w="105" w:type="dxa"/>
              <w:right w:w="105" w:type="dxa"/>
            </w:tcMar>
          </w:tcPr>
          <w:p w14:paraId="751A2DBB" w14:textId="77777777" w:rsidR="0038094B" w:rsidRDefault="0038094B" w:rsidP="00D802D2">
            <w:pPr>
              <w:pStyle w:val="NoSpacing"/>
              <w:rPr>
                <w:b/>
                <w:bCs/>
                <w:sz w:val="18"/>
                <w:szCs w:val="18"/>
              </w:rPr>
            </w:pPr>
            <w:r>
              <w:rPr>
                <w:b/>
                <w:bCs/>
              </w:rPr>
              <w:t>Drug #2 Name:</w:t>
            </w:r>
            <w:r w:rsidRPr="001407A2">
              <w:rPr>
                <w:b/>
                <w:bCs/>
                <w:sz w:val="18"/>
                <w:szCs w:val="18"/>
              </w:rPr>
              <w:t xml:space="preserve"> </w:t>
            </w:r>
          </w:p>
          <w:p w14:paraId="08594CDB" w14:textId="3F329B78" w:rsidR="0038094B" w:rsidRDefault="0038094B" w:rsidP="00D802D2">
            <w:pPr>
              <w:pStyle w:val="NoSpacing"/>
              <w:rPr>
                <w:b/>
                <w:bCs/>
              </w:rPr>
            </w:pPr>
          </w:p>
        </w:tc>
        <w:tc>
          <w:tcPr>
            <w:tcW w:w="1710" w:type="dxa"/>
            <w:gridSpan w:val="2"/>
            <w:shd w:val="clear" w:color="auto" w:fill="FFFFFF" w:themeFill="background1"/>
            <w:tcMar>
              <w:left w:w="105" w:type="dxa"/>
              <w:right w:w="105" w:type="dxa"/>
            </w:tcMar>
          </w:tcPr>
          <w:p w14:paraId="64E63304" w14:textId="2464D200" w:rsidR="0038094B" w:rsidRPr="00102114" w:rsidRDefault="0038094B" w:rsidP="00D802D2">
            <w:pPr>
              <w:pStyle w:val="NoSpacing"/>
              <w:rPr>
                <w:b/>
                <w:bCs/>
              </w:rPr>
            </w:pPr>
            <w:r w:rsidRPr="00102114">
              <w:rPr>
                <w:b/>
                <w:bCs/>
              </w:rPr>
              <w:t>Concentration (C):</w:t>
            </w:r>
            <w:r w:rsidRPr="00102114">
              <w:rPr>
                <w:rFonts w:ascii="Lucida Handwriting" w:hAnsi="Lucida Handwriting"/>
                <w:color w:val="1F497D" w:themeColor="text2"/>
              </w:rPr>
              <w:t xml:space="preserve"> </w:t>
            </w:r>
          </w:p>
        </w:tc>
        <w:tc>
          <w:tcPr>
            <w:tcW w:w="2520" w:type="dxa"/>
            <w:shd w:val="clear" w:color="auto" w:fill="FFFFFF" w:themeFill="background1"/>
            <w:tcMar>
              <w:left w:w="105" w:type="dxa"/>
              <w:right w:w="105" w:type="dxa"/>
            </w:tcMar>
          </w:tcPr>
          <w:p w14:paraId="6E4008E7" w14:textId="3617C7E7" w:rsidR="0038094B" w:rsidRPr="00102114" w:rsidRDefault="0038094B" w:rsidP="00D802D2">
            <w:pPr>
              <w:pStyle w:val="NoSpacing"/>
              <w:rPr>
                <w:b/>
                <w:bCs/>
              </w:rPr>
            </w:pPr>
            <w:r w:rsidRPr="00102114">
              <w:rPr>
                <w:b/>
                <w:bCs/>
              </w:rPr>
              <w:t xml:space="preserve">Volume Added (V): </w:t>
            </w:r>
          </w:p>
        </w:tc>
        <w:tc>
          <w:tcPr>
            <w:tcW w:w="1260" w:type="dxa"/>
            <w:vMerge/>
            <w:shd w:val="clear" w:color="auto" w:fill="FFFFFF" w:themeFill="background1"/>
          </w:tcPr>
          <w:p w14:paraId="29A267B3" w14:textId="77777777" w:rsidR="0038094B" w:rsidRPr="00102114" w:rsidRDefault="0038094B" w:rsidP="00D802D2">
            <w:pPr>
              <w:pStyle w:val="NoSpacing"/>
              <w:rPr>
                <w:b/>
                <w:bCs/>
              </w:rPr>
            </w:pPr>
          </w:p>
        </w:tc>
        <w:tc>
          <w:tcPr>
            <w:tcW w:w="6300" w:type="dxa"/>
            <w:shd w:val="clear" w:color="auto" w:fill="FFFFFF" w:themeFill="background1"/>
          </w:tcPr>
          <w:p w14:paraId="56711984" w14:textId="664C6020" w:rsidR="0038094B" w:rsidRPr="00102114" w:rsidRDefault="0038094B" w:rsidP="00D802D2">
            <w:pPr>
              <w:pStyle w:val="NoSpacing"/>
              <w:rPr>
                <w:b/>
                <w:bCs/>
              </w:rPr>
            </w:pPr>
            <w:r w:rsidRPr="00102114">
              <w:rPr>
                <w:b/>
                <w:bCs/>
              </w:rPr>
              <w:t xml:space="preserve">Conversion Factor (CF)*: </w:t>
            </w:r>
          </w:p>
        </w:tc>
      </w:tr>
      <w:tr w:rsidR="0038094B" w14:paraId="47ED80ED" w14:textId="77777777" w:rsidTr="00D802D2">
        <w:trPr>
          <w:trHeight w:val="593"/>
        </w:trPr>
        <w:tc>
          <w:tcPr>
            <w:tcW w:w="3240" w:type="dxa"/>
            <w:shd w:val="clear" w:color="auto" w:fill="FFFFFF" w:themeFill="background1"/>
            <w:tcMar>
              <w:left w:w="105" w:type="dxa"/>
              <w:right w:w="105" w:type="dxa"/>
            </w:tcMar>
          </w:tcPr>
          <w:p w14:paraId="51EE49C6" w14:textId="13831826" w:rsidR="0038094B" w:rsidRDefault="0038094B" w:rsidP="00D802D2">
            <w:pPr>
              <w:pStyle w:val="NoSpacing"/>
              <w:rPr>
                <w:b/>
                <w:bCs/>
              </w:rPr>
            </w:pPr>
            <w:r>
              <w:rPr>
                <w:b/>
                <w:bCs/>
              </w:rPr>
              <w:t xml:space="preserve">Drug #3 Name(if applicable): </w:t>
            </w:r>
          </w:p>
        </w:tc>
        <w:tc>
          <w:tcPr>
            <w:tcW w:w="1710" w:type="dxa"/>
            <w:gridSpan w:val="2"/>
            <w:shd w:val="clear" w:color="auto" w:fill="FFFFFF" w:themeFill="background1"/>
            <w:tcMar>
              <w:left w:w="105" w:type="dxa"/>
              <w:right w:w="105" w:type="dxa"/>
            </w:tcMar>
          </w:tcPr>
          <w:p w14:paraId="3D910766" w14:textId="50B0A989" w:rsidR="0038094B" w:rsidRPr="00102114" w:rsidRDefault="0038094B" w:rsidP="00D802D2">
            <w:pPr>
              <w:pStyle w:val="NoSpacing"/>
              <w:rPr>
                <w:b/>
                <w:bCs/>
              </w:rPr>
            </w:pPr>
            <w:r w:rsidRPr="00102114">
              <w:rPr>
                <w:b/>
                <w:bCs/>
              </w:rPr>
              <w:t>Concentration (C):</w:t>
            </w:r>
            <w:r w:rsidRPr="00102114">
              <w:rPr>
                <w:rFonts w:ascii="Lucida Handwriting" w:hAnsi="Lucida Handwriting"/>
                <w:b/>
                <w:bCs/>
              </w:rPr>
              <w:t xml:space="preserve"> </w:t>
            </w:r>
          </w:p>
        </w:tc>
        <w:tc>
          <w:tcPr>
            <w:tcW w:w="2520" w:type="dxa"/>
            <w:shd w:val="clear" w:color="auto" w:fill="FFFFFF" w:themeFill="background1"/>
            <w:tcMar>
              <w:left w:w="105" w:type="dxa"/>
              <w:right w:w="105" w:type="dxa"/>
            </w:tcMar>
          </w:tcPr>
          <w:p w14:paraId="7FD59F0E" w14:textId="495CB113" w:rsidR="0038094B" w:rsidRPr="00102114" w:rsidRDefault="0038094B" w:rsidP="00D802D2">
            <w:pPr>
              <w:pStyle w:val="NoSpacing"/>
              <w:rPr>
                <w:b/>
                <w:bCs/>
              </w:rPr>
            </w:pPr>
            <w:r w:rsidRPr="00102114">
              <w:rPr>
                <w:b/>
                <w:bCs/>
              </w:rPr>
              <w:t xml:space="preserve">Volume Added (V): </w:t>
            </w:r>
          </w:p>
        </w:tc>
        <w:tc>
          <w:tcPr>
            <w:tcW w:w="1260" w:type="dxa"/>
            <w:vMerge/>
            <w:shd w:val="clear" w:color="auto" w:fill="FFFFFF" w:themeFill="background1"/>
          </w:tcPr>
          <w:p w14:paraId="4143D578" w14:textId="77777777" w:rsidR="0038094B" w:rsidRPr="00102114" w:rsidRDefault="0038094B" w:rsidP="00D802D2">
            <w:pPr>
              <w:pStyle w:val="NoSpacing"/>
              <w:rPr>
                <w:b/>
                <w:bCs/>
              </w:rPr>
            </w:pPr>
          </w:p>
        </w:tc>
        <w:tc>
          <w:tcPr>
            <w:tcW w:w="6300" w:type="dxa"/>
            <w:shd w:val="clear" w:color="auto" w:fill="FFFFFF" w:themeFill="background1"/>
          </w:tcPr>
          <w:p w14:paraId="62614052" w14:textId="1B10871D" w:rsidR="0038094B" w:rsidRPr="00102114" w:rsidRDefault="0038094B" w:rsidP="00D802D2">
            <w:pPr>
              <w:pStyle w:val="NoSpacing"/>
              <w:rPr>
                <w:b/>
                <w:bCs/>
              </w:rPr>
            </w:pPr>
            <w:r w:rsidRPr="00102114">
              <w:rPr>
                <w:b/>
                <w:bCs/>
              </w:rPr>
              <w:t xml:space="preserve">Conversion Factor (CF)* </w:t>
            </w:r>
          </w:p>
        </w:tc>
      </w:tr>
      <w:tr w:rsidR="0038094B" w14:paraId="54E5F6DE" w14:textId="77777777" w:rsidTr="00D802D2">
        <w:trPr>
          <w:trHeight w:val="593"/>
        </w:trPr>
        <w:tc>
          <w:tcPr>
            <w:tcW w:w="3240" w:type="dxa"/>
            <w:shd w:val="clear" w:color="auto" w:fill="FFFFFF" w:themeFill="background1"/>
            <w:tcMar>
              <w:left w:w="105" w:type="dxa"/>
              <w:right w:w="105" w:type="dxa"/>
            </w:tcMar>
          </w:tcPr>
          <w:p w14:paraId="7D77D697" w14:textId="77777777" w:rsidR="0038094B" w:rsidRDefault="0038094B" w:rsidP="00D802D2">
            <w:pPr>
              <w:pStyle w:val="NoSpacing"/>
              <w:rPr>
                <w:b/>
                <w:bCs/>
              </w:rPr>
            </w:pPr>
            <w:r>
              <w:rPr>
                <w:b/>
                <w:bCs/>
              </w:rPr>
              <w:t>Drug #4 Name(if applicable):</w:t>
            </w:r>
          </w:p>
          <w:p w14:paraId="79705E88" w14:textId="27421D35" w:rsidR="0038094B" w:rsidRPr="00407B0D" w:rsidRDefault="0038094B" w:rsidP="00D802D2">
            <w:pPr>
              <w:pStyle w:val="NoSpacing"/>
              <w:rPr>
                <w:rFonts w:ascii="Lucida Handwriting" w:hAnsi="Lucida Handwriting"/>
                <w:sz w:val="20"/>
                <w:szCs w:val="20"/>
              </w:rPr>
            </w:pPr>
          </w:p>
        </w:tc>
        <w:tc>
          <w:tcPr>
            <w:tcW w:w="1710" w:type="dxa"/>
            <w:gridSpan w:val="2"/>
            <w:shd w:val="clear" w:color="auto" w:fill="FFFFFF" w:themeFill="background1"/>
            <w:tcMar>
              <w:left w:w="105" w:type="dxa"/>
              <w:right w:w="105" w:type="dxa"/>
            </w:tcMar>
          </w:tcPr>
          <w:p w14:paraId="66E77506" w14:textId="5B4712FF" w:rsidR="0038094B" w:rsidRDefault="0038094B" w:rsidP="00D802D2">
            <w:pPr>
              <w:pStyle w:val="NoSpacing"/>
              <w:rPr>
                <w:b/>
                <w:bCs/>
              </w:rPr>
            </w:pPr>
            <w:r>
              <w:rPr>
                <w:b/>
                <w:bCs/>
              </w:rPr>
              <w:t>Concentration (C):</w:t>
            </w:r>
            <w:r w:rsidRPr="00062E42">
              <w:rPr>
                <w:rFonts w:ascii="Lucida Handwriting" w:hAnsi="Lucida Handwriting"/>
                <w:b/>
                <w:bCs/>
              </w:rPr>
              <w:t xml:space="preserve"> </w:t>
            </w:r>
          </w:p>
        </w:tc>
        <w:tc>
          <w:tcPr>
            <w:tcW w:w="2520" w:type="dxa"/>
            <w:shd w:val="clear" w:color="auto" w:fill="FFFFFF" w:themeFill="background1"/>
            <w:tcMar>
              <w:left w:w="105" w:type="dxa"/>
              <w:right w:w="105" w:type="dxa"/>
            </w:tcMar>
          </w:tcPr>
          <w:p w14:paraId="58815D7E" w14:textId="77777777" w:rsidR="0038094B" w:rsidRDefault="0038094B" w:rsidP="00D802D2">
            <w:pPr>
              <w:pStyle w:val="NoSpacing"/>
              <w:rPr>
                <w:b/>
                <w:bCs/>
              </w:rPr>
            </w:pPr>
            <w:r>
              <w:rPr>
                <w:b/>
                <w:bCs/>
              </w:rPr>
              <w:t xml:space="preserve">Volume Added (V): </w:t>
            </w:r>
          </w:p>
          <w:p w14:paraId="75EC7D57" w14:textId="0401FCAC" w:rsidR="0038094B" w:rsidRPr="00407B0D" w:rsidRDefault="0038094B" w:rsidP="00D802D2">
            <w:pPr>
              <w:pStyle w:val="NoSpacing"/>
              <w:rPr>
                <w:rFonts w:ascii="Lucida Handwriting" w:hAnsi="Lucida Handwriting"/>
                <w:sz w:val="20"/>
                <w:szCs w:val="20"/>
              </w:rPr>
            </w:pPr>
          </w:p>
        </w:tc>
        <w:tc>
          <w:tcPr>
            <w:tcW w:w="1260" w:type="dxa"/>
            <w:vMerge/>
            <w:shd w:val="clear" w:color="auto" w:fill="FFFFFF" w:themeFill="background1"/>
          </w:tcPr>
          <w:p w14:paraId="0C917941" w14:textId="77777777" w:rsidR="0038094B" w:rsidRDefault="0038094B" w:rsidP="00D802D2">
            <w:pPr>
              <w:pStyle w:val="NoSpacing"/>
              <w:rPr>
                <w:b/>
                <w:bCs/>
              </w:rPr>
            </w:pPr>
          </w:p>
        </w:tc>
        <w:tc>
          <w:tcPr>
            <w:tcW w:w="6300" w:type="dxa"/>
            <w:shd w:val="clear" w:color="auto" w:fill="FFFFFF" w:themeFill="background1"/>
          </w:tcPr>
          <w:p w14:paraId="43E575D3" w14:textId="641C350E" w:rsidR="0038094B" w:rsidRPr="009B7D75" w:rsidRDefault="0038094B" w:rsidP="00D802D2">
            <w:pPr>
              <w:pStyle w:val="NoSpacing"/>
              <w:rPr>
                <w:b/>
                <w:bCs/>
              </w:rPr>
            </w:pPr>
            <w:r w:rsidRPr="009B7D75">
              <w:rPr>
                <w:b/>
                <w:bCs/>
              </w:rPr>
              <w:t>Conversion Factor</w:t>
            </w:r>
            <w:r>
              <w:rPr>
                <w:b/>
                <w:bCs/>
              </w:rPr>
              <w:t xml:space="preserve"> </w:t>
            </w:r>
            <w:r w:rsidRPr="009B7D75">
              <w:rPr>
                <w:b/>
                <w:bCs/>
              </w:rPr>
              <w:t xml:space="preserve">(CF)* </w:t>
            </w:r>
          </w:p>
        </w:tc>
      </w:tr>
    </w:tbl>
    <w:p w14:paraId="153C8CFA" w14:textId="77777777" w:rsidR="0038094B" w:rsidRDefault="0038094B" w:rsidP="0038094B">
      <w:pPr>
        <w:pStyle w:val="NoSpacing"/>
        <w:rPr>
          <w:i/>
          <w:iCs/>
          <w:sz w:val="20"/>
          <w:szCs w:val="20"/>
        </w:rPr>
      </w:pPr>
    </w:p>
    <w:tbl>
      <w:tblPr>
        <w:tblStyle w:val="TableGrid"/>
        <w:tblW w:w="13297" w:type="dxa"/>
        <w:jc w:val="center"/>
        <w:tblBorders>
          <w:top w:val="single" w:sz="18" w:space="0" w:color="auto"/>
          <w:left w:val="single" w:sz="18" w:space="0" w:color="auto"/>
          <w:bottom w:val="single" w:sz="18" w:space="0" w:color="auto"/>
          <w:right w:val="single" w:sz="18" w:space="0" w:color="auto"/>
        </w:tblBorders>
        <w:tblLayout w:type="fixed"/>
        <w:tblLook w:val="06A0" w:firstRow="1" w:lastRow="0" w:firstColumn="1" w:lastColumn="0" w:noHBand="1" w:noVBand="1"/>
      </w:tblPr>
      <w:tblGrid>
        <w:gridCol w:w="6367"/>
        <w:gridCol w:w="11"/>
        <w:gridCol w:w="6919"/>
      </w:tblGrid>
      <w:tr w:rsidR="0038094B" w:rsidRPr="00C927EC" w14:paraId="4E393EA6" w14:textId="77777777" w:rsidTr="00D802D2">
        <w:trPr>
          <w:trHeight w:val="432"/>
          <w:jc w:val="center"/>
        </w:trPr>
        <w:tc>
          <w:tcPr>
            <w:tcW w:w="6367" w:type="dxa"/>
            <w:shd w:val="clear" w:color="auto" w:fill="EAF1DD" w:themeFill="accent3" w:themeFillTint="33"/>
          </w:tcPr>
          <w:p w14:paraId="4EF8FCA1" w14:textId="77777777" w:rsidR="0038094B" w:rsidRPr="006A43D7" w:rsidRDefault="0038094B" w:rsidP="00D802D2">
            <w:pPr>
              <w:pStyle w:val="NoSpacing"/>
              <w:rPr>
                <w:b/>
                <w:bCs/>
              </w:rPr>
            </w:pPr>
            <w:r>
              <w:rPr>
                <w:b/>
                <w:bCs/>
              </w:rPr>
              <w:t xml:space="preserve">Box 3: </w:t>
            </w:r>
            <w:r w:rsidRPr="006A43D7">
              <w:rPr>
                <w:b/>
                <w:bCs/>
              </w:rPr>
              <w:t xml:space="preserve">Working Bottle </w:t>
            </w:r>
            <w:r>
              <w:rPr>
                <w:b/>
                <w:bCs/>
              </w:rPr>
              <w:t xml:space="preserve">Information and </w:t>
            </w:r>
            <w:r w:rsidRPr="006A43D7">
              <w:rPr>
                <w:b/>
                <w:bCs/>
              </w:rPr>
              <w:t xml:space="preserve">Label </w:t>
            </w:r>
          </w:p>
        </w:tc>
        <w:tc>
          <w:tcPr>
            <w:tcW w:w="6930" w:type="dxa"/>
            <w:gridSpan w:val="2"/>
            <w:shd w:val="clear" w:color="auto" w:fill="auto"/>
          </w:tcPr>
          <w:p w14:paraId="410093F7" w14:textId="77777777" w:rsidR="0038094B" w:rsidRPr="006A43D7" w:rsidRDefault="0038094B" w:rsidP="00D802D2">
            <w:pPr>
              <w:pStyle w:val="NoSpacing"/>
              <w:rPr>
                <w:b/>
                <w:bCs/>
              </w:rPr>
            </w:pPr>
            <w:r>
              <w:rPr>
                <w:b/>
                <w:bCs/>
              </w:rPr>
              <w:t xml:space="preserve">Working Bottle Unique ID*: </w:t>
            </w:r>
            <w:r w:rsidRPr="0017096D">
              <w:rPr>
                <w:rFonts w:ascii="Lucida Handwriting" w:hAnsi="Lucida Handwriting"/>
                <w:color w:val="1F497D" w:themeColor="text2"/>
                <w:sz w:val="20"/>
                <w:szCs w:val="20"/>
              </w:rPr>
              <w:t xml:space="preserve"> </w:t>
            </w:r>
            <w:r w:rsidRPr="00281C08">
              <w:rPr>
                <w:rFonts w:ascii="Lucida Handwriting" w:hAnsi="Lucida Handwriting"/>
                <w:color w:val="1F497D" w:themeColor="text2"/>
                <w:sz w:val="20"/>
                <w:szCs w:val="20"/>
                <w:highlight w:val="yellow"/>
              </w:rPr>
              <w:t>varied</w:t>
            </w:r>
          </w:p>
        </w:tc>
      </w:tr>
      <w:tr w:rsidR="0038094B" w:rsidRPr="00C927EC" w14:paraId="72A6E26E" w14:textId="77777777" w:rsidTr="00D802D2">
        <w:trPr>
          <w:trHeight w:val="377"/>
          <w:jc w:val="center"/>
        </w:trPr>
        <w:tc>
          <w:tcPr>
            <w:tcW w:w="6367" w:type="dxa"/>
          </w:tcPr>
          <w:p w14:paraId="052550EE" w14:textId="25E4E36F" w:rsidR="0038094B" w:rsidRPr="006A43D7" w:rsidRDefault="0038094B" w:rsidP="00D802D2">
            <w:pPr>
              <w:pStyle w:val="NoSpacing"/>
              <w:rPr>
                <w:b/>
                <w:bCs/>
              </w:rPr>
            </w:pPr>
            <w:r w:rsidRPr="006A43D7">
              <w:rPr>
                <w:b/>
                <w:bCs/>
              </w:rPr>
              <w:t>Drug Name</w:t>
            </w:r>
            <w:r>
              <w:rPr>
                <w:b/>
                <w:bCs/>
              </w:rPr>
              <w:t xml:space="preserve"> (Box 2): </w:t>
            </w:r>
          </w:p>
        </w:tc>
        <w:tc>
          <w:tcPr>
            <w:tcW w:w="6930" w:type="dxa"/>
            <w:gridSpan w:val="2"/>
            <w:shd w:val="clear" w:color="auto" w:fill="auto"/>
          </w:tcPr>
          <w:p w14:paraId="039E8026" w14:textId="77777777" w:rsidR="0038094B" w:rsidRPr="006A43D7" w:rsidRDefault="0038094B" w:rsidP="00D802D2">
            <w:pPr>
              <w:pStyle w:val="NoSpacing"/>
              <w:rPr>
                <w:b/>
                <w:bCs/>
              </w:rPr>
            </w:pPr>
            <w:r>
              <w:rPr>
                <w:b/>
                <w:bCs/>
              </w:rPr>
              <w:t xml:space="preserve">Working Bottle Expiration Date*: </w:t>
            </w:r>
            <w:r w:rsidRPr="00281C08">
              <w:rPr>
                <w:rFonts w:ascii="Lucida Handwriting" w:hAnsi="Lucida Handwriting"/>
                <w:color w:val="1F497D" w:themeColor="text2"/>
                <w:highlight w:val="yellow"/>
              </w:rPr>
              <w:t>varied</w:t>
            </w:r>
          </w:p>
        </w:tc>
      </w:tr>
      <w:tr w:rsidR="0038094B" w:rsidRPr="00C927EC" w14:paraId="53940E4D" w14:textId="77777777" w:rsidTr="00D802D2">
        <w:trPr>
          <w:trHeight w:val="440"/>
          <w:jc w:val="center"/>
        </w:trPr>
        <w:tc>
          <w:tcPr>
            <w:tcW w:w="6367" w:type="dxa"/>
          </w:tcPr>
          <w:p w14:paraId="074991BF" w14:textId="2CB13903" w:rsidR="0038094B" w:rsidRPr="006A43D7" w:rsidRDefault="0038094B" w:rsidP="00D802D2">
            <w:pPr>
              <w:pStyle w:val="NoSpacing"/>
              <w:rPr>
                <w:b/>
                <w:bCs/>
              </w:rPr>
            </w:pPr>
            <w:r>
              <w:rPr>
                <w:b/>
                <w:bCs/>
              </w:rPr>
              <w:t xml:space="preserve">Concentration (Box 2): </w:t>
            </w:r>
          </w:p>
        </w:tc>
        <w:tc>
          <w:tcPr>
            <w:tcW w:w="6930" w:type="dxa"/>
            <w:gridSpan w:val="2"/>
            <w:shd w:val="clear" w:color="auto" w:fill="auto"/>
          </w:tcPr>
          <w:p w14:paraId="2C690290" w14:textId="77777777" w:rsidR="0038094B" w:rsidRPr="006A43D7" w:rsidRDefault="0038094B" w:rsidP="00D802D2">
            <w:pPr>
              <w:pStyle w:val="NoSpacing"/>
              <w:tabs>
                <w:tab w:val="left" w:pos="1440"/>
                <w:tab w:val="left" w:pos="3150"/>
              </w:tabs>
              <w:rPr>
                <w:b/>
                <w:bCs/>
              </w:rPr>
            </w:pPr>
            <w:r w:rsidRPr="00A04CB8">
              <w:rPr>
                <w:b/>
                <w:bCs/>
              </w:rPr>
              <w:t xml:space="preserve">Working Bottle 1st Puncture Date:  </w:t>
            </w:r>
            <w:r w:rsidRPr="00281C08">
              <w:rPr>
                <w:rFonts w:ascii="Lucida Handwriting" w:hAnsi="Lucida Handwriting"/>
                <w:color w:val="1F497D" w:themeColor="text2"/>
                <w:highlight w:val="yellow"/>
              </w:rPr>
              <w:t>varied</w:t>
            </w:r>
          </w:p>
        </w:tc>
      </w:tr>
      <w:tr w:rsidR="0038094B" w:rsidRPr="00C927EC" w14:paraId="31BD6669" w14:textId="77777777" w:rsidTr="00D802D2">
        <w:trPr>
          <w:trHeight w:val="467"/>
          <w:jc w:val="center"/>
        </w:trPr>
        <w:tc>
          <w:tcPr>
            <w:tcW w:w="6367" w:type="dxa"/>
          </w:tcPr>
          <w:p w14:paraId="71F57E74" w14:textId="43519AEC" w:rsidR="0038094B" w:rsidRPr="006A43D7" w:rsidRDefault="0038094B" w:rsidP="00D802D2">
            <w:pPr>
              <w:pStyle w:val="NoSpacing"/>
              <w:rPr>
                <w:b/>
                <w:bCs/>
              </w:rPr>
            </w:pPr>
            <w:r>
              <w:rPr>
                <w:b/>
                <w:bCs/>
              </w:rPr>
              <w:t xml:space="preserve">Total Volume Created : </w:t>
            </w:r>
          </w:p>
        </w:tc>
        <w:tc>
          <w:tcPr>
            <w:tcW w:w="6930" w:type="dxa"/>
            <w:gridSpan w:val="2"/>
            <w:shd w:val="clear" w:color="auto" w:fill="auto"/>
          </w:tcPr>
          <w:p w14:paraId="72012A37" w14:textId="77777777" w:rsidR="0038094B" w:rsidRPr="006A43D7" w:rsidRDefault="0038094B" w:rsidP="00D802D2">
            <w:pPr>
              <w:pStyle w:val="NoSpacing"/>
              <w:rPr>
                <w:b/>
                <w:bCs/>
              </w:rPr>
            </w:pPr>
            <w:r>
              <w:rPr>
                <w:b/>
                <w:bCs/>
              </w:rPr>
              <w:t xml:space="preserve">Date Mixed and Initials of person Mixing:  </w:t>
            </w:r>
            <w:r w:rsidRPr="00281C08">
              <w:rPr>
                <w:rFonts w:ascii="Lucida Handwriting" w:hAnsi="Lucida Handwriting"/>
                <w:color w:val="1F497D" w:themeColor="text2"/>
                <w:highlight w:val="yellow"/>
              </w:rPr>
              <w:t>varied</w:t>
            </w:r>
          </w:p>
        </w:tc>
      </w:tr>
      <w:tr w:rsidR="0038094B" w:rsidRPr="00664913" w14:paraId="357D18A8" w14:textId="77777777" w:rsidTr="00D802D2">
        <w:trPr>
          <w:trHeight w:val="323"/>
          <w:jc w:val="center"/>
        </w:trPr>
        <w:tc>
          <w:tcPr>
            <w:tcW w:w="6378" w:type="dxa"/>
            <w:gridSpan w:val="2"/>
          </w:tcPr>
          <w:p w14:paraId="4A0E894F" w14:textId="77777777" w:rsidR="0038094B" w:rsidRDefault="0038094B" w:rsidP="00D802D2">
            <w:pPr>
              <w:pStyle w:val="NoSpacing"/>
              <w:rPr>
                <w:b/>
                <w:bCs/>
              </w:rPr>
            </w:pPr>
            <w:r>
              <w:rPr>
                <w:b/>
                <w:bCs/>
                <w:color w:val="FF0000"/>
              </w:rPr>
              <w:t>Fill in this side of Box 3. This info must be on the working bottle</w:t>
            </w:r>
          </w:p>
        </w:tc>
        <w:tc>
          <w:tcPr>
            <w:tcW w:w="6919" w:type="dxa"/>
          </w:tcPr>
          <w:p w14:paraId="2AB67A43" w14:textId="77777777" w:rsidR="0038094B" w:rsidRPr="00664913" w:rsidRDefault="0038094B" w:rsidP="00D802D2">
            <w:pPr>
              <w:pStyle w:val="NoSpacing"/>
              <w:rPr>
                <w:b/>
                <w:bCs/>
                <w:color w:val="FF0000"/>
              </w:rPr>
            </w:pPr>
            <w:r w:rsidRPr="00664913">
              <w:rPr>
                <w:b/>
                <w:bCs/>
                <w:color w:val="FF0000"/>
              </w:rPr>
              <w:t xml:space="preserve">This side of Box 3 </w:t>
            </w:r>
            <w:r>
              <w:rPr>
                <w:b/>
                <w:bCs/>
                <w:color w:val="FF0000"/>
              </w:rPr>
              <w:t>varies</w:t>
            </w:r>
            <w:r w:rsidRPr="00664913">
              <w:rPr>
                <w:b/>
                <w:bCs/>
                <w:color w:val="FF0000"/>
              </w:rPr>
              <w:t xml:space="preserve"> per bottle but must be on the working bottle</w:t>
            </w:r>
          </w:p>
        </w:tc>
      </w:tr>
    </w:tbl>
    <w:p w14:paraId="1B27C757" w14:textId="4342E4C9" w:rsidR="0038094B" w:rsidRDefault="0038094B" w:rsidP="0038094B">
      <w:pPr>
        <w:pStyle w:val="NoSpacing"/>
        <w:rPr>
          <w:i/>
          <w:iCs/>
          <w:sz w:val="20"/>
          <w:szCs w:val="20"/>
        </w:rPr>
      </w:pPr>
    </w:p>
    <w:tbl>
      <w:tblPr>
        <w:tblStyle w:val="TableGrid"/>
        <w:tblW w:w="14940" w:type="dxa"/>
        <w:tblInd w:w="-293" w:type="dxa"/>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1800"/>
        <w:gridCol w:w="1710"/>
        <w:gridCol w:w="1800"/>
        <w:gridCol w:w="1440"/>
        <w:gridCol w:w="1530"/>
        <w:gridCol w:w="1530"/>
        <w:gridCol w:w="1800"/>
        <w:gridCol w:w="3330"/>
      </w:tblGrid>
      <w:tr w:rsidR="0038094B" w14:paraId="258E94DF" w14:textId="77777777" w:rsidTr="00D802D2">
        <w:trPr>
          <w:trHeight w:val="305"/>
        </w:trPr>
        <w:tc>
          <w:tcPr>
            <w:tcW w:w="6750" w:type="dxa"/>
            <w:gridSpan w:val="4"/>
            <w:shd w:val="clear" w:color="auto" w:fill="E5DFEC" w:themeFill="accent4" w:themeFillTint="33"/>
          </w:tcPr>
          <w:p w14:paraId="60171411" w14:textId="77777777" w:rsidR="0038094B" w:rsidRDefault="0038094B" w:rsidP="00D802D2">
            <w:pPr>
              <w:rPr>
                <w:b/>
                <w:bCs/>
              </w:rPr>
            </w:pPr>
            <w:r>
              <w:rPr>
                <w:b/>
                <w:bCs/>
              </w:rPr>
              <w:t>Box 4: Drug Usage for Working Bottle</w:t>
            </w:r>
          </w:p>
        </w:tc>
        <w:tc>
          <w:tcPr>
            <w:tcW w:w="8190" w:type="dxa"/>
            <w:gridSpan w:val="4"/>
            <w:shd w:val="clear" w:color="auto" w:fill="auto"/>
            <w:vAlign w:val="bottom"/>
          </w:tcPr>
          <w:p w14:paraId="7069CA9B" w14:textId="2B8C6028" w:rsidR="0038094B" w:rsidRDefault="0038094B" w:rsidP="00D802D2">
            <w:pPr>
              <w:rPr>
                <w:b/>
                <w:bCs/>
              </w:rPr>
            </w:pPr>
            <w:r>
              <w:rPr>
                <w:b/>
                <w:bCs/>
              </w:rPr>
              <w:t xml:space="preserve">Drug Name and Concentration: </w:t>
            </w:r>
          </w:p>
        </w:tc>
      </w:tr>
      <w:tr w:rsidR="0038094B" w:rsidRPr="007071A9" w14:paraId="3D79AD67" w14:textId="77777777" w:rsidTr="00D802D2">
        <w:trPr>
          <w:trHeight w:val="656"/>
        </w:trPr>
        <w:tc>
          <w:tcPr>
            <w:tcW w:w="1800" w:type="dxa"/>
          </w:tcPr>
          <w:p w14:paraId="69F1EC87" w14:textId="77777777" w:rsidR="0038094B" w:rsidRPr="00A53B77" w:rsidRDefault="0038094B" w:rsidP="00D802D2">
            <w:pPr>
              <w:jc w:val="center"/>
              <w:rPr>
                <w:b/>
                <w:bCs/>
                <w:sz w:val="20"/>
                <w:szCs w:val="20"/>
              </w:rPr>
            </w:pPr>
            <w:r w:rsidRPr="00A53B77">
              <w:rPr>
                <w:b/>
                <w:bCs/>
                <w:sz w:val="20"/>
                <w:szCs w:val="20"/>
              </w:rPr>
              <w:t>Date</w:t>
            </w:r>
          </w:p>
        </w:tc>
        <w:tc>
          <w:tcPr>
            <w:tcW w:w="1710" w:type="dxa"/>
          </w:tcPr>
          <w:p w14:paraId="010BD5C2" w14:textId="77777777" w:rsidR="0038094B" w:rsidRPr="00A53B77" w:rsidRDefault="0038094B" w:rsidP="00D802D2">
            <w:pPr>
              <w:jc w:val="center"/>
              <w:rPr>
                <w:sz w:val="20"/>
                <w:szCs w:val="20"/>
              </w:rPr>
            </w:pPr>
            <w:r w:rsidRPr="00A53B77">
              <w:rPr>
                <w:b/>
                <w:bCs/>
                <w:sz w:val="20"/>
                <w:szCs w:val="20"/>
              </w:rPr>
              <w:t>Unique Bottle ID</w:t>
            </w:r>
          </w:p>
        </w:tc>
        <w:tc>
          <w:tcPr>
            <w:tcW w:w="1800" w:type="dxa"/>
          </w:tcPr>
          <w:p w14:paraId="3E14175E" w14:textId="77777777" w:rsidR="0038094B" w:rsidRPr="00A53B77" w:rsidRDefault="0038094B" w:rsidP="00D802D2">
            <w:pPr>
              <w:jc w:val="center"/>
              <w:rPr>
                <w:b/>
                <w:bCs/>
                <w:sz w:val="20"/>
                <w:szCs w:val="20"/>
              </w:rPr>
            </w:pPr>
            <w:r w:rsidRPr="00A53B77">
              <w:rPr>
                <w:b/>
                <w:bCs/>
                <w:sz w:val="20"/>
                <w:szCs w:val="20"/>
              </w:rPr>
              <w:t>Unique Bottle ID Expiration Date</w:t>
            </w:r>
          </w:p>
        </w:tc>
        <w:tc>
          <w:tcPr>
            <w:tcW w:w="1440" w:type="dxa"/>
          </w:tcPr>
          <w:p w14:paraId="23D14B37" w14:textId="77777777" w:rsidR="0038094B" w:rsidRPr="00A53B77" w:rsidRDefault="0038094B" w:rsidP="00D802D2">
            <w:pPr>
              <w:jc w:val="center"/>
              <w:rPr>
                <w:b/>
                <w:bCs/>
                <w:sz w:val="20"/>
                <w:szCs w:val="20"/>
              </w:rPr>
            </w:pPr>
            <w:r w:rsidRPr="00A53B77">
              <w:rPr>
                <w:b/>
                <w:bCs/>
                <w:sz w:val="20"/>
                <w:szCs w:val="20"/>
              </w:rPr>
              <w:t>Starting Volume (ml)</w:t>
            </w:r>
          </w:p>
        </w:tc>
        <w:tc>
          <w:tcPr>
            <w:tcW w:w="1530" w:type="dxa"/>
          </w:tcPr>
          <w:p w14:paraId="2F3F48A9" w14:textId="77777777" w:rsidR="0038094B" w:rsidRPr="00A53B77" w:rsidRDefault="0038094B" w:rsidP="00D802D2">
            <w:pPr>
              <w:jc w:val="center"/>
              <w:rPr>
                <w:sz w:val="20"/>
                <w:szCs w:val="20"/>
              </w:rPr>
            </w:pPr>
            <w:r w:rsidRPr="00A53B77">
              <w:rPr>
                <w:b/>
                <w:bCs/>
                <w:sz w:val="20"/>
                <w:szCs w:val="20"/>
              </w:rPr>
              <w:t>Volume removed (ml)</w:t>
            </w:r>
          </w:p>
        </w:tc>
        <w:tc>
          <w:tcPr>
            <w:tcW w:w="1530" w:type="dxa"/>
          </w:tcPr>
          <w:p w14:paraId="29D34068" w14:textId="77777777" w:rsidR="0038094B" w:rsidRPr="00A53B77" w:rsidRDefault="0038094B" w:rsidP="00D802D2">
            <w:pPr>
              <w:jc w:val="center"/>
              <w:rPr>
                <w:sz w:val="20"/>
                <w:szCs w:val="20"/>
              </w:rPr>
            </w:pPr>
            <w:r w:rsidRPr="00A53B77">
              <w:rPr>
                <w:b/>
                <w:bCs/>
                <w:sz w:val="20"/>
                <w:szCs w:val="20"/>
              </w:rPr>
              <w:t>Total Volume Remaining (TVR) (ml)</w:t>
            </w:r>
          </w:p>
        </w:tc>
        <w:tc>
          <w:tcPr>
            <w:tcW w:w="1800" w:type="dxa"/>
          </w:tcPr>
          <w:p w14:paraId="285A946C" w14:textId="77777777" w:rsidR="0038094B" w:rsidRPr="00A53B77" w:rsidRDefault="0038094B" w:rsidP="00D802D2">
            <w:pPr>
              <w:jc w:val="center"/>
              <w:rPr>
                <w:sz w:val="18"/>
                <w:szCs w:val="18"/>
              </w:rPr>
            </w:pPr>
            <w:r w:rsidRPr="00A53B77">
              <w:rPr>
                <w:b/>
                <w:bCs/>
                <w:sz w:val="18"/>
                <w:szCs w:val="18"/>
              </w:rPr>
              <w:t>Initials of person dispensing/ administering</w:t>
            </w:r>
          </w:p>
        </w:tc>
        <w:tc>
          <w:tcPr>
            <w:tcW w:w="3330" w:type="dxa"/>
          </w:tcPr>
          <w:p w14:paraId="35FCC761" w14:textId="77777777" w:rsidR="0038094B" w:rsidRPr="007071A9" w:rsidRDefault="0038094B" w:rsidP="00D802D2">
            <w:pPr>
              <w:jc w:val="center"/>
              <w:rPr>
                <w:b/>
                <w:bCs/>
              </w:rPr>
            </w:pPr>
            <w:r>
              <w:rPr>
                <w:b/>
                <w:bCs/>
              </w:rPr>
              <w:t>Reason for Use (optional)</w:t>
            </w:r>
          </w:p>
        </w:tc>
      </w:tr>
      <w:tr w:rsidR="0038094B" w:rsidRPr="00A31BE9" w14:paraId="2D06042A" w14:textId="77777777" w:rsidTr="00D802D2">
        <w:trPr>
          <w:trHeight w:val="432"/>
        </w:trPr>
        <w:tc>
          <w:tcPr>
            <w:tcW w:w="1800" w:type="dxa"/>
          </w:tcPr>
          <w:p w14:paraId="7FFE2819" w14:textId="619C5C49" w:rsidR="0038094B" w:rsidRPr="0089594D" w:rsidRDefault="0038094B" w:rsidP="00D802D2">
            <w:pPr>
              <w:rPr>
                <w:rFonts w:ascii="Lucida Handwriting" w:hAnsi="Lucida Handwriting"/>
                <w:b/>
                <w:bCs/>
                <w:color w:val="4F81BD" w:themeColor="accent1"/>
              </w:rPr>
            </w:pPr>
          </w:p>
        </w:tc>
        <w:tc>
          <w:tcPr>
            <w:tcW w:w="1710" w:type="dxa"/>
          </w:tcPr>
          <w:p w14:paraId="5455458F" w14:textId="48C5A6CA" w:rsidR="0038094B" w:rsidRPr="0089594D" w:rsidRDefault="0038094B" w:rsidP="00D802D2">
            <w:pPr>
              <w:rPr>
                <w:rFonts w:ascii="Lucida Handwriting" w:hAnsi="Lucida Handwriting"/>
                <w:color w:val="4F81BD" w:themeColor="accent1"/>
              </w:rPr>
            </w:pPr>
          </w:p>
        </w:tc>
        <w:tc>
          <w:tcPr>
            <w:tcW w:w="1800" w:type="dxa"/>
          </w:tcPr>
          <w:p w14:paraId="665A702A" w14:textId="2331CE57" w:rsidR="0038094B" w:rsidRPr="0089594D" w:rsidRDefault="0038094B" w:rsidP="00D802D2">
            <w:pPr>
              <w:rPr>
                <w:rFonts w:ascii="Lucida Handwriting" w:hAnsi="Lucida Handwriting"/>
                <w:color w:val="4F81BD" w:themeColor="accent1"/>
              </w:rPr>
            </w:pPr>
          </w:p>
        </w:tc>
        <w:tc>
          <w:tcPr>
            <w:tcW w:w="1440" w:type="dxa"/>
          </w:tcPr>
          <w:p w14:paraId="368DE6B5" w14:textId="5C00BBCF" w:rsidR="0038094B" w:rsidRPr="0089594D" w:rsidRDefault="0038094B" w:rsidP="00D802D2">
            <w:pPr>
              <w:rPr>
                <w:rFonts w:ascii="Lucida Handwriting" w:hAnsi="Lucida Handwriting"/>
                <w:color w:val="4F81BD" w:themeColor="accent1"/>
              </w:rPr>
            </w:pPr>
          </w:p>
        </w:tc>
        <w:tc>
          <w:tcPr>
            <w:tcW w:w="1530" w:type="dxa"/>
          </w:tcPr>
          <w:p w14:paraId="7CD8735C" w14:textId="75A1D1F6" w:rsidR="0038094B" w:rsidRPr="0089594D" w:rsidRDefault="0038094B" w:rsidP="00D802D2">
            <w:pPr>
              <w:rPr>
                <w:rFonts w:ascii="Lucida Handwriting" w:hAnsi="Lucida Handwriting"/>
                <w:color w:val="4F81BD" w:themeColor="accent1"/>
              </w:rPr>
            </w:pPr>
          </w:p>
        </w:tc>
        <w:tc>
          <w:tcPr>
            <w:tcW w:w="1530" w:type="dxa"/>
          </w:tcPr>
          <w:p w14:paraId="16CE86D0" w14:textId="287A447A" w:rsidR="0038094B" w:rsidRPr="0089594D" w:rsidRDefault="0038094B" w:rsidP="00D802D2">
            <w:pPr>
              <w:rPr>
                <w:rFonts w:ascii="Lucida Handwriting" w:hAnsi="Lucida Handwriting"/>
                <w:color w:val="4F81BD" w:themeColor="accent1"/>
              </w:rPr>
            </w:pPr>
          </w:p>
        </w:tc>
        <w:tc>
          <w:tcPr>
            <w:tcW w:w="1800" w:type="dxa"/>
          </w:tcPr>
          <w:p w14:paraId="0C168CBE" w14:textId="28B7A679" w:rsidR="0038094B" w:rsidRPr="0089594D" w:rsidRDefault="0038094B" w:rsidP="00D802D2">
            <w:pPr>
              <w:rPr>
                <w:rFonts w:ascii="Lucida Handwriting" w:hAnsi="Lucida Handwriting"/>
                <w:color w:val="4F81BD" w:themeColor="accent1"/>
              </w:rPr>
            </w:pPr>
          </w:p>
        </w:tc>
        <w:tc>
          <w:tcPr>
            <w:tcW w:w="3330" w:type="dxa"/>
          </w:tcPr>
          <w:p w14:paraId="58220AD2" w14:textId="1FB97484" w:rsidR="0038094B" w:rsidRPr="0089594D" w:rsidRDefault="0038094B" w:rsidP="00D802D2">
            <w:pPr>
              <w:rPr>
                <w:rFonts w:ascii="Lucida Handwriting" w:hAnsi="Lucida Handwriting"/>
                <w:color w:val="4F81BD" w:themeColor="accent1"/>
              </w:rPr>
            </w:pPr>
          </w:p>
        </w:tc>
      </w:tr>
      <w:tr w:rsidR="0038094B" w:rsidRPr="00A31BE9" w14:paraId="1BE7CE59" w14:textId="77777777" w:rsidTr="00D802D2">
        <w:trPr>
          <w:trHeight w:val="432"/>
        </w:trPr>
        <w:tc>
          <w:tcPr>
            <w:tcW w:w="1800" w:type="dxa"/>
          </w:tcPr>
          <w:p w14:paraId="5ADA8BFC" w14:textId="2ED42743" w:rsidR="0038094B" w:rsidRPr="0089594D" w:rsidRDefault="0038094B" w:rsidP="00D802D2">
            <w:pPr>
              <w:rPr>
                <w:rFonts w:ascii="Lucida Handwriting" w:hAnsi="Lucida Handwriting"/>
                <w:b/>
                <w:bCs/>
                <w:color w:val="4F81BD" w:themeColor="accent1"/>
              </w:rPr>
            </w:pPr>
          </w:p>
        </w:tc>
        <w:tc>
          <w:tcPr>
            <w:tcW w:w="1710" w:type="dxa"/>
          </w:tcPr>
          <w:p w14:paraId="0D391C64" w14:textId="1B232877" w:rsidR="0038094B" w:rsidRPr="0089594D" w:rsidRDefault="0038094B" w:rsidP="00D802D2">
            <w:pPr>
              <w:rPr>
                <w:rFonts w:ascii="Lucida Handwriting" w:hAnsi="Lucida Handwriting"/>
                <w:color w:val="4F81BD" w:themeColor="accent1"/>
              </w:rPr>
            </w:pPr>
          </w:p>
        </w:tc>
        <w:tc>
          <w:tcPr>
            <w:tcW w:w="1800" w:type="dxa"/>
          </w:tcPr>
          <w:p w14:paraId="6302D3A3" w14:textId="4F235FE8" w:rsidR="0038094B" w:rsidRPr="0089594D" w:rsidRDefault="0038094B" w:rsidP="00D802D2">
            <w:pPr>
              <w:rPr>
                <w:rFonts w:ascii="Lucida Handwriting" w:hAnsi="Lucida Handwriting"/>
                <w:color w:val="4F81BD" w:themeColor="accent1"/>
              </w:rPr>
            </w:pPr>
          </w:p>
        </w:tc>
        <w:tc>
          <w:tcPr>
            <w:tcW w:w="1440" w:type="dxa"/>
          </w:tcPr>
          <w:p w14:paraId="7E7DED9A" w14:textId="66D9DDEB" w:rsidR="0038094B" w:rsidRPr="0089594D" w:rsidRDefault="0038094B" w:rsidP="00D802D2">
            <w:pPr>
              <w:rPr>
                <w:rFonts w:ascii="Lucida Handwriting" w:hAnsi="Lucida Handwriting"/>
                <w:color w:val="4F81BD" w:themeColor="accent1"/>
              </w:rPr>
            </w:pPr>
          </w:p>
        </w:tc>
        <w:tc>
          <w:tcPr>
            <w:tcW w:w="1530" w:type="dxa"/>
          </w:tcPr>
          <w:p w14:paraId="40112189" w14:textId="029D47D8" w:rsidR="0038094B" w:rsidRPr="0089594D" w:rsidRDefault="0038094B" w:rsidP="00D802D2">
            <w:pPr>
              <w:rPr>
                <w:rFonts w:ascii="Lucida Handwriting" w:hAnsi="Lucida Handwriting"/>
                <w:color w:val="4F81BD" w:themeColor="accent1"/>
              </w:rPr>
            </w:pPr>
          </w:p>
        </w:tc>
        <w:tc>
          <w:tcPr>
            <w:tcW w:w="1530" w:type="dxa"/>
          </w:tcPr>
          <w:p w14:paraId="6C405085" w14:textId="3C2C17E4" w:rsidR="0038094B" w:rsidRPr="0089594D" w:rsidRDefault="0038094B" w:rsidP="00D802D2">
            <w:pPr>
              <w:rPr>
                <w:rFonts w:ascii="Lucida Handwriting" w:hAnsi="Lucida Handwriting"/>
                <w:color w:val="4F81BD" w:themeColor="accent1"/>
              </w:rPr>
            </w:pPr>
          </w:p>
        </w:tc>
        <w:tc>
          <w:tcPr>
            <w:tcW w:w="1800" w:type="dxa"/>
          </w:tcPr>
          <w:p w14:paraId="7A5DF0A7" w14:textId="36A6E857" w:rsidR="0038094B" w:rsidRPr="0089594D" w:rsidRDefault="0038094B" w:rsidP="00D802D2">
            <w:pPr>
              <w:rPr>
                <w:rFonts w:ascii="Lucida Handwriting" w:hAnsi="Lucida Handwriting"/>
                <w:color w:val="4F81BD" w:themeColor="accent1"/>
              </w:rPr>
            </w:pPr>
          </w:p>
        </w:tc>
        <w:tc>
          <w:tcPr>
            <w:tcW w:w="3330" w:type="dxa"/>
          </w:tcPr>
          <w:p w14:paraId="00E63E11" w14:textId="468D529B" w:rsidR="0038094B" w:rsidRPr="0089594D" w:rsidRDefault="0038094B" w:rsidP="00D802D2">
            <w:pPr>
              <w:rPr>
                <w:rFonts w:ascii="Lucida Handwriting" w:hAnsi="Lucida Handwriting"/>
                <w:color w:val="4F81BD" w:themeColor="accent1"/>
              </w:rPr>
            </w:pPr>
          </w:p>
        </w:tc>
      </w:tr>
      <w:tr w:rsidR="0038094B" w:rsidRPr="00A31BE9" w14:paraId="1936FE2B" w14:textId="77777777" w:rsidTr="00D802D2">
        <w:trPr>
          <w:trHeight w:val="432"/>
        </w:trPr>
        <w:tc>
          <w:tcPr>
            <w:tcW w:w="1800" w:type="dxa"/>
          </w:tcPr>
          <w:p w14:paraId="26E3DA57" w14:textId="2EA92F67" w:rsidR="0038094B" w:rsidRPr="0089594D" w:rsidRDefault="0038094B" w:rsidP="00D802D2">
            <w:pPr>
              <w:rPr>
                <w:rFonts w:ascii="Lucida Handwriting" w:hAnsi="Lucida Handwriting"/>
                <w:b/>
                <w:bCs/>
                <w:color w:val="4F81BD" w:themeColor="accent1"/>
              </w:rPr>
            </w:pPr>
          </w:p>
        </w:tc>
        <w:tc>
          <w:tcPr>
            <w:tcW w:w="1710" w:type="dxa"/>
          </w:tcPr>
          <w:p w14:paraId="0E3C0ED1" w14:textId="3B6BB91C" w:rsidR="0038094B" w:rsidRPr="0089594D" w:rsidRDefault="0038094B" w:rsidP="00D802D2">
            <w:pPr>
              <w:rPr>
                <w:rFonts w:ascii="Lucida Handwriting" w:hAnsi="Lucida Handwriting"/>
                <w:color w:val="4F81BD" w:themeColor="accent1"/>
              </w:rPr>
            </w:pPr>
          </w:p>
        </w:tc>
        <w:tc>
          <w:tcPr>
            <w:tcW w:w="1800" w:type="dxa"/>
          </w:tcPr>
          <w:p w14:paraId="31112388" w14:textId="2D8AA86A" w:rsidR="0038094B" w:rsidRPr="0089594D" w:rsidRDefault="0038094B" w:rsidP="00D802D2">
            <w:pPr>
              <w:rPr>
                <w:rFonts w:ascii="Lucida Handwriting" w:hAnsi="Lucida Handwriting"/>
                <w:color w:val="4F81BD" w:themeColor="accent1"/>
              </w:rPr>
            </w:pPr>
          </w:p>
        </w:tc>
        <w:tc>
          <w:tcPr>
            <w:tcW w:w="1440" w:type="dxa"/>
          </w:tcPr>
          <w:p w14:paraId="798CF20E" w14:textId="64370368" w:rsidR="0038094B" w:rsidRPr="0089594D" w:rsidRDefault="0038094B" w:rsidP="00D802D2">
            <w:pPr>
              <w:rPr>
                <w:rFonts w:ascii="Lucida Handwriting" w:hAnsi="Lucida Handwriting"/>
                <w:color w:val="4F81BD" w:themeColor="accent1"/>
              </w:rPr>
            </w:pPr>
          </w:p>
        </w:tc>
        <w:tc>
          <w:tcPr>
            <w:tcW w:w="1530" w:type="dxa"/>
          </w:tcPr>
          <w:p w14:paraId="2F2EFCE2" w14:textId="626BFF89" w:rsidR="0038094B" w:rsidRPr="0089594D" w:rsidRDefault="0038094B" w:rsidP="00D802D2">
            <w:pPr>
              <w:rPr>
                <w:rFonts w:ascii="Lucida Handwriting" w:hAnsi="Lucida Handwriting"/>
                <w:color w:val="4F81BD" w:themeColor="accent1"/>
              </w:rPr>
            </w:pPr>
          </w:p>
        </w:tc>
        <w:tc>
          <w:tcPr>
            <w:tcW w:w="1530" w:type="dxa"/>
          </w:tcPr>
          <w:p w14:paraId="38A83AA6" w14:textId="0F48442C" w:rsidR="0038094B" w:rsidRPr="0089594D" w:rsidRDefault="0038094B" w:rsidP="00D802D2">
            <w:pPr>
              <w:rPr>
                <w:rFonts w:ascii="Lucida Handwriting" w:hAnsi="Lucida Handwriting"/>
                <w:color w:val="4F81BD" w:themeColor="accent1"/>
              </w:rPr>
            </w:pPr>
          </w:p>
        </w:tc>
        <w:tc>
          <w:tcPr>
            <w:tcW w:w="1800" w:type="dxa"/>
          </w:tcPr>
          <w:p w14:paraId="28DED643" w14:textId="5380CD13" w:rsidR="0038094B" w:rsidRPr="0089594D" w:rsidRDefault="0038094B" w:rsidP="00D802D2">
            <w:pPr>
              <w:rPr>
                <w:rFonts w:ascii="Lucida Handwriting" w:hAnsi="Lucida Handwriting"/>
                <w:color w:val="4F81BD" w:themeColor="accent1"/>
              </w:rPr>
            </w:pPr>
          </w:p>
        </w:tc>
        <w:tc>
          <w:tcPr>
            <w:tcW w:w="3330" w:type="dxa"/>
          </w:tcPr>
          <w:p w14:paraId="07CE87A8" w14:textId="1BF2FA80" w:rsidR="0038094B" w:rsidRPr="0089594D" w:rsidRDefault="0038094B" w:rsidP="00D802D2">
            <w:pPr>
              <w:rPr>
                <w:rFonts w:ascii="Lucida Handwriting" w:hAnsi="Lucida Handwriting"/>
                <w:color w:val="4F81BD" w:themeColor="accent1"/>
              </w:rPr>
            </w:pPr>
          </w:p>
        </w:tc>
      </w:tr>
      <w:tr w:rsidR="0038094B" w:rsidRPr="00A31BE9" w14:paraId="22D0C5B6" w14:textId="77777777" w:rsidTr="00D802D2">
        <w:trPr>
          <w:trHeight w:val="432"/>
        </w:trPr>
        <w:tc>
          <w:tcPr>
            <w:tcW w:w="1800" w:type="dxa"/>
          </w:tcPr>
          <w:p w14:paraId="6DC16BB2" w14:textId="77777777" w:rsidR="0038094B" w:rsidRPr="00A31BE9" w:rsidRDefault="0038094B" w:rsidP="00D802D2">
            <w:pPr>
              <w:rPr>
                <w:b/>
                <w:bCs/>
              </w:rPr>
            </w:pPr>
          </w:p>
        </w:tc>
        <w:tc>
          <w:tcPr>
            <w:tcW w:w="1710" w:type="dxa"/>
          </w:tcPr>
          <w:p w14:paraId="304D6EB8" w14:textId="77777777" w:rsidR="0038094B" w:rsidRPr="00A31BE9" w:rsidRDefault="0038094B" w:rsidP="00D802D2"/>
        </w:tc>
        <w:tc>
          <w:tcPr>
            <w:tcW w:w="1800" w:type="dxa"/>
          </w:tcPr>
          <w:p w14:paraId="259D67C8" w14:textId="77777777" w:rsidR="0038094B" w:rsidRPr="00A31BE9" w:rsidRDefault="0038094B" w:rsidP="00D802D2"/>
        </w:tc>
        <w:tc>
          <w:tcPr>
            <w:tcW w:w="1440" w:type="dxa"/>
          </w:tcPr>
          <w:p w14:paraId="22A31C74" w14:textId="77777777" w:rsidR="0038094B" w:rsidRPr="00A31BE9" w:rsidRDefault="0038094B" w:rsidP="00D802D2"/>
        </w:tc>
        <w:tc>
          <w:tcPr>
            <w:tcW w:w="1530" w:type="dxa"/>
          </w:tcPr>
          <w:p w14:paraId="66875BD7" w14:textId="77777777" w:rsidR="0038094B" w:rsidRPr="00A31BE9" w:rsidRDefault="0038094B" w:rsidP="00D802D2"/>
        </w:tc>
        <w:tc>
          <w:tcPr>
            <w:tcW w:w="1530" w:type="dxa"/>
          </w:tcPr>
          <w:p w14:paraId="71DB2ECE" w14:textId="77777777" w:rsidR="0038094B" w:rsidRPr="00A31BE9" w:rsidRDefault="0038094B" w:rsidP="00D802D2"/>
        </w:tc>
        <w:tc>
          <w:tcPr>
            <w:tcW w:w="1800" w:type="dxa"/>
          </w:tcPr>
          <w:p w14:paraId="009F7DAA" w14:textId="77777777" w:rsidR="0038094B" w:rsidRPr="00A31BE9" w:rsidRDefault="0038094B" w:rsidP="00D802D2"/>
        </w:tc>
        <w:tc>
          <w:tcPr>
            <w:tcW w:w="3330" w:type="dxa"/>
          </w:tcPr>
          <w:p w14:paraId="01A49ABC" w14:textId="77777777" w:rsidR="0038094B" w:rsidRPr="00A31BE9" w:rsidRDefault="0038094B" w:rsidP="00D802D2"/>
        </w:tc>
      </w:tr>
      <w:tr w:rsidR="0038094B" w14:paraId="5F1D99C7" w14:textId="77777777" w:rsidTr="00D802D2">
        <w:trPr>
          <w:trHeight w:val="305"/>
        </w:trPr>
        <w:tc>
          <w:tcPr>
            <w:tcW w:w="6750" w:type="dxa"/>
            <w:gridSpan w:val="4"/>
            <w:shd w:val="clear" w:color="auto" w:fill="E5DFEC" w:themeFill="accent4" w:themeFillTint="33"/>
          </w:tcPr>
          <w:p w14:paraId="3E3DAAEC" w14:textId="77777777" w:rsidR="0038094B" w:rsidRDefault="0038094B" w:rsidP="00D802D2">
            <w:pPr>
              <w:rPr>
                <w:b/>
                <w:bCs/>
              </w:rPr>
            </w:pPr>
            <w:r>
              <w:rPr>
                <w:b/>
                <w:bCs/>
              </w:rPr>
              <w:lastRenderedPageBreak/>
              <w:t xml:space="preserve">Box 4: Drug Usage for Working Bottle Continued </w:t>
            </w:r>
          </w:p>
        </w:tc>
        <w:tc>
          <w:tcPr>
            <w:tcW w:w="8190" w:type="dxa"/>
            <w:gridSpan w:val="4"/>
            <w:shd w:val="clear" w:color="auto" w:fill="auto"/>
            <w:vAlign w:val="bottom"/>
          </w:tcPr>
          <w:p w14:paraId="5ED2FC15" w14:textId="7410CAD9" w:rsidR="0038094B" w:rsidRDefault="0038094B" w:rsidP="00D802D2">
            <w:pPr>
              <w:rPr>
                <w:b/>
                <w:bCs/>
              </w:rPr>
            </w:pPr>
            <w:r>
              <w:rPr>
                <w:b/>
                <w:bCs/>
              </w:rPr>
              <w:t xml:space="preserve">Drug Name and Concentration: </w:t>
            </w:r>
          </w:p>
        </w:tc>
      </w:tr>
      <w:tr w:rsidR="0038094B" w:rsidRPr="007071A9" w14:paraId="31A0F488" w14:textId="77777777" w:rsidTr="00D802D2">
        <w:trPr>
          <w:trHeight w:val="305"/>
        </w:trPr>
        <w:tc>
          <w:tcPr>
            <w:tcW w:w="1800" w:type="dxa"/>
          </w:tcPr>
          <w:p w14:paraId="0DA15391" w14:textId="77777777" w:rsidR="0038094B" w:rsidRPr="00A53B77" w:rsidRDefault="0038094B" w:rsidP="00D802D2">
            <w:pPr>
              <w:jc w:val="center"/>
              <w:rPr>
                <w:b/>
                <w:bCs/>
                <w:sz w:val="20"/>
                <w:szCs w:val="20"/>
              </w:rPr>
            </w:pPr>
            <w:r w:rsidRPr="00A53B77">
              <w:rPr>
                <w:b/>
                <w:bCs/>
                <w:sz w:val="20"/>
                <w:szCs w:val="20"/>
              </w:rPr>
              <w:t>Date</w:t>
            </w:r>
          </w:p>
        </w:tc>
        <w:tc>
          <w:tcPr>
            <w:tcW w:w="1710" w:type="dxa"/>
          </w:tcPr>
          <w:p w14:paraId="010FA737" w14:textId="77777777" w:rsidR="0038094B" w:rsidRPr="00A53B77" w:rsidRDefault="0038094B" w:rsidP="00D802D2">
            <w:pPr>
              <w:jc w:val="center"/>
              <w:rPr>
                <w:sz w:val="20"/>
                <w:szCs w:val="20"/>
              </w:rPr>
            </w:pPr>
            <w:r w:rsidRPr="00A53B77">
              <w:rPr>
                <w:b/>
                <w:bCs/>
                <w:sz w:val="20"/>
                <w:szCs w:val="20"/>
              </w:rPr>
              <w:t>Unique Bottle ID</w:t>
            </w:r>
            <w:r>
              <w:rPr>
                <w:b/>
                <w:bCs/>
                <w:sz w:val="20"/>
                <w:szCs w:val="20"/>
              </w:rPr>
              <w:t>*</w:t>
            </w:r>
          </w:p>
        </w:tc>
        <w:tc>
          <w:tcPr>
            <w:tcW w:w="1800" w:type="dxa"/>
          </w:tcPr>
          <w:p w14:paraId="508E8BAC" w14:textId="77777777" w:rsidR="0038094B" w:rsidRPr="00A53B77" w:rsidRDefault="0038094B" w:rsidP="00D802D2">
            <w:pPr>
              <w:jc w:val="center"/>
              <w:rPr>
                <w:b/>
                <w:bCs/>
                <w:sz w:val="20"/>
                <w:szCs w:val="20"/>
              </w:rPr>
            </w:pPr>
            <w:r w:rsidRPr="00A53B77">
              <w:rPr>
                <w:b/>
                <w:bCs/>
                <w:sz w:val="20"/>
                <w:szCs w:val="20"/>
              </w:rPr>
              <w:t>Unique Bottle ID Expiration Date</w:t>
            </w:r>
          </w:p>
        </w:tc>
        <w:tc>
          <w:tcPr>
            <w:tcW w:w="1440" w:type="dxa"/>
          </w:tcPr>
          <w:p w14:paraId="07912326" w14:textId="77777777" w:rsidR="0038094B" w:rsidRPr="00A53B77" w:rsidRDefault="0038094B" w:rsidP="00D802D2">
            <w:pPr>
              <w:jc w:val="center"/>
              <w:rPr>
                <w:b/>
                <w:bCs/>
                <w:sz w:val="20"/>
                <w:szCs w:val="20"/>
              </w:rPr>
            </w:pPr>
            <w:r w:rsidRPr="00A53B77">
              <w:rPr>
                <w:b/>
                <w:bCs/>
                <w:sz w:val="20"/>
                <w:szCs w:val="20"/>
              </w:rPr>
              <w:t>Starting Volume (ml)</w:t>
            </w:r>
          </w:p>
        </w:tc>
        <w:tc>
          <w:tcPr>
            <w:tcW w:w="1530" w:type="dxa"/>
          </w:tcPr>
          <w:p w14:paraId="65FE29B1" w14:textId="77777777" w:rsidR="0038094B" w:rsidRPr="00A53B77" w:rsidRDefault="0038094B" w:rsidP="00D802D2">
            <w:pPr>
              <w:jc w:val="center"/>
              <w:rPr>
                <w:sz w:val="20"/>
                <w:szCs w:val="20"/>
              </w:rPr>
            </w:pPr>
            <w:r w:rsidRPr="00A53B77">
              <w:rPr>
                <w:b/>
                <w:bCs/>
                <w:sz w:val="20"/>
                <w:szCs w:val="20"/>
              </w:rPr>
              <w:t>Volume removed (ml)</w:t>
            </w:r>
          </w:p>
        </w:tc>
        <w:tc>
          <w:tcPr>
            <w:tcW w:w="1530" w:type="dxa"/>
          </w:tcPr>
          <w:p w14:paraId="629250AD" w14:textId="77777777" w:rsidR="0038094B" w:rsidRPr="00A53B77" w:rsidRDefault="0038094B" w:rsidP="00D802D2">
            <w:pPr>
              <w:jc w:val="center"/>
              <w:rPr>
                <w:sz w:val="20"/>
                <w:szCs w:val="20"/>
              </w:rPr>
            </w:pPr>
            <w:r w:rsidRPr="00A53B77">
              <w:rPr>
                <w:b/>
                <w:bCs/>
                <w:sz w:val="20"/>
                <w:szCs w:val="20"/>
              </w:rPr>
              <w:t>Total Volume Remaining (TVR) (ml)</w:t>
            </w:r>
          </w:p>
        </w:tc>
        <w:tc>
          <w:tcPr>
            <w:tcW w:w="1800" w:type="dxa"/>
          </w:tcPr>
          <w:p w14:paraId="222DF3D6" w14:textId="77777777" w:rsidR="0038094B" w:rsidRPr="00A53B77" w:rsidRDefault="0038094B" w:rsidP="00D802D2">
            <w:pPr>
              <w:jc w:val="center"/>
              <w:rPr>
                <w:sz w:val="18"/>
                <w:szCs w:val="18"/>
              </w:rPr>
            </w:pPr>
            <w:r w:rsidRPr="00A53B77">
              <w:rPr>
                <w:b/>
                <w:bCs/>
                <w:sz w:val="18"/>
                <w:szCs w:val="18"/>
              </w:rPr>
              <w:t>Initials of person dispensing/ administering</w:t>
            </w:r>
          </w:p>
        </w:tc>
        <w:tc>
          <w:tcPr>
            <w:tcW w:w="3330" w:type="dxa"/>
          </w:tcPr>
          <w:p w14:paraId="57F01D4D" w14:textId="77777777" w:rsidR="0038094B" w:rsidRPr="007071A9" w:rsidRDefault="0038094B" w:rsidP="00D802D2">
            <w:pPr>
              <w:jc w:val="center"/>
              <w:rPr>
                <w:b/>
                <w:bCs/>
              </w:rPr>
            </w:pPr>
            <w:r>
              <w:rPr>
                <w:b/>
                <w:bCs/>
              </w:rPr>
              <w:t>Reason for Use (optional)</w:t>
            </w:r>
          </w:p>
        </w:tc>
      </w:tr>
      <w:tr w:rsidR="0038094B" w:rsidRPr="00A31BE9" w14:paraId="7CACBB34" w14:textId="77777777" w:rsidTr="00D802D2">
        <w:trPr>
          <w:trHeight w:val="432"/>
        </w:trPr>
        <w:tc>
          <w:tcPr>
            <w:tcW w:w="1800" w:type="dxa"/>
          </w:tcPr>
          <w:p w14:paraId="06D1CBEB" w14:textId="4BFD66DB" w:rsidR="0038094B" w:rsidRPr="009D4108" w:rsidRDefault="0038094B" w:rsidP="00D802D2">
            <w:pPr>
              <w:rPr>
                <w:rFonts w:ascii="Lucida Handwriting" w:hAnsi="Lucida Handwriting"/>
                <w:b/>
                <w:bCs/>
                <w:color w:val="4F81BD" w:themeColor="accent1"/>
              </w:rPr>
            </w:pPr>
          </w:p>
        </w:tc>
        <w:tc>
          <w:tcPr>
            <w:tcW w:w="1710" w:type="dxa"/>
          </w:tcPr>
          <w:p w14:paraId="3988A6ED" w14:textId="5425DF89" w:rsidR="0038094B" w:rsidRPr="009D4108" w:rsidRDefault="0038094B" w:rsidP="00D802D2">
            <w:pPr>
              <w:rPr>
                <w:rFonts w:ascii="Lucida Handwriting" w:hAnsi="Lucida Handwriting"/>
                <w:color w:val="4F81BD" w:themeColor="accent1"/>
              </w:rPr>
            </w:pPr>
          </w:p>
        </w:tc>
        <w:tc>
          <w:tcPr>
            <w:tcW w:w="1800" w:type="dxa"/>
          </w:tcPr>
          <w:p w14:paraId="4A78A08C" w14:textId="0E14EF1D" w:rsidR="0038094B" w:rsidRPr="009D4108" w:rsidRDefault="0038094B" w:rsidP="00D802D2">
            <w:pPr>
              <w:rPr>
                <w:rFonts w:ascii="Lucida Handwriting" w:hAnsi="Lucida Handwriting"/>
                <w:color w:val="4F81BD" w:themeColor="accent1"/>
              </w:rPr>
            </w:pPr>
          </w:p>
        </w:tc>
        <w:tc>
          <w:tcPr>
            <w:tcW w:w="1440" w:type="dxa"/>
          </w:tcPr>
          <w:p w14:paraId="10B3FB85" w14:textId="10BF1853" w:rsidR="0038094B" w:rsidRPr="009D4108" w:rsidRDefault="0038094B" w:rsidP="00D802D2">
            <w:pPr>
              <w:rPr>
                <w:rFonts w:ascii="Lucida Handwriting" w:hAnsi="Lucida Handwriting"/>
                <w:color w:val="4F81BD" w:themeColor="accent1"/>
              </w:rPr>
            </w:pPr>
          </w:p>
        </w:tc>
        <w:tc>
          <w:tcPr>
            <w:tcW w:w="1530" w:type="dxa"/>
          </w:tcPr>
          <w:p w14:paraId="63C4DCEE" w14:textId="7E15432D" w:rsidR="0038094B" w:rsidRPr="009D4108" w:rsidRDefault="0038094B" w:rsidP="00D802D2">
            <w:pPr>
              <w:rPr>
                <w:rFonts w:ascii="Lucida Handwriting" w:hAnsi="Lucida Handwriting"/>
                <w:color w:val="4F81BD" w:themeColor="accent1"/>
              </w:rPr>
            </w:pPr>
          </w:p>
        </w:tc>
        <w:tc>
          <w:tcPr>
            <w:tcW w:w="1530" w:type="dxa"/>
          </w:tcPr>
          <w:p w14:paraId="125C7878" w14:textId="625F538D" w:rsidR="0038094B" w:rsidRPr="009D4108" w:rsidRDefault="0038094B" w:rsidP="00D802D2">
            <w:pPr>
              <w:rPr>
                <w:rFonts w:ascii="Lucida Handwriting" w:hAnsi="Lucida Handwriting"/>
                <w:color w:val="4F81BD" w:themeColor="accent1"/>
              </w:rPr>
            </w:pPr>
          </w:p>
        </w:tc>
        <w:tc>
          <w:tcPr>
            <w:tcW w:w="1800" w:type="dxa"/>
          </w:tcPr>
          <w:p w14:paraId="00865D8D" w14:textId="1F3C2B8C" w:rsidR="0038094B" w:rsidRPr="009D4108" w:rsidRDefault="0038094B" w:rsidP="00D802D2">
            <w:pPr>
              <w:rPr>
                <w:rFonts w:ascii="Lucida Handwriting" w:hAnsi="Lucida Handwriting"/>
                <w:color w:val="4F81BD" w:themeColor="accent1"/>
              </w:rPr>
            </w:pPr>
          </w:p>
        </w:tc>
        <w:tc>
          <w:tcPr>
            <w:tcW w:w="3330" w:type="dxa"/>
          </w:tcPr>
          <w:p w14:paraId="3DBFA86A" w14:textId="657A487F" w:rsidR="0038094B" w:rsidRPr="009D4108" w:rsidRDefault="0038094B" w:rsidP="00D802D2">
            <w:pPr>
              <w:rPr>
                <w:rFonts w:ascii="Lucida Handwriting" w:hAnsi="Lucida Handwriting"/>
                <w:color w:val="4F81BD" w:themeColor="accent1"/>
              </w:rPr>
            </w:pPr>
          </w:p>
        </w:tc>
      </w:tr>
      <w:tr w:rsidR="0038094B" w:rsidRPr="00A31BE9" w14:paraId="6A779E1F" w14:textId="77777777" w:rsidTr="00D802D2">
        <w:trPr>
          <w:trHeight w:val="432"/>
        </w:trPr>
        <w:tc>
          <w:tcPr>
            <w:tcW w:w="1800" w:type="dxa"/>
          </w:tcPr>
          <w:p w14:paraId="0996B740" w14:textId="3E69989E" w:rsidR="0038094B" w:rsidRPr="00A31BE9" w:rsidRDefault="0038094B" w:rsidP="00D802D2">
            <w:pPr>
              <w:tabs>
                <w:tab w:val="left" w:pos="1370"/>
              </w:tabs>
              <w:rPr>
                <w:b/>
                <w:bCs/>
              </w:rPr>
            </w:pPr>
          </w:p>
        </w:tc>
        <w:tc>
          <w:tcPr>
            <w:tcW w:w="1710" w:type="dxa"/>
          </w:tcPr>
          <w:p w14:paraId="7600C160" w14:textId="5D9BD5E5" w:rsidR="0038094B" w:rsidRPr="00A31BE9" w:rsidRDefault="0038094B" w:rsidP="00D802D2"/>
        </w:tc>
        <w:tc>
          <w:tcPr>
            <w:tcW w:w="1800" w:type="dxa"/>
          </w:tcPr>
          <w:p w14:paraId="160789BF" w14:textId="7ACB201C" w:rsidR="0038094B" w:rsidRPr="00A31BE9" w:rsidRDefault="0038094B" w:rsidP="00D802D2"/>
        </w:tc>
        <w:tc>
          <w:tcPr>
            <w:tcW w:w="1440" w:type="dxa"/>
          </w:tcPr>
          <w:p w14:paraId="3A3C2041" w14:textId="46D8809F" w:rsidR="0038094B" w:rsidRPr="00A31BE9" w:rsidRDefault="0038094B" w:rsidP="00D802D2"/>
        </w:tc>
        <w:tc>
          <w:tcPr>
            <w:tcW w:w="1530" w:type="dxa"/>
          </w:tcPr>
          <w:p w14:paraId="2FAE3C79" w14:textId="66077320" w:rsidR="0038094B" w:rsidRPr="00A31BE9" w:rsidRDefault="0038094B" w:rsidP="00D802D2"/>
        </w:tc>
        <w:tc>
          <w:tcPr>
            <w:tcW w:w="1530" w:type="dxa"/>
          </w:tcPr>
          <w:p w14:paraId="4A52C626" w14:textId="683F78BA" w:rsidR="0038094B" w:rsidRPr="00A31BE9" w:rsidRDefault="0038094B" w:rsidP="00D802D2"/>
        </w:tc>
        <w:tc>
          <w:tcPr>
            <w:tcW w:w="1800" w:type="dxa"/>
          </w:tcPr>
          <w:p w14:paraId="648871A0" w14:textId="1BB42015" w:rsidR="0038094B" w:rsidRPr="00A31BE9" w:rsidRDefault="0038094B" w:rsidP="00D802D2"/>
        </w:tc>
        <w:tc>
          <w:tcPr>
            <w:tcW w:w="3330" w:type="dxa"/>
          </w:tcPr>
          <w:p w14:paraId="617BEE73" w14:textId="535FC277" w:rsidR="0038094B" w:rsidRPr="00A31BE9" w:rsidRDefault="0038094B" w:rsidP="00D802D2"/>
        </w:tc>
      </w:tr>
      <w:tr w:rsidR="0038094B" w:rsidRPr="00A31BE9" w14:paraId="300148FD" w14:textId="77777777" w:rsidTr="00D802D2">
        <w:trPr>
          <w:trHeight w:val="432"/>
        </w:trPr>
        <w:tc>
          <w:tcPr>
            <w:tcW w:w="1800" w:type="dxa"/>
          </w:tcPr>
          <w:p w14:paraId="09F9FE21" w14:textId="77777777" w:rsidR="0038094B" w:rsidRDefault="0038094B" w:rsidP="00D802D2">
            <w:pPr>
              <w:tabs>
                <w:tab w:val="left" w:pos="1370"/>
              </w:tabs>
              <w:rPr>
                <w:b/>
                <w:bCs/>
              </w:rPr>
            </w:pPr>
          </w:p>
        </w:tc>
        <w:tc>
          <w:tcPr>
            <w:tcW w:w="1710" w:type="dxa"/>
          </w:tcPr>
          <w:p w14:paraId="5696FCEC" w14:textId="77777777" w:rsidR="0038094B" w:rsidRPr="00A31BE9" w:rsidRDefault="0038094B" w:rsidP="00D802D2"/>
        </w:tc>
        <w:tc>
          <w:tcPr>
            <w:tcW w:w="1800" w:type="dxa"/>
          </w:tcPr>
          <w:p w14:paraId="7971C7C4" w14:textId="77777777" w:rsidR="0038094B" w:rsidRPr="00A31BE9" w:rsidRDefault="0038094B" w:rsidP="00D802D2"/>
        </w:tc>
        <w:tc>
          <w:tcPr>
            <w:tcW w:w="1440" w:type="dxa"/>
          </w:tcPr>
          <w:p w14:paraId="1D09A8D6" w14:textId="77777777" w:rsidR="0038094B" w:rsidRPr="00A31BE9" w:rsidRDefault="0038094B" w:rsidP="00D802D2"/>
        </w:tc>
        <w:tc>
          <w:tcPr>
            <w:tcW w:w="1530" w:type="dxa"/>
          </w:tcPr>
          <w:p w14:paraId="169ECC52" w14:textId="77777777" w:rsidR="0038094B" w:rsidRPr="00A31BE9" w:rsidRDefault="0038094B" w:rsidP="00D802D2"/>
        </w:tc>
        <w:tc>
          <w:tcPr>
            <w:tcW w:w="1530" w:type="dxa"/>
          </w:tcPr>
          <w:p w14:paraId="65113091" w14:textId="77777777" w:rsidR="0038094B" w:rsidRPr="00A31BE9" w:rsidRDefault="0038094B" w:rsidP="00D802D2"/>
        </w:tc>
        <w:tc>
          <w:tcPr>
            <w:tcW w:w="1800" w:type="dxa"/>
          </w:tcPr>
          <w:p w14:paraId="5F810F27" w14:textId="77777777" w:rsidR="0038094B" w:rsidRPr="00A31BE9" w:rsidRDefault="0038094B" w:rsidP="00D802D2"/>
        </w:tc>
        <w:tc>
          <w:tcPr>
            <w:tcW w:w="3330" w:type="dxa"/>
          </w:tcPr>
          <w:p w14:paraId="752F3B42" w14:textId="77777777" w:rsidR="0038094B" w:rsidRPr="00A31BE9" w:rsidRDefault="0038094B" w:rsidP="00D802D2"/>
        </w:tc>
      </w:tr>
      <w:tr w:rsidR="0038094B" w:rsidRPr="00A31BE9" w14:paraId="27398748" w14:textId="77777777" w:rsidTr="00D802D2">
        <w:trPr>
          <w:trHeight w:val="432"/>
        </w:trPr>
        <w:tc>
          <w:tcPr>
            <w:tcW w:w="1800" w:type="dxa"/>
          </w:tcPr>
          <w:p w14:paraId="3C59EF0C" w14:textId="77777777" w:rsidR="0038094B" w:rsidRDefault="0038094B" w:rsidP="00D802D2">
            <w:pPr>
              <w:tabs>
                <w:tab w:val="left" w:pos="1370"/>
              </w:tabs>
              <w:rPr>
                <w:b/>
                <w:bCs/>
              </w:rPr>
            </w:pPr>
          </w:p>
        </w:tc>
        <w:tc>
          <w:tcPr>
            <w:tcW w:w="1710" w:type="dxa"/>
          </w:tcPr>
          <w:p w14:paraId="613470BB" w14:textId="77777777" w:rsidR="0038094B" w:rsidRPr="00A31BE9" w:rsidRDefault="0038094B" w:rsidP="00D802D2"/>
        </w:tc>
        <w:tc>
          <w:tcPr>
            <w:tcW w:w="1800" w:type="dxa"/>
          </w:tcPr>
          <w:p w14:paraId="33D599D0" w14:textId="77777777" w:rsidR="0038094B" w:rsidRPr="00A31BE9" w:rsidRDefault="0038094B" w:rsidP="00D802D2"/>
        </w:tc>
        <w:tc>
          <w:tcPr>
            <w:tcW w:w="1440" w:type="dxa"/>
          </w:tcPr>
          <w:p w14:paraId="247A9F46" w14:textId="6F2B26BE" w:rsidR="0038094B" w:rsidRPr="00A31BE9" w:rsidRDefault="0038094B" w:rsidP="00D802D2"/>
        </w:tc>
        <w:tc>
          <w:tcPr>
            <w:tcW w:w="1530" w:type="dxa"/>
          </w:tcPr>
          <w:p w14:paraId="0F3D0AB0" w14:textId="77777777" w:rsidR="0038094B" w:rsidRPr="00A31BE9" w:rsidRDefault="0038094B" w:rsidP="00D802D2"/>
        </w:tc>
        <w:tc>
          <w:tcPr>
            <w:tcW w:w="1530" w:type="dxa"/>
          </w:tcPr>
          <w:p w14:paraId="33CFB5A4" w14:textId="77777777" w:rsidR="0038094B" w:rsidRPr="00A31BE9" w:rsidRDefault="0038094B" w:rsidP="00D802D2"/>
        </w:tc>
        <w:tc>
          <w:tcPr>
            <w:tcW w:w="1800" w:type="dxa"/>
          </w:tcPr>
          <w:p w14:paraId="427814CB" w14:textId="77777777" w:rsidR="0038094B" w:rsidRPr="00A31BE9" w:rsidRDefault="0038094B" w:rsidP="00D802D2"/>
        </w:tc>
        <w:tc>
          <w:tcPr>
            <w:tcW w:w="3330" w:type="dxa"/>
          </w:tcPr>
          <w:p w14:paraId="13C27CC7" w14:textId="77777777" w:rsidR="0038094B" w:rsidRPr="00A31BE9" w:rsidRDefault="0038094B" w:rsidP="00D802D2"/>
        </w:tc>
      </w:tr>
      <w:tr w:rsidR="0038094B" w:rsidRPr="00A31BE9" w14:paraId="4A111133" w14:textId="77777777" w:rsidTr="00D802D2">
        <w:trPr>
          <w:trHeight w:val="432"/>
        </w:trPr>
        <w:tc>
          <w:tcPr>
            <w:tcW w:w="1800" w:type="dxa"/>
          </w:tcPr>
          <w:p w14:paraId="65079658" w14:textId="77777777" w:rsidR="0038094B" w:rsidRPr="00A31BE9" w:rsidRDefault="0038094B" w:rsidP="00D802D2">
            <w:pPr>
              <w:rPr>
                <w:b/>
                <w:bCs/>
              </w:rPr>
            </w:pPr>
          </w:p>
        </w:tc>
        <w:tc>
          <w:tcPr>
            <w:tcW w:w="1710" w:type="dxa"/>
          </w:tcPr>
          <w:p w14:paraId="6F1F88DB" w14:textId="77777777" w:rsidR="0038094B" w:rsidRPr="00A31BE9" w:rsidRDefault="0038094B" w:rsidP="00D802D2"/>
        </w:tc>
        <w:tc>
          <w:tcPr>
            <w:tcW w:w="1800" w:type="dxa"/>
          </w:tcPr>
          <w:p w14:paraId="27D22010" w14:textId="77777777" w:rsidR="0038094B" w:rsidRPr="00A31BE9" w:rsidRDefault="0038094B" w:rsidP="00D802D2"/>
        </w:tc>
        <w:tc>
          <w:tcPr>
            <w:tcW w:w="1440" w:type="dxa"/>
          </w:tcPr>
          <w:p w14:paraId="4324CBDF" w14:textId="77777777" w:rsidR="0038094B" w:rsidRPr="00A31BE9" w:rsidRDefault="0038094B" w:rsidP="00D802D2"/>
        </w:tc>
        <w:tc>
          <w:tcPr>
            <w:tcW w:w="1530" w:type="dxa"/>
          </w:tcPr>
          <w:p w14:paraId="75ADFD7B" w14:textId="77777777" w:rsidR="0038094B" w:rsidRPr="00A31BE9" w:rsidRDefault="0038094B" w:rsidP="00D802D2"/>
        </w:tc>
        <w:tc>
          <w:tcPr>
            <w:tcW w:w="1530" w:type="dxa"/>
          </w:tcPr>
          <w:p w14:paraId="2EE23EDC" w14:textId="77777777" w:rsidR="0038094B" w:rsidRPr="00A31BE9" w:rsidRDefault="0038094B" w:rsidP="00D802D2"/>
        </w:tc>
        <w:tc>
          <w:tcPr>
            <w:tcW w:w="1800" w:type="dxa"/>
          </w:tcPr>
          <w:p w14:paraId="38925C68" w14:textId="77777777" w:rsidR="0038094B" w:rsidRPr="00A31BE9" w:rsidRDefault="0038094B" w:rsidP="00D802D2"/>
        </w:tc>
        <w:tc>
          <w:tcPr>
            <w:tcW w:w="3330" w:type="dxa"/>
          </w:tcPr>
          <w:p w14:paraId="61EFDD7E" w14:textId="77777777" w:rsidR="0038094B" w:rsidRPr="00A31BE9" w:rsidRDefault="0038094B" w:rsidP="00D802D2"/>
        </w:tc>
      </w:tr>
      <w:tr w:rsidR="0038094B" w:rsidRPr="00A31BE9" w14:paraId="072E7E1A" w14:textId="77777777" w:rsidTr="00D802D2">
        <w:trPr>
          <w:trHeight w:val="432"/>
        </w:trPr>
        <w:tc>
          <w:tcPr>
            <w:tcW w:w="1800" w:type="dxa"/>
          </w:tcPr>
          <w:p w14:paraId="0BCDB6FC" w14:textId="77777777" w:rsidR="0038094B" w:rsidRPr="00A31BE9" w:rsidRDefault="0038094B" w:rsidP="00D802D2">
            <w:pPr>
              <w:rPr>
                <w:b/>
                <w:bCs/>
              </w:rPr>
            </w:pPr>
          </w:p>
        </w:tc>
        <w:tc>
          <w:tcPr>
            <w:tcW w:w="1710" w:type="dxa"/>
          </w:tcPr>
          <w:p w14:paraId="6DF192C6" w14:textId="77777777" w:rsidR="0038094B" w:rsidRPr="00A31BE9" w:rsidRDefault="0038094B" w:rsidP="00D802D2"/>
        </w:tc>
        <w:tc>
          <w:tcPr>
            <w:tcW w:w="1800" w:type="dxa"/>
          </w:tcPr>
          <w:p w14:paraId="67989CBB" w14:textId="77777777" w:rsidR="0038094B" w:rsidRPr="00A31BE9" w:rsidRDefault="0038094B" w:rsidP="00D802D2"/>
        </w:tc>
        <w:tc>
          <w:tcPr>
            <w:tcW w:w="1440" w:type="dxa"/>
          </w:tcPr>
          <w:p w14:paraId="64C193DD" w14:textId="77777777" w:rsidR="0038094B" w:rsidRPr="00A31BE9" w:rsidRDefault="0038094B" w:rsidP="00D802D2"/>
        </w:tc>
        <w:tc>
          <w:tcPr>
            <w:tcW w:w="1530" w:type="dxa"/>
          </w:tcPr>
          <w:p w14:paraId="71526EA2" w14:textId="77777777" w:rsidR="0038094B" w:rsidRPr="00A31BE9" w:rsidRDefault="0038094B" w:rsidP="00D802D2"/>
        </w:tc>
        <w:tc>
          <w:tcPr>
            <w:tcW w:w="1530" w:type="dxa"/>
          </w:tcPr>
          <w:p w14:paraId="026B2588" w14:textId="77777777" w:rsidR="0038094B" w:rsidRPr="00A31BE9" w:rsidRDefault="0038094B" w:rsidP="00D802D2"/>
        </w:tc>
        <w:tc>
          <w:tcPr>
            <w:tcW w:w="1800" w:type="dxa"/>
          </w:tcPr>
          <w:p w14:paraId="638B7C70" w14:textId="77777777" w:rsidR="0038094B" w:rsidRPr="00A31BE9" w:rsidRDefault="0038094B" w:rsidP="00D802D2"/>
        </w:tc>
        <w:tc>
          <w:tcPr>
            <w:tcW w:w="3330" w:type="dxa"/>
          </w:tcPr>
          <w:p w14:paraId="7931D111" w14:textId="77777777" w:rsidR="0038094B" w:rsidRPr="00A31BE9" w:rsidRDefault="0038094B" w:rsidP="00D802D2"/>
        </w:tc>
      </w:tr>
      <w:tr w:rsidR="0038094B" w:rsidRPr="00A31BE9" w14:paraId="249D4E96" w14:textId="77777777" w:rsidTr="00D802D2">
        <w:trPr>
          <w:trHeight w:val="432"/>
        </w:trPr>
        <w:tc>
          <w:tcPr>
            <w:tcW w:w="1800" w:type="dxa"/>
          </w:tcPr>
          <w:p w14:paraId="1DA867EA" w14:textId="77777777" w:rsidR="0038094B" w:rsidRPr="00A31BE9" w:rsidRDefault="0038094B" w:rsidP="00D802D2">
            <w:pPr>
              <w:rPr>
                <w:b/>
                <w:bCs/>
              </w:rPr>
            </w:pPr>
          </w:p>
        </w:tc>
        <w:tc>
          <w:tcPr>
            <w:tcW w:w="1710" w:type="dxa"/>
          </w:tcPr>
          <w:p w14:paraId="60A745E3" w14:textId="77777777" w:rsidR="0038094B" w:rsidRPr="00A31BE9" w:rsidRDefault="0038094B" w:rsidP="00D802D2"/>
        </w:tc>
        <w:tc>
          <w:tcPr>
            <w:tcW w:w="1800" w:type="dxa"/>
          </w:tcPr>
          <w:p w14:paraId="0C30F30E" w14:textId="77777777" w:rsidR="0038094B" w:rsidRPr="00A31BE9" w:rsidRDefault="0038094B" w:rsidP="00D802D2"/>
        </w:tc>
        <w:tc>
          <w:tcPr>
            <w:tcW w:w="1440" w:type="dxa"/>
          </w:tcPr>
          <w:p w14:paraId="4CE90E8B" w14:textId="77777777" w:rsidR="0038094B" w:rsidRPr="00A31BE9" w:rsidRDefault="0038094B" w:rsidP="00D802D2"/>
        </w:tc>
        <w:tc>
          <w:tcPr>
            <w:tcW w:w="1530" w:type="dxa"/>
          </w:tcPr>
          <w:p w14:paraId="23DFB5A7" w14:textId="77777777" w:rsidR="0038094B" w:rsidRPr="00A31BE9" w:rsidRDefault="0038094B" w:rsidP="00D802D2"/>
        </w:tc>
        <w:tc>
          <w:tcPr>
            <w:tcW w:w="1530" w:type="dxa"/>
          </w:tcPr>
          <w:p w14:paraId="58488243" w14:textId="77777777" w:rsidR="0038094B" w:rsidRPr="00A31BE9" w:rsidRDefault="0038094B" w:rsidP="00D802D2"/>
        </w:tc>
        <w:tc>
          <w:tcPr>
            <w:tcW w:w="1800" w:type="dxa"/>
          </w:tcPr>
          <w:p w14:paraId="70BA1FD3" w14:textId="77777777" w:rsidR="0038094B" w:rsidRPr="00A31BE9" w:rsidRDefault="0038094B" w:rsidP="00D802D2"/>
        </w:tc>
        <w:tc>
          <w:tcPr>
            <w:tcW w:w="3330" w:type="dxa"/>
          </w:tcPr>
          <w:p w14:paraId="2F63D98A" w14:textId="77777777" w:rsidR="0038094B" w:rsidRPr="00A31BE9" w:rsidRDefault="0038094B" w:rsidP="00D802D2"/>
        </w:tc>
      </w:tr>
      <w:tr w:rsidR="0038094B" w:rsidRPr="00A31BE9" w14:paraId="3208A0DF" w14:textId="77777777" w:rsidTr="00D802D2">
        <w:trPr>
          <w:trHeight w:val="432"/>
        </w:trPr>
        <w:tc>
          <w:tcPr>
            <w:tcW w:w="1800" w:type="dxa"/>
          </w:tcPr>
          <w:p w14:paraId="41DCA6F6" w14:textId="77777777" w:rsidR="0038094B" w:rsidRPr="00A31BE9" w:rsidRDefault="0038094B" w:rsidP="00D802D2">
            <w:pPr>
              <w:rPr>
                <w:b/>
                <w:bCs/>
              </w:rPr>
            </w:pPr>
          </w:p>
        </w:tc>
        <w:tc>
          <w:tcPr>
            <w:tcW w:w="1710" w:type="dxa"/>
          </w:tcPr>
          <w:p w14:paraId="48FDF65F" w14:textId="77777777" w:rsidR="0038094B" w:rsidRPr="00A31BE9" w:rsidRDefault="0038094B" w:rsidP="00D802D2"/>
        </w:tc>
        <w:tc>
          <w:tcPr>
            <w:tcW w:w="1800" w:type="dxa"/>
          </w:tcPr>
          <w:p w14:paraId="51E16D88" w14:textId="77777777" w:rsidR="0038094B" w:rsidRPr="00A31BE9" w:rsidRDefault="0038094B" w:rsidP="00D802D2"/>
        </w:tc>
        <w:tc>
          <w:tcPr>
            <w:tcW w:w="1440" w:type="dxa"/>
          </w:tcPr>
          <w:p w14:paraId="5033DE23" w14:textId="77777777" w:rsidR="0038094B" w:rsidRPr="00A31BE9" w:rsidRDefault="0038094B" w:rsidP="00D802D2"/>
        </w:tc>
        <w:tc>
          <w:tcPr>
            <w:tcW w:w="1530" w:type="dxa"/>
          </w:tcPr>
          <w:p w14:paraId="70DDB57C" w14:textId="77777777" w:rsidR="0038094B" w:rsidRPr="00A31BE9" w:rsidRDefault="0038094B" w:rsidP="00D802D2"/>
        </w:tc>
        <w:tc>
          <w:tcPr>
            <w:tcW w:w="1530" w:type="dxa"/>
          </w:tcPr>
          <w:p w14:paraId="04884EE9" w14:textId="77777777" w:rsidR="0038094B" w:rsidRPr="00A31BE9" w:rsidRDefault="0038094B" w:rsidP="00D802D2"/>
        </w:tc>
        <w:tc>
          <w:tcPr>
            <w:tcW w:w="1800" w:type="dxa"/>
          </w:tcPr>
          <w:p w14:paraId="7C47F3AB" w14:textId="77777777" w:rsidR="0038094B" w:rsidRPr="00A31BE9" w:rsidRDefault="0038094B" w:rsidP="00D802D2"/>
        </w:tc>
        <w:tc>
          <w:tcPr>
            <w:tcW w:w="3330" w:type="dxa"/>
          </w:tcPr>
          <w:p w14:paraId="6F5BDBB5" w14:textId="77777777" w:rsidR="0038094B" w:rsidRPr="00A31BE9" w:rsidRDefault="0038094B" w:rsidP="00D802D2"/>
        </w:tc>
      </w:tr>
      <w:tr w:rsidR="0038094B" w:rsidRPr="00A31BE9" w14:paraId="53C346ED" w14:textId="77777777" w:rsidTr="00D802D2">
        <w:trPr>
          <w:trHeight w:val="432"/>
        </w:trPr>
        <w:tc>
          <w:tcPr>
            <w:tcW w:w="1800" w:type="dxa"/>
          </w:tcPr>
          <w:p w14:paraId="10105711" w14:textId="77777777" w:rsidR="0038094B" w:rsidRPr="00A31BE9" w:rsidRDefault="0038094B" w:rsidP="00D802D2">
            <w:pPr>
              <w:rPr>
                <w:b/>
                <w:bCs/>
              </w:rPr>
            </w:pPr>
          </w:p>
        </w:tc>
        <w:tc>
          <w:tcPr>
            <w:tcW w:w="1710" w:type="dxa"/>
          </w:tcPr>
          <w:p w14:paraId="5DE8E8A9" w14:textId="77777777" w:rsidR="0038094B" w:rsidRPr="00A31BE9" w:rsidRDefault="0038094B" w:rsidP="00D802D2"/>
        </w:tc>
        <w:tc>
          <w:tcPr>
            <w:tcW w:w="1800" w:type="dxa"/>
          </w:tcPr>
          <w:p w14:paraId="4B329228" w14:textId="77777777" w:rsidR="0038094B" w:rsidRPr="00A31BE9" w:rsidRDefault="0038094B" w:rsidP="00D802D2"/>
        </w:tc>
        <w:tc>
          <w:tcPr>
            <w:tcW w:w="1440" w:type="dxa"/>
          </w:tcPr>
          <w:p w14:paraId="6E1DDE8C" w14:textId="77777777" w:rsidR="0038094B" w:rsidRPr="00A31BE9" w:rsidRDefault="0038094B" w:rsidP="00D802D2"/>
        </w:tc>
        <w:tc>
          <w:tcPr>
            <w:tcW w:w="1530" w:type="dxa"/>
          </w:tcPr>
          <w:p w14:paraId="0AEF8EC8" w14:textId="77777777" w:rsidR="0038094B" w:rsidRPr="00A31BE9" w:rsidRDefault="0038094B" w:rsidP="00D802D2"/>
        </w:tc>
        <w:tc>
          <w:tcPr>
            <w:tcW w:w="1530" w:type="dxa"/>
          </w:tcPr>
          <w:p w14:paraId="2345541E" w14:textId="77777777" w:rsidR="0038094B" w:rsidRPr="00A31BE9" w:rsidRDefault="0038094B" w:rsidP="00D802D2"/>
        </w:tc>
        <w:tc>
          <w:tcPr>
            <w:tcW w:w="1800" w:type="dxa"/>
          </w:tcPr>
          <w:p w14:paraId="35B8C4FC" w14:textId="77777777" w:rsidR="0038094B" w:rsidRPr="00A31BE9" w:rsidRDefault="0038094B" w:rsidP="00D802D2"/>
        </w:tc>
        <w:tc>
          <w:tcPr>
            <w:tcW w:w="3330" w:type="dxa"/>
          </w:tcPr>
          <w:p w14:paraId="0C69D955" w14:textId="77777777" w:rsidR="0038094B" w:rsidRPr="00A31BE9" w:rsidRDefault="0038094B" w:rsidP="00D802D2"/>
        </w:tc>
      </w:tr>
      <w:tr w:rsidR="0038094B" w:rsidRPr="00A31BE9" w14:paraId="2A68BA30" w14:textId="77777777" w:rsidTr="00D802D2">
        <w:trPr>
          <w:trHeight w:val="432"/>
        </w:trPr>
        <w:tc>
          <w:tcPr>
            <w:tcW w:w="1800" w:type="dxa"/>
          </w:tcPr>
          <w:p w14:paraId="0584E305" w14:textId="77777777" w:rsidR="0038094B" w:rsidRPr="00A31BE9" w:rsidRDefault="0038094B" w:rsidP="00D802D2">
            <w:pPr>
              <w:rPr>
                <w:b/>
                <w:bCs/>
              </w:rPr>
            </w:pPr>
          </w:p>
        </w:tc>
        <w:tc>
          <w:tcPr>
            <w:tcW w:w="1710" w:type="dxa"/>
          </w:tcPr>
          <w:p w14:paraId="5605E007" w14:textId="77777777" w:rsidR="0038094B" w:rsidRPr="00A31BE9" w:rsidRDefault="0038094B" w:rsidP="00D802D2"/>
        </w:tc>
        <w:tc>
          <w:tcPr>
            <w:tcW w:w="1800" w:type="dxa"/>
          </w:tcPr>
          <w:p w14:paraId="3A7042A3" w14:textId="77777777" w:rsidR="0038094B" w:rsidRPr="00A31BE9" w:rsidRDefault="0038094B" w:rsidP="00D802D2"/>
        </w:tc>
        <w:tc>
          <w:tcPr>
            <w:tcW w:w="1440" w:type="dxa"/>
          </w:tcPr>
          <w:p w14:paraId="7FB935BC" w14:textId="77777777" w:rsidR="0038094B" w:rsidRPr="00A31BE9" w:rsidRDefault="0038094B" w:rsidP="00D802D2"/>
        </w:tc>
        <w:tc>
          <w:tcPr>
            <w:tcW w:w="1530" w:type="dxa"/>
          </w:tcPr>
          <w:p w14:paraId="7F4F7B48" w14:textId="77777777" w:rsidR="0038094B" w:rsidRPr="00A31BE9" w:rsidRDefault="0038094B" w:rsidP="00D802D2"/>
        </w:tc>
        <w:tc>
          <w:tcPr>
            <w:tcW w:w="1530" w:type="dxa"/>
          </w:tcPr>
          <w:p w14:paraId="27398174" w14:textId="77777777" w:rsidR="0038094B" w:rsidRPr="00A31BE9" w:rsidRDefault="0038094B" w:rsidP="00D802D2"/>
        </w:tc>
        <w:tc>
          <w:tcPr>
            <w:tcW w:w="1800" w:type="dxa"/>
          </w:tcPr>
          <w:p w14:paraId="64280233" w14:textId="77777777" w:rsidR="0038094B" w:rsidRPr="00A31BE9" w:rsidRDefault="0038094B" w:rsidP="00D802D2"/>
        </w:tc>
        <w:tc>
          <w:tcPr>
            <w:tcW w:w="3330" w:type="dxa"/>
          </w:tcPr>
          <w:p w14:paraId="6DE94E2B" w14:textId="77777777" w:rsidR="0038094B" w:rsidRPr="00A31BE9" w:rsidRDefault="0038094B" w:rsidP="00D802D2"/>
        </w:tc>
      </w:tr>
      <w:tr w:rsidR="0038094B" w:rsidRPr="00A31BE9" w14:paraId="2357B621" w14:textId="77777777" w:rsidTr="00D802D2">
        <w:trPr>
          <w:trHeight w:val="432"/>
        </w:trPr>
        <w:tc>
          <w:tcPr>
            <w:tcW w:w="1800" w:type="dxa"/>
          </w:tcPr>
          <w:p w14:paraId="0EBB92F1" w14:textId="77777777" w:rsidR="0038094B" w:rsidRPr="00A31BE9" w:rsidRDefault="0038094B" w:rsidP="00D802D2">
            <w:pPr>
              <w:rPr>
                <w:b/>
                <w:bCs/>
              </w:rPr>
            </w:pPr>
          </w:p>
        </w:tc>
        <w:tc>
          <w:tcPr>
            <w:tcW w:w="1710" w:type="dxa"/>
          </w:tcPr>
          <w:p w14:paraId="4D00D050" w14:textId="77777777" w:rsidR="0038094B" w:rsidRPr="00A31BE9" w:rsidRDefault="0038094B" w:rsidP="00D802D2"/>
        </w:tc>
        <w:tc>
          <w:tcPr>
            <w:tcW w:w="1800" w:type="dxa"/>
          </w:tcPr>
          <w:p w14:paraId="33445FB6" w14:textId="77777777" w:rsidR="0038094B" w:rsidRPr="00A31BE9" w:rsidRDefault="0038094B" w:rsidP="00D802D2"/>
        </w:tc>
        <w:tc>
          <w:tcPr>
            <w:tcW w:w="1440" w:type="dxa"/>
          </w:tcPr>
          <w:p w14:paraId="61188A01" w14:textId="77777777" w:rsidR="0038094B" w:rsidRPr="00A31BE9" w:rsidRDefault="0038094B" w:rsidP="00D802D2"/>
        </w:tc>
        <w:tc>
          <w:tcPr>
            <w:tcW w:w="1530" w:type="dxa"/>
          </w:tcPr>
          <w:p w14:paraId="05732DBF" w14:textId="77777777" w:rsidR="0038094B" w:rsidRPr="00A31BE9" w:rsidRDefault="0038094B" w:rsidP="00D802D2"/>
        </w:tc>
        <w:tc>
          <w:tcPr>
            <w:tcW w:w="1530" w:type="dxa"/>
          </w:tcPr>
          <w:p w14:paraId="2EAEA2A6" w14:textId="77777777" w:rsidR="0038094B" w:rsidRPr="00A31BE9" w:rsidRDefault="0038094B" w:rsidP="00D802D2"/>
        </w:tc>
        <w:tc>
          <w:tcPr>
            <w:tcW w:w="1800" w:type="dxa"/>
          </w:tcPr>
          <w:p w14:paraId="7CA27EDC" w14:textId="77777777" w:rsidR="0038094B" w:rsidRPr="00A31BE9" w:rsidRDefault="0038094B" w:rsidP="00D802D2"/>
        </w:tc>
        <w:tc>
          <w:tcPr>
            <w:tcW w:w="3330" w:type="dxa"/>
          </w:tcPr>
          <w:p w14:paraId="00E9C5D9" w14:textId="77777777" w:rsidR="0038094B" w:rsidRPr="00A31BE9" w:rsidRDefault="0038094B" w:rsidP="00D802D2"/>
        </w:tc>
      </w:tr>
      <w:tr w:rsidR="0038094B" w:rsidRPr="00A31BE9" w14:paraId="66E05E79" w14:textId="77777777" w:rsidTr="00D802D2">
        <w:trPr>
          <w:trHeight w:val="432"/>
        </w:trPr>
        <w:tc>
          <w:tcPr>
            <w:tcW w:w="1800" w:type="dxa"/>
          </w:tcPr>
          <w:p w14:paraId="76F2CE7A" w14:textId="77777777" w:rsidR="0038094B" w:rsidRPr="00A31BE9" w:rsidRDefault="0038094B" w:rsidP="00D802D2">
            <w:pPr>
              <w:rPr>
                <w:b/>
                <w:bCs/>
              </w:rPr>
            </w:pPr>
          </w:p>
        </w:tc>
        <w:tc>
          <w:tcPr>
            <w:tcW w:w="1710" w:type="dxa"/>
          </w:tcPr>
          <w:p w14:paraId="5BE81664" w14:textId="77777777" w:rsidR="0038094B" w:rsidRPr="00A31BE9" w:rsidRDefault="0038094B" w:rsidP="00D802D2"/>
        </w:tc>
        <w:tc>
          <w:tcPr>
            <w:tcW w:w="1800" w:type="dxa"/>
          </w:tcPr>
          <w:p w14:paraId="71AFEA7E" w14:textId="77777777" w:rsidR="0038094B" w:rsidRPr="00A31BE9" w:rsidRDefault="0038094B" w:rsidP="00D802D2"/>
        </w:tc>
        <w:tc>
          <w:tcPr>
            <w:tcW w:w="1440" w:type="dxa"/>
          </w:tcPr>
          <w:p w14:paraId="04C3E0C2" w14:textId="77777777" w:rsidR="0038094B" w:rsidRPr="00A31BE9" w:rsidRDefault="0038094B" w:rsidP="00D802D2"/>
        </w:tc>
        <w:tc>
          <w:tcPr>
            <w:tcW w:w="1530" w:type="dxa"/>
          </w:tcPr>
          <w:p w14:paraId="6992250D" w14:textId="77777777" w:rsidR="0038094B" w:rsidRPr="00A31BE9" w:rsidRDefault="0038094B" w:rsidP="00D802D2"/>
        </w:tc>
        <w:tc>
          <w:tcPr>
            <w:tcW w:w="1530" w:type="dxa"/>
          </w:tcPr>
          <w:p w14:paraId="26A454DE" w14:textId="77777777" w:rsidR="0038094B" w:rsidRPr="00A31BE9" w:rsidRDefault="0038094B" w:rsidP="00D802D2"/>
        </w:tc>
        <w:tc>
          <w:tcPr>
            <w:tcW w:w="1800" w:type="dxa"/>
          </w:tcPr>
          <w:p w14:paraId="095886C5" w14:textId="77777777" w:rsidR="0038094B" w:rsidRPr="00A31BE9" w:rsidRDefault="0038094B" w:rsidP="00D802D2"/>
        </w:tc>
        <w:tc>
          <w:tcPr>
            <w:tcW w:w="3330" w:type="dxa"/>
          </w:tcPr>
          <w:p w14:paraId="2436D6EF" w14:textId="77777777" w:rsidR="0038094B" w:rsidRPr="00A31BE9" w:rsidRDefault="0038094B" w:rsidP="00D802D2"/>
        </w:tc>
      </w:tr>
      <w:tr w:rsidR="0038094B" w:rsidRPr="00A31BE9" w14:paraId="73DFD607" w14:textId="77777777" w:rsidTr="00D802D2">
        <w:trPr>
          <w:trHeight w:val="432"/>
        </w:trPr>
        <w:tc>
          <w:tcPr>
            <w:tcW w:w="1800" w:type="dxa"/>
          </w:tcPr>
          <w:p w14:paraId="48952505" w14:textId="77777777" w:rsidR="0038094B" w:rsidRPr="00A31BE9" w:rsidRDefault="0038094B" w:rsidP="00D802D2">
            <w:pPr>
              <w:rPr>
                <w:b/>
                <w:bCs/>
              </w:rPr>
            </w:pPr>
          </w:p>
        </w:tc>
        <w:tc>
          <w:tcPr>
            <w:tcW w:w="1710" w:type="dxa"/>
          </w:tcPr>
          <w:p w14:paraId="1CB9FB39" w14:textId="77777777" w:rsidR="0038094B" w:rsidRPr="00A31BE9" w:rsidRDefault="0038094B" w:rsidP="00D802D2"/>
        </w:tc>
        <w:tc>
          <w:tcPr>
            <w:tcW w:w="1800" w:type="dxa"/>
          </w:tcPr>
          <w:p w14:paraId="25E77B59" w14:textId="77777777" w:rsidR="0038094B" w:rsidRPr="00A31BE9" w:rsidRDefault="0038094B" w:rsidP="00D802D2"/>
        </w:tc>
        <w:tc>
          <w:tcPr>
            <w:tcW w:w="1440" w:type="dxa"/>
          </w:tcPr>
          <w:p w14:paraId="3C73BD4E" w14:textId="77777777" w:rsidR="0038094B" w:rsidRPr="00A31BE9" w:rsidRDefault="0038094B" w:rsidP="00D802D2"/>
        </w:tc>
        <w:tc>
          <w:tcPr>
            <w:tcW w:w="1530" w:type="dxa"/>
          </w:tcPr>
          <w:p w14:paraId="3F32271D" w14:textId="77777777" w:rsidR="0038094B" w:rsidRPr="00A31BE9" w:rsidRDefault="0038094B" w:rsidP="00D802D2"/>
        </w:tc>
        <w:tc>
          <w:tcPr>
            <w:tcW w:w="1530" w:type="dxa"/>
          </w:tcPr>
          <w:p w14:paraId="02134BD8" w14:textId="77777777" w:rsidR="0038094B" w:rsidRPr="00A31BE9" w:rsidRDefault="0038094B" w:rsidP="00D802D2"/>
        </w:tc>
        <w:tc>
          <w:tcPr>
            <w:tcW w:w="1800" w:type="dxa"/>
          </w:tcPr>
          <w:p w14:paraId="39515BCF" w14:textId="77777777" w:rsidR="0038094B" w:rsidRPr="00A31BE9" w:rsidRDefault="0038094B" w:rsidP="00D802D2"/>
        </w:tc>
        <w:tc>
          <w:tcPr>
            <w:tcW w:w="3330" w:type="dxa"/>
          </w:tcPr>
          <w:p w14:paraId="013BF2D7" w14:textId="77777777" w:rsidR="0038094B" w:rsidRPr="00A31BE9" w:rsidRDefault="0038094B" w:rsidP="00D802D2"/>
        </w:tc>
      </w:tr>
      <w:tr w:rsidR="0038094B" w:rsidRPr="00A31BE9" w14:paraId="2D0D878B" w14:textId="77777777" w:rsidTr="00D802D2">
        <w:trPr>
          <w:trHeight w:val="432"/>
        </w:trPr>
        <w:tc>
          <w:tcPr>
            <w:tcW w:w="1800" w:type="dxa"/>
          </w:tcPr>
          <w:p w14:paraId="6D22C606" w14:textId="77777777" w:rsidR="0038094B" w:rsidRPr="00A31BE9" w:rsidRDefault="0038094B" w:rsidP="00D802D2">
            <w:pPr>
              <w:rPr>
                <w:b/>
                <w:bCs/>
              </w:rPr>
            </w:pPr>
          </w:p>
        </w:tc>
        <w:tc>
          <w:tcPr>
            <w:tcW w:w="1710" w:type="dxa"/>
          </w:tcPr>
          <w:p w14:paraId="6A13C6BE" w14:textId="77777777" w:rsidR="0038094B" w:rsidRPr="00A31BE9" w:rsidRDefault="0038094B" w:rsidP="00D802D2"/>
        </w:tc>
        <w:tc>
          <w:tcPr>
            <w:tcW w:w="1800" w:type="dxa"/>
          </w:tcPr>
          <w:p w14:paraId="13BC5CE3" w14:textId="77777777" w:rsidR="0038094B" w:rsidRPr="00A31BE9" w:rsidRDefault="0038094B" w:rsidP="00D802D2"/>
        </w:tc>
        <w:tc>
          <w:tcPr>
            <w:tcW w:w="1440" w:type="dxa"/>
          </w:tcPr>
          <w:p w14:paraId="3C443F97" w14:textId="77777777" w:rsidR="0038094B" w:rsidRPr="00A31BE9" w:rsidRDefault="0038094B" w:rsidP="00D802D2"/>
        </w:tc>
        <w:tc>
          <w:tcPr>
            <w:tcW w:w="1530" w:type="dxa"/>
          </w:tcPr>
          <w:p w14:paraId="21485681" w14:textId="77777777" w:rsidR="0038094B" w:rsidRPr="00A31BE9" w:rsidRDefault="0038094B" w:rsidP="00D802D2"/>
        </w:tc>
        <w:tc>
          <w:tcPr>
            <w:tcW w:w="1530" w:type="dxa"/>
          </w:tcPr>
          <w:p w14:paraId="6F2B53C0" w14:textId="77777777" w:rsidR="0038094B" w:rsidRPr="00A31BE9" w:rsidRDefault="0038094B" w:rsidP="00D802D2"/>
        </w:tc>
        <w:tc>
          <w:tcPr>
            <w:tcW w:w="1800" w:type="dxa"/>
          </w:tcPr>
          <w:p w14:paraId="6C38D220" w14:textId="77777777" w:rsidR="0038094B" w:rsidRPr="00A31BE9" w:rsidRDefault="0038094B" w:rsidP="00D802D2"/>
        </w:tc>
        <w:tc>
          <w:tcPr>
            <w:tcW w:w="3330" w:type="dxa"/>
          </w:tcPr>
          <w:p w14:paraId="5AE20CAF" w14:textId="77777777" w:rsidR="0038094B" w:rsidRPr="00A31BE9" w:rsidRDefault="0038094B" w:rsidP="00D802D2"/>
        </w:tc>
      </w:tr>
      <w:tr w:rsidR="0038094B" w:rsidRPr="00A31BE9" w14:paraId="306E9CAC" w14:textId="77777777" w:rsidTr="00D802D2">
        <w:trPr>
          <w:trHeight w:val="432"/>
        </w:trPr>
        <w:tc>
          <w:tcPr>
            <w:tcW w:w="1800" w:type="dxa"/>
          </w:tcPr>
          <w:p w14:paraId="7B159D89" w14:textId="77777777" w:rsidR="0038094B" w:rsidRPr="00A31BE9" w:rsidRDefault="0038094B" w:rsidP="00D802D2">
            <w:pPr>
              <w:rPr>
                <w:b/>
                <w:bCs/>
              </w:rPr>
            </w:pPr>
          </w:p>
        </w:tc>
        <w:tc>
          <w:tcPr>
            <w:tcW w:w="1710" w:type="dxa"/>
          </w:tcPr>
          <w:p w14:paraId="074979E6" w14:textId="77777777" w:rsidR="0038094B" w:rsidRPr="00A31BE9" w:rsidRDefault="0038094B" w:rsidP="00D802D2"/>
        </w:tc>
        <w:tc>
          <w:tcPr>
            <w:tcW w:w="1800" w:type="dxa"/>
          </w:tcPr>
          <w:p w14:paraId="28D61A0A" w14:textId="77777777" w:rsidR="0038094B" w:rsidRPr="00A31BE9" w:rsidRDefault="0038094B" w:rsidP="00D802D2"/>
        </w:tc>
        <w:tc>
          <w:tcPr>
            <w:tcW w:w="1440" w:type="dxa"/>
          </w:tcPr>
          <w:p w14:paraId="38B1AEED" w14:textId="77777777" w:rsidR="0038094B" w:rsidRPr="00A31BE9" w:rsidRDefault="0038094B" w:rsidP="00D802D2"/>
        </w:tc>
        <w:tc>
          <w:tcPr>
            <w:tcW w:w="1530" w:type="dxa"/>
          </w:tcPr>
          <w:p w14:paraId="139083E8" w14:textId="77777777" w:rsidR="0038094B" w:rsidRPr="00A31BE9" w:rsidRDefault="0038094B" w:rsidP="00D802D2"/>
        </w:tc>
        <w:tc>
          <w:tcPr>
            <w:tcW w:w="1530" w:type="dxa"/>
          </w:tcPr>
          <w:p w14:paraId="2A210B89" w14:textId="77777777" w:rsidR="0038094B" w:rsidRPr="00A31BE9" w:rsidRDefault="0038094B" w:rsidP="00D802D2"/>
        </w:tc>
        <w:tc>
          <w:tcPr>
            <w:tcW w:w="1800" w:type="dxa"/>
          </w:tcPr>
          <w:p w14:paraId="50C45FB5" w14:textId="77777777" w:rsidR="0038094B" w:rsidRPr="00A31BE9" w:rsidRDefault="0038094B" w:rsidP="00D802D2"/>
        </w:tc>
        <w:tc>
          <w:tcPr>
            <w:tcW w:w="3330" w:type="dxa"/>
          </w:tcPr>
          <w:p w14:paraId="189893E6" w14:textId="77777777" w:rsidR="0038094B" w:rsidRPr="00A31BE9" w:rsidRDefault="0038094B" w:rsidP="00D802D2"/>
        </w:tc>
      </w:tr>
      <w:tr w:rsidR="0038094B" w:rsidRPr="00A31BE9" w14:paraId="7313CE16" w14:textId="77777777" w:rsidTr="00D802D2">
        <w:trPr>
          <w:trHeight w:val="432"/>
        </w:trPr>
        <w:tc>
          <w:tcPr>
            <w:tcW w:w="1800" w:type="dxa"/>
          </w:tcPr>
          <w:p w14:paraId="1E7D3C37" w14:textId="77777777" w:rsidR="0038094B" w:rsidRPr="00A31BE9" w:rsidRDefault="0038094B" w:rsidP="00D802D2">
            <w:pPr>
              <w:rPr>
                <w:b/>
                <w:bCs/>
              </w:rPr>
            </w:pPr>
          </w:p>
        </w:tc>
        <w:tc>
          <w:tcPr>
            <w:tcW w:w="1710" w:type="dxa"/>
          </w:tcPr>
          <w:p w14:paraId="457BD9A1" w14:textId="77777777" w:rsidR="0038094B" w:rsidRPr="00A31BE9" w:rsidRDefault="0038094B" w:rsidP="00D802D2"/>
        </w:tc>
        <w:tc>
          <w:tcPr>
            <w:tcW w:w="1800" w:type="dxa"/>
          </w:tcPr>
          <w:p w14:paraId="3B58D28D" w14:textId="77777777" w:rsidR="0038094B" w:rsidRPr="00A31BE9" w:rsidRDefault="0038094B" w:rsidP="00D802D2"/>
        </w:tc>
        <w:tc>
          <w:tcPr>
            <w:tcW w:w="1440" w:type="dxa"/>
          </w:tcPr>
          <w:p w14:paraId="599235A0" w14:textId="77777777" w:rsidR="0038094B" w:rsidRPr="00A31BE9" w:rsidRDefault="0038094B" w:rsidP="00D802D2"/>
        </w:tc>
        <w:tc>
          <w:tcPr>
            <w:tcW w:w="1530" w:type="dxa"/>
          </w:tcPr>
          <w:p w14:paraId="59202320" w14:textId="77777777" w:rsidR="0038094B" w:rsidRPr="00A31BE9" w:rsidRDefault="0038094B" w:rsidP="00D802D2"/>
        </w:tc>
        <w:tc>
          <w:tcPr>
            <w:tcW w:w="1530" w:type="dxa"/>
          </w:tcPr>
          <w:p w14:paraId="40F060F6" w14:textId="77777777" w:rsidR="0038094B" w:rsidRPr="00A31BE9" w:rsidRDefault="0038094B" w:rsidP="00D802D2"/>
        </w:tc>
        <w:tc>
          <w:tcPr>
            <w:tcW w:w="1800" w:type="dxa"/>
          </w:tcPr>
          <w:p w14:paraId="60C48B24" w14:textId="77777777" w:rsidR="0038094B" w:rsidRPr="00A31BE9" w:rsidRDefault="0038094B" w:rsidP="00D802D2"/>
        </w:tc>
        <w:tc>
          <w:tcPr>
            <w:tcW w:w="3330" w:type="dxa"/>
          </w:tcPr>
          <w:p w14:paraId="6F1AD2BF" w14:textId="77777777" w:rsidR="0038094B" w:rsidRPr="00A31BE9" w:rsidRDefault="0038094B" w:rsidP="00D802D2"/>
        </w:tc>
      </w:tr>
      <w:tr w:rsidR="0038094B" w:rsidRPr="00A31BE9" w14:paraId="6E3B95DA" w14:textId="77777777" w:rsidTr="00D802D2">
        <w:trPr>
          <w:trHeight w:val="432"/>
        </w:trPr>
        <w:tc>
          <w:tcPr>
            <w:tcW w:w="1800" w:type="dxa"/>
          </w:tcPr>
          <w:p w14:paraId="59D626FD" w14:textId="77777777" w:rsidR="0038094B" w:rsidRPr="00A31BE9" w:rsidRDefault="0038094B" w:rsidP="00D802D2">
            <w:pPr>
              <w:rPr>
                <w:b/>
                <w:bCs/>
              </w:rPr>
            </w:pPr>
          </w:p>
        </w:tc>
        <w:tc>
          <w:tcPr>
            <w:tcW w:w="1710" w:type="dxa"/>
          </w:tcPr>
          <w:p w14:paraId="07A2A1A3" w14:textId="77777777" w:rsidR="0038094B" w:rsidRPr="00A31BE9" w:rsidRDefault="0038094B" w:rsidP="00D802D2"/>
        </w:tc>
        <w:tc>
          <w:tcPr>
            <w:tcW w:w="1800" w:type="dxa"/>
          </w:tcPr>
          <w:p w14:paraId="051FA902" w14:textId="77777777" w:rsidR="0038094B" w:rsidRPr="00A31BE9" w:rsidRDefault="0038094B" w:rsidP="00D802D2"/>
        </w:tc>
        <w:tc>
          <w:tcPr>
            <w:tcW w:w="1440" w:type="dxa"/>
          </w:tcPr>
          <w:p w14:paraId="2AA36D72" w14:textId="77777777" w:rsidR="0038094B" w:rsidRPr="00A31BE9" w:rsidRDefault="0038094B" w:rsidP="00D802D2"/>
        </w:tc>
        <w:tc>
          <w:tcPr>
            <w:tcW w:w="1530" w:type="dxa"/>
          </w:tcPr>
          <w:p w14:paraId="5AAA7F56" w14:textId="77777777" w:rsidR="0038094B" w:rsidRPr="00A31BE9" w:rsidRDefault="0038094B" w:rsidP="00D802D2"/>
        </w:tc>
        <w:tc>
          <w:tcPr>
            <w:tcW w:w="1530" w:type="dxa"/>
          </w:tcPr>
          <w:p w14:paraId="59E3E6AC" w14:textId="77777777" w:rsidR="0038094B" w:rsidRPr="00A31BE9" w:rsidRDefault="0038094B" w:rsidP="00D802D2"/>
        </w:tc>
        <w:tc>
          <w:tcPr>
            <w:tcW w:w="1800" w:type="dxa"/>
          </w:tcPr>
          <w:p w14:paraId="17154BEC" w14:textId="77777777" w:rsidR="0038094B" w:rsidRPr="00A31BE9" w:rsidRDefault="0038094B" w:rsidP="00D802D2"/>
        </w:tc>
        <w:tc>
          <w:tcPr>
            <w:tcW w:w="3330" w:type="dxa"/>
          </w:tcPr>
          <w:p w14:paraId="270E64BE" w14:textId="77777777" w:rsidR="0038094B" w:rsidRPr="00A31BE9" w:rsidRDefault="0038094B" w:rsidP="00D802D2"/>
        </w:tc>
      </w:tr>
      <w:tr w:rsidR="0038094B" w:rsidRPr="00A31BE9" w14:paraId="237BD08B" w14:textId="77777777" w:rsidTr="00D802D2">
        <w:trPr>
          <w:trHeight w:val="432"/>
        </w:trPr>
        <w:tc>
          <w:tcPr>
            <w:tcW w:w="1800" w:type="dxa"/>
          </w:tcPr>
          <w:p w14:paraId="7EF0BB4F" w14:textId="77777777" w:rsidR="0038094B" w:rsidRPr="00A31BE9" w:rsidRDefault="0038094B" w:rsidP="00D802D2">
            <w:pPr>
              <w:rPr>
                <w:b/>
                <w:bCs/>
              </w:rPr>
            </w:pPr>
          </w:p>
        </w:tc>
        <w:tc>
          <w:tcPr>
            <w:tcW w:w="1710" w:type="dxa"/>
          </w:tcPr>
          <w:p w14:paraId="744ED449" w14:textId="77777777" w:rsidR="0038094B" w:rsidRPr="00A31BE9" w:rsidRDefault="0038094B" w:rsidP="00D802D2"/>
        </w:tc>
        <w:tc>
          <w:tcPr>
            <w:tcW w:w="1800" w:type="dxa"/>
          </w:tcPr>
          <w:p w14:paraId="0F32E7D6" w14:textId="77777777" w:rsidR="0038094B" w:rsidRPr="00A31BE9" w:rsidRDefault="0038094B" w:rsidP="00D802D2"/>
        </w:tc>
        <w:tc>
          <w:tcPr>
            <w:tcW w:w="1440" w:type="dxa"/>
          </w:tcPr>
          <w:p w14:paraId="2EF4C533" w14:textId="77777777" w:rsidR="0038094B" w:rsidRPr="00A31BE9" w:rsidRDefault="0038094B" w:rsidP="00D802D2"/>
        </w:tc>
        <w:tc>
          <w:tcPr>
            <w:tcW w:w="1530" w:type="dxa"/>
          </w:tcPr>
          <w:p w14:paraId="7F3E01CD" w14:textId="77777777" w:rsidR="0038094B" w:rsidRPr="00A31BE9" w:rsidRDefault="0038094B" w:rsidP="00D802D2"/>
        </w:tc>
        <w:tc>
          <w:tcPr>
            <w:tcW w:w="1530" w:type="dxa"/>
          </w:tcPr>
          <w:p w14:paraId="08D8123B" w14:textId="77777777" w:rsidR="0038094B" w:rsidRPr="00A31BE9" w:rsidRDefault="0038094B" w:rsidP="00D802D2"/>
        </w:tc>
        <w:tc>
          <w:tcPr>
            <w:tcW w:w="1800" w:type="dxa"/>
          </w:tcPr>
          <w:p w14:paraId="6440258B" w14:textId="77777777" w:rsidR="0038094B" w:rsidRPr="00A31BE9" w:rsidRDefault="0038094B" w:rsidP="00D802D2"/>
        </w:tc>
        <w:tc>
          <w:tcPr>
            <w:tcW w:w="3330" w:type="dxa"/>
          </w:tcPr>
          <w:p w14:paraId="0BED239C" w14:textId="77777777" w:rsidR="0038094B" w:rsidRPr="00A31BE9" w:rsidRDefault="0038094B" w:rsidP="00D802D2"/>
        </w:tc>
      </w:tr>
      <w:tr w:rsidR="0038094B" w:rsidRPr="00A31BE9" w14:paraId="25229876" w14:textId="77777777" w:rsidTr="00D802D2">
        <w:trPr>
          <w:trHeight w:val="432"/>
        </w:trPr>
        <w:tc>
          <w:tcPr>
            <w:tcW w:w="1800" w:type="dxa"/>
          </w:tcPr>
          <w:p w14:paraId="5FFC392A" w14:textId="77777777" w:rsidR="0038094B" w:rsidRPr="00A31BE9" w:rsidRDefault="0038094B" w:rsidP="00D802D2">
            <w:pPr>
              <w:rPr>
                <w:b/>
                <w:bCs/>
              </w:rPr>
            </w:pPr>
          </w:p>
        </w:tc>
        <w:tc>
          <w:tcPr>
            <w:tcW w:w="1710" w:type="dxa"/>
          </w:tcPr>
          <w:p w14:paraId="6A29E3D6" w14:textId="77777777" w:rsidR="0038094B" w:rsidRPr="00A31BE9" w:rsidRDefault="0038094B" w:rsidP="00D802D2"/>
        </w:tc>
        <w:tc>
          <w:tcPr>
            <w:tcW w:w="1800" w:type="dxa"/>
          </w:tcPr>
          <w:p w14:paraId="641671F1" w14:textId="77777777" w:rsidR="0038094B" w:rsidRPr="00A31BE9" w:rsidRDefault="0038094B" w:rsidP="00D802D2"/>
        </w:tc>
        <w:tc>
          <w:tcPr>
            <w:tcW w:w="1440" w:type="dxa"/>
          </w:tcPr>
          <w:p w14:paraId="4C1E054A" w14:textId="77777777" w:rsidR="0038094B" w:rsidRPr="00A31BE9" w:rsidRDefault="0038094B" w:rsidP="00D802D2"/>
        </w:tc>
        <w:tc>
          <w:tcPr>
            <w:tcW w:w="1530" w:type="dxa"/>
          </w:tcPr>
          <w:p w14:paraId="36BDC073" w14:textId="77777777" w:rsidR="0038094B" w:rsidRPr="00A31BE9" w:rsidRDefault="0038094B" w:rsidP="00D802D2"/>
        </w:tc>
        <w:tc>
          <w:tcPr>
            <w:tcW w:w="1530" w:type="dxa"/>
          </w:tcPr>
          <w:p w14:paraId="288CCA14" w14:textId="77777777" w:rsidR="0038094B" w:rsidRPr="00A31BE9" w:rsidRDefault="0038094B" w:rsidP="00D802D2"/>
        </w:tc>
        <w:tc>
          <w:tcPr>
            <w:tcW w:w="1800" w:type="dxa"/>
          </w:tcPr>
          <w:p w14:paraId="3C3133FD" w14:textId="77777777" w:rsidR="0038094B" w:rsidRPr="00A31BE9" w:rsidRDefault="0038094B" w:rsidP="00D802D2"/>
        </w:tc>
        <w:tc>
          <w:tcPr>
            <w:tcW w:w="3330" w:type="dxa"/>
          </w:tcPr>
          <w:p w14:paraId="46A438C4" w14:textId="77777777" w:rsidR="0038094B" w:rsidRPr="00A31BE9" w:rsidRDefault="0038094B" w:rsidP="00D802D2"/>
        </w:tc>
      </w:tr>
      <w:tr w:rsidR="00A61C9F" w:rsidRPr="00A31BE9" w14:paraId="6C9C95D0" w14:textId="77777777" w:rsidTr="00D802D2">
        <w:trPr>
          <w:trHeight w:val="432"/>
        </w:trPr>
        <w:tc>
          <w:tcPr>
            <w:tcW w:w="1800" w:type="dxa"/>
          </w:tcPr>
          <w:p w14:paraId="2C4198CF" w14:textId="77777777" w:rsidR="00A61C9F" w:rsidRPr="00A31BE9" w:rsidRDefault="00A61C9F" w:rsidP="00D802D2">
            <w:pPr>
              <w:rPr>
                <w:b/>
                <w:bCs/>
              </w:rPr>
            </w:pPr>
          </w:p>
        </w:tc>
        <w:tc>
          <w:tcPr>
            <w:tcW w:w="1710" w:type="dxa"/>
          </w:tcPr>
          <w:p w14:paraId="6B8FFEFC" w14:textId="77777777" w:rsidR="00A61C9F" w:rsidRPr="00A31BE9" w:rsidRDefault="00A61C9F" w:rsidP="00D802D2"/>
        </w:tc>
        <w:tc>
          <w:tcPr>
            <w:tcW w:w="1800" w:type="dxa"/>
          </w:tcPr>
          <w:p w14:paraId="0E35F5D2" w14:textId="77777777" w:rsidR="00A61C9F" w:rsidRPr="00A31BE9" w:rsidRDefault="00A61C9F" w:rsidP="00D802D2"/>
        </w:tc>
        <w:tc>
          <w:tcPr>
            <w:tcW w:w="1440" w:type="dxa"/>
          </w:tcPr>
          <w:p w14:paraId="47243EE6" w14:textId="77777777" w:rsidR="00A61C9F" w:rsidRPr="00A31BE9" w:rsidRDefault="00A61C9F" w:rsidP="00D802D2"/>
        </w:tc>
        <w:tc>
          <w:tcPr>
            <w:tcW w:w="1530" w:type="dxa"/>
          </w:tcPr>
          <w:p w14:paraId="548DCD94" w14:textId="77777777" w:rsidR="00A61C9F" w:rsidRPr="00A31BE9" w:rsidRDefault="00A61C9F" w:rsidP="00D802D2"/>
        </w:tc>
        <w:tc>
          <w:tcPr>
            <w:tcW w:w="1530" w:type="dxa"/>
          </w:tcPr>
          <w:p w14:paraId="5F14804E" w14:textId="77777777" w:rsidR="00A61C9F" w:rsidRPr="00A31BE9" w:rsidRDefault="00A61C9F" w:rsidP="00D802D2"/>
        </w:tc>
        <w:tc>
          <w:tcPr>
            <w:tcW w:w="1800" w:type="dxa"/>
          </w:tcPr>
          <w:p w14:paraId="308B0C80" w14:textId="77777777" w:rsidR="00A61C9F" w:rsidRPr="00A31BE9" w:rsidRDefault="00A61C9F" w:rsidP="00D802D2"/>
        </w:tc>
        <w:tc>
          <w:tcPr>
            <w:tcW w:w="3330" w:type="dxa"/>
          </w:tcPr>
          <w:p w14:paraId="616B4E02" w14:textId="77777777" w:rsidR="00A61C9F" w:rsidRPr="00A31BE9" w:rsidRDefault="00A61C9F" w:rsidP="00D802D2"/>
        </w:tc>
      </w:tr>
    </w:tbl>
    <w:p w14:paraId="5FF55EA3" w14:textId="77777777" w:rsidR="0038094B" w:rsidRPr="0038094B" w:rsidRDefault="0038094B" w:rsidP="0038094B"/>
    <w:sectPr w:rsidR="0038094B" w:rsidRPr="0038094B" w:rsidSect="003138EA">
      <w:headerReference w:type="default" r:id="rId16"/>
      <w:footerReference w:type="default" r:id="rId17"/>
      <w:pgSz w:w="15840" w:h="12240" w:orient="landscape"/>
      <w:pgMar w:top="720" w:right="720" w:bottom="720" w:left="72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294E5" w14:textId="77777777" w:rsidR="007E5B76" w:rsidRDefault="007E5B76" w:rsidP="00C4082F">
      <w:pPr>
        <w:spacing w:after="0" w:line="240" w:lineRule="auto"/>
      </w:pPr>
      <w:r>
        <w:separator/>
      </w:r>
    </w:p>
  </w:endnote>
  <w:endnote w:type="continuationSeparator" w:id="0">
    <w:p w14:paraId="2971222F" w14:textId="77777777" w:rsidR="007E5B76" w:rsidRDefault="007E5B76" w:rsidP="00C4082F">
      <w:pPr>
        <w:spacing w:after="0" w:line="240" w:lineRule="auto"/>
      </w:pPr>
      <w:r>
        <w:continuationSeparator/>
      </w:r>
    </w:p>
  </w:endnote>
  <w:endnote w:type="continuationNotice" w:id="1">
    <w:p w14:paraId="52047621" w14:textId="77777777" w:rsidR="007E5B76" w:rsidRDefault="007E5B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22C52" w14:textId="7536F80B" w:rsidR="00095427" w:rsidRDefault="00095427" w:rsidP="00095427">
    <w:pPr>
      <w:pStyle w:val="Footer"/>
    </w:pPr>
    <w:r>
      <w:t xml:space="preserve">Version </w:t>
    </w:r>
    <w:r w:rsidR="002F5138">
      <w:t>01/</w:t>
    </w:r>
    <w:r w:rsidR="005E6A2D">
      <w:t>30</w:t>
    </w:r>
    <w:r w:rsidR="002F5138">
      <w:t>/24</w:t>
    </w:r>
    <w:r>
      <w:tab/>
    </w:r>
    <w:r>
      <w:tab/>
      <w:t xml:space="preserve">              </w:t>
    </w:r>
    <w:r>
      <w:tab/>
      <w:t xml:space="preserve">   </w:t>
    </w:r>
    <w:sdt>
      <w:sdtPr>
        <w:id w:val="70568259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Check box if </w:t>
    </w:r>
    <w:proofErr w:type="gramStart"/>
    <w:r>
      <w:t>continued on</w:t>
    </w:r>
    <w:proofErr w:type="gramEnd"/>
    <w:r>
      <w:t xml:space="preserve"> additional page  Office of Research Integrity and Compliance</w:t>
    </w:r>
  </w:p>
  <w:p w14:paraId="666B1F67" w14:textId="15CA14C2" w:rsidR="00095427" w:rsidRDefault="00095427" w:rsidP="00095427">
    <w:pPr>
      <w:pStyle w:val="Footer"/>
    </w:pPr>
    <w:r>
      <w:t xml:space="preserve">        </w:t>
    </w:r>
  </w:p>
  <w:p w14:paraId="299936D4" w14:textId="4DDBD68D" w:rsidR="003138EA" w:rsidRDefault="003138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283CD" w14:textId="77777777" w:rsidR="007E5B76" w:rsidRDefault="007E5B76" w:rsidP="00C4082F">
      <w:pPr>
        <w:spacing w:after="0" w:line="240" w:lineRule="auto"/>
      </w:pPr>
      <w:r>
        <w:separator/>
      </w:r>
    </w:p>
  </w:footnote>
  <w:footnote w:type="continuationSeparator" w:id="0">
    <w:p w14:paraId="5E8EFC28" w14:textId="77777777" w:rsidR="007E5B76" w:rsidRDefault="007E5B76" w:rsidP="00C4082F">
      <w:pPr>
        <w:spacing w:after="0" w:line="240" w:lineRule="auto"/>
      </w:pPr>
      <w:r>
        <w:continuationSeparator/>
      </w:r>
    </w:p>
  </w:footnote>
  <w:footnote w:type="continuationNotice" w:id="1">
    <w:p w14:paraId="10282F9F" w14:textId="77777777" w:rsidR="007E5B76" w:rsidRDefault="007E5B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5071E4B6" w14:paraId="1C73DD83" w14:textId="77777777" w:rsidTr="5071E4B6">
      <w:tc>
        <w:tcPr>
          <w:tcW w:w="4800" w:type="dxa"/>
        </w:tcPr>
        <w:p w14:paraId="0DD4FCEA" w14:textId="2405173F" w:rsidR="5071E4B6" w:rsidRDefault="5071E4B6" w:rsidP="000600E1">
          <w:pPr>
            <w:pStyle w:val="Header"/>
          </w:pPr>
        </w:p>
      </w:tc>
      <w:tc>
        <w:tcPr>
          <w:tcW w:w="4800" w:type="dxa"/>
        </w:tcPr>
        <w:p w14:paraId="1CCF4C8A" w14:textId="18BD48F0" w:rsidR="5071E4B6" w:rsidRDefault="5071E4B6" w:rsidP="5071E4B6">
          <w:pPr>
            <w:pStyle w:val="Header"/>
            <w:jc w:val="center"/>
          </w:pPr>
        </w:p>
      </w:tc>
      <w:tc>
        <w:tcPr>
          <w:tcW w:w="4800" w:type="dxa"/>
        </w:tcPr>
        <w:p w14:paraId="0F7E6612" w14:textId="657875EA" w:rsidR="5071E4B6" w:rsidRDefault="5071E4B6" w:rsidP="5071E4B6">
          <w:pPr>
            <w:pStyle w:val="Header"/>
            <w:ind w:right="-115"/>
            <w:jc w:val="right"/>
          </w:pPr>
        </w:p>
      </w:tc>
    </w:tr>
  </w:tbl>
  <w:p w14:paraId="2BE80F84" w14:textId="4881EC80" w:rsidR="5071E4B6" w:rsidRDefault="5071E4B6" w:rsidP="5071E4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E1A2D"/>
    <w:multiLevelType w:val="hybridMultilevel"/>
    <w:tmpl w:val="FFF28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B751E"/>
    <w:multiLevelType w:val="hybridMultilevel"/>
    <w:tmpl w:val="7D8AA6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7E6677"/>
    <w:multiLevelType w:val="multilevel"/>
    <w:tmpl w:val="3F90D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5914E8"/>
    <w:multiLevelType w:val="hybridMultilevel"/>
    <w:tmpl w:val="CC28A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D0DDC"/>
    <w:multiLevelType w:val="hybridMultilevel"/>
    <w:tmpl w:val="8382A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6E0967"/>
    <w:multiLevelType w:val="hybridMultilevel"/>
    <w:tmpl w:val="C81A3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E3E0A"/>
    <w:multiLevelType w:val="hybridMultilevel"/>
    <w:tmpl w:val="A2540E7A"/>
    <w:lvl w:ilvl="0" w:tplc="AC864514">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3197B"/>
    <w:multiLevelType w:val="hybridMultilevel"/>
    <w:tmpl w:val="795EA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037B0D"/>
    <w:multiLevelType w:val="hybridMultilevel"/>
    <w:tmpl w:val="E8408D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6C74774"/>
    <w:multiLevelType w:val="hybridMultilevel"/>
    <w:tmpl w:val="34BA4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983A91"/>
    <w:multiLevelType w:val="hybridMultilevel"/>
    <w:tmpl w:val="0C76719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 w15:restartNumberingAfterBreak="0">
    <w:nsid w:val="34B11FC6"/>
    <w:multiLevelType w:val="hybridMultilevel"/>
    <w:tmpl w:val="78385B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E46AB2"/>
    <w:multiLevelType w:val="hybridMultilevel"/>
    <w:tmpl w:val="DC74F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5B74ED"/>
    <w:multiLevelType w:val="hybridMultilevel"/>
    <w:tmpl w:val="376CB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7D5302"/>
    <w:multiLevelType w:val="hybridMultilevel"/>
    <w:tmpl w:val="970AB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145737"/>
    <w:multiLevelType w:val="hybridMultilevel"/>
    <w:tmpl w:val="BDD4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F25998"/>
    <w:multiLevelType w:val="hybridMultilevel"/>
    <w:tmpl w:val="BB7C0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26494A"/>
    <w:multiLevelType w:val="hybridMultilevel"/>
    <w:tmpl w:val="38769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FF69D9"/>
    <w:multiLevelType w:val="hybridMultilevel"/>
    <w:tmpl w:val="D93EB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0D25B7"/>
    <w:multiLevelType w:val="hybridMultilevel"/>
    <w:tmpl w:val="36163CA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77B648B2"/>
    <w:multiLevelType w:val="hybridMultilevel"/>
    <w:tmpl w:val="10C23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63427F"/>
    <w:multiLevelType w:val="hybridMultilevel"/>
    <w:tmpl w:val="6780F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906A7E"/>
    <w:multiLevelType w:val="hybridMultilevel"/>
    <w:tmpl w:val="DF2AD7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7B6E81"/>
    <w:multiLevelType w:val="hybridMultilevel"/>
    <w:tmpl w:val="78CA5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2953683">
    <w:abstractNumId w:val="2"/>
  </w:num>
  <w:num w:numId="2" w16cid:durableId="1491020581">
    <w:abstractNumId w:val="6"/>
  </w:num>
  <w:num w:numId="3" w16cid:durableId="1659725802">
    <w:abstractNumId w:val="7"/>
  </w:num>
  <w:num w:numId="4" w16cid:durableId="1539587872">
    <w:abstractNumId w:val="22"/>
  </w:num>
  <w:num w:numId="5" w16cid:durableId="393313740">
    <w:abstractNumId w:val="16"/>
  </w:num>
  <w:num w:numId="6" w16cid:durableId="100076966">
    <w:abstractNumId w:val="14"/>
  </w:num>
  <w:num w:numId="7" w16cid:durableId="828600964">
    <w:abstractNumId w:val="23"/>
  </w:num>
  <w:num w:numId="8" w16cid:durableId="770049431">
    <w:abstractNumId w:val="10"/>
  </w:num>
  <w:num w:numId="9" w16cid:durableId="682973442">
    <w:abstractNumId w:val="21"/>
  </w:num>
  <w:num w:numId="10" w16cid:durableId="1275752935">
    <w:abstractNumId w:val="20"/>
  </w:num>
  <w:num w:numId="11" w16cid:durableId="2113817409">
    <w:abstractNumId w:val="13"/>
  </w:num>
  <w:num w:numId="12" w16cid:durableId="38021150">
    <w:abstractNumId w:val="11"/>
  </w:num>
  <w:num w:numId="13" w16cid:durableId="680278876">
    <w:abstractNumId w:val="4"/>
  </w:num>
  <w:num w:numId="14" w16cid:durableId="836530933">
    <w:abstractNumId w:val="0"/>
  </w:num>
  <w:num w:numId="15" w16cid:durableId="926117020">
    <w:abstractNumId w:val="19"/>
  </w:num>
  <w:num w:numId="16" w16cid:durableId="719130259">
    <w:abstractNumId w:val="12"/>
  </w:num>
  <w:num w:numId="17" w16cid:durableId="1267347843">
    <w:abstractNumId w:val="8"/>
  </w:num>
  <w:num w:numId="18" w16cid:durableId="668102252">
    <w:abstractNumId w:val="3"/>
  </w:num>
  <w:num w:numId="19" w16cid:durableId="551040269">
    <w:abstractNumId w:val="18"/>
  </w:num>
  <w:num w:numId="20" w16cid:durableId="1980331939">
    <w:abstractNumId w:val="17"/>
  </w:num>
  <w:num w:numId="21" w16cid:durableId="1262375153">
    <w:abstractNumId w:val="1"/>
  </w:num>
  <w:num w:numId="22" w16cid:durableId="148331574">
    <w:abstractNumId w:val="15"/>
  </w:num>
  <w:num w:numId="23" w16cid:durableId="654575219">
    <w:abstractNumId w:val="5"/>
  </w:num>
  <w:num w:numId="24" w16cid:durableId="160865797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U0NDYwNDI0MTBQ0lEKTi0uzszPAykwrAUAGP0lZiwAAAA="/>
  </w:docVars>
  <w:rsids>
    <w:rsidRoot w:val="000E56BD"/>
    <w:rsid w:val="0000111E"/>
    <w:rsid w:val="000020EC"/>
    <w:rsid w:val="00002822"/>
    <w:rsid w:val="0000349A"/>
    <w:rsid w:val="00003ED3"/>
    <w:rsid w:val="00005BEA"/>
    <w:rsid w:val="00012406"/>
    <w:rsid w:val="000145C8"/>
    <w:rsid w:val="00015DC9"/>
    <w:rsid w:val="00015E2A"/>
    <w:rsid w:val="0001725D"/>
    <w:rsid w:val="000178A7"/>
    <w:rsid w:val="0002011C"/>
    <w:rsid w:val="00023759"/>
    <w:rsid w:val="000341DA"/>
    <w:rsid w:val="0004564D"/>
    <w:rsid w:val="00046136"/>
    <w:rsid w:val="00050583"/>
    <w:rsid w:val="00050AD1"/>
    <w:rsid w:val="00054141"/>
    <w:rsid w:val="00056868"/>
    <w:rsid w:val="000600E1"/>
    <w:rsid w:val="0006071C"/>
    <w:rsid w:val="00062E42"/>
    <w:rsid w:val="00065C09"/>
    <w:rsid w:val="00065EA9"/>
    <w:rsid w:val="00067395"/>
    <w:rsid w:val="0007473F"/>
    <w:rsid w:val="000771D0"/>
    <w:rsid w:val="000947D4"/>
    <w:rsid w:val="00095427"/>
    <w:rsid w:val="00096D23"/>
    <w:rsid w:val="00097DEF"/>
    <w:rsid w:val="000A43AC"/>
    <w:rsid w:val="000A7951"/>
    <w:rsid w:val="000B1A61"/>
    <w:rsid w:val="000B3A50"/>
    <w:rsid w:val="000B4FB5"/>
    <w:rsid w:val="000B721A"/>
    <w:rsid w:val="000B7246"/>
    <w:rsid w:val="000C5D04"/>
    <w:rsid w:val="000D103E"/>
    <w:rsid w:val="000D1C59"/>
    <w:rsid w:val="000D7132"/>
    <w:rsid w:val="000E0019"/>
    <w:rsid w:val="000E27F5"/>
    <w:rsid w:val="000E3846"/>
    <w:rsid w:val="000E4744"/>
    <w:rsid w:val="000E56BD"/>
    <w:rsid w:val="000E6D2F"/>
    <w:rsid w:val="000F34F0"/>
    <w:rsid w:val="000F3CF6"/>
    <w:rsid w:val="000F5E51"/>
    <w:rsid w:val="000F7280"/>
    <w:rsid w:val="00102114"/>
    <w:rsid w:val="00104886"/>
    <w:rsid w:val="00106AD6"/>
    <w:rsid w:val="001123F5"/>
    <w:rsid w:val="00113BEC"/>
    <w:rsid w:val="001158D2"/>
    <w:rsid w:val="00116FB1"/>
    <w:rsid w:val="00121BF0"/>
    <w:rsid w:val="001327AB"/>
    <w:rsid w:val="00135D16"/>
    <w:rsid w:val="001407A2"/>
    <w:rsid w:val="00140BE4"/>
    <w:rsid w:val="00141B4F"/>
    <w:rsid w:val="00146E36"/>
    <w:rsid w:val="001475FD"/>
    <w:rsid w:val="001477EA"/>
    <w:rsid w:val="0015183F"/>
    <w:rsid w:val="00152BC2"/>
    <w:rsid w:val="00155E2E"/>
    <w:rsid w:val="001626ED"/>
    <w:rsid w:val="001626FE"/>
    <w:rsid w:val="00163D56"/>
    <w:rsid w:val="00165B78"/>
    <w:rsid w:val="00167811"/>
    <w:rsid w:val="0017096D"/>
    <w:rsid w:val="00172A18"/>
    <w:rsid w:val="001745D7"/>
    <w:rsid w:val="0017486D"/>
    <w:rsid w:val="001758C4"/>
    <w:rsid w:val="00175B10"/>
    <w:rsid w:val="00181D5B"/>
    <w:rsid w:val="0019558C"/>
    <w:rsid w:val="0019745F"/>
    <w:rsid w:val="001A5796"/>
    <w:rsid w:val="001A5945"/>
    <w:rsid w:val="001B2B05"/>
    <w:rsid w:val="001B5124"/>
    <w:rsid w:val="001B5480"/>
    <w:rsid w:val="001B7467"/>
    <w:rsid w:val="001C0F16"/>
    <w:rsid w:val="001C155E"/>
    <w:rsid w:val="001C1B6B"/>
    <w:rsid w:val="001C1E88"/>
    <w:rsid w:val="001C6F04"/>
    <w:rsid w:val="001C734D"/>
    <w:rsid w:val="001D1E00"/>
    <w:rsid w:val="001D293C"/>
    <w:rsid w:val="001D3090"/>
    <w:rsid w:val="001D6DB6"/>
    <w:rsid w:val="001D79E5"/>
    <w:rsid w:val="001E1C5B"/>
    <w:rsid w:val="001E1D94"/>
    <w:rsid w:val="001E7A2E"/>
    <w:rsid w:val="001F0FEE"/>
    <w:rsid w:val="001F2E32"/>
    <w:rsid w:val="001F3A69"/>
    <w:rsid w:val="001F5139"/>
    <w:rsid w:val="001F7281"/>
    <w:rsid w:val="001F7B31"/>
    <w:rsid w:val="00200902"/>
    <w:rsid w:val="00202F88"/>
    <w:rsid w:val="00204226"/>
    <w:rsid w:val="0020450D"/>
    <w:rsid w:val="00207311"/>
    <w:rsid w:val="00211456"/>
    <w:rsid w:val="002150B8"/>
    <w:rsid w:val="002158E2"/>
    <w:rsid w:val="002258FC"/>
    <w:rsid w:val="00226385"/>
    <w:rsid w:val="00227612"/>
    <w:rsid w:val="002301CA"/>
    <w:rsid w:val="00231C89"/>
    <w:rsid w:val="00233373"/>
    <w:rsid w:val="0023551F"/>
    <w:rsid w:val="00242AE1"/>
    <w:rsid w:val="0024335E"/>
    <w:rsid w:val="00243614"/>
    <w:rsid w:val="00245757"/>
    <w:rsid w:val="00247B2E"/>
    <w:rsid w:val="00252F48"/>
    <w:rsid w:val="002540EC"/>
    <w:rsid w:val="00255C54"/>
    <w:rsid w:val="00256756"/>
    <w:rsid w:val="002607B9"/>
    <w:rsid w:val="002727FD"/>
    <w:rsid w:val="00275502"/>
    <w:rsid w:val="00281C08"/>
    <w:rsid w:val="00290448"/>
    <w:rsid w:val="00293480"/>
    <w:rsid w:val="0029537A"/>
    <w:rsid w:val="00296A58"/>
    <w:rsid w:val="002A21C0"/>
    <w:rsid w:val="002A3836"/>
    <w:rsid w:val="002A4D2F"/>
    <w:rsid w:val="002B07EE"/>
    <w:rsid w:val="002B2BA6"/>
    <w:rsid w:val="002B4166"/>
    <w:rsid w:val="002B4589"/>
    <w:rsid w:val="002C14FB"/>
    <w:rsid w:val="002C2585"/>
    <w:rsid w:val="002D280E"/>
    <w:rsid w:val="002D5660"/>
    <w:rsid w:val="002D7FFB"/>
    <w:rsid w:val="002E1E77"/>
    <w:rsid w:val="002E29E3"/>
    <w:rsid w:val="002E6855"/>
    <w:rsid w:val="002F2DB0"/>
    <w:rsid w:val="002F5138"/>
    <w:rsid w:val="002F5EB4"/>
    <w:rsid w:val="003004E3"/>
    <w:rsid w:val="00301E05"/>
    <w:rsid w:val="00302DB7"/>
    <w:rsid w:val="0030379D"/>
    <w:rsid w:val="00304F2C"/>
    <w:rsid w:val="00307230"/>
    <w:rsid w:val="00310597"/>
    <w:rsid w:val="003127D2"/>
    <w:rsid w:val="003131C8"/>
    <w:rsid w:val="003138EA"/>
    <w:rsid w:val="00314523"/>
    <w:rsid w:val="00314867"/>
    <w:rsid w:val="00321A4E"/>
    <w:rsid w:val="00321FBC"/>
    <w:rsid w:val="00326D6E"/>
    <w:rsid w:val="00340B9E"/>
    <w:rsid w:val="00340CF7"/>
    <w:rsid w:val="0034158A"/>
    <w:rsid w:val="00341AB9"/>
    <w:rsid w:val="00343647"/>
    <w:rsid w:val="00344B32"/>
    <w:rsid w:val="00344ED4"/>
    <w:rsid w:val="00345FDA"/>
    <w:rsid w:val="00351286"/>
    <w:rsid w:val="00353736"/>
    <w:rsid w:val="003552F0"/>
    <w:rsid w:val="003564BC"/>
    <w:rsid w:val="003615F8"/>
    <w:rsid w:val="003620DD"/>
    <w:rsid w:val="0036657B"/>
    <w:rsid w:val="0037258B"/>
    <w:rsid w:val="0037261D"/>
    <w:rsid w:val="003727F4"/>
    <w:rsid w:val="003770AB"/>
    <w:rsid w:val="00377F0C"/>
    <w:rsid w:val="0038094B"/>
    <w:rsid w:val="00383041"/>
    <w:rsid w:val="00384B08"/>
    <w:rsid w:val="003914CD"/>
    <w:rsid w:val="00391557"/>
    <w:rsid w:val="00395E41"/>
    <w:rsid w:val="003A08E4"/>
    <w:rsid w:val="003A0BD4"/>
    <w:rsid w:val="003B0166"/>
    <w:rsid w:val="003B0CBA"/>
    <w:rsid w:val="003B7128"/>
    <w:rsid w:val="003C06E7"/>
    <w:rsid w:val="003C0A16"/>
    <w:rsid w:val="003D4DC2"/>
    <w:rsid w:val="003D62CD"/>
    <w:rsid w:val="003D7E2A"/>
    <w:rsid w:val="003E1082"/>
    <w:rsid w:val="003E1DDD"/>
    <w:rsid w:val="003E23D5"/>
    <w:rsid w:val="003E2E9D"/>
    <w:rsid w:val="003E3A8C"/>
    <w:rsid w:val="003E5AC7"/>
    <w:rsid w:val="003E6433"/>
    <w:rsid w:val="003F063D"/>
    <w:rsid w:val="003F0684"/>
    <w:rsid w:val="003F0F90"/>
    <w:rsid w:val="00400C4F"/>
    <w:rsid w:val="004020D6"/>
    <w:rsid w:val="00407B0D"/>
    <w:rsid w:val="0041052B"/>
    <w:rsid w:val="0041478C"/>
    <w:rsid w:val="00415FB8"/>
    <w:rsid w:val="0041797E"/>
    <w:rsid w:val="00421B3A"/>
    <w:rsid w:val="0042298A"/>
    <w:rsid w:val="00423D8F"/>
    <w:rsid w:val="004273E3"/>
    <w:rsid w:val="00427F6A"/>
    <w:rsid w:val="0043454F"/>
    <w:rsid w:val="0043471F"/>
    <w:rsid w:val="00443126"/>
    <w:rsid w:val="004458BE"/>
    <w:rsid w:val="0045161F"/>
    <w:rsid w:val="004526FE"/>
    <w:rsid w:val="004528C8"/>
    <w:rsid w:val="00453D7E"/>
    <w:rsid w:val="004625C7"/>
    <w:rsid w:val="00464DC3"/>
    <w:rsid w:val="0046557B"/>
    <w:rsid w:val="00466E45"/>
    <w:rsid w:val="00472279"/>
    <w:rsid w:val="004722B2"/>
    <w:rsid w:val="00474CFB"/>
    <w:rsid w:val="004765D3"/>
    <w:rsid w:val="00477C47"/>
    <w:rsid w:val="00480696"/>
    <w:rsid w:val="004807EC"/>
    <w:rsid w:val="00490CC9"/>
    <w:rsid w:val="00492D0B"/>
    <w:rsid w:val="00493F91"/>
    <w:rsid w:val="00494DC3"/>
    <w:rsid w:val="00497956"/>
    <w:rsid w:val="004A07BC"/>
    <w:rsid w:val="004B3155"/>
    <w:rsid w:val="004B498C"/>
    <w:rsid w:val="004B6185"/>
    <w:rsid w:val="004C271F"/>
    <w:rsid w:val="004C3A4F"/>
    <w:rsid w:val="004C67F0"/>
    <w:rsid w:val="004C7481"/>
    <w:rsid w:val="004D2BB0"/>
    <w:rsid w:val="004D60CC"/>
    <w:rsid w:val="004D7A9E"/>
    <w:rsid w:val="004E1C75"/>
    <w:rsid w:val="004E53F2"/>
    <w:rsid w:val="004F0B72"/>
    <w:rsid w:val="004F2281"/>
    <w:rsid w:val="004F344B"/>
    <w:rsid w:val="004F5CAC"/>
    <w:rsid w:val="00503346"/>
    <w:rsid w:val="00505450"/>
    <w:rsid w:val="00507127"/>
    <w:rsid w:val="00507B78"/>
    <w:rsid w:val="0051222D"/>
    <w:rsid w:val="00514A27"/>
    <w:rsid w:val="00515ACE"/>
    <w:rsid w:val="005165E9"/>
    <w:rsid w:val="00520631"/>
    <w:rsid w:val="005213EF"/>
    <w:rsid w:val="00524368"/>
    <w:rsid w:val="00525197"/>
    <w:rsid w:val="00525596"/>
    <w:rsid w:val="00530F5A"/>
    <w:rsid w:val="005317A0"/>
    <w:rsid w:val="00531C33"/>
    <w:rsid w:val="00532FF6"/>
    <w:rsid w:val="0053403B"/>
    <w:rsid w:val="00536820"/>
    <w:rsid w:val="00537DFF"/>
    <w:rsid w:val="00551345"/>
    <w:rsid w:val="005545BA"/>
    <w:rsid w:val="0056094C"/>
    <w:rsid w:val="00560E27"/>
    <w:rsid w:val="0056488D"/>
    <w:rsid w:val="00565CA5"/>
    <w:rsid w:val="00565F91"/>
    <w:rsid w:val="005664DF"/>
    <w:rsid w:val="00575145"/>
    <w:rsid w:val="005756C7"/>
    <w:rsid w:val="00580FF6"/>
    <w:rsid w:val="00583C74"/>
    <w:rsid w:val="00584127"/>
    <w:rsid w:val="005876DB"/>
    <w:rsid w:val="005911D4"/>
    <w:rsid w:val="0059387E"/>
    <w:rsid w:val="00595739"/>
    <w:rsid w:val="0059792B"/>
    <w:rsid w:val="005A3BA7"/>
    <w:rsid w:val="005A4F71"/>
    <w:rsid w:val="005A59AE"/>
    <w:rsid w:val="005A7BF4"/>
    <w:rsid w:val="005A7EF2"/>
    <w:rsid w:val="005B2782"/>
    <w:rsid w:val="005B48E4"/>
    <w:rsid w:val="005B514D"/>
    <w:rsid w:val="005B51B0"/>
    <w:rsid w:val="005B5C95"/>
    <w:rsid w:val="005D229C"/>
    <w:rsid w:val="005D3D9A"/>
    <w:rsid w:val="005D5077"/>
    <w:rsid w:val="005D5A96"/>
    <w:rsid w:val="005E18F5"/>
    <w:rsid w:val="005E308F"/>
    <w:rsid w:val="005E5D4A"/>
    <w:rsid w:val="005E6A2D"/>
    <w:rsid w:val="005F1AAF"/>
    <w:rsid w:val="005F379B"/>
    <w:rsid w:val="005F4622"/>
    <w:rsid w:val="005F66B9"/>
    <w:rsid w:val="005F76D5"/>
    <w:rsid w:val="0060106C"/>
    <w:rsid w:val="00604363"/>
    <w:rsid w:val="00605D2E"/>
    <w:rsid w:val="00606899"/>
    <w:rsid w:val="00607350"/>
    <w:rsid w:val="00607C79"/>
    <w:rsid w:val="006152D9"/>
    <w:rsid w:val="00616FAD"/>
    <w:rsid w:val="0061742B"/>
    <w:rsid w:val="00621C88"/>
    <w:rsid w:val="00622397"/>
    <w:rsid w:val="00622EB1"/>
    <w:rsid w:val="00624C60"/>
    <w:rsid w:val="00624EA7"/>
    <w:rsid w:val="00627875"/>
    <w:rsid w:val="006309FB"/>
    <w:rsid w:val="00634A0F"/>
    <w:rsid w:val="00635B95"/>
    <w:rsid w:val="00635FFC"/>
    <w:rsid w:val="006400CC"/>
    <w:rsid w:val="006401AD"/>
    <w:rsid w:val="0064574B"/>
    <w:rsid w:val="00651DCF"/>
    <w:rsid w:val="00654E13"/>
    <w:rsid w:val="00655343"/>
    <w:rsid w:val="00660D49"/>
    <w:rsid w:val="0066367D"/>
    <w:rsid w:val="006644C3"/>
    <w:rsid w:val="00664913"/>
    <w:rsid w:val="0067010B"/>
    <w:rsid w:val="00681924"/>
    <w:rsid w:val="006831EA"/>
    <w:rsid w:val="00683E8A"/>
    <w:rsid w:val="0068413C"/>
    <w:rsid w:val="00692827"/>
    <w:rsid w:val="0069343E"/>
    <w:rsid w:val="00694C68"/>
    <w:rsid w:val="006953C7"/>
    <w:rsid w:val="006957EE"/>
    <w:rsid w:val="006A7483"/>
    <w:rsid w:val="006B151E"/>
    <w:rsid w:val="006B549C"/>
    <w:rsid w:val="006C09D8"/>
    <w:rsid w:val="006C0A95"/>
    <w:rsid w:val="006C7450"/>
    <w:rsid w:val="006C7778"/>
    <w:rsid w:val="006D15DF"/>
    <w:rsid w:val="006D2811"/>
    <w:rsid w:val="006D331E"/>
    <w:rsid w:val="006D79E0"/>
    <w:rsid w:val="006E504D"/>
    <w:rsid w:val="006F0836"/>
    <w:rsid w:val="006F557B"/>
    <w:rsid w:val="006F5E8E"/>
    <w:rsid w:val="00700186"/>
    <w:rsid w:val="00702E00"/>
    <w:rsid w:val="007058CE"/>
    <w:rsid w:val="007071A9"/>
    <w:rsid w:val="00713B22"/>
    <w:rsid w:val="0071468E"/>
    <w:rsid w:val="007158B4"/>
    <w:rsid w:val="0071724E"/>
    <w:rsid w:val="007173F0"/>
    <w:rsid w:val="00722792"/>
    <w:rsid w:val="00722C51"/>
    <w:rsid w:val="0072596E"/>
    <w:rsid w:val="00727298"/>
    <w:rsid w:val="007309BF"/>
    <w:rsid w:val="007431BE"/>
    <w:rsid w:val="007474F0"/>
    <w:rsid w:val="00750065"/>
    <w:rsid w:val="0075473A"/>
    <w:rsid w:val="007623BF"/>
    <w:rsid w:val="00763CD9"/>
    <w:rsid w:val="00764B61"/>
    <w:rsid w:val="007654B0"/>
    <w:rsid w:val="00770C3E"/>
    <w:rsid w:val="00772ACF"/>
    <w:rsid w:val="00773403"/>
    <w:rsid w:val="00773BFC"/>
    <w:rsid w:val="00773DC7"/>
    <w:rsid w:val="007741FD"/>
    <w:rsid w:val="00774D32"/>
    <w:rsid w:val="00783054"/>
    <w:rsid w:val="00784A43"/>
    <w:rsid w:val="00787810"/>
    <w:rsid w:val="007909F1"/>
    <w:rsid w:val="00791D90"/>
    <w:rsid w:val="00794641"/>
    <w:rsid w:val="007971F7"/>
    <w:rsid w:val="007A1372"/>
    <w:rsid w:val="007A23B0"/>
    <w:rsid w:val="007A363B"/>
    <w:rsid w:val="007A5F9D"/>
    <w:rsid w:val="007B6702"/>
    <w:rsid w:val="007C11AA"/>
    <w:rsid w:val="007C1FF2"/>
    <w:rsid w:val="007C3A1D"/>
    <w:rsid w:val="007C4FC7"/>
    <w:rsid w:val="007D1029"/>
    <w:rsid w:val="007D3C94"/>
    <w:rsid w:val="007D4A2E"/>
    <w:rsid w:val="007D5A2B"/>
    <w:rsid w:val="007D65A8"/>
    <w:rsid w:val="007D7C72"/>
    <w:rsid w:val="007E06C4"/>
    <w:rsid w:val="007E1076"/>
    <w:rsid w:val="007E31E7"/>
    <w:rsid w:val="007E5092"/>
    <w:rsid w:val="007E5B76"/>
    <w:rsid w:val="007E6293"/>
    <w:rsid w:val="007F27CE"/>
    <w:rsid w:val="007F3522"/>
    <w:rsid w:val="007F3785"/>
    <w:rsid w:val="007F39F7"/>
    <w:rsid w:val="007F5603"/>
    <w:rsid w:val="008031CC"/>
    <w:rsid w:val="00807833"/>
    <w:rsid w:val="00810942"/>
    <w:rsid w:val="00811479"/>
    <w:rsid w:val="00811D2B"/>
    <w:rsid w:val="00813813"/>
    <w:rsid w:val="00813FC9"/>
    <w:rsid w:val="00815DEF"/>
    <w:rsid w:val="00817639"/>
    <w:rsid w:val="0081782C"/>
    <w:rsid w:val="00822E39"/>
    <w:rsid w:val="008239F8"/>
    <w:rsid w:val="00823E26"/>
    <w:rsid w:val="00824908"/>
    <w:rsid w:val="00824E59"/>
    <w:rsid w:val="00830B0C"/>
    <w:rsid w:val="008326ED"/>
    <w:rsid w:val="00833396"/>
    <w:rsid w:val="008335FB"/>
    <w:rsid w:val="0083422C"/>
    <w:rsid w:val="0083657E"/>
    <w:rsid w:val="0083678C"/>
    <w:rsid w:val="00843CA4"/>
    <w:rsid w:val="00845E72"/>
    <w:rsid w:val="00853D09"/>
    <w:rsid w:val="0085494B"/>
    <w:rsid w:val="008622BA"/>
    <w:rsid w:val="00863087"/>
    <w:rsid w:val="00870E24"/>
    <w:rsid w:val="00875DB7"/>
    <w:rsid w:val="00883751"/>
    <w:rsid w:val="00885414"/>
    <w:rsid w:val="00887F86"/>
    <w:rsid w:val="008948B9"/>
    <w:rsid w:val="0089594D"/>
    <w:rsid w:val="008A0A89"/>
    <w:rsid w:val="008A4A49"/>
    <w:rsid w:val="008B0A32"/>
    <w:rsid w:val="008B1EAA"/>
    <w:rsid w:val="008B36B3"/>
    <w:rsid w:val="008B4E73"/>
    <w:rsid w:val="008B5D9B"/>
    <w:rsid w:val="008B6516"/>
    <w:rsid w:val="008D021D"/>
    <w:rsid w:val="008D15B5"/>
    <w:rsid w:val="008D1E70"/>
    <w:rsid w:val="008D24FD"/>
    <w:rsid w:val="008D4C51"/>
    <w:rsid w:val="008E3491"/>
    <w:rsid w:val="008E44A7"/>
    <w:rsid w:val="008E7703"/>
    <w:rsid w:val="008E7B9F"/>
    <w:rsid w:val="008F4D05"/>
    <w:rsid w:val="008F76B5"/>
    <w:rsid w:val="008F7A0F"/>
    <w:rsid w:val="0090056D"/>
    <w:rsid w:val="00906A52"/>
    <w:rsid w:val="00912ABF"/>
    <w:rsid w:val="00913B33"/>
    <w:rsid w:val="00917FB4"/>
    <w:rsid w:val="00920BDB"/>
    <w:rsid w:val="00930B0E"/>
    <w:rsid w:val="00935629"/>
    <w:rsid w:val="009400B8"/>
    <w:rsid w:val="00942446"/>
    <w:rsid w:val="00943623"/>
    <w:rsid w:val="00943707"/>
    <w:rsid w:val="0094377B"/>
    <w:rsid w:val="009449E0"/>
    <w:rsid w:val="00947606"/>
    <w:rsid w:val="009503BB"/>
    <w:rsid w:val="009512B9"/>
    <w:rsid w:val="009537AE"/>
    <w:rsid w:val="00960BD1"/>
    <w:rsid w:val="00966958"/>
    <w:rsid w:val="00967A67"/>
    <w:rsid w:val="00974166"/>
    <w:rsid w:val="00975C1E"/>
    <w:rsid w:val="00977FA6"/>
    <w:rsid w:val="009807F2"/>
    <w:rsid w:val="0098423B"/>
    <w:rsid w:val="009843A7"/>
    <w:rsid w:val="009865B4"/>
    <w:rsid w:val="00990B5D"/>
    <w:rsid w:val="0099139A"/>
    <w:rsid w:val="00991424"/>
    <w:rsid w:val="00991D88"/>
    <w:rsid w:val="0099360C"/>
    <w:rsid w:val="00996B61"/>
    <w:rsid w:val="009A1B2C"/>
    <w:rsid w:val="009A290F"/>
    <w:rsid w:val="009A51C0"/>
    <w:rsid w:val="009A69AF"/>
    <w:rsid w:val="009B24D0"/>
    <w:rsid w:val="009B5E63"/>
    <w:rsid w:val="009B7D75"/>
    <w:rsid w:val="009C2D5B"/>
    <w:rsid w:val="009C483A"/>
    <w:rsid w:val="009C579A"/>
    <w:rsid w:val="009D4108"/>
    <w:rsid w:val="009D4A37"/>
    <w:rsid w:val="009D632E"/>
    <w:rsid w:val="009D63C8"/>
    <w:rsid w:val="009D7752"/>
    <w:rsid w:val="009E1795"/>
    <w:rsid w:val="009F6CAD"/>
    <w:rsid w:val="00A02834"/>
    <w:rsid w:val="00A035BB"/>
    <w:rsid w:val="00A0604F"/>
    <w:rsid w:val="00A0707B"/>
    <w:rsid w:val="00A14FA9"/>
    <w:rsid w:val="00A23626"/>
    <w:rsid w:val="00A24BA7"/>
    <w:rsid w:val="00A24EC3"/>
    <w:rsid w:val="00A2560A"/>
    <w:rsid w:val="00A26D1D"/>
    <w:rsid w:val="00A31BE9"/>
    <w:rsid w:val="00A33E92"/>
    <w:rsid w:val="00A34A0F"/>
    <w:rsid w:val="00A42481"/>
    <w:rsid w:val="00A47BFB"/>
    <w:rsid w:val="00A47C66"/>
    <w:rsid w:val="00A53B77"/>
    <w:rsid w:val="00A57F49"/>
    <w:rsid w:val="00A60716"/>
    <w:rsid w:val="00A61C9F"/>
    <w:rsid w:val="00A61DF1"/>
    <w:rsid w:val="00A633AB"/>
    <w:rsid w:val="00A63435"/>
    <w:rsid w:val="00A6563C"/>
    <w:rsid w:val="00A65AAE"/>
    <w:rsid w:val="00A67183"/>
    <w:rsid w:val="00A671A5"/>
    <w:rsid w:val="00A6785D"/>
    <w:rsid w:val="00A7144F"/>
    <w:rsid w:val="00A74539"/>
    <w:rsid w:val="00A76B6B"/>
    <w:rsid w:val="00A7727E"/>
    <w:rsid w:val="00A80D1B"/>
    <w:rsid w:val="00A815FB"/>
    <w:rsid w:val="00A81D08"/>
    <w:rsid w:val="00A835A0"/>
    <w:rsid w:val="00A92AEC"/>
    <w:rsid w:val="00A945EF"/>
    <w:rsid w:val="00A975FF"/>
    <w:rsid w:val="00AA138A"/>
    <w:rsid w:val="00AA4055"/>
    <w:rsid w:val="00AA4F46"/>
    <w:rsid w:val="00AA5918"/>
    <w:rsid w:val="00AB0344"/>
    <w:rsid w:val="00AB265C"/>
    <w:rsid w:val="00AB321B"/>
    <w:rsid w:val="00AB590A"/>
    <w:rsid w:val="00AB7CEF"/>
    <w:rsid w:val="00AC2B74"/>
    <w:rsid w:val="00AC3B17"/>
    <w:rsid w:val="00AC4DF1"/>
    <w:rsid w:val="00AC506D"/>
    <w:rsid w:val="00AC5485"/>
    <w:rsid w:val="00AC5F7E"/>
    <w:rsid w:val="00AC6793"/>
    <w:rsid w:val="00AC6AFB"/>
    <w:rsid w:val="00AC70F6"/>
    <w:rsid w:val="00AD33C9"/>
    <w:rsid w:val="00AD3D61"/>
    <w:rsid w:val="00AD4FE5"/>
    <w:rsid w:val="00AD6A7E"/>
    <w:rsid w:val="00AE04A3"/>
    <w:rsid w:val="00AE28BB"/>
    <w:rsid w:val="00AF0609"/>
    <w:rsid w:val="00AF391C"/>
    <w:rsid w:val="00AF64B2"/>
    <w:rsid w:val="00AF74BC"/>
    <w:rsid w:val="00B05D7E"/>
    <w:rsid w:val="00B07C15"/>
    <w:rsid w:val="00B10833"/>
    <w:rsid w:val="00B10A4E"/>
    <w:rsid w:val="00B177B5"/>
    <w:rsid w:val="00B17BC4"/>
    <w:rsid w:val="00B23DC6"/>
    <w:rsid w:val="00B32E0B"/>
    <w:rsid w:val="00B34F06"/>
    <w:rsid w:val="00B35DE9"/>
    <w:rsid w:val="00B41300"/>
    <w:rsid w:val="00B42FD7"/>
    <w:rsid w:val="00B45081"/>
    <w:rsid w:val="00B500C8"/>
    <w:rsid w:val="00B51F3E"/>
    <w:rsid w:val="00B531C9"/>
    <w:rsid w:val="00B53E4C"/>
    <w:rsid w:val="00B5400E"/>
    <w:rsid w:val="00B60788"/>
    <w:rsid w:val="00B60E29"/>
    <w:rsid w:val="00B63019"/>
    <w:rsid w:val="00B67587"/>
    <w:rsid w:val="00B67B7C"/>
    <w:rsid w:val="00B72283"/>
    <w:rsid w:val="00B73C09"/>
    <w:rsid w:val="00B7542E"/>
    <w:rsid w:val="00B76FB3"/>
    <w:rsid w:val="00B8293B"/>
    <w:rsid w:val="00B84432"/>
    <w:rsid w:val="00B9391D"/>
    <w:rsid w:val="00B96062"/>
    <w:rsid w:val="00BA4E81"/>
    <w:rsid w:val="00BA64A6"/>
    <w:rsid w:val="00BA6D6D"/>
    <w:rsid w:val="00BA7ED1"/>
    <w:rsid w:val="00BB20C1"/>
    <w:rsid w:val="00BB27EE"/>
    <w:rsid w:val="00BB538F"/>
    <w:rsid w:val="00BB55B4"/>
    <w:rsid w:val="00BB7D0B"/>
    <w:rsid w:val="00BC0F8D"/>
    <w:rsid w:val="00BC4143"/>
    <w:rsid w:val="00BC41C9"/>
    <w:rsid w:val="00BC7373"/>
    <w:rsid w:val="00BD5F10"/>
    <w:rsid w:val="00BE15D3"/>
    <w:rsid w:val="00BE1B6C"/>
    <w:rsid w:val="00BE3B5D"/>
    <w:rsid w:val="00BE42D9"/>
    <w:rsid w:val="00BE438B"/>
    <w:rsid w:val="00BE5F54"/>
    <w:rsid w:val="00BE5F64"/>
    <w:rsid w:val="00BE75B3"/>
    <w:rsid w:val="00BF19CF"/>
    <w:rsid w:val="00BF4456"/>
    <w:rsid w:val="00BF4BD9"/>
    <w:rsid w:val="00BF5BAC"/>
    <w:rsid w:val="00BF6ECD"/>
    <w:rsid w:val="00BF70DC"/>
    <w:rsid w:val="00C00B83"/>
    <w:rsid w:val="00C03473"/>
    <w:rsid w:val="00C04FA2"/>
    <w:rsid w:val="00C061DA"/>
    <w:rsid w:val="00C1493A"/>
    <w:rsid w:val="00C23173"/>
    <w:rsid w:val="00C25755"/>
    <w:rsid w:val="00C27E09"/>
    <w:rsid w:val="00C3232C"/>
    <w:rsid w:val="00C33109"/>
    <w:rsid w:val="00C332F9"/>
    <w:rsid w:val="00C35C22"/>
    <w:rsid w:val="00C4082F"/>
    <w:rsid w:val="00C46D1E"/>
    <w:rsid w:val="00C476CE"/>
    <w:rsid w:val="00C5016C"/>
    <w:rsid w:val="00C50F83"/>
    <w:rsid w:val="00C51CA6"/>
    <w:rsid w:val="00C60CCF"/>
    <w:rsid w:val="00C61F27"/>
    <w:rsid w:val="00C63A4A"/>
    <w:rsid w:val="00C678AC"/>
    <w:rsid w:val="00C738E8"/>
    <w:rsid w:val="00C75562"/>
    <w:rsid w:val="00C84F62"/>
    <w:rsid w:val="00C85EBF"/>
    <w:rsid w:val="00C8687C"/>
    <w:rsid w:val="00C87B5C"/>
    <w:rsid w:val="00C9013D"/>
    <w:rsid w:val="00C91230"/>
    <w:rsid w:val="00C91929"/>
    <w:rsid w:val="00C94650"/>
    <w:rsid w:val="00C94E8B"/>
    <w:rsid w:val="00C94EAF"/>
    <w:rsid w:val="00C96555"/>
    <w:rsid w:val="00CA4896"/>
    <w:rsid w:val="00CA76C8"/>
    <w:rsid w:val="00CB07F5"/>
    <w:rsid w:val="00CC2936"/>
    <w:rsid w:val="00CC5A31"/>
    <w:rsid w:val="00CD2498"/>
    <w:rsid w:val="00CD3E0F"/>
    <w:rsid w:val="00CD6973"/>
    <w:rsid w:val="00CE007D"/>
    <w:rsid w:val="00CE0B67"/>
    <w:rsid w:val="00CE0D53"/>
    <w:rsid w:val="00CE3455"/>
    <w:rsid w:val="00CE5AFF"/>
    <w:rsid w:val="00CE6C1B"/>
    <w:rsid w:val="00CF05F3"/>
    <w:rsid w:val="00CF6771"/>
    <w:rsid w:val="00D007D2"/>
    <w:rsid w:val="00D02893"/>
    <w:rsid w:val="00D04129"/>
    <w:rsid w:val="00D04830"/>
    <w:rsid w:val="00D07D6E"/>
    <w:rsid w:val="00D11AFB"/>
    <w:rsid w:val="00D16F76"/>
    <w:rsid w:val="00D17208"/>
    <w:rsid w:val="00D20101"/>
    <w:rsid w:val="00D2022D"/>
    <w:rsid w:val="00D21876"/>
    <w:rsid w:val="00D25C20"/>
    <w:rsid w:val="00D2701D"/>
    <w:rsid w:val="00D27381"/>
    <w:rsid w:val="00D279A8"/>
    <w:rsid w:val="00D339E3"/>
    <w:rsid w:val="00D340FA"/>
    <w:rsid w:val="00D368E1"/>
    <w:rsid w:val="00D37642"/>
    <w:rsid w:val="00D4122D"/>
    <w:rsid w:val="00D41BD7"/>
    <w:rsid w:val="00D530D7"/>
    <w:rsid w:val="00D577AD"/>
    <w:rsid w:val="00D70F07"/>
    <w:rsid w:val="00D743B0"/>
    <w:rsid w:val="00D74F4F"/>
    <w:rsid w:val="00D75CE1"/>
    <w:rsid w:val="00D77090"/>
    <w:rsid w:val="00D81CDD"/>
    <w:rsid w:val="00D82543"/>
    <w:rsid w:val="00D84D53"/>
    <w:rsid w:val="00D85AD1"/>
    <w:rsid w:val="00D85E87"/>
    <w:rsid w:val="00D8687E"/>
    <w:rsid w:val="00D97264"/>
    <w:rsid w:val="00D9788E"/>
    <w:rsid w:val="00DA4620"/>
    <w:rsid w:val="00DA53F4"/>
    <w:rsid w:val="00DA669E"/>
    <w:rsid w:val="00DA6BFB"/>
    <w:rsid w:val="00DA77FB"/>
    <w:rsid w:val="00DB4D5B"/>
    <w:rsid w:val="00DC19C2"/>
    <w:rsid w:val="00DC1BBD"/>
    <w:rsid w:val="00DC2A4E"/>
    <w:rsid w:val="00DC5055"/>
    <w:rsid w:val="00DC54E1"/>
    <w:rsid w:val="00DD0DD8"/>
    <w:rsid w:val="00DD766B"/>
    <w:rsid w:val="00DE6EAC"/>
    <w:rsid w:val="00DE7659"/>
    <w:rsid w:val="00DE7730"/>
    <w:rsid w:val="00DF073E"/>
    <w:rsid w:val="00DF2FC8"/>
    <w:rsid w:val="00DF4DFE"/>
    <w:rsid w:val="00E013D8"/>
    <w:rsid w:val="00E07643"/>
    <w:rsid w:val="00E134EA"/>
    <w:rsid w:val="00E16995"/>
    <w:rsid w:val="00E17DED"/>
    <w:rsid w:val="00E212DD"/>
    <w:rsid w:val="00E233C4"/>
    <w:rsid w:val="00E234C0"/>
    <w:rsid w:val="00E24401"/>
    <w:rsid w:val="00E3154F"/>
    <w:rsid w:val="00E34A95"/>
    <w:rsid w:val="00E37170"/>
    <w:rsid w:val="00E37814"/>
    <w:rsid w:val="00E379E4"/>
    <w:rsid w:val="00E419C7"/>
    <w:rsid w:val="00E420A8"/>
    <w:rsid w:val="00E43597"/>
    <w:rsid w:val="00E438AC"/>
    <w:rsid w:val="00E44083"/>
    <w:rsid w:val="00E458E9"/>
    <w:rsid w:val="00E46CAA"/>
    <w:rsid w:val="00E53038"/>
    <w:rsid w:val="00E542B8"/>
    <w:rsid w:val="00E622BB"/>
    <w:rsid w:val="00E6279A"/>
    <w:rsid w:val="00E6483A"/>
    <w:rsid w:val="00E65A4F"/>
    <w:rsid w:val="00E706F2"/>
    <w:rsid w:val="00E711C6"/>
    <w:rsid w:val="00E80840"/>
    <w:rsid w:val="00E80C0D"/>
    <w:rsid w:val="00E8652E"/>
    <w:rsid w:val="00E874C4"/>
    <w:rsid w:val="00E930F1"/>
    <w:rsid w:val="00E93BCB"/>
    <w:rsid w:val="00E93FBE"/>
    <w:rsid w:val="00E95E59"/>
    <w:rsid w:val="00E9791D"/>
    <w:rsid w:val="00EA1154"/>
    <w:rsid w:val="00EA733B"/>
    <w:rsid w:val="00EB3E7F"/>
    <w:rsid w:val="00EB3FCF"/>
    <w:rsid w:val="00EB4A03"/>
    <w:rsid w:val="00EB4FCE"/>
    <w:rsid w:val="00EB5981"/>
    <w:rsid w:val="00EB63AE"/>
    <w:rsid w:val="00EB6C17"/>
    <w:rsid w:val="00EC3515"/>
    <w:rsid w:val="00EC3A12"/>
    <w:rsid w:val="00EC4924"/>
    <w:rsid w:val="00EC4B29"/>
    <w:rsid w:val="00EC4D12"/>
    <w:rsid w:val="00EC576D"/>
    <w:rsid w:val="00ED0F3F"/>
    <w:rsid w:val="00ED4E3C"/>
    <w:rsid w:val="00ED539E"/>
    <w:rsid w:val="00ED5E35"/>
    <w:rsid w:val="00ED71B4"/>
    <w:rsid w:val="00EE4637"/>
    <w:rsid w:val="00EE6BEA"/>
    <w:rsid w:val="00EF5020"/>
    <w:rsid w:val="00EF5C25"/>
    <w:rsid w:val="00EF5EC5"/>
    <w:rsid w:val="00EF6853"/>
    <w:rsid w:val="00F00233"/>
    <w:rsid w:val="00F00F33"/>
    <w:rsid w:val="00F02DBE"/>
    <w:rsid w:val="00F042F8"/>
    <w:rsid w:val="00F07010"/>
    <w:rsid w:val="00F13273"/>
    <w:rsid w:val="00F20E37"/>
    <w:rsid w:val="00F212CC"/>
    <w:rsid w:val="00F25464"/>
    <w:rsid w:val="00F255E1"/>
    <w:rsid w:val="00F3490E"/>
    <w:rsid w:val="00F354D3"/>
    <w:rsid w:val="00F357B1"/>
    <w:rsid w:val="00F365E7"/>
    <w:rsid w:val="00F37039"/>
    <w:rsid w:val="00F372C0"/>
    <w:rsid w:val="00F3781A"/>
    <w:rsid w:val="00F4124D"/>
    <w:rsid w:val="00F4594C"/>
    <w:rsid w:val="00F53F38"/>
    <w:rsid w:val="00F54B83"/>
    <w:rsid w:val="00F74539"/>
    <w:rsid w:val="00F75AB9"/>
    <w:rsid w:val="00F87233"/>
    <w:rsid w:val="00F87782"/>
    <w:rsid w:val="00F95818"/>
    <w:rsid w:val="00F9662A"/>
    <w:rsid w:val="00FA1F42"/>
    <w:rsid w:val="00FA64C4"/>
    <w:rsid w:val="00FA7D8C"/>
    <w:rsid w:val="00FB181A"/>
    <w:rsid w:val="00FB2AC0"/>
    <w:rsid w:val="00FB33E2"/>
    <w:rsid w:val="00FB52A8"/>
    <w:rsid w:val="00FC1637"/>
    <w:rsid w:val="00FD299A"/>
    <w:rsid w:val="00FD34EA"/>
    <w:rsid w:val="00FE309F"/>
    <w:rsid w:val="00FE3FAA"/>
    <w:rsid w:val="00FF0441"/>
    <w:rsid w:val="00FF3D14"/>
    <w:rsid w:val="00FF7E11"/>
    <w:rsid w:val="374B3076"/>
    <w:rsid w:val="5071E4B6"/>
    <w:rsid w:val="5FDB2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9FD043"/>
  <w15:docId w15:val="{A05ABD42-AAEC-43D9-8279-CC628392C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83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45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727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7FD"/>
    <w:rPr>
      <w:rFonts w:ascii="Tahoma" w:hAnsi="Tahoma" w:cs="Tahoma"/>
      <w:sz w:val="16"/>
      <w:szCs w:val="16"/>
    </w:rPr>
  </w:style>
  <w:style w:type="character" w:styleId="CommentReference">
    <w:name w:val="annotation reference"/>
    <w:basedOn w:val="DefaultParagraphFont"/>
    <w:uiPriority w:val="99"/>
    <w:semiHidden/>
    <w:unhideWhenUsed/>
    <w:rsid w:val="00E53038"/>
    <w:rPr>
      <w:sz w:val="16"/>
      <w:szCs w:val="16"/>
    </w:rPr>
  </w:style>
  <w:style w:type="paragraph" w:styleId="CommentText">
    <w:name w:val="annotation text"/>
    <w:basedOn w:val="Normal"/>
    <w:link w:val="CommentTextChar"/>
    <w:uiPriority w:val="99"/>
    <w:unhideWhenUsed/>
    <w:rsid w:val="00E53038"/>
    <w:pPr>
      <w:spacing w:line="240" w:lineRule="auto"/>
    </w:pPr>
    <w:rPr>
      <w:sz w:val="20"/>
      <w:szCs w:val="20"/>
    </w:rPr>
  </w:style>
  <w:style w:type="character" w:customStyle="1" w:styleId="CommentTextChar">
    <w:name w:val="Comment Text Char"/>
    <w:basedOn w:val="DefaultParagraphFont"/>
    <w:link w:val="CommentText"/>
    <w:uiPriority w:val="99"/>
    <w:rsid w:val="00E53038"/>
    <w:rPr>
      <w:sz w:val="20"/>
      <w:szCs w:val="20"/>
    </w:rPr>
  </w:style>
  <w:style w:type="paragraph" w:styleId="CommentSubject">
    <w:name w:val="annotation subject"/>
    <w:basedOn w:val="CommentText"/>
    <w:next w:val="CommentText"/>
    <w:link w:val="CommentSubjectChar"/>
    <w:uiPriority w:val="99"/>
    <w:semiHidden/>
    <w:unhideWhenUsed/>
    <w:rsid w:val="00E53038"/>
    <w:rPr>
      <w:b/>
      <w:bCs/>
    </w:rPr>
  </w:style>
  <w:style w:type="character" w:customStyle="1" w:styleId="CommentSubjectChar">
    <w:name w:val="Comment Subject Char"/>
    <w:basedOn w:val="CommentTextChar"/>
    <w:link w:val="CommentSubject"/>
    <w:uiPriority w:val="99"/>
    <w:semiHidden/>
    <w:rsid w:val="00E53038"/>
    <w:rPr>
      <w:b/>
      <w:bCs/>
      <w:sz w:val="20"/>
      <w:szCs w:val="20"/>
    </w:rPr>
  </w:style>
  <w:style w:type="paragraph" w:styleId="NormalWeb">
    <w:name w:val="Normal (Web)"/>
    <w:basedOn w:val="Normal"/>
    <w:uiPriority w:val="99"/>
    <w:unhideWhenUsed/>
    <w:rsid w:val="006A7483"/>
    <w:pPr>
      <w:spacing w:after="15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40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082F"/>
  </w:style>
  <w:style w:type="paragraph" w:styleId="Footer">
    <w:name w:val="footer"/>
    <w:basedOn w:val="Normal"/>
    <w:link w:val="FooterChar"/>
    <w:uiPriority w:val="99"/>
    <w:unhideWhenUsed/>
    <w:rsid w:val="00C408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82F"/>
  </w:style>
  <w:style w:type="character" w:styleId="PlaceholderText">
    <w:name w:val="Placeholder Text"/>
    <w:basedOn w:val="DefaultParagraphFont"/>
    <w:uiPriority w:val="99"/>
    <w:semiHidden/>
    <w:rsid w:val="00A31BE9"/>
    <w:rPr>
      <w:color w:val="808080"/>
    </w:rPr>
  </w:style>
  <w:style w:type="paragraph" w:styleId="Title">
    <w:name w:val="Title"/>
    <w:basedOn w:val="Normal"/>
    <w:next w:val="Normal"/>
    <w:link w:val="TitleChar"/>
    <w:uiPriority w:val="10"/>
    <w:qFormat/>
    <w:rsid w:val="002A4D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4D2F"/>
    <w:rPr>
      <w:rFonts w:asciiTheme="majorHAnsi" w:eastAsiaTheme="majorEastAsia" w:hAnsiTheme="majorHAnsi" w:cstheme="majorBidi"/>
      <w:spacing w:val="-10"/>
      <w:kern w:val="28"/>
      <w:sz w:val="56"/>
      <w:szCs w:val="56"/>
    </w:rPr>
  </w:style>
  <w:style w:type="paragraph" w:styleId="NoSpacing">
    <w:name w:val="No Spacing"/>
    <w:uiPriority w:val="1"/>
    <w:qFormat/>
    <w:rsid w:val="0083422C"/>
    <w:pPr>
      <w:spacing w:after="0" w:line="240" w:lineRule="auto"/>
    </w:pPr>
  </w:style>
  <w:style w:type="paragraph" w:styleId="ListParagraph">
    <w:name w:val="List Paragraph"/>
    <w:basedOn w:val="Normal"/>
    <w:uiPriority w:val="34"/>
    <w:qFormat/>
    <w:rsid w:val="002F5EB4"/>
    <w:pPr>
      <w:ind w:left="720"/>
      <w:contextualSpacing/>
    </w:pPr>
  </w:style>
  <w:style w:type="character" w:customStyle="1" w:styleId="Heading1Char">
    <w:name w:val="Heading 1 Char"/>
    <w:basedOn w:val="DefaultParagraphFont"/>
    <w:link w:val="Heading1"/>
    <w:uiPriority w:val="9"/>
    <w:rsid w:val="009C483A"/>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D530D7"/>
    <w:rPr>
      <w:color w:val="0000FF" w:themeColor="hyperlink"/>
      <w:u w:val="single"/>
    </w:rPr>
  </w:style>
  <w:style w:type="character" w:styleId="UnresolvedMention">
    <w:name w:val="Unresolved Mention"/>
    <w:basedOn w:val="DefaultParagraphFont"/>
    <w:uiPriority w:val="99"/>
    <w:semiHidden/>
    <w:unhideWhenUsed/>
    <w:rsid w:val="00D530D7"/>
    <w:rPr>
      <w:color w:val="605E5C"/>
      <w:shd w:val="clear" w:color="auto" w:fill="E1DFDD"/>
    </w:rPr>
  </w:style>
  <w:style w:type="paragraph" w:styleId="Revision">
    <w:name w:val="Revision"/>
    <w:hidden/>
    <w:uiPriority w:val="99"/>
    <w:semiHidden/>
    <w:rsid w:val="006953C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666473">
      <w:bodyDiv w:val="1"/>
      <w:marLeft w:val="0"/>
      <w:marRight w:val="0"/>
      <w:marTop w:val="0"/>
      <w:marBottom w:val="0"/>
      <w:divBdr>
        <w:top w:val="none" w:sz="0" w:space="0" w:color="auto"/>
        <w:left w:val="none" w:sz="0" w:space="0" w:color="auto"/>
        <w:bottom w:val="none" w:sz="0" w:space="0" w:color="auto"/>
        <w:right w:val="none" w:sz="0" w:space="0" w:color="auto"/>
      </w:divBdr>
    </w:div>
    <w:div w:id="1878465663">
      <w:bodyDiv w:val="1"/>
      <w:marLeft w:val="0"/>
      <w:marRight w:val="0"/>
      <w:marTop w:val="0"/>
      <w:marBottom w:val="0"/>
      <w:divBdr>
        <w:top w:val="none" w:sz="0" w:space="0" w:color="auto"/>
        <w:left w:val="none" w:sz="0" w:space="0" w:color="auto"/>
        <w:bottom w:val="none" w:sz="0" w:space="0" w:color="auto"/>
        <w:right w:val="none" w:sz="0" w:space="0" w:color="auto"/>
      </w:divBdr>
      <w:divsChild>
        <w:div w:id="2037734873">
          <w:marLeft w:val="0"/>
          <w:marRight w:val="0"/>
          <w:marTop w:val="0"/>
          <w:marBottom w:val="0"/>
          <w:divBdr>
            <w:top w:val="none" w:sz="0" w:space="0" w:color="auto"/>
            <w:left w:val="none" w:sz="0" w:space="0" w:color="auto"/>
            <w:bottom w:val="none" w:sz="0" w:space="0" w:color="auto"/>
            <w:right w:val="none" w:sz="0" w:space="0" w:color="auto"/>
          </w:divBdr>
          <w:divsChild>
            <w:div w:id="743265282">
              <w:marLeft w:val="0"/>
              <w:marRight w:val="0"/>
              <w:marTop w:val="0"/>
              <w:marBottom w:val="0"/>
              <w:divBdr>
                <w:top w:val="none" w:sz="0" w:space="0" w:color="auto"/>
                <w:left w:val="none" w:sz="0" w:space="0" w:color="auto"/>
                <w:bottom w:val="none" w:sz="0" w:space="0" w:color="auto"/>
                <w:right w:val="none" w:sz="0" w:space="0" w:color="auto"/>
              </w:divBdr>
              <w:divsChild>
                <w:div w:id="1231505484">
                  <w:marLeft w:val="0"/>
                  <w:marRight w:val="0"/>
                  <w:marTop w:val="0"/>
                  <w:marBottom w:val="0"/>
                  <w:divBdr>
                    <w:top w:val="none" w:sz="0" w:space="0" w:color="auto"/>
                    <w:left w:val="none" w:sz="0" w:space="0" w:color="auto"/>
                    <w:bottom w:val="none" w:sz="0" w:space="0" w:color="auto"/>
                    <w:right w:val="none" w:sz="0" w:space="0" w:color="auto"/>
                  </w:divBdr>
                  <w:divsChild>
                    <w:div w:id="923880358">
                      <w:marLeft w:val="-225"/>
                      <w:marRight w:val="-225"/>
                      <w:marTop w:val="0"/>
                      <w:marBottom w:val="0"/>
                      <w:divBdr>
                        <w:top w:val="none" w:sz="0" w:space="0" w:color="auto"/>
                        <w:left w:val="none" w:sz="0" w:space="0" w:color="auto"/>
                        <w:bottom w:val="none" w:sz="0" w:space="0" w:color="auto"/>
                        <w:right w:val="none" w:sz="0" w:space="0" w:color="auto"/>
                      </w:divBdr>
                      <w:divsChild>
                        <w:div w:id="1155298434">
                          <w:marLeft w:val="0"/>
                          <w:marRight w:val="0"/>
                          <w:marTop w:val="0"/>
                          <w:marBottom w:val="0"/>
                          <w:divBdr>
                            <w:top w:val="none" w:sz="0" w:space="0" w:color="auto"/>
                            <w:left w:val="none" w:sz="0" w:space="0" w:color="auto"/>
                            <w:bottom w:val="none" w:sz="0" w:space="0" w:color="auto"/>
                            <w:right w:val="none" w:sz="0" w:space="0" w:color="auto"/>
                          </w:divBdr>
                          <w:divsChild>
                            <w:div w:id="361252781">
                              <w:marLeft w:val="0"/>
                              <w:marRight w:val="0"/>
                              <w:marTop w:val="0"/>
                              <w:marBottom w:val="0"/>
                              <w:divBdr>
                                <w:top w:val="none" w:sz="0" w:space="0" w:color="auto"/>
                                <w:left w:val="none" w:sz="0" w:space="0" w:color="auto"/>
                                <w:bottom w:val="none" w:sz="0" w:space="0" w:color="auto"/>
                                <w:right w:val="none" w:sz="0" w:space="0" w:color="auto"/>
                              </w:divBdr>
                              <w:divsChild>
                                <w:div w:id="301035545">
                                  <w:marLeft w:val="0"/>
                                  <w:marRight w:val="0"/>
                                  <w:marTop w:val="0"/>
                                  <w:marBottom w:val="0"/>
                                  <w:divBdr>
                                    <w:top w:val="none" w:sz="0" w:space="0" w:color="auto"/>
                                    <w:left w:val="none" w:sz="0" w:space="0" w:color="auto"/>
                                    <w:bottom w:val="none" w:sz="0" w:space="0" w:color="auto"/>
                                    <w:right w:val="none" w:sz="0" w:space="0" w:color="auto"/>
                                  </w:divBdr>
                                  <w:divsChild>
                                    <w:div w:id="1025520814">
                                      <w:marLeft w:val="0"/>
                                      <w:marRight w:val="0"/>
                                      <w:marTop w:val="0"/>
                                      <w:marBottom w:val="0"/>
                                      <w:divBdr>
                                        <w:top w:val="none" w:sz="0" w:space="0" w:color="auto"/>
                                        <w:left w:val="none" w:sz="0" w:space="0" w:color="auto"/>
                                        <w:bottom w:val="none" w:sz="0" w:space="0" w:color="auto"/>
                                        <w:right w:val="none" w:sz="0" w:space="0" w:color="auto"/>
                                      </w:divBdr>
                                      <w:divsChild>
                                        <w:div w:id="1068500410">
                                          <w:marLeft w:val="0"/>
                                          <w:marRight w:val="0"/>
                                          <w:marTop w:val="0"/>
                                          <w:marBottom w:val="0"/>
                                          <w:divBdr>
                                            <w:top w:val="none" w:sz="0" w:space="0" w:color="auto"/>
                                            <w:left w:val="none" w:sz="0" w:space="0" w:color="auto"/>
                                            <w:bottom w:val="none" w:sz="0" w:space="0" w:color="auto"/>
                                            <w:right w:val="none" w:sz="0" w:space="0" w:color="auto"/>
                                          </w:divBdr>
                                          <w:divsChild>
                                            <w:div w:id="32079782">
                                              <w:marLeft w:val="0"/>
                                              <w:marRight w:val="0"/>
                                              <w:marTop w:val="0"/>
                                              <w:marBottom w:val="0"/>
                                              <w:divBdr>
                                                <w:top w:val="none" w:sz="0" w:space="0" w:color="auto"/>
                                                <w:left w:val="none" w:sz="0" w:space="0" w:color="auto"/>
                                                <w:bottom w:val="none" w:sz="0" w:space="0" w:color="auto"/>
                                                <w:right w:val="none" w:sz="0" w:space="0" w:color="auto"/>
                                              </w:divBdr>
                                              <w:divsChild>
                                                <w:div w:id="1221399630">
                                                  <w:marLeft w:val="0"/>
                                                  <w:marRight w:val="0"/>
                                                  <w:marTop w:val="0"/>
                                                  <w:marBottom w:val="0"/>
                                                  <w:divBdr>
                                                    <w:top w:val="none" w:sz="0" w:space="0" w:color="auto"/>
                                                    <w:left w:val="none" w:sz="0" w:space="0" w:color="auto"/>
                                                    <w:bottom w:val="none" w:sz="0" w:space="0" w:color="auto"/>
                                                    <w:right w:val="none" w:sz="0" w:space="0" w:color="auto"/>
                                                  </w:divBdr>
                                                  <w:divsChild>
                                                    <w:div w:id="1270505971">
                                                      <w:marLeft w:val="0"/>
                                                      <w:marRight w:val="0"/>
                                                      <w:marTop w:val="0"/>
                                                      <w:marBottom w:val="0"/>
                                                      <w:divBdr>
                                                        <w:top w:val="none" w:sz="0" w:space="0" w:color="auto"/>
                                                        <w:left w:val="none" w:sz="0" w:space="0" w:color="auto"/>
                                                        <w:bottom w:val="none" w:sz="0" w:space="0" w:color="auto"/>
                                                        <w:right w:val="none" w:sz="0" w:space="0" w:color="auto"/>
                                                      </w:divBdr>
                                                      <w:divsChild>
                                                        <w:div w:id="1747875230">
                                                          <w:marLeft w:val="0"/>
                                                          <w:marRight w:val="0"/>
                                                          <w:marTop w:val="0"/>
                                                          <w:marBottom w:val="0"/>
                                                          <w:divBdr>
                                                            <w:top w:val="none" w:sz="0" w:space="0" w:color="auto"/>
                                                            <w:left w:val="none" w:sz="0" w:space="0" w:color="auto"/>
                                                            <w:bottom w:val="none" w:sz="0" w:space="0" w:color="auto"/>
                                                            <w:right w:val="none" w:sz="0" w:space="0" w:color="auto"/>
                                                          </w:divBdr>
                                                          <w:divsChild>
                                                            <w:div w:id="565385414">
                                                              <w:marLeft w:val="0"/>
                                                              <w:marRight w:val="0"/>
                                                              <w:marTop w:val="0"/>
                                                              <w:marBottom w:val="0"/>
                                                              <w:divBdr>
                                                                <w:top w:val="none" w:sz="0" w:space="0" w:color="auto"/>
                                                                <w:left w:val="none" w:sz="0" w:space="0" w:color="auto"/>
                                                                <w:bottom w:val="none" w:sz="0" w:space="0" w:color="auto"/>
                                                                <w:right w:val="none" w:sz="0" w:space="0" w:color="auto"/>
                                                              </w:divBdr>
                                                              <w:divsChild>
                                                                <w:div w:id="132339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RIC@emory.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eadiversion.usdoj.gov/schedules/orangebook/c_cs_alpha.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code.house.gov/view.xhtml;jsessionid=2C85B8DEBFB1BB15A7D31E29A34C3DAA?req=granuleid%3AUSC-prelim-title21&amp;saved=%7CZ3JhbnVsZWlkOlVTQy1wcmVsaW0tdGl0bGUyMS1zZWN0aW9uODAx%7C%7C%7C0%7Cfalse%7Cprelim&amp;edition=prelim" TargetMode="External"/><Relationship Id="rId5" Type="http://schemas.openxmlformats.org/officeDocument/2006/relationships/numbering" Target="numbering.xml"/><Relationship Id="rId15" Type="http://schemas.openxmlformats.org/officeDocument/2006/relationships/hyperlink" Target="mailto:ORIC@Emory.ed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RIC@Emor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7e25c60-b236-4840-b6e2-308a8d3f8757">
      <Terms xmlns="http://schemas.microsoft.com/office/infopath/2007/PartnerControls"/>
    </lcf76f155ced4ddcb4097134ff3c332f>
    <TaxCatchAll xmlns="0dfcd319-83fc-4f6f-9c6e-9b2edaa76c0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B5C91851A0C54499E09DE886E60C7D2" ma:contentTypeVersion="18" ma:contentTypeDescription="Create a new document." ma:contentTypeScope="" ma:versionID="489b3c6ce9b058f03d561ef7834bae33">
  <xsd:schema xmlns:xsd="http://www.w3.org/2001/XMLSchema" xmlns:xs="http://www.w3.org/2001/XMLSchema" xmlns:p="http://schemas.microsoft.com/office/2006/metadata/properties" xmlns:ns2="17e25c60-b236-4840-b6e2-308a8d3f8757" xmlns:ns3="0dfcd319-83fc-4f6f-9c6e-9b2edaa76c02" targetNamespace="http://schemas.microsoft.com/office/2006/metadata/properties" ma:root="true" ma:fieldsID="688e72f114bd4bf69dfbf0db22986e4c" ns2:_="" ns3:_="">
    <xsd:import namespace="17e25c60-b236-4840-b6e2-308a8d3f8757"/>
    <xsd:import namespace="0dfcd319-83fc-4f6f-9c6e-9b2edaa76c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25c60-b236-4840-b6e2-308a8d3f87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92fa3da-db31-45ba-92de-38f16e295a42"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fcd319-83fc-4f6f-9c6e-9b2edaa76c0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f70568c-9954-4f24-b603-fcc75455a966}" ma:internalName="TaxCatchAll" ma:showField="CatchAllData" ma:web="0dfcd319-83fc-4f6f-9c6e-9b2edaa76c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E76170-6D86-457D-9604-62B757560B01}">
  <ds:schemaRefs>
    <ds:schemaRef ds:uri="http://schemas.microsoft.com/sharepoint/v3/contenttype/forms"/>
  </ds:schemaRefs>
</ds:datastoreItem>
</file>

<file path=customXml/itemProps2.xml><?xml version="1.0" encoding="utf-8"?>
<ds:datastoreItem xmlns:ds="http://schemas.openxmlformats.org/officeDocument/2006/customXml" ds:itemID="{122AE404-14DC-4B24-AD0F-4E4E07A46756}">
  <ds:schemaRefs>
    <ds:schemaRef ds:uri="http://schemas.openxmlformats.org/officeDocument/2006/bibliography"/>
  </ds:schemaRefs>
</ds:datastoreItem>
</file>

<file path=customXml/itemProps3.xml><?xml version="1.0" encoding="utf-8"?>
<ds:datastoreItem xmlns:ds="http://schemas.openxmlformats.org/officeDocument/2006/customXml" ds:itemID="{55F8210E-B6CE-49A6-9C4E-E9DC59635146}">
  <ds:schemaRefs>
    <ds:schemaRef ds:uri="http://schemas.microsoft.com/office/2006/metadata/properties"/>
    <ds:schemaRef ds:uri="http://schemas.microsoft.com/office/infopath/2007/PartnerControls"/>
    <ds:schemaRef ds:uri="17e25c60-b236-4840-b6e2-308a8d3f8757"/>
    <ds:schemaRef ds:uri="0dfcd319-83fc-4f6f-9c6e-9b2edaa76c02"/>
  </ds:schemaRefs>
</ds:datastoreItem>
</file>

<file path=customXml/itemProps4.xml><?xml version="1.0" encoding="utf-8"?>
<ds:datastoreItem xmlns:ds="http://schemas.openxmlformats.org/officeDocument/2006/customXml" ds:itemID="{68DC3F00-D247-49C2-8485-43A5231B4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25c60-b236-4840-b6e2-308a8d3f8757"/>
    <ds:schemaRef ds:uri="0dfcd319-83fc-4f6f-9c6e-9b2edaa76c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717</Words>
  <Characters>9791</Characters>
  <Application>Microsoft Office Word</Application>
  <DocSecurity>0</DocSecurity>
  <Lines>81</Lines>
  <Paragraphs>22</Paragraphs>
  <ScaleCrop>false</ScaleCrop>
  <Company>Microsoft</Company>
  <LinksUpToDate>false</LinksUpToDate>
  <CharactersWithSpaces>11486</CharactersWithSpaces>
  <SharedDoc>false</SharedDoc>
  <HLinks>
    <vt:vector size="30" baseType="variant">
      <vt:variant>
        <vt:i4>7405645</vt:i4>
      </vt:variant>
      <vt:variant>
        <vt:i4>12</vt:i4>
      </vt:variant>
      <vt:variant>
        <vt:i4>0</vt:i4>
      </vt:variant>
      <vt:variant>
        <vt:i4>5</vt:i4>
      </vt:variant>
      <vt:variant>
        <vt:lpwstr>mailto:ORIC@Emory.edu</vt:lpwstr>
      </vt:variant>
      <vt:variant>
        <vt:lpwstr/>
      </vt:variant>
      <vt:variant>
        <vt:i4>7405645</vt:i4>
      </vt:variant>
      <vt:variant>
        <vt:i4>9</vt:i4>
      </vt:variant>
      <vt:variant>
        <vt:i4>0</vt:i4>
      </vt:variant>
      <vt:variant>
        <vt:i4>5</vt:i4>
      </vt:variant>
      <vt:variant>
        <vt:lpwstr>mailto:ORIC@Emory.edu</vt:lpwstr>
      </vt:variant>
      <vt:variant>
        <vt:lpwstr/>
      </vt:variant>
      <vt:variant>
        <vt:i4>7405645</vt:i4>
      </vt:variant>
      <vt:variant>
        <vt:i4>6</vt:i4>
      </vt:variant>
      <vt:variant>
        <vt:i4>0</vt:i4>
      </vt:variant>
      <vt:variant>
        <vt:i4>5</vt:i4>
      </vt:variant>
      <vt:variant>
        <vt:lpwstr>mailto:ORIC@emory.edu</vt:lpwstr>
      </vt:variant>
      <vt:variant>
        <vt:lpwstr/>
      </vt:variant>
      <vt:variant>
        <vt:i4>4259932</vt:i4>
      </vt:variant>
      <vt:variant>
        <vt:i4>3</vt:i4>
      </vt:variant>
      <vt:variant>
        <vt:i4>0</vt:i4>
      </vt:variant>
      <vt:variant>
        <vt:i4>5</vt:i4>
      </vt:variant>
      <vt:variant>
        <vt:lpwstr>https://www.deadiversion.usdoj.gov/schedules/orangebook/c_cs_alpha.pdf</vt:lpwstr>
      </vt:variant>
      <vt:variant>
        <vt:lpwstr/>
      </vt:variant>
      <vt:variant>
        <vt:i4>6357092</vt:i4>
      </vt:variant>
      <vt:variant>
        <vt:i4>0</vt:i4>
      </vt:variant>
      <vt:variant>
        <vt:i4>0</vt:i4>
      </vt:variant>
      <vt:variant>
        <vt:i4>5</vt:i4>
      </vt:variant>
      <vt:variant>
        <vt:lpwstr>https://uscode.house.gov/view.xhtml;jsessionid=2C85B8DEBFB1BB15A7D31E29A34C3DAA?req=granuleid%3AUSC-prelim-title21&amp;saved=%7CZ3JhbnVsZWlkOlVTQy1wcmVsaW0tdGl0bGUyMS1zZWN0aW9uODAx%7C%7C%7C0%7Cfalse%7Cprelim&amp;edition=preli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 Christine Alworth</dc:creator>
  <cp:keywords/>
  <dc:description/>
  <cp:lastModifiedBy>Biossat, Danisha</cp:lastModifiedBy>
  <cp:revision>13</cp:revision>
  <cp:lastPrinted>2023-04-27T20:56:00Z</cp:lastPrinted>
  <dcterms:created xsi:type="dcterms:W3CDTF">2024-01-24T19:21:00Z</dcterms:created>
  <dcterms:modified xsi:type="dcterms:W3CDTF">2024-01-30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5C91851A0C54499E09DE886E60C7D2</vt:lpwstr>
  </property>
  <property fmtid="{D5CDD505-2E9C-101B-9397-08002B2CF9AE}" pid="3" name="MediaServiceImageTags">
    <vt:lpwstr/>
  </property>
</Properties>
</file>